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A4474" w14:textId="4859D37F" w:rsidR="00271BBB" w:rsidRDefault="00BA2641" w:rsidP="00DF08B7">
      <w:pPr>
        <w:spacing w:line="360" w:lineRule="auto"/>
        <w:jc w:val="both"/>
        <w:rPr>
          <w:sz w:val="24"/>
          <w:szCs w:val="24"/>
        </w:rPr>
      </w:pPr>
      <w:r>
        <w:rPr>
          <w:sz w:val="24"/>
          <w:szCs w:val="24"/>
        </w:rPr>
        <w:tab/>
        <w:t>He was starving. Shivering still from his shock</w:t>
      </w:r>
      <w:r w:rsidR="00FF5656">
        <w:rPr>
          <w:sz w:val="24"/>
          <w:szCs w:val="24"/>
        </w:rPr>
        <w:t>.</w:t>
      </w:r>
      <w:r w:rsidR="00B64402">
        <w:rPr>
          <w:sz w:val="24"/>
          <w:szCs w:val="24"/>
        </w:rPr>
        <w:t xml:space="preserve"> Shaken to his core</w:t>
      </w:r>
      <w:r w:rsidR="000B7A4A">
        <w:rPr>
          <w:sz w:val="24"/>
          <w:szCs w:val="24"/>
        </w:rPr>
        <w:t xml:space="preserve"> with fear</w:t>
      </w:r>
      <w:r w:rsidR="00B64402">
        <w:rPr>
          <w:sz w:val="24"/>
          <w:szCs w:val="24"/>
        </w:rPr>
        <w:t xml:space="preserve">. And </w:t>
      </w:r>
      <w:r w:rsidR="00514592">
        <w:rPr>
          <w:sz w:val="24"/>
          <w:szCs w:val="24"/>
        </w:rPr>
        <w:t>a</w:t>
      </w:r>
      <w:r w:rsidR="00B64402">
        <w:rPr>
          <w:sz w:val="24"/>
          <w:szCs w:val="24"/>
        </w:rPr>
        <w:t>lone.</w:t>
      </w:r>
    </w:p>
    <w:p w14:paraId="65F75F72" w14:textId="5E1584AF" w:rsidR="00ED36F4" w:rsidRDefault="00ED36F4" w:rsidP="00DF08B7">
      <w:pPr>
        <w:spacing w:line="360" w:lineRule="auto"/>
        <w:jc w:val="both"/>
        <w:rPr>
          <w:sz w:val="24"/>
          <w:szCs w:val="24"/>
        </w:rPr>
      </w:pPr>
    </w:p>
    <w:p w14:paraId="7A901978" w14:textId="5A041DE7" w:rsidR="00ED36F4" w:rsidRDefault="00ED36F4" w:rsidP="00DF08B7">
      <w:pPr>
        <w:spacing w:line="360" w:lineRule="auto"/>
        <w:jc w:val="both"/>
        <w:rPr>
          <w:sz w:val="24"/>
          <w:szCs w:val="24"/>
        </w:rPr>
      </w:pPr>
      <w:r>
        <w:rPr>
          <w:sz w:val="24"/>
          <w:szCs w:val="24"/>
        </w:rPr>
        <w:tab/>
      </w:r>
      <w:r w:rsidR="00D639C1">
        <w:rPr>
          <w:sz w:val="24"/>
          <w:szCs w:val="24"/>
        </w:rPr>
        <w:t>After washing ashore, the human boy, sixteen years of age</w:t>
      </w:r>
      <w:r w:rsidR="0011141B">
        <w:rPr>
          <w:sz w:val="24"/>
          <w:szCs w:val="24"/>
        </w:rPr>
        <w:t xml:space="preserve">, </w:t>
      </w:r>
      <w:r w:rsidR="000B7A4A">
        <w:rPr>
          <w:sz w:val="24"/>
          <w:szCs w:val="24"/>
        </w:rPr>
        <w:t>found himself marooned on a tropical volcano island.</w:t>
      </w:r>
    </w:p>
    <w:p w14:paraId="50993218" w14:textId="202397FD" w:rsidR="004D137F" w:rsidRDefault="004D137F" w:rsidP="00DF08B7">
      <w:pPr>
        <w:spacing w:line="360" w:lineRule="auto"/>
        <w:jc w:val="both"/>
        <w:rPr>
          <w:sz w:val="24"/>
          <w:szCs w:val="24"/>
        </w:rPr>
      </w:pPr>
    </w:p>
    <w:p w14:paraId="108A9383" w14:textId="407524FB" w:rsidR="004D137F" w:rsidRDefault="004D137F" w:rsidP="00DF08B7">
      <w:pPr>
        <w:spacing w:line="360" w:lineRule="auto"/>
        <w:jc w:val="both"/>
        <w:rPr>
          <w:sz w:val="24"/>
          <w:szCs w:val="24"/>
        </w:rPr>
      </w:pPr>
      <w:r>
        <w:rPr>
          <w:sz w:val="24"/>
          <w:szCs w:val="24"/>
        </w:rPr>
        <w:tab/>
        <w:t xml:space="preserve">His name was Jake, not that it </w:t>
      </w:r>
      <w:proofErr w:type="gramStart"/>
      <w:r>
        <w:rPr>
          <w:sz w:val="24"/>
          <w:szCs w:val="24"/>
        </w:rPr>
        <w:t>mattered, since</w:t>
      </w:r>
      <w:proofErr w:type="gramEnd"/>
      <w:r>
        <w:rPr>
          <w:sz w:val="24"/>
          <w:szCs w:val="24"/>
        </w:rPr>
        <w:t xml:space="preserve"> there was no one around to call him by it.</w:t>
      </w:r>
      <w:r w:rsidR="00D87817">
        <w:rPr>
          <w:sz w:val="24"/>
          <w:szCs w:val="24"/>
        </w:rPr>
        <w:t xml:space="preserve"> </w:t>
      </w:r>
      <w:r w:rsidR="00F2355B">
        <w:rPr>
          <w:sz w:val="24"/>
          <w:szCs w:val="24"/>
        </w:rPr>
        <w:t>All that was left was him.</w:t>
      </w:r>
      <w:r w:rsidR="00152A29">
        <w:rPr>
          <w:sz w:val="24"/>
          <w:szCs w:val="24"/>
        </w:rPr>
        <w:t xml:space="preserve"> Atop his head, his dark brown hair </w:t>
      </w:r>
      <w:r w:rsidR="0086726C">
        <w:rPr>
          <w:sz w:val="24"/>
          <w:szCs w:val="24"/>
        </w:rPr>
        <w:t>twitched in the breeze, while his hazel eyes stared at the ground.</w:t>
      </w:r>
      <w:r w:rsidR="001F5000">
        <w:rPr>
          <w:sz w:val="24"/>
          <w:szCs w:val="24"/>
        </w:rPr>
        <w:t xml:space="preserve"> The sun reflected o</w:t>
      </w:r>
      <w:r w:rsidR="009C542A">
        <w:rPr>
          <w:sz w:val="24"/>
          <w:szCs w:val="24"/>
        </w:rPr>
        <w:t>f</w:t>
      </w:r>
      <w:r w:rsidR="001F5000">
        <w:rPr>
          <w:sz w:val="24"/>
          <w:szCs w:val="24"/>
        </w:rPr>
        <w:t xml:space="preserve">f his </w:t>
      </w:r>
      <w:r w:rsidR="00227874">
        <w:rPr>
          <w:sz w:val="24"/>
          <w:szCs w:val="24"/>
        </w:rPr>
        <w:t xml:space="preserve">Caucasian skin, making his freckles and </w:t>
      </w:r>
      <w:r w:rsidR="00A66597">
        <w:rPr>
          <w:sz w:val="24"/>
          <w:szCs w:val="24"/>
        </w:rPr>
        <w:t xml:space="preserve">moles </w:t>
      </w:r>
      <w:r w:rsidR="00D9226E">
        <w:rPr>
          <w:sz w:val="24"/>
          <w:szCs w:val="24"/>
        </w:rPr>
        <w:t>visible to viewers.</w:t>
      </w:r>
    </w:p>
    <w:p w14:paraId="37E4CA09" w14:textId="5F278E83" w:rsidR="00135226" w:rsidRDefault="00135226" w:rsidP="00DF08B7">
      <w:pPr>
        <w:spacing w:line="360" w:lineRule="auto"/>
        <w:jc w:val="both"/>
        <w:rPr>
          <w:sz w:val="24"/>
          <w:szCs w:val="24"/>
        </w:rPr>
      </w:pPr>
    </w:p>
    <w:p w14:paraId="0B93303A" w14:textId="6A69F295" w:rsidR="00135226" w:rsidRDefault="00135226" w:rsidP="00DF08B7">
      <w:pPr>
        <w:spacing w:line="360" w:lineRule="auto"/>
        <w:jc w:val="both"/>
        <w:rPr>
          <w:sz w:val="24"/>
          <w:szCs w:val="24"/>
        </w:rPr>
      </w:pPr>
      <w:r>
        <w:rPr>
          <w:sz w:val="24"/>
          <w:szCs w:val="24"/>
        </w:rPr>
        <w:tab/>
        <w:t>Across</w:t>
      </w:r>
      <w:r w:rsidR="001B3FDC">
        <w:rPr>
          <w:sz w:val="24"/>
          <w:szCs w:val="24"/>
        </w:rPr>
        <w:t xml:space="preserve"> the sand,</w:t>
      </w:r>
      <w:r w:rsidR="00D941E6">
        <w:rPr>
          <w:sz w:val="24"/>
          <w:szCs w:val="24"/>
        </w:rPr>
        <w:t xml:space="preserve"> </w:t>
      </w:r>
      <w:r w:rsidR="00872240">
        <w:rPr>
          <w:sz w:val="24"/>
          <w:szCs w:val="24"/>
        </w:rPr>
        <w:t>sp</w:t>
      </w:r>
      <w:r w:rsidR="009C542A">
        <w:rPr>
          <w:sz w:val="24"/>
          <w:szCs w:val="24"/>
        </w:rPr>
        <w:t>lint</w:t>
      </w:r>
      <w:r w:rsidR="00872240">
        <w:rPr>
          <w:sz w:val="24"/>
          <w:szCs w:val="24"/>
        </w:rPr>
        <w:t xml:space="preserve">ered and </w:t>
      </w:r>
      <w:r w:rsidR="00CA4242">
        <w:rPr>
          <w:sz w:val="24"/>
          <w:szCs w:val="24"/>
        </w:rPr>
        <w:t>broken</w:t>
      </w:r>
      <w:r w:rsidR="00872240">
        <w:rPr>
          <w:sz w:val="24"/>
          <w:szCs w:val="24"/>
        </w:rPr>
        <w:t xml:space="preserve"> </w:t>
      </w:r>
      <w:r w:rsidR="005F0DDF">
        <w:rPr>
          <w:sz w:val="24"/>
          <w:szCs w:val="24"/>
        </w:rPr>
        <w:t>wood,</w:t>
      </w:r>
      <w:r w:rsidR="00E70D6F">
        <w:rPr>
          <w:sz w:val="24"/>
          <w:szCs w:val="24"/>
        </w:rPr>
        <w:t xml:space="preserve"> displaying </w:t>
      </w:r>
      <w:r w:rsidR="00255A48">
        <w:rPr>
          <w:sz w:val="24"/>
          <w:szCs w:val="24"/>
        </w:rPr>
        <w:t>it was formed of craftsmanship and ended with destruction.</w:t>
      </w:r>
    </w:p>
    <w:p w14:paraId="2AF70D18" w14:textId="62BE1AC6" w:rsidR="00F2355B" w:rsidRDefault="00F2355B" w:rsidP="00DF08B7">
      <w:pPr>
        <w:spacing w:line="360" w:lineRule="auto"/>
        <w:jc w:val="both"/>
        <w:rPr>
          <w:sz w:val="24"/>
          <w:szCs w:val="24"/>
        </w:rPr>
      </w:pPr>
    </w:p>
    <w:p w14:paraId="3215FB97" w14:textId="1BB1FA95" w:rsidR="00F2355B" w:rsidRDefault="00F22C67" w:rsidP="00316F16">
      <w:pPr>
        <w:spacing w:line="360" w:lineRule="auto"/>
        <w:ind w:firstLine="720"/>
        <w:jc w:val="both"/>
        <w:rPr>
          <w:sz w:val="24"/>
          <w:szCs w:val="24"/>
        </w:rPr>
      </w:pPr>
      <w:r>
        <w:rPr>
          <w:sz w:val="24"/>
          <w:szCs w:val="24"/>
        </w:rPr>
        <w:t xml:space="preserve">Wandering into the foliage, he vanished into the jungle in search of anything. </w:t>
      </w:r>
      <w:r w:rsidR="006665AC">
        <w:rPr>
          <w:sz w:val="24"/>
          <w:szCs w:val="24"/>
        </w:rPr>
        <w:t xml:space="preserve">For a few hours, </w:t>
      </w:r>
      <w:r w:rsidR="004A642A">
        <w:rPr>
          <w:sz w:val="24"/>
          <w:szCs w:val="24"/>
        </w:rPr>
        <w:t>all he did was limp and gather</w:t>
      </w:r>
      <w:r w:rsidR="00DA0C31">
        <w:rPr>
          <w:sz w:val="24"/>
          <w:szCs w:val="24"/>
        </w:rPr>
        <w:t>ed</w:t>
      </w:r>
      <w:r w:rsidR="004A642A">
        <w:rPr>
          <w:sz w:val="24"/>
          <w:szCs w:val="24"/>
        </w:rPr>
        <w:t xml:space="preserve"> nuts, hardly satisfying the aching hunger in his gut</w:t>
      </w:r>
      <w:r w:rsidR="00991D85">
        <w:rPr>
          <w:sz w:val="24"/>
          <w:szCs w:val="24"/>
        </w:rPr>
        <w:t>. Yet, the entire time he had a particular feeling he was being watched. Eyes</w:t>
      </w:r>
      <w:r w:rsidR="00BC546D">
        <w:rPr>
          <w:sz w:val="24"/>
          <w:szCs w:val="24"/>
        </w:rPr>
        <w:t xml:space="preserve"> were</w:t>
      </w:r>
      <w:r w:rsidR="00991D85">
        <w:rPr>
          <w:sz w:val="24"/>
          <w:szCs w:val="24"/>
        </w:rPr>
        <w:t xml:space="preserve"> boring into the back of his head, with an occasional rustle of the leaves </w:t>
      </w:r>
      <w:r w:rsidR="00F33756">
        <w:rPr>
          <w:sz w:val="24"/>
          <w:szCs w:val="24"/>
        </w:rPr>
        <w:t xml:space="preserve">that made him jump and stare </w:t>
      </w:r>
      <w:r w:rsidR="0086726C">
        <w:rPr>
          <w:sz w:val="24"/>
          <w:szCs w:val="24"/>
        </w:rPr>
        <w:t>in the direction</w:t>
      </w:r>
      <w:r w:rsidR="00F33756">
        <w:rPr>
          <w:sz w:val="24"/>
          <w:szCs w:val="24"/>
        </w:rPr>
        <w:t xml:space="preserve"> for a </w:t>
      </w:r>
      <w:r w:rsidR="0086726C">
        <w:rPr>
          <w:sz w:val="24"/>
          <w:szCs w:val="24"/>
        </w:rPr>
        <w:t xml:space="preserve">whole </w:t>
      </w:r>
      <w:r w:rsidR="00F33756">
        <w:rPr>
          <w:sz w:val="24"/>
          <w:szCs w:val="24"/>
        </w:rPr>
        <w:t xml:space="preserve">minute </w:t>
      </w:r>
      <w:r w:rsidR="00772162">
        <w:rPr>
          <w:sz w:val="24"/>
          <w:szCs w:val="24"/>
        </w:rPr>
        <w:t>before</w:t>
      </w:r>
      <w:r w:rsidR="00F33756">
        <w:rPr>
          <w:sz w:val="24"/>
          <w:szCs w:val="24"/>
        </w:rPr>
        <w:t xml:space="preserve"> relaxing</w:t>
      </w:r>
      <w:r w:rsidR="00772162">
        <w:rPr>
          <w:sz w:val="24"/>
          <w:szCs w:val="24"/>
        </w:rPr>
        <w:t>,</w:t>
      </w:r>
      <w:r w:rsidR="00F33756">
        <w:rPr>
          <w:sz w:val="24"/>
          <w:szCs w:val="24"/>
        </w:rPr>
        <w:t xml:space="preserve"> concluding that it was nothing</w:t>
      </w:r>
      <w:r w:rsidR="00772162">
        <w:rPr>
          <w:sz w:val="24"/>
          <w:szCs w:val="24"/>
        </w:rPr>
        <w:t>.</w:t>
      </w:r>
    </w:p>
    <w:p w14:paraId="33667538" w14:textId="7CABC5C6" w:rsidR="00772162" w:rsidRDefault="00772162" w:rsidP="00DF08B7">
      <w:pPr>
        <w:spacing w:line="360" w:lineRule="auto"/>
        <w:jc w:val="both"/>
        <w:rPr>
          <w:sz w:val="24"/>
          <w:szCs w:val="24"/>
        </w:rPr>
      </w:pPr>
    </w:p>
    <w:p w14:paraId="64CF345D" w14:textId="5439C0DA" w:rsidR="00772162" w:rsidRDefault="00772162" w:rsidP="00316F16">
      <w:pPr>
        <w:spacing w:line="360" w:lineRule="auto"/>
        <w:ind w:firstLine="720"/>
        <w:jc w:val="both"/>
        <w:rPr>
          <w:sz w:val="24"/>
          <w:szCs w:val="24"/>
        </w:rPr>
      </w:pPr>
      <w:r>
        <w:rPr>
          <w:sz w:val="24"/>
          <w:szCs w:val="24"/>
        </w:rPr>
        <w:t xml:space="preserve">This went on for a </w:t>
      </w:r>
      <w:r w:rsidR="0086726C">
        <w:rPr>
          <w:sz w:val="24"/>
          <w:szCs w:val="24"/>
        </w:rPr>
        <w:t xml:space="preserve">long </w:t>
      </w:r>
      <w:r>
        <w:rPr>
          <w:sz w:val="24"/>
          <w:szCs w:val="24"/>
        </w:rPr>
        <w:t xml:space="preserve">while, and it </w:t>
      </w:r>
      <w:r w:rsidR="00BC546D">
        <w:rPr>
          <w:sz w:val="24"/>
          <w:szCs w:val="24"/>
        </w:rPr>
        <w:t>tormented</w:t>
      </w:r>
      <w:r>
        <w:rPr>
          <w:sz w:val="24"/>
          <w:szCs w:val="24"/>
        </w:rPr>
        <w:t xml:space="preserve"> for Jake.</w:t>
      </w:r>
    </w:p>
    <w:p w14:paraId="6C447017" w14:textId="188D20E9" w:rsidR="00C172D8" w:rsidRDefault="00C172D8" w:rsidP="00DF08B7">
      <w:pPr>
        <w:spacing w:line="360" w:lineRule="auto"/>
        <w:jc w:val="both"/>
        <w:rPr>
          <w:sz w:val="24"/>
          <w:szCs w:val="24"/>
        </w:rPr>
      </w:pPr>
    </w:p>
    <w:p w14:paraId="79345C8A" w14:textId="42CA63D6" w:rsidR="00C172D8" w:rsidRDefault="00C172D8" w:rsidP="00316F16">
      <w:pPr>
        <w:spacing w:line="360" w:lineRule="auto"/>
        <w:ind w:firstLine="720"/>
        <w:jc w:val="both"/>
        <w:rPr>
          <w:sz w:val="24"/>
          <w:szCs w:val="24"/>
        </w:rPr>
      </w:pPr>
      <w:r>
        <w:rPr>
          <w:sz w:val="24"/>
          <w:szCs w:val="24"/>
        </w:rPr>
        <w:t>Then, he heard the loud stomping footfalls of something large coming. Jake turned around to see a real</w:t>
      </w:r>
      <w:r w:rsidR="00D051FB">
        <w:rPr>
          <w:sz w:val="24"/>
          <w:szCs w:val="24"/>
        </w:rPr>
        <w:t>-</w:t>
      </w:r>
      <w:r>
        <w:rPr>
          <w:sz w:val="24"/>
          <w:szCs w:val="24"/>
        </w:rPr>
        <w:t>lif</w:t>
      </w:r>
      <w:r w:rsidR="00914E83">
        <w:rPr>
          <w:sz w:val="24"/>
          <w:szCs w:val="24"/>
        </w:rPr>
        <w:t>e Tyrannosaurus</w:t>
      </w:r>
      <w:r>
        <w:rPr>
          <w:sz w:val="24"/>
          <w:szCs w:val="24"/>
        </w:rPr>
        <w:t xml:space="preserve"> Rex coming straight for him</w:t>
      </w:r>
      <w:r w:rsidR="002E6349">
        <w:rPr>
          <w:sz w:val="24"/>
          <w:szCs w:val="24"/>
        </w:rPr>
        <w:t>!</w:t>
      </w:r>
      <w:r>
        <w:rPr>
          <w:sz w:val="24"/>
          <w:szCs w:val="24"/>
        </w:rPr>
        <w:t xml:space="preserve"> But that was impossible! Dinosaurs have bee</w:t>
      </w:r>
      <w:r w:rsidR="00C8602A">
        <w:rPr>
          <w:sz w:val="24"/>
          <w:szCs w:val="24"/>
        </w:rPr>
        <w:t>n</w:t>
      </w:r>
      <w:r>
        <w:rPr>
          <w:sz w:val="24"/>
          <w:szCs w:val="24"/>
        </w:rPr>
        <w:t xml:space="preserve"> extinct for millions of years!</w:t>
      </w:r>
    </w:p>
    <w:p w14:paraId="2F8C31F4" w14:textId="30653C34" w:rsidR="00385B62" w:rsidRDefault="00385B62" w:rsidP="00DF08B7">
      <w:pPr>
        <w:spacing w:line="360" w:lineRule="auto"/>
        <w:jc w:val="both"/>
        <w:rPr>
          <w:sz w:val="24"/>
          <w:szCs w:val="24"/>
        </w:rPr>
      </w:pPr>
    </w:p>
    <w:p w14:paraId="36C35335" w14:textId="0C29102D" w:rsidR="00385B62" w:rsidRDefault="009044DE" w:rsidP="00316F16">
      <w:pPr>
        <w:spacing w:line="360" w:lineRule="auto"/>
        <w:ind w:firstLine="720"/>
        <w:jc w:val="both"/>
        <w:rPr>
          <w:sz w:val="24"/>
          <w:szCs w:val="24"/>
        </w:rPr>
      </w:pPr>
      <w:r>
        <w:rPr>
          <w:sz w:val="24"/>
          <w:szCs w:val="24"/>
        </w:rPr>
        <w:lastRenderedPageBreak/>
        <w:t>*</w:t>
      </w:r>
      <w:r w:rsidR="00385B62">
        <w:rPr>
          <w:sz w:val="24"/>
          <w:szCs w:val="24"/>
        </w:rPr>
        <w:t xml:space="preserve">STOMP! STOMP! </w:t>
      </w:r>
      <w:proofErr w:type="gramStart"/>
      <w:r w:rsidR="00385B62">
        <w:rPr>
          <w:sz w:val="24"/>
          <w:szCs w:val="24"/>
        </w:rPr>
        <w:t>STOMP!</w:t>
      </w:r>
      <w:r>
        <w:rPr>
          <w:sz w:val="24"/>
          <w:szCs w:val="24"/>
        </w:rPr>
        <w:t>*</w:t>
      </w:r>
      <w:proofErr w:type="gramEnd"/>
    </w:p>
    <w:p w14:paraId="6C8BB445" w14:textId="468FB32D" w:rsidR="006A7ACE" w:rsidRDefault="006A7ACE" w:rsidP="00DF08B7">
      <w:pPr>
        <w:spacing w:line="360" w:lineRule="auto"/>
        <w:jc w:val="both"/>
        <w:rPr>
          <w:sz w:val="24"/>
          <w:szCs w:val="24"/>
        </w:rPr>
      </w:pPr>
    </w:p>
    <w:p w14:paraId="11D9A5C9" w14:textId="65557629" w:rsidR="006A7ACE" w:rsidRDefault="006A7ACE" w:rsidP="00DF08B7">
      <w:pPr>
        <w:spacing w:line="360" w:lineRule="auto"/>
        <w:jc w:val="both"/>
        <w:rPr>
          <w:sz w:val="24"/>
          <w:szCs w:val="24"/>
        </w:rPr>
      </w:pPr>
      <w:r>
        <w:rPr>
          <w:sz w:val="24"/>
          <w:szCs w:val="24"/>
        </w:rPr>
        <w:tab/>
        <w:t>It was too late to do anything other than brace himself.</w:t>
      </w:r>
    </w:p>
    <w:p w14:paraId="1AA2E175" w14:textId="75B001D1" w:rsidR="002D60AF" w:rsidRDefault="002D60AF" w:rsidP="00DF08B7">
      <w:pPr>
        <w:spacing w:line="360" w:lineRule="auto"/>
        <w:jc w:val="both"/>
        <w:rPr>
          <w:sz w:val="24"/>
          <w:szCs w:val="24"/>
        </w:rPr>
      </w:pPr>
    </w:p>
    <w:p w14:paraId="7C42B797" w14:textId="28DEF784" w:rsidR="002D60AF" w:rsidRDefault="002D60AF" w:rsidP="00DF08B7">
      <w:pPr>
        <w:spacing w:line="360" w:lineRule="auto"/>
        <w:jc w:val="both"/>
        <w:rPr>
          <w:sz w:val="24"/>
          <w:szCs w:val="24"/>
        </w:rPr>
      </w:pPr>
      <w:r>
        <w:rPr>
          <w:sz w:val="24"/>
          <w:szCs w:val="24"/>
        </w:rPr>
        <w:tab/>
        <w:t>Then suddenly, a</w:t>
      </w:r>
      <w:r w:rsidR="002675D0">
        <w:rPr>
          <w:sz w:val="24"/>
          <w:szCs w:val="24"/>
        </w:rPr>
        <w:t>n enormous</w:t>
      </w:r>
      <w:r>
        <w:rPr>
          <w:sz w:val="24"/>
          <w:szCs w:val="24"/>
        </w:rPr>
        <w:t xml:space="preserve"> </w:t>
      </w:r>
      <w:r w:rsidR="005305F3">
        <w:rPr>
          <w:sz w:val="24"/>
          <w:szCs w:val="24"/>
        </w:rPr>
        <w:t>brown figur</w:t>
      </w:r>
      <w:r w:rsidR="009900DE">
        <w:rPr>
          <w:sz w:val="24"/>
          <w:szCs w:val="24"/>
        </w:rPr>
        <w:t>e</w:t>
      </w:r>
      <w:r w:rsidR="005305F3">
        <w:rPr>
          <w:sz w:val="24"/>
          <w:szCs w:val="24"/>
        </w:rPr>
        <w:t xml:space="preserve"> slammed into </w:t>
      </w:r>
      <w:r w:rsidR="00755DBA">
        <w:rPr>
          <w:sz w:val="24"/>
          <w:szCs w:val="24"/>
        </w:rPr>
        <w:t>the dinosaur.</w:t>
      </w:r>
    </w:p>
    <w:p w14:paraId="6891094F" w14:textId="1F1F0ABF" w:rsidR="00755DBA" w:rsidRDefault="00755DBA" w:rsidP="00DF08B7">
      <w:pPr>
        <w:spacing w:line="360" w:lineRule="auto"/>
        <w:jc w:val="both"/>
        <w:rPr>
          <w:sz w:val="24"/>
          <w:szCs w:val="24"/>
        </w:rPr>
      </w:pPr>
    </w:p>
    <w:p w14:paraId="04EBFC36" w14:textId="3FBDE3D5" w:rsidR="00755DBA" w:rsidRDefault="00755DBA" w:rsidP="00DF08B7">
      <w:pPr>
        <w:spacing w:line="360" w:lineRule="auto"/>
        <w:jc w:val="both"/>
        <w:rPr>
          <w:sz w:val="24"/>
          <w:szCs w:val="24"/>
        </w:rPr>
      </w:pPr>
      <w:r>
        <w:rPr>
          <w:sz w:val="24"/>
          <w:szCs w:val="24"/>
        </w:rPr>
        <w:tab/>
      </w:r>
      <w:r w:rsidR="0061089B">
        <w:rPr>
          <w:sz w:val="24"/>
          <w:szCs w:val="24"/>
        </w:rPr>
        <w:t>Jake watched on with disbelief at what was happening.</w:t>
      </w:r>
      <w:r w:rsidR="006C457F">
        <w:rPr>
          <w:sz w:val="24"/>
          <w:szCs w:val="24"/>
        </w:rPr>
        <w:t xml:space="preserve"> A brown allosaurus</w:t>
      </w:r>
      <w:r w:rsidR="00272954">
        <w:rPr>
          <w:sz w:val="24"/>
          <w:szCs w:val="24"/>
        </w:rPr>
        <w:t xml:space="preserve">, </w:t>
      </w:r>
      <w:r w:rsidR="00C55225">
        <w:rPr>
          <w:sz w:val="24"/>
          <w:szCs w:val="24"/>
        </w:rPr>
        <w:t xml:space="preserve">except much, MUCH </w:t>
      </w:r>
      <w:r w:rsidR="00BC546D">
        <w:rPr>
          <w:sz w:val="24"/>
          <w:szCs w:val="24"/>
        </w:rPr>
        <w:t>more prominent</w:t>
      </w:r>
      <w:r w:rsidR="00C55225">
        <w:rPr>
          <w:sz w:val="24"/>
          <w:szCs w:val="24"/>
        </w:rPr>
        <w:t xml:space="preserve"> than a normal one</w:t>
      </w:r>
      <w:r w:rsidR="00272954">
        <w:rPr>
          <w:sz w:val="24"/>
          <w:szCs w:val="24"/>
        </w:rPr>
        <w:t>, pinning the Tyrannosaurus Rex beneath</w:t>
      </w:r>
      <w:r w:rsidR="00C554B3">
        <w:rPr>
          <w:sz w:val="24"/>
          <w:szCs w:val="24"/>
        </w:rPr>
        <w:t xml:space="preserve"> its</w:t>
      </w:r>
      <w:r w:rsidR="00272954">
        <w:rPr>
          <w:sz w:val="24"/>
          <w:szCs w:val="24"/>
        </w:rPr>
        <w:t xml:space="preserve"> foot.</w:t>
      </w:r>
    </w:p>
    <w:p w14:paraId="7A37E342" w14:textId="4D1651AA" w:rsidR="008B2C88" w:rsidRDefault="008B2C88" w:rsidP="00DF08B7">
      <w:pPr>
        <w:spacing w:line="360" w:lineRule="auto"/>
        <w:jc w:val="both"/>
        <w:rPr>
          <w:sz w:val="24"/>
          <w:szCs w:val="24"/>
        </w:rPr>
      </w:pPr>
    </w:p>
    <w:p w14:paraId="6C47B5CE" w14:textId="4C522294" w:rsidR="008B2C88" w:rsidRDefault="008B2C88" w:rsidP="00DF08B7">
      <w:pPr>
        <w:spacing w:line="360" w:lineRule="auto"/>
        <w:jc w:val="both"/>
        <w:rPr>
          <w:sz w:val="24"/>
          <w:szCs w:val="24"/>
        </w:rPr>
      </w:pPr>
      <w:r>
        <w:rPr>
          <w:sz w:val="24"/>
          <w:szCs w:val="24"/>
        </w:rPr>
        <w:tab/>
        <w:t xml:space="preserve">The allosaurus’s body stood covered with </w:t>
      </w:r>
      <w:proofErr w:type="gramStart"/>
      <w:r>
        <w:rPr>
          <w:sz w:val="24"/>
          <w:szCs w:val="24"/>
        </w:rPr>
        <w:t>wood brown</w:t>
      </w:r>
      <w:proofErr w:type="gramEnd"/>
      <w:r>
        <w:rPr>
          <w:sz w:val="24"/>
          <w:szCs w:val="24"/>
        </w:rPr>
        <w:t xml:space="preserve"> scales, a </w:t>
      </w:r>
      <w:r w:rsidR="00293F99">
        <w:rPr>
          <w:sz w:val="24"/>
          <w:szCs w:val="24"/>
        </w:rPr>
        <w:t xml:space="preserve">brighter shade flowing across </w:t>
      </w:r>
      <w:r w:rsidR="00522655">
        <w:rPr>
          <w:sz w:val="24"/>
          <w:szCs w:val="24"/>
        </w:rPr>
        <w:t>the</w:t>
      </w:r>
      <w:r w:rsidR="00293F99">
        <w:rPr>
          <w:sz w:val="24"/>
          <w:szCs w:val="24"/>
        </w:rPr>
        <w:t xml:space="preserve"> underbelly, and a chocolate </w:t>
      </w:r>
      <w:r w:rsidR="001D4AAC">
        <w:rPr>
          <w:sz w:val="24"/>
          <w:szCs w:val="24"/>
        </w:rPr>
        <w:t xml:space="preserve">coating went from the top of </w:t>
      </w:r>
      <w:r w:rsidR="00522655">
        <w:rPr>
          <w:sz w:val="24"/>
          <w:szCs w:val="24"/>
        </w:rPr>
        <w:t>the</w:t>
      </w:r>
      <w:r w:rsidR="001D4AAC">
        <w:rPr>
          <w:sz w:val="24"/>
          <w:szCs w:val="24"/>
        </w:rPr>
        <w:t xml:space="preserve"> head to </w:t>
      </w:r>
      <w:r w:rsidR="00522655">
        <w:rPr>
          <w:sz w:val="24"/>
          <w:szCs w:val="24"/>
        </w:rPr>
        <w:t>tail tip</w:t>
      </w:r>
      <w:r w:rsidR="001D4AAC">
        <w:rPr>
          <w:sz w:val="24"/>
          <w:szCs w:val="24"/>
        </w:rPr>
        <w:t xml:space="preserve">, covering the upper areas of </w:t>
      </w:r>
      <w:r w:rsidR="00F85994">
        <w:rPr>
          <w:sz w:val="24"/>
          <w:szCs w:val="24"/>
        </w:rPr>
        <w:t>the</w:t>
      </w:r>
      <w:r w:rsidR="001D4AAC">
        <w:rPr>
          <w:sz w:val="24"/>
          <w:szCs w:val="24"/>
        </w:rPr>
        <w:t xml:space="preserve"> haunches and shoulders.</w:t>
      </w:r>
      <w:r w:rsidR="00007D89">
        <w:rPr>
          <w:sz w:val="24"/>
          <w:szCs w:val="24"/>
        </w:rPr>
        <w:t xml:space="preserve"> On </w:t>
      </w:r>
      <w:r w:rsidR="0040590D">
        <w:rPr>
          <w:sz w:val="24"/>
          <w:szCs w:val="24"/>
        </w:rPr>
        <w:t>its</w:t>
      </w:r>
      <w:r w:rsidR="00007D89">
        <w:rPr>
          <w:sz w:val="24"/>
          <w:szCs w:val="24"/>
        </w:rPr>
        <w:t xml:space="preserve"> side</w:t>
      </w:r>
      <w:r w:rsidR="0040590D">
        <w:rPr>
          <w:sz w:val="24"/>
          <w:szCs w:val="24"/>
        </w:rPr>
        <w:t>s</w:t>
      </w:r>
      <w:r w:rsidR="00007D89">
        <w:rPr>
          <w:sz w:val="24"/>
          <w:szCs w:val="24"/>
        </w:rPr>
        <w:t xml:space="preserve">, between the medium and dark brown, </w:t>
      </w:r>
      <w:r w:rsidR="000E6192">
        <w:rPr>
          <w:sz w:val="24"/>
          <w:szCs w:val="24"/>
        </w:rPr>
        <w:t xml:space="preserve">the </w:t>
      </w:r>
      <w:r w:rsidR="00F85994">
        <w:rPr>
          <w:sz w:val="24"/>
          <w:szCs w:val="24"/>
        </w:rPr>
        <w:t>lightest</w:t>
      </w:r>
      <w:r w:rsidR="000E6192">
        <w:rPr>
          <w:sz w:val="24"/>
          <w:szCs w:val="24"/>
        </w:rPr>
        <w:t xml:space="preserve"> shade of brown ran across in a stripe, occasionally pierced with teeth like patterns from </w:t>
      </w:r>
      <w:r w:rsidR="00F85994">
        <w:rPr>
          <w:sz w:val="24"/>
          <w:szCs w:val="24"/>
        </w:rPr>
        <w:t>the</w:t>
      </w:r>
      <w:r w:rsidR="000E6192">
        <w:rPr>
          <w:sz w:val="24"/>
          <w:szCs w:val="24"/>
        </w:rPr>
        <w:t xml:space="preserve"> chocolate top. And as if to crown </w:t>
      </w:r>
      <w:r w:rsidR="00F85994">
        <w:rPr>
          <w:sz w:val="24"/>
          <w:szCs w:val="24"/>
        </w:rPr>
        <w:t>the predator</w:t>
      </w:r>
      <w:r w:rsidR="000E6192">
        <w:rPr>
          <w:sz w:val="24"/>
          <w:szCs w:val="24"/>
        </w:rPr>
        <w:t xml:space="preserve">, a red marking </w:t>
      </w:r>
      <w:r w:rsidR="002456F2">
        <w:rPr>
          <w:sz w:val="24"/>
          <w:szCs w:val="24"/>
        </w:rPr>
        <w:t xml:space="preserve">went from </w:t>
      </w:r>
      <w:r w:rsidR="00F85994">
        <w:rPr>
          <w:sz w:val="24"/>
          <w:szCs w:val="24"/>
        </w:rPr>
        <w:t>t</w:t>
      </w:r>
      <w:r w:rsidR="00C55225">
        <w:rPr>
          <w:sz w:val="24"/>
          <w:szCs w:val="24"/>
        </w:rPr>
        <w:t>h</w:t>
      </w:r>
      <w:r w:rsidR="00F85994">
        <w:rPr>
          <w:sz w:val="24"/>
          <w:szCs w:val="24"/>
        </w:rPr>
        <w:t>e</w:t>
      </w:r>
      <w:r w:rsidR="002456F2">
        <w:rPr>
          <w:sz w:val="24"/>
          <w:szCs w:val="24"/>
        </w:rPr>
        <w:t xml:space="preserve"> eyes to </w:t>
      </w:r>
      <w:r w:rsidR="00F85994">
        <w:rPr>
          <w:sz w:val="24"/>
          <w:szCs w:val="24"/>
        </w:rPr>
        <w:t>the</w:t>
      </w:r>
      <w:r w:rsidR="002456F2">
        <w:rPr>
          <w:sz w:val="24"/>
          <w:szCs w:val="24"/>
        </w:rPr>
        <w:t xml:space="preserve"> mouth, where tears would run down if the</w:t>
      </w:r>
      <w:r w:rsidR="00F85994">
        <w:rPr>
          <w:sz w:val="24"/>
          <w:szCs w:val="24"/>
        </w:rPr>
        <w:t xml:space="preserve"> dinosaur</w:t>
      </w:r>
      <w:r w:rsidR="002456F2">
        <w:rPr>
          <w:sz w:val="24"/>
          <w:szCs w:val="24"/>
        </w:rPr>
        <w:t xml:space="preserve"> looked downward, and one more red marking in a ring on </w:t>
      </w:r>
      <w:r w:rsidR="00F85994">
        <w:rPr>
          <w:sz w:val="24"/>
          <w:szCs w:val="24"/>
        </w:rPr>
        <w:t>the</w:t>
      </w:r>
      <w:r w:rsidR="002456F2">
        <w:rPr>
          <w:sz w:val="24"/>
          <w:szCs w:val="24"/>
        </w:rPr>
        <w:t xml:space="preserve"> tail.</w:t>
      </w:r>
      <w:r w:rsidR="00845DD6">
        <w:rPr>
          <w:sz w:val="24"/>
          <w:szCs w:val="24"/>
        </w:rPr>
        <w:t xml:space="preserve"> Along </w:t>
      </w:r>
      <w:r w:rsidR="00F85994">
        <w:rPr>
          <w:sz w:val="24"/>
          <w:szCs w:val="24"/>
        </w:rPr>
        <w:t>the</w:t>
      </w:r>
      <w:r w:rsidR="00845DD6">
        <w:rPr>
          <w:sz w:val="24"/>
          <w:szCs w:val="24"/>
        </w:rPr>
        <w:t xml:space="preserve"> head were spines shaped like curved</w:t>
      </w:r>
      <w:r w:rsidR="00D430AC">
        <w:rPr>
          <w:sz w:val="24"/>
          <w:szCs w:val="24"/>
        </w:rPr>
        <w:t xml:space="preserve"> blades, rather large and slowly dwindling in size</w:t>
      </w:r>
      <w:r w:rsidR="00522655">
        <w:rPr>
          <w:sz w:val="24"/>
          <w:szCs w:val="24"/>
        </w:rPr>
        <w:t xml:space="preserve"> until almost reaching the base of its neck.</w:t>
      </w:r>
    </w:p>
    <w:p w14:paraId="7595E104" w14:textId="11E65323" w:rsidR="00C554B3" w:rsidRDefault="00C554B3" w:rsidP="00DF08B7">
      <w:pPr>
        <w:spacing w:line="360" w:lineRule="auto"/>
        <w:jc w:val="both"/>
        <w:rPr>
          <w:sz w:val="24"/>
          <w:szCs w:val="24"/>
        </w:rPr>
      </w:pPr>
    </w:p>
    <w:p w14:paraId="4C1022C8" w14:textId="5AED0BBA" w:rsidR="00C554B3" w:rsidRDefault="00C554B3" w:rsidP="00DF08B7">
      <w:pPr>
        <w:spacing w:line="360" w:lineRule="auto"/>
        <w:jc w:val="both"/>
        <w:rPr>
          <w:sz w:val="24"/>
          <w:szCs w:val="24"/>
        </w:rPr>
      </w:pPr>
      <w:r>
        <w:rPr>
          <w:sz w:val="24"/>
          <w:szCs w:val="24"/>
        </w:rPr>
        <w:tab/>
        <w:t>“</w:t>
      </w:r>
      <w:r w:rsidR="00106FD5">
        <w:rPr>
          <w:sz w:val="24"/>
          <w:szCs w:val="24"/>
        </w:rPr>
        <w:t>Don’t waste your time on a morsel like that when you could add to a lady’s hips</w:t>
      </w:r>
      <w:r w:rsidR="000D0356">
        <w:rPr>
          <w:sz w:val="24"/>
          <w:szCs w:val="24"/>
        </w:rPr>
        <w:t>~</w:t>
      </w:r>
      <w:r w:rsidR="00106FD5">
        <w:rPr>
          <w:sz w:val="24"/>
          <w:szCs w:val="24"/>
        </w:rPr>
        <w:t>!”</w:t>
      </w:r>
      <w:r w:rsidR="00B07C84">
        <w:rPr>
          <w:sz w:val="24"/>
          <w:szCs w:val="24"/>
        </w:rPr>
        <w:t xml:space="preserve"> Sounded a </w:t>
      </w:r>
      <w:r w:rsidR="00FD5216">
        <w:rPr>
          <w:sz w:val="24"/>
          <w:szCs w:val="24"/>
        </w:rPr>
        <w:t>young</w:t>
      </w:r>
      <w:r w:rsidR="00B07C84">
        <w:rPr>
          <w:sz w:val="24"/>
          <w:szCs w:val="24"/>
        </w:rPr>
        <w:t xml:space="preserve"> female voice</w:t>
      </w:r>
      <w:r w:rsidR="000D0356">
        <w:rPr>
          <w:sz w:val="24"/>
          <w:szCs w:val="24"/>
        </w:rPr>
        <w:t xml:space="preserve">, </w:t>
      </w:r>
      <w:r w:rsidR="00F26F38">
        <w:rPr>
          <w:sz w:val="24"/>
          <w:szCs w:val="24"/>
        </w:rPr>
        <w:t xml:space="preserve">full of </w:t>
      </w:r>
      <w:r w:rsidR="000D0356">
        <w:rPr>
          <w:sz w:val="24"/>
          <w:szCs w:val="24"/>
        </w:rPr>
        <w:t>excite</w:t>
      </w:r>
      <w:r w:rsidR="00F26F38">
        <w:rPr>
          <w:sz w:val="24"/>
          <w:szCs w:val="24"/>
        </w:rPr>
        <w:t>ment</w:t>
      </w:r>
      <w:r w:rsidR="000D0356">
        <w:rPr>
          <w:sz w:val="24"/>
          <w:szCs w:val="24"/>
        </w:rPr>
        <w:t xml:space="preserve"> and seductive</w:t>
      </w:r>
      <w:r w:rsidR="00F26F38">
        <w:rPr>
          <w:sz w:val="24"/>
          <w:szCs w:val="24"/>
        </w:rPr>
        <w:t>ness</w:t>
      </w:r>
      <w:r w:rsidR="00B07C84">
        <w:rPr>
          <w:sz w:val="24"/>
          <w:szCs w:val="24"/>
        </w:rPr>
        <w:t>.</w:t>
      </w:r>
    </w:p>
    <w:p w14:paraId="0D515E3B" w14:textId="0598AE24" w:rsidR="00B07C84" w:rsidRDefault="00B07C84" w:rsidP="00DF08B7">
      <w:pPr>
        <w:spacing w:line="360" w:lineRule="auto"/>
        <w:jc w:val="both"/>
        <w:rPr>
          <w:sz w:val="24"/>
          <w:szCs w:val="24"/>
        </w:rPr>
      </w:pPr>
    </w:p>
    <w:p w14:paraId="4D5D511A" w14:textId="4A615FFE" w:rsidR="00B07C84" w:rsidRDefault="00B07C84" w:rsidP="00DF08B7">
      <w:pPr>
        <w:spacing w:line="360" w:lineRule="auto"/>
        <w:jc w:val="both"/>
        <w:rPr>
          <w:sz w:val="24"/>
          <w:szCs w:val="24"/>
        </w:rPr>
      </w:pPr>
      <w:r>
        <w:rPr>
          <w:sz w:val="24"/>
          <w:szCs w:val="24"/>
        </w:rPr>
        <w:tab/>
        <w:t xml:space="preserve">Jake couldn’t believe it. </w:t>
      </w:r>
      <w:r w:rsidR="00DC7057">
        <w:rPr>
          <w:sz w:val="24"/>
          <w:szCs w:val="24"/>
        </w:rPr>
        <w:t>The voice</w:t>
      </w:r>
      <w:r>
        <w:rPr>
          <w:sz w:val="24"/>
          <w:szCs w:val="24"/>
        </w:rPr>
        <w:t xml:space="preserve"> came from the allosaur.</w:t>
      </w:r>
    </w:p>
    <w:p w14:paraId="14DBF0F8" w14:textId="54B81476" w:rsidR="00D32E26" w:rsidRDefault="00D32E26" w:rsidP="00DF08B7">
      <w:pPr>
        <w:spacing w:line="360" w:lineRule="auto"/>
        <w:jc w:val="both"/>
        <w:rPr>
          <w:sz w:val="24"/>
          <w:szCs w:val="24"/>
        </w:rPr>
      </w:pPr>
    </w:p>
    <w:p w14:paraId="34F5DFD0" w14:textId="23435026" w:rsidR="00D32E26" w:rsidRDefault="00D32E26" w:rsidP="00DF08B7">
      <w:pPr>
        <w:spacing w:line="360" w:lineRule="auto"/>
        <w:jc w:val="both"/>
        <w:rPr>
          <w:sz w:val="24"/>
          <w:szCs w:val="24"/>
        </w:rPr>
      </w:pPr>
      <w:r>
        <w:rPr>
          <w:sz w:val="24"/>
          <w:szCs w:val="24"/>
        </w:rPr>
        <w:lastRenderedPageBreak/>
        <w:tab/>
      </w:r>
      <w:r w:rsidR="004147CD">
        <w:rPr>
          <w:sz w:val="24"/>
          <w:szCs w:val="24"/>
        </w:rPr>
        <w:t>Then she just… sat down</w:t>
      </w:r>
      <w:r w:rsidR="00F26F38">
        <w:rPr>
          <w:sz w:val="24"/>
          <w:szCs w:val="24"/>
        </w:rPr>
        <w:t>, r</w:t>
      </w:r>
      <w:r w:rsidR="004147CD">
        <w:rPr>
          <w:sz w:val="24"/>
          <w:szCs w:val="24"/>
        </w:rPr>
        <w:t xml:space="preserve">ight on the </w:t>
      </w:r>
      <w:r w:rsidR="00661E09">
        <w:rPr>
          <w:sz w:val="24"/>
          <w:szCs w:val="24"/>
        </w:rPr>
        <w:t>t-r</w:t>
      </w:r>
      <w:r w:rsidR="004147CD">
        <w:rPr>
          <w:sz w:val="24"/>
          <w:szCs w:val="24"/>
        </w:rPr>
        <w:t>ex.</w:t>
      </w:r>
      <w:r w:rsidR="00044629">
        <w:rPr>
          <w:sz w:val="24"/>
          <w:szCs w:val="24"/>
        </w:rPr>
        <w:t xml:space="preserve"> The dinosaur beneath growled in humiliation</w:t>
      </w:r>
      <w:r w:rsidR="00A50B96">
        <w:rPr>
          <w:sz w:val="24"/>
          <w:szCs w:val="24"/>
        </w:rPr>
        <w:t>, while the allosaur smiled smugly,</w:t>
      </w:r>
      <w:r w:rsidR="009D1C5D">
        <w:rPr>
          <w:sz w:val="24"/>
          <w:szCs w:val="24"/>
        </w:rPr>
        <w:t xml:space="preserve"> swishing her tail back and forth, rubbing her rear in.</w:t>
      </w:r>
    </w:p>
    <w:p w14:paraId="684BD284" w14:textId="3FD7F336" w:rsidR="006A7000" w:rsidRDefault="006A7000" w:rsidP="00DF08B7">
      <w:pPr>
        <w:spacing w:line="360" w:lineRule="auto"/>
        <w:jc w:val="both"/>
        <w:rPr>
          <w:sz w:val="24"/>
          <w:szCs w:val="24"/>
        </w:rPr>
      </w:pPr>
    </w:p>
    <w:p w14:paraId="5A9A469E" w14:textId="1B505857" w:rsidR="006A7000" w:rsidRDefault="006A7000" w:rsidP="00DF08B7">
      <w:pPr>
        <w:spacing w:line="360" w:lineRule="auto"/>
        <w:jc w:val="both"/>
        <w:rPr>
          <w:sz w:val="24"/>
          <w:szCs w:val="24"/>
        </w:rPr>
      </w:pPr>
      <w:r>
        <w:rPr>
          <w:sz w:val="24"/>
          <w:szCs w:val="24"/>
        </w:rPr>
        <w:tab/>
      </w:r>
      <w:r w:rsidR="00EF106C">
        <w:rPr>
          <w:sz w:val="24"/>
          <w:szCs w:val="24"/>
        </w:rPr>
        <w:t xml:space="preserve">The prey lashed out, trying </w:t>
      </w:r>
      <w:r w:rsidR="00E93557">
        <w:rPr>
          <w:sz w:val="24"/>
          <w:szCs w:val="24"/>
        </w:rPr>
        <w:t xml:space="preserve">to get out, but all </w:t>
      </w:r>
      <w:r w:rsidR="00DF4F35">
        <w:rPr>
          <w:sz w:val="24"/>
          <w:szCs w:val="24"/>
        </w:rPr>
        <w:t>she</w:t>
      </w:r>
      <w:r w:rsidR="00E93557">
        <w:rPr>
          <w:sz w:val="24"/>
          <w:szCs w:val="24"/>
        </w:rPr>
        <w:t xml:space="preserve"> had to do</w:t>
      </w:r>
      <w:r w:rsidR="00447AEB">
        <w:rPr>
          <w:sz w:val="24"/>
          <w:szCs w:val="24"/>
        </w:rPr>
        <w:t xml:space="preserve"> was move her rump onto his face.</w:t>
      </w:r>
    </w:p>
    <w:p w14:paraId="21BE024E" w14:textId="116B38A4" w:rsidR="00642129" w:rsidRDefault="00642129" w:rsidP="00DF08B7">
      <w:pPr>
        <w:spacing w:line="360" w:lineRule="auto"/>
        <w:jc w:val="both"/>
        <w:rPr>
          <w:sz w:val="24"/>
          <w:szCs w:val="24"/>
        </w:rPr>
      </w:pPr>
    </w:p>
    <w:p w14:paraId="596897EF" w14:textId="1207F994" w:rsidR="00642129" w:rsidRDefault="00642129" w:rsidP="00DF08B7">
      <w:pPr>
        <w:spacing w:line="360" w:lineRule="auto"/>
        <w:jc w:val="both"/>
        <w:rPr>
          <w:sz w:val="24"/>
          <w:szCs w:val="24"/>
        </w:rPr>
      </w:pPr>
      <w:r>
        <w:rPr>
          <w:sz w:val="24"/>
          <w:szCs w:val="24"/>
        </w:rPr>
        <w:tab/>
        <w:t xml:space="preserve">Her smile widened as she </w:t>
      </w:r>
      <w:r w:rsidR="00D83441">
        <w:rPr>
          <w:sz w:val="24"/>
          <w:szCs w:val="24"/>
        </w:rPr>
        <w:t xml:space="preserve">turned </w:t>
      </w:r>
      <w:r w:rsidR="00FC5083">
        <w:rPr>
          <w:sz w:val="24"/>
          <w:szCs w:val="24"/>
        </w:rPr>
        <w:t>herself a flat one-eighty</w:t>
      </w:r>
      <w:r w:rsidR="00034E57">
        <w:rPr>
          <w:sz w:val="24"/>
          <w:szCs w:val="24"/>
        </w:rPr>
        <w:t xml:space="preserve">, lying her whole body </w:t>
      </w:r>
      <w:r w:rsidR="007763BB">
        <w:rPr>
          <w:sz w:val="24"/>
          <w:szCs w:val="24"/>
        </w:rPr>
        <w:t>atop him. Then the allosaurus proceeded</w:t>
      </w:r>
      <w:r w:rsidR="00600AAE">
        <w:rPr>
          <w:sz w:val="24"/>
          <w:szCs w:val="24"/>
        </w:rPr>
        <w:t xml:space="preserve"> to run her tongue up </w:t>
      </w:r>
      <w:r w:rsidR="00DF03CE">
        <w:rPr>
          <w:sz w:val="24"/>
          <w:szCs w:val="24"/>
        </w:rPr>
        <w:t>his</w:t>
      </w:r>
      <w:r w:rsidR="00600AAE">
        <w:rPr>
          <w:sz w:val="24"/>
          <w:szCs w:val="24"/>
        </w:rPr>
        <w:t xml:space="preserve"> neck slowly…</w:t>
      </w:r>
    </w:p>
    <w:p w14:paraId="3F7260AA" w14:textId="21F3267D" w:rsidR="00E60B94" w:rsidRDefault="00E60B94" w:rsidP="00DF08B7">
      <w:pPr>
        <w:spacing w:line="360" w:lineRule="auto"/>
        <w:jc w:val="both"/>
        <w:rPr>
          <w:sz w:val="24"/>
          <w:szCs w:val="24"/>
        </w:rPr>
      </w:pPr>
    </w:p>
    <w:p w14:paraId="08183CE4" w14:textId="2A0D76AB" w:rsidR="00E60B94" w:rsidRDefault="00E60B94" w:rsidP="00DF08B7">
      <w:pPr>
        <w:spacing w:line="360" w:lineRule="auto"/>
        <w:jc w:val="both"/>
        <w:rPr>
          <w:sz w:val="24"/>
          <w:szCs w:val="24"/>
        </w:rPr>
      </w:pPr>
      <w:r>
        <w:rPr>
          <w:sz w:val="24"/>
          <w:szCs w:val="24"/>
        </w:rPr>
        <w:tab/>
        <w:t xml:space="preserve">As she continued </w:t>
      </w:r>
      <w:r w:rsidR="00486714">
        <w:rPr>
          <w:sz w:val="24"/>
          <w:szCs w:val="24"/>
        </w:rPr>
        <w:t xml:space="preserve">her torment, the opposing tyrannosaurus seemed to have submitted </w:t>
      </w:r>
      <w:r w:rsidR="00844A9A">
        <w:rPr>
          <w:sz w:val="24"/>
          <w:szCs w:val="24"/>
        </w:rPr>
        <w:t>to her</w:t>
      </w:r>
      <w:r w:rsidR="00D76545">
        <w:rPr>
          <w:sz w:val="24"/>
          <w:szCs w:val="24"/>
        </w:rPr>
        <w:t>, albeit with the highest of reluctance</w:t>
      </w:r>
      <w:r w:rsidR="00194597">
        <w:rPr>
          <w:sz w:val="24"/>
          <w:szCs w:val="24"/>
        </w:rPr>
        <w:t xml:space="preserve">, snarling </w:t>
      </w:r>
      <w:r w:rsidR="00EA29A4">
        <w:rPr>
          <w:sz w:val="24"/>
          <w:szCs w:val="24"/>
        </w:rPr>
        <w:t>loudly</w:t>
      </w:r>
      <w:r w:rsidR="00D76545">
        <w:rPr>
          <w:sz w:val="24"/>
          <w:szCs w:val="24"/>
        </w:rPr>
        <w:t>.</w:t>
      </w:r>
    </w:p>
    <w:p w14:paraId="76DBD49F" w14:textId="6A78D018" w:rsidR="00B31F87" w:rsidRDefault="00B31F87" w:rsidP="00DF08B7">
      <w:pPr>
        <w:spacing w:line="360" w:lineRule="auto"/>
        <w:jc w:val="both"/>
        <w:rPr>
          <w:sz w:val="24"/>
          <w:szCs w:val="24"/>
        </w:rPr>
      </w:pPr>
    </w:p>
    <w:p w14:paraId="34D5200A" w14:textId="783FEBAB" w:rsidR="001E2DE8" w:rsidRDefault="00B31F87" w:rsidP="00DF08B7">
      <w:pPr>
        <w:spacing w:line="360" w:lineRule="auto"/>
        <w:jc w:val="both"/>
        <w:rPr>
          <w:sz w:val="24"/>
          <w:szCs w:val="24"/>
        </w:rPr>
      </w:pPr>
      <w:r>
        <w:rPr>
          <w:sz w:val="24"/>
          <w:szCs w:val="24"/>
        </w:rPr>
        <w:tab/>
        <w:t xml:space="preserve">One last time running her tongue up its neck, she went across his face and </w:t>
      </w:r>
      <w:r w:rsidR="00011C5F">
        <w:rPr>
          <w:sz w:val="24"/>
          <w:szCs w:val="24"/>
        </w:rPr>
        <w:t>ended at the reptil</w:t>
      </w:r>
      <w:r w:rsidR="00006494">
        <w:rPr>
          <w:sz w:val="24"/>
          <w:szCs w:val="24"/>
        </w:rPr>
        <w:t>e’s snout.</w:t>
      </w:r>
      <w:r w:rsidR="001E2DE8">
        <w:rPr>
          <w:sz w:val="24"/>
          <w:szCs w:val="24"/>
        </w:rPr>
        <w:t xml:space="preserve"> A wet, slurping sound went through the air </w:t>
      </w:r>
      <w:r w:rsidR="00000ED4">
        <w:rPr>
          <w:sz w:val="24"/>
          <w:szCs w:val="24"/>
        </w:rPr>
        <w:t xml:space="preserve">as </w:t>
      </w:r>
      <w:r w:rsidR="00D44365">
        <w:rPr>
          <w:sz w:val="24"/>
          <w:szCs w:val="24"/>
        </w:rPr>
        <w:t xml:space="preserve">the superior dinosaur </w:t>
      </w:r>
      <w:r w:rsidR="00B41B07">
        <w:rPr>
          <w:sz w:val="24"/>
          <w:szCs w:val="24"/>
        </w:rPr>
        <w:t>suckled on the muzzle no more than a piece of cand</w:t>
      </w:r>
      <w:r w:rsidR="00246573">
        <w:rPr>
          <w:sz w:val="24"/>
          <w:szCs w:val="24"/>
        </w:rPr>
        <w:t>y</w:t>
      </w:r>
      <w:r w:rsidR="00B41B07">
        <w:rPr>
          <w:sz w:val="24"/>
          <w:szCs w:val="24"/>
        </w:rPr>
        <w:t>.</w:t>
      </w:r>
    </w:p>
    <w:p w14:paraId="104E785C" w14:textId="2D6C27EE" w:rsidR="00B41B07" w:rsidRDefault="00B41B07" w:rsidP="00DF08B7">
      <w:pPr>
        <w:spacing w:line="360" w:lineRule="auto"/>
        <w:jc w:val="both"/>
        <w:rPr>
          <w:sz w:val="24"/>
          <w:szCs w:val="24"/>
        </w:rPr>
      </w:pPr>
    </w:p>
    <w:p w14:paraId="2944AC61" w14:textId="4301A335" w:rsidR="00B41B07" w:rsidRDefault="00B41B07" w:rsidP="00DF08B7">
      <w:pPr>
        <w:spacing w:line="360" w:lineRule="auto"/>
        <w:jc w:val="both"/>
        <w:rPr>
          <w:sz w:val="24"/>
          <w:szCs w:val="24"/>
        </w:rPr>
      </w:pPr>
      <w:r>
        <w:rPr>
          <w:sz w:val="24"/>
          <w:szCs w:val="24"/>
        </w:rPr>
        <w:tab/>
        <w:t>The humiliated dinosaur growled</w:t>
      </w:r>
      <w:r w:rsidR="00016232">
        <w:rPr>
          <w:sz w:val="24"/>
          <w:szCs w:val="24"/>
        </w:rPr>
        <w:t>,</w:t>
      </w:r>
      <w:r w:rsidR="00627895">
        <w:rPr>
          <w:sz w:val="24"/>
          <w:szCs w:val="24"/>
        </w:rPr>
        <w:t xml:space="preserve"> although</w:t>
      </w:r>
      <w:r>
        <w:rPr>
          <w:sz w:val="24"/>
          <w:szCs w:val="24"/>
        </w:rPr>
        <w:t xml:space="preserve"> </w:t>
      </w:r>
      <w:r w:rsidR="00C37578">
        <w:rPr>
          <w:sz w:val="24"/>
          <w:szCs w:val="24"/>
        </w:rPr>
        <w:t>no actions were taken</w:t>
      </w:r>
      <w:r w:rsidR="00104071">
        <w:rPr>
          <w:sz w:val="24"/>
          <w:szCs w:val="24"/>
        </w:rPr>
        <w:t xml:space="preserve"> to resist her.</w:t>
      </w:r>
      <w:r w:rsidR="00113F30" w:rsidRPr="00113F30">
        <w:t xml:space="preserve"> </w:t>
      </w:r>
      <w:r w:rsidR="00113F30" w:rsidRPr="00113F30">
        <w:rPr>
          <w:sz w:val="24"/>
          <w:szCs w:val="24"/>
        </w:rPr>
        <w:t>After a lot of suckling, she began moving her jaws further along the muzzle until his entire head fit in her mouth.</w:t>
      </w:r>
    </w:p>
    <w:p w14:paraId="3C0A1A3D" w14:textId="6A9D662E" w:rsidR="00C948BF" w:rsidRDefault="00C948BF" w:rsidP="00DF08B7">
      <w:pPr>
        <w:spacing w:line="360" w:lineRule="auto"/>
        <w:jc w:val="both"/>
        <w:rPr>
          <w:sz w:val="24"/>
          <w:szCs w:val="24"/>
        </w:rPr>
      </w:pPr>
    </w:p>
    <w:p w14:paraId="3365F29D" w14:textId="30DEF821" w:rsidR="00C948BF" w:rsidRDefault="00003A4A" w:rsidP="00DF08B7">
      <w:pPr>
        <w:spacing w:line="360" w:lineRule="auto"/>
        <w:jc w:val="both"/>
        <w:rPr>
          <w:sz w:val="24"/>
          <w:szCs w:val="24"/>
        </w:rPr>
      </w:pPr>
      <w:r>
        <w:rPr>
          <w:sz w:val="24"/>
          <w:szCs w:val="24"/>
        </w:rPr>
        <w:tab/>
      </w:r>
      <w:r w:rsidR="00F05AE3">
        <w:rPr>
          <w:sz w:val="24"/>
          <w:szCs w:val="24"/>
        </w:rPr>
        <w:t xml:space="preserve">Those jaws of hers </w:t>
      </w:r>
      <w:r w:rsidR="00985A40">
        <w:rPr>
          <w:sz w:val="24"/>
          <w:szCs w:val="24"/>
        </w:rPr>
        <w:t>worked her way past his head</w:t>
      </w:r>
      <w:r w:rsidR="0073218F">
        <w:rPr>
          <w:sz w:val="24"/>
          <w:szCs w:val="24"/>
        </w:rPr>
        <w:t>, filling his vision with pink flesh</w:t>
      </w:r>
      <w:r w:rsidR="00985A40">
        <w:rPr>
          <w:sz w:val="24"/>
          <w:szCs w:val="24"/>
        </w:rPr>
        <w:t xml:space="preserve">, splitting apart </w:t>
      </w:r>
      <w:r w:rsidR="00A05169">
        <w:rPr>
          <w:sz w:val="24"/>
          <w:szCs w:val="24"/>
        </w:rPr>
        <w:t>just the way a snake</w:t>
      </w:r>
      <w:r w:rsidR="001F0C61">
        <w:rPr>
          <w:sz w:val="24"/>
          <w:szCs w:val="24"/>
        </w:rPr>
        <w:t xml:space="preserve"> eats something bigger than </w:t>
      </w:r>
      <w:r w:rsidR="00CC17B6">
        <w:rPr>
          <w:sz w:val="24"/>
          <w:szCs w:val="24"/>
        </w:rPr>
        <w:t>its head. It see</w:t>
      </w:r>
      <w:r w:rsidR="007145ED">
        <w:rPr>
          <w:sz w:val="24"/>
          <w:szCs w:val="24"/>
        </w:rPr>
        <w:t xml:space="preserve">med unnatural, yet </w:t>
      </w:r>
      <w:r w:rsidR="008F28D5">
        <w:rPr>
          <w:sz w:val="24"/>
          <w:szCs w:val="24"/>
        </w:rPr>
        <w:t>to her</w:t>
      </w:r>
      <w:r w:rsidR="00EB38C9">
        <w:rPr>
          <w:sz w:val="24"/>
          <w:szCs w:val="24"/>
        </w:rPr>
        <w:t>,</w:t>
      </w:r>
      <w:r w:rsidR="008F28D5">
        <w:rPr>
          <w:sz w:val="24"/>
          <w:szCs w:val="24"/>
        </w:rPr>
        <w:t xml:space="preserve"> it was easy as </w:t>
      </w:r>
      <w:r w:rsidR="00A82C63">
        <w:rPr>
          <w:sz w:val="24"/>
          <w:szCs w:val="24"/>
        </w:rPr>
        <w:t>an everyday activity.</w:t>
      </w:r>
    </w:p>
    <w:p w14:paraId="163420F6" w14:textId="68E14539" w:rsidR="001C14DF" w:rsidRDefault="001C14DF" w:rsidP="00DF08B7">
      <w:pPr>
        <w:spacing w:line="360" w:lineRule="auto"/>
        <w:jc w:val="both"/>
        <w:rPr>
          <w:sz w:val="24"/>
          <w:szCs w:val="24"/>
        </w:rPr>
      </w:pPr>
    </w:p>
    <w:p w14:paraId="25297CF7" w14:textId="60F032F6" w:rsidR="001C14DF" w:rsidRDefault="001C14DF" w:rsidP="00DF08B7">
      <w:pPr>
        <w:spacing w:line="360" w:lineRule="auto"/>
        <w:jc w:val="both"/>
        <w:rPr>
          <w:sz w:val="24"/>
          <w:szCs w:val="24"/>
        </w:rPr>
      </w:pPr>
      <w:r>
        <w:rPr>
          <w:sz w:val="24"/>
          <w:szCs w:val="24"/>
        </w:rPr>
        <w:lastRenderedPageBreak/>
        <w:tab/>
      </w:r>
      <w:r w:rsidR="005039F0">
        <w:rPr>
          <w:sz w:val="24"/>
          <w:szCs w:val="24"/>
        </w:rPr>
        <w:t xml:space="preserve">Wet </w:t>
      </w:r>
      <w:proofErr w:type="spellStart"/>
      <w:r w:rsidR="005039F0">
        <w:rPr>
          <w:sz w:val="24"/>
          <w:szCs w:val="24"/>
        </w:rPr>
        <w:t>glorks</w:t>
      </w:r>
      <w:proofErr w:type="spellEnd"/>
      <w:r w:rsidR="005039F0">
        <w:rPr>
          <w:sz w:val="24"/>
          <w:szCs w:val="24"/>
        </w:rPr>
        <w:t xml:space="preserve"> sounded with every </w:t>
      </w:r>
      <w:r w:rsidR="000665F1">
        <w:rPr>
          <w:sz w:val="24"/>
          <w:szCs w:val="24"/>
        </w:rPr>
        <w:t>second. The long neck of the dinosaur</w:t>
      </w:r>
      <w:r w:rsidR="0096655F">
        <w:rPr>
          <w:sz w:val="24"/>
          <w:szCs w:val="24"/>
        </w:rPr>
        <w:t xml:space="preserve"> bulged outward, slowly growing as more of her prey</w:t>
      </w:r>
      <w:r w:rsidR="005C30F7">
        <w:rPr>
          <w:sz w:val="24"/>
          <w:szCs w:val="24"/>
        </w:rPr>
        <w:t xml:space="preserve"> </w:t>
      </w:r>
      <w:r w:rsidR="00860AC3">
        <w:rPr>
          <w:sz w:val="24"/>
          <w:szCs w:val="24"/>
        </w:rPr>
        <w:t>was sent downward with pe</w:t>
      </w:r>
      <w:r w:rsidR="006F4587">
        <w:rPr>
          <w:sz w:val="24"/>
          <w:szCs w:val="24"/>
        </w:rPr>
        <w:t xml:space="preserve">ristaltic </w:t>
      </w:r>
      <w:r w:rsidR="00E077EC">
        <w:rPr>
          <w:sz w:val="24"/>
          <w:szCs w:val="24"/>
        </w:rPr>
        <w:t>motions</w:t>
      </w:r>
      <w:r w:rsidR="008B5013">
        <w:rPr>
          <w:sz w:val="24"/>
          <w:szCs w:val="24"/>
        </w:rPr>
        <w:t xml:space="preserve"> of great strength.</w:t>
      </w:r>
    </w:p>
    <w:p w14:paraId="79DFF74F" w14:textId="201F79C7" w:rsidR="00BE702F" w:rsidRDefault="00BE702F" w:rsidP="00DF08B7">
      <w:pPr>
        <w:spacing w:line="360" w:lineRule="auto"/>
        <w:jc w:val="both"/>
        <w:rPr>
          <w:sz w:val="24"/>
          <w:szCs w:val="24"/>
        </w:rPr>
      </w:pPr>
    </w:p>
    <w:p w14:paraId="728F864E" w14:textId="4D25C593" w:rsidR="003D05F3" w:rsidRDefault="003D05F3" w:rsidP="00DF08B7">
      <w:pPr>
        <w:spacing w:line="360" w:lineRule="auto"/>
        <w:jc w:val="both"/>
        <w:rPr>
          <w:sz w:val="24"/>
          <w:szCs w:val="24"/>
        </w:rPr>
      </w:pPr>
      <w:r>
        <w:rPr>
          <w:sz w:val="24"/>
          <w:szCs w:val="24"/>
        </w:rPr>
        <w:tab/>
        <w:t>Sho</w:t>
      </w:r>
      <w:r w:rsidR="004942FA">
        <w:rPr>
          <w:sz w:val="24"/>
          <w:szCs w:val="24"/>
        </w:rPr>
        <w:t>v</w:t>
      </w:r>
      <w:r>
        <w:rPr>
          <w:sz w:val="24"/>
          <w:szCs w:val="24"/>
        </w:rPr>
        <w:t>ing her head downward</w:t>
      </w:r>
      <w:r w:rsidR="004942FA">
        <w:rPr>
          <w:sz w:val="24"/>
          <w:szCs w:val="24"/>
        </w:rPr>
        <w:t>, the all</w:t>
      </w:r>
      <w:r w:rsidR="00313CAC">
        <w:rPr>
          <w:sz w:val="24"/>
          <w:szCs w:val="24"/>
        </w:rPr>
        <w:t xml:space="preserve">osaurus slid her jaws past the little arms, taking massive </w:t>
      </w:r>
      <w:r w:rsidR="00BB7E94">
        <w:rPr>
          <w:sz w:val="24"/>
          <w:szCs w:val="24"/>
        </w:rPr>
        <w:t>gulps</w:t>
      </w:r>
      <w:r w:rsidR="00494F6C">
        <w:rPr>
          <w:sz w:val="24"/>
          <w:szCs w:val="24"/>
        </w:rPr>
        <w:t xml:space="preserve"> with her motions and latching on</w:t>
      </w:r>
      <w:r w:rsidR="00686019">
        <w:rPr>
          <w:sz w:val="24"/>
          <w:szCs w:val="24"/>
        </w:rPr>
        <w:t xml:space="preserve">to him. In a swift jerk, she raised him </w:t>
      </w:r>
      <w:r w:rsidR="008C7854">
        <w:rPr>
          <w:sz w:val="24"/>
          <w:szCs w:val="24"/>
        </w:rPr>
        <w:t xml:space="preserve">straight into the </w:t>
      </w:r>
      <w:r w:rsidR="00EC5427">
        <w:rPr>
          <w:sz w:val="24"/>
          <w:szCs w:val="24"/>
        </w:rPr>
        <w:t>air. With gravity’s aid</w:t>
      </w:r>
      <w:r w:rsidR="001F1A7A">
        <w:rPr>
          <w:sz w:val="24"/>
          <w:szCs w:val="24"/>
        </w:rPr>
        <w:t xml:space="preserve">, </w:t>
      </w:r>
      <w:r w:rsidR="00232D9F">
        <w:rPr>
          <w:sz w:val="24"/>
          <w:szCs w:val="24"/>
        </w:rPr>
        <w:t>her prey went rapidly down</w:t>
      </w:r>
      <w:r w:rsidR="00BB7E94">
        <w:rPr>
          <w:sz w:val="24"/>
          <w:szCs w:val="24"/>
        </w:rPr>
        <w:t xml:space="preserve"> to the tune of rapid swallows.</w:t>
      </w:r>
    </w:p>
    <w:p w14:paraId="365B891A" w14:textId="70A77ED0" w:rsidR="007F70EF" w:rsidRDefault="007F70EF" w:rsidP="00DF08B7">
      <w:pPr>
        <w:spacing w:line="360" w:lineRule="auto"/>
        <w:jc w:val="both"/>
        <w:rPr>
          <w:sz w:val="24"/>
          <w:szCs w:val="24"/>
        </w:rPr>
      </w:pPr>
    </w:p>
    <w:p w14:paraId="64B8DFA1" w14:textId="65F135DD" w:rsidR="007F70EF" w:rsidRDefault="007F70EF" w:rsidP="00DF08B7">
      <w:pPr>
        <w:spacing w:line="360" w:lineRule="auto"/>
        <w:jc w:val="both"/>
        <w:rPr>
          <w:sz w:val="24"/>
          <w:szCs w:val="24"/>
        </w:rPr>
      </w:pPr>
      <w:r>
        <w:rPr>
          <w:sz w:val="24"/>
          <w:szCs w:val="24"/>
        </w:rPr>
        <w:tab/>
        <w:t>All the while,</w:t>
      </w:r>
      <w:r w:rsidR="008325AF">
        <w:rPr>
          <w:sz w:val="24"/>
          <w:szCs w:val="24"/>
        </w:rPr>
        <w:t xml:space="preserve"> her midriff expanded with every passing moment,</w:t>
      </w:r>
      <w:r w:rsidR="004F2990">
        <w:rPr>
          <w:sz w:val="24"/>
          <w:szCs w:val="24"/>
        </w:rPr>
        <w:t xml:space="preserve"> </w:t>
      </w:r>
      <w:r w:rsidR="00B721A8">
        <w:rPr>
          <w:sz w:val="24"/>
          <w:szCs w:val="24"/>
        </w:rPr>
        <w:t>making loud groans a</w:t>
      </w:r>
      <w:r w:rsidR="00B45DAF">
        <w:rPr>
          <w:sz w:val="24"/>
          <w:szCs w:val="24"/>
        </w:rPr>
        <w:t>s</w:t>
      </w:r>
      <w:r w:rsidR="00B721A8">
        <w:rPr>
          <w:sz w:val="24"/>
          <w:szCs w:val="24"/>
        </w:rPr>
        <w:t xml:space="preserve"> her belly already set to work on claiming the </w:t>
      </w:r>
      <w:r w:rsidR="00D6321A">
        <w:rPr>
          <w:sz w:val="24"/>
          <w:szCs w:val="24"/>
        </w:rPr>
        <w:t>creature as nourishment.</w:t>
      </w:r>
      <w:r w:rsidR="00243BF7">
        <w:rPr>
          <w:sz w:val="24"/>
          <w:szCs w:val="24"/>
        </w:rPr>
        <w:t xml:space="preserve"> </w:t>
      </w:r>
      <w:r w:rsidR="00952DA3">
        <w:rPr>
          <w:sz w:val="24"/>
          <w:szCs w:val="24"/>
        </w:rPr>
        <w:t xml:space="preserve">As more of it entered, it </w:t>
      </w:r>
      <w:r w:rsidR="004C28FC">
        <w:rPr>
          <w:sz w:val="24"/>
          <w:szCs w:val="24"/>
        </w:rPr>
        <w:t>became forced into a fetal position, slowly curling up in the tight space.</w:t>
      </w:r>
    </w:p>
    <w:p w14:paraId="6A992714" w14:textId="107D1F3B" w:rsidR="00496568" w:rsidRDefault="00496568" w:rsidP="00DF08B7">
      <w:pPr>
        <w:spacing w:line="360" w:lineRule="auto"/>
        <w:jc w:val="both"/>
        <w:rPr>
          <w:sz w:val="24"/>
          <w:szCs w:val="24"/>
        </w:rPr>
      </w:pPr>
    </w:p>
    <w:p w14:paraId="2B23E2AB" w14:textId="02ADC5D3" w:rsidR="00496568" w:rsidRDefault="00496568" w:rsidP="00DF08B7">
      <w:pPr>
        <w:spacing w:line="360" w:lineRule="auto"/>
        <w:jc w:val="both"/>
        <w:rPr>
          <w:sz w:val="24"/>
          <w:szCs w:val="24"/>
        </w:rPr>
      </w:pPr>
      <w:r>
        <w:rPr>
          <w:sz w:val="24"/>
          <w:szCs w:val="24"/>
        </w:rPr>
        <w:tab/>
        <w:t xml:space="preserve">When </w:t>
      </w:r>
      <w:r w:rsidR="001D6978">
        <w:rPr>
          <w:sz w:val="24"/>
          <w:szCs w:val="24"/>
        </w:rPr>
        <w:t xml:space="preserve">met with the obstacle of the haunches, </w:t>
      </w:r>
      <w:r w:rsidR="00BE1E90">
        <w:rPr>
          <w:sz w:val="24"/>
          <w:szCs w:val="24"/>
        </w:rPr>
        <w:t>the jaws split even further apart, almost detaching from the skull</w:t>
      </w:r>
      <w:r w:rsidR="003F25F5">
        <w:rPr>
          <w:sz w:val="24"/>
          <w:szCs w:val="24"/>
        </w:rPr>
        <w:t xml:space="preserve"> entirely</w:t>
      </w:r>
      <w:r w:rsidR="0035262E">
        <w:rPr>
          <w:sz w:val="24"/>
          <w:szCs w:val="24"/>
        </w:rPr>
        <w:t>. With the extra space, the tyrannosaurus slid right on in</w:t>
      </w:r>
      <w:r w:rsidR="005F5FFD">
        <w:rPr>
          <w:sz w:val="24"/>
          <w:szCs w:val="24"/>
        </w:rPr>
        <w:t>. All that was left was the tail, and halfway through</w:t>
      </w:r>
      <w:r w:rsidR="00376B9B">
        <w:rPr>
          <w:sz w:val="24"/>
          <w:szCs w:val="24"/>
        </w:rPr>
        <w:t>,</w:t>
      </w:r>
      <w:r w:rsidR="005F5FFD">
        <w:rPr>
          <w:sz w:val="24"/>
          <w:szCs w:val="24"/>
        </w:rPr>
        <w:t xml:space="preserve"> </w:t>
      </w:r>
      <w:r w:rsidR="00BB1247">
        <w:rPr>
          <w:sz w:val="24"/>
          <w:szCs w:val="24"/>
        </w:rPr>
        <w:t>the predator</w:t>
      </w:r>
      <w:r w:rsidR="005F5FFD">
        <w:rPr>
          <w:sz w:val="24"/>
          <w:szCs w:val="24"/>
        </w:rPr>
        <w:t xml:space="preserve"> </w:t>
      </w:r>
      <w:r w:rsidR="0025005C">
        <w:rPr>
          <w:sz w:val="24"/>
          <w:szCs w:val="24"/>
        </w:rPr>
        <w:t>closed her jaws</w:t>
      </w:r>
      <w:r w:rsidR="005B2D46">
        <w:rPr>
          <w:sz w:val="24"/>
          <w:szCs w:val="24"/>
        </w:rPr>
        <w:t xml:space="preserve"> right on it</w:t>
      </w:r>
      <w:r w:rsidR="004F755C">
        <w:rPr>
          <w:sz w:val="24"/>
          <w:szCs w:val="24"/>
        </w:rPr>
        <w:t>, paying no mind to its thrashing.</w:t>
      </w:r>
    </w:p>
    <w:p w14:paraId="267A4828" w14:textId="3C2EF116" w:rsidR="004F755C" w:rsidRDefault="004F755C" w:rsidP="00DF08B7">
      <w:pPr>
        <w:spacing w:line="360" w:lineRule="auto"/>
        <w:jc w:val="both"/>
        <w:rPr>
          <w:sz w:val="24"/>
          <w:szCs w:val="24"/>
        </w:rPr>
      </w:pPr>
    </w:p>
    <w:p w14:paraId="6FE3A890" w14:textId="7829E419" w:rsidR="004F755C" w:rsidRDefault="004F755C" w:rsidP="00DF08B7">
      <w:pPr>
        <w:spacing w:line="360" w:lineRule="auto"/>
        <w:jc w:val="both"/>
        <w:rPr>
          <w:sz w:val="24"/>
          <w:szCs w:val="24"/>
        </w:rPr>
      </w:pPr>
      <w:r>
        <w:rPr>
          <w:sz w:val="24"/>
          <w:szCs w:val="24"/>
        </w:rPr>
        <w:tab/>
        <w:t>Looking right at Jake, she sucked it in with the w</w:t>
      </w:r>
      <w:r w:rsidR="006208EB">
        <w:rPr>
          <w:sz w:val="24"/>
          <w:szCs w:val="24"/>
        </w:rPr>
        <w:t>orld’s most audible “</w:t>
      </w:r>
      <w:r w:rsidR="006208EB">
        <w:rPr>
          <w:i/>
          <w:iCs/>
          <w:sz w:val="24"/>
          <w:szCs w:val="24"/>
        </w:rPr>
        <w:t>SSLLLUUUUURRPP!”</w:t>
      </w:r>
    </w:p>
    <w:p w14:paraId="7A207DB4" w14:textId="4B834E83" w:rsidR="006208EB" w:rsidRDefault="006208EB" w:rsidP="00DF08B7">
      <w:pPr>
        <w:spacing w:line="360" w:lineRule="auto"/>
        <w:jc w:val="both"/>
        <w:rPr>
          <w:sz w:val="24"/>
          <w:szCs w:val="24"/>
        </w:rPr>
      </w:pPr>
    </w:p>
    <w:p w14:paraId="0767D5A1" w14:textId="3F04C7B2" w:rsidR="006208EB" w:rsidRDefault="006208EB" w:rsidP="00DF08B7">
      <w:pPr>
        <w:spacing w:line="360" w:lineRule="auto"/>
        <w:jc w:val="both"/>
        <w:rPr>
          <w:sz w:val="24"/>
          <w:szCs w:val="24"/>
        </w:rPr>
      </w:pPr>
      <w:r>
        <w:rPr>
          <w:sz w:val="24"/>
          <w:szCs w:val="24"/>
        </w:rPr>
        <w:tab/>
        <w:t>And swallowed.</w:t>
      </w:r>
    </w:p>
    <w:p w14:paraId="356DC7B0" w14:textId="4F92847A" w:rsidR="00275414" w:rsidRDefault="00275414" w:rsidP="00DF08B7">
      <w:pPr>
        <w:spacing w:line="360" w:lineRule="auto"/>
        <w:jc w:val="both"/>
        <w:rPr>
          <w:sz w:val="24"/>
          <w:szCs w:val="24"/>
        </w:rPr>
      </w:pPr>
    </w:p>
    <w:p w14:paraId="0866BB11" w14:textId="3D1973AA" w:rsidR="00BE702F" w:rsidRDefault="00275414" w:rsidP="00DF08B7">
      <w:pPr>
        <w:spacing w:line="360" w:lineRule="auto"/>
        <w:jc w:val="both"/>
        <w:rPr>
          <w:sz w:val="24"/>
          <w:szCs w:val="24"/>
        </w:rPr>
      </w:pPr>
      <w:r>
        <w:rPr>
          <w:sz w:val="24"/>
          <w:szCs w:val="24"/>
        </w:rPr>
        <w:tab/>
      </w:r>
      <w:r w:rsidR="00802E04">
        <w:rPr>
          <w:sz w:val="24"/>
          <w:szCs w:val="24"/>
        </w:rPr>
        <w:t xml:space="preserve">Her midriff </w:t>
      </w:r>
      <w:r w:rsidR="00F00F45">
        <w:rPr>
          <w:sz w:val="24"/>
          <w:szCs w:val="24"/>
        </w:rPr>
        <w:t>fell</w:t>
      </w:r>
      <w:r w:rsidR="00077188">
        <w:rPr>
          <w:sz w:val="24"/>
          <w:szCs w:val="24"/>
        </w:rPr>
        <w:t xml:space="preserve"> with enormous weight as her prey was</w:t>
      </w:r>
      <w:r w:rsidR="004E3E6B">
        <w:rPr>
          <w:sz w:val="24"/>
          <w:szCs w:val="24"/>
        </w:rPr>
        <w:t xml:space="preserve"> getting</w:t>
      </w:r>
      <w:r w:rsidR="00077188">
        <w:rPr>
          <w:sz w:val="24"/>
          <w:szCs w:val="24"/>
        </w:rPr>
        <w:t xml:space="preserve"> </w:t>
      </w:r>
      <w:r w:rsidR="0093109F">
        <w:rPr>
          <w:sz w:val="24"/>
          <w:szCs w:val="24"/>
        </w:rPr>
        <w:t>forced into a fetal position</w:t>
      </w:r>
      <w:r w:rsidR="005F73FA">
        <w:rPr>
          <w:sz w:val="24"/>
          <w:szCs w:val="24"/>
        </w:rPr>
        <w:t xml:space="preserve">, </w:t>
      </w:r>
      <w:r w:rsidR="006A4145">
        <w:rPr>
          <w:sz w:val="24"/>
          <w:szCs w:val="24"/>
        </w:rPr>
        <w:t>consolidating into her belly</w:t>
      </w:r>
      <w:r w:rsidR="00971E2E">
        <w:rPr>
          <w:sz w:val="24"/>
          <w:szCs w:val="24"/>
        </w:rPr>
        <w:t>.</w:t>
      </w:r>
      <w:r w:rsidR="00D06157">
        <w:rPr>
          <w:sz w:val="24"/>
          <w:szCs w:val="24"/>
        </w:rPr>
        <w:t xml:space="preserve"> It sagged downward </w:t>
      </w:r>
      <w:r w:rsidR="00C769F5">
        <w:rPr>
          <w:sz w:val="24"/>
          <w:szCs w:val="24"/>
        </w:rPr>
        <w:t>to hover just above the ground and hardly seemed to impair the dinosaur’s movement</w:t>
      </w:r>
      <w:r w:rsidR="00DB5634">
        <w:rPr>
          <w:sz w:val="24"/>
          <w:szCs w:val="24"/>
        </w:rPr>
        <w:t>.</w:t>
      </w:r>
    </w:p>
    <w:p w14:paraId="3BEBC88A" w14:textId="54507444" w:rsidR="00BE702F" w:rsidRDefault="00BE702F" w:rsidP="00DF08B7">
      <w:pPr>
        <w:spacing w:line="360" w:lineRule="auto"/>
        <w:jc w:val="both"/>
        <w:rPr>
          <w:sz w:val="24"/>
          <w:szCs w:val="24"/>
        </w:rPr>
      </w:pPr>
    </w:p>
    <w:p w14:paraId="4BB06945" w14:textId="1426A8CF" w:rsidR="00457E06" w:rsidRDefault="00BE702F" w:rsidP="00DF08B7">
      <w:pPr>
        <w:spacing w:line="360" w:lineRule="auto"/>
        <w:jc w:val="both"/>
        <w:rPr>
          <w:sz w:val="24"/>
          <w:szCs w:val="24"/>
        </w:rPr>
      </w:pPr>
      <w:r>
        <w:rPr>
          <w:sz w:val="24"/>
          <w:szCs w:val="24"/>
        </w:rPr>
        <w:lastRenderedPageBreak/>
        <w:tab/>
      </w:r>
      <w:r w:rsidR="002A28A7">
        <w:rPr>
          <w:sz w:val="24"/>
          <w:szCs w:val="24"/>
        </w:rPr>
        <w:t>Jake trembled. Whatever screaming impulses his brain sent to his legs went</w:t>
      </w:r>
      <w:r w:rsidR="00597F13">
        <w:rPr>
          <w:sz w:val="24"/>
          <w:szCs w:val="24"/>
        </w:rPr>
        <w:t xml:space="preserve"> without response</w:t>
      </w:r>
      <w:r w:rsidR="002A28A7">
        <w:rPr>
          <w:sz w:val="24"/>
          <w:szCs w:val="24"/>
        </w:rPr>
        <w:t>.</w:t>
      </w:r>
      <w:r w:rsidR="00597F13">
        <w:rPr>
          <w:sz w:val="24"/>
          <w:szCs w:val="24"/>
        </w:rPr>
        <w:t xml:space="preserve"> </w:t>
      </w:r>
      <w:r w:rsidR="008504A5">
        <w:rPr>
          <w:sz w:val="24"/>
          <w:szCs w:val="24"/>
        </w:rPr>
        <w:t xml:space="preserve">Beads of sweat from his </w:t>
      </w:r>
      <w:r w:rsidR="00BD6D72">
        <w:rPr>
          <w:sz w:val="24"/>
          <w:szCs w:val="24"/>
        </w:rPr>
        <w:t>forehead dropped down with every ground</w:t>
      </w:r>
      <w:r w:rsidR="00A31689">
        <w:rPr>
          <w:sz w:val="24"/>
          <w:szCs w:val="24"/>
        </w:rPr>
        <w:t>-</w:t>
      </w:r>
      <w:r w:rsidR="00BD6D72">
        <w:rPr>
          <w:sz w:val="24"/>
          <w:szCs w:val="24"/>
        </w:rPr>
        <w:t xml:space="preserve">shaking step the allosaurus took, </w:t>
      </w:r>
      <w:r w:rsidR="00457E06">
        <w:rPr>
          <w:sz w:val="24"/>
          <w:szCs w:val="24"/>
        </w:rPr>
        <w:t xml:space="preserve">with </w:t>
      </w:r>
      <w:r w:rsidR="002927E4">
        <w:rPr>
          <w:sz w:val="24"/>
          <w:szCs w:val="24"/>
        </w:rPr>
        <w:t xml:space="preserve">her gut </w:t>
      </w:r>
      <w:r w:rsidR="006B4DA6">
        <w:rPr>
          <w:sz w:val="24"/>
          <w:szCs w:val="24"/>
        </w:rPr>
        <w:t>bouncing along</w:t>
      </w:r>
      <w:r w:rsidR="00614A01">
        <w:rPr>
          <w:sz w:val="24"/>
          <w:szCs w:val="24"/>
        </w:rPr>
        <w:t xml:space="preserve"> with</w:t>
      </w:r>
      <w:r w:rsidR="006B4DA6">
        <w:rPr>
          <w:sz w:val="24"/>
          <w:szCs w:val="24"/>
        </w:rPr>
        <w:t xml:space="preserve"> her pace</w:t>
      </w:r>
      <w:r w:rsidR="00457E06">
        <w:rPr>
          <w:sz w:val="24"/>
          <w:szCs w:val="24"/>
        </w:rPr>
        <w:t>.</w:t>
      </w:r>
    </w:p>
    <w:p w14:paraId="60B11D9C" w14:textId="05C9DF77" w:rsidR="00457E06" w:rsidRDefault="00457E06" w:rsidP="00DF08B7">
      <w:pPr>
        <w:spacing w:line="360" w:lineRule="auto"/>
        <w:jc w:val="both"/>
        <w:rPr>
          <w:sz w:val="24"/>
          <w:szCs w:val="24"/>
        </w:rPr>
      </w:pPr>
    </w:p>
    <w:p w14:paraId="2C8E7A06" w14:textId="2AC0CE96" w:rsidR="00457E06" w:rsidRDefault="00457E06" w:rsidP="00DF08B7">
      <w:pPr>
        <w:spacing w:line="360" w:lineRule="auto"/>
        <w:jc w:val="both"/>
        <w:rPr>
          <w:sz w:val="24"/>
          <w:szCs w:val="24"/>
        </w:rPr>
      </w:pPr>
      <w:r>
        <w:rPr>
          <w:sz w:val="24"/>
          <w:szCs w:val="24"/>
        </w:rPr>
        <w:tab/>
        <w:t>She lowered her smiling head to his level, and Jak</w:t>
      </w:r>
      <w:r w:rsidR="00E70B28">
        <w:rPr>
          <w:sz w:val="24"/>
          <w:szCs w:val="24"/>
        </w:rPr>
        <w:t>e felt as if his chest collapsed into a sinkhole.</w:t>
      </w:r>
    </w:p>
    <w:p w14:paraId="075C15B0" w14:textId="72B8AA72" w:rsidR="00E70B28" w:rsidRDefault="00E70B28" w:rsidP="00DF08B7">
      <w:pPr>
        <w:spacing w:line="360" w:lineRule="auto"/>
        <w:jc w:val="both"/>
        <w:rPr>
          <w:sz w:val="24"/>
          <w:szCs w:val="24"/>
        </w:rPr>
      </w:pPr>
    </w:p>
    <w:p w14:paraId="316FC962" w14:textId="40672F31" w:rsidR="00E70B28" w:rsidRDefault="00E70B28" w:rsidP="00DF08B7">
      <w:pPr>
        <w:spacing w:line="360" w:lineRule="auto"/>
        <w:jc w:val="both"/>
        <w:rPr>
          <w:sz w:val="24"/>
          <w:szCs w:val="24"/>
        </w:rPr>
      </w:pPr>
      <w:r>
        <w:rPr>
          <w:sz w:val="24"/>
          <w:szCs w:val="24"/>
        </w:rPr>
        <w:tab/>
        <w:t>“Hello</w:t>
      </w:r>
      <w:r w:rsidR="009C3959">
        <w:rPr>
          <w:sz w:val="24"/>
          <w:szCs w:val="24"/>
        </w:rPr>
        <w:t>,</w:t>
      </w:r>
      <w:r>
        <w:rPr>
          <w:sz w:val="24"/>
          <w:szCs w:val="24"/>
        </w:rPr>
        <w:t xml:space="preserve"> sweetie~…” </w:t>
      </w:r>
      <w:r w:rsidR="00B268C8">
        <w:rPr>
          <w:sz w:val="24"/>
          <w:szCs w:val="24"/>
        </w:rPr>
        <w:t>A gentle coo</w:t>
      </w:r>
      <w:r w:rsidR="00E44194">
        <w:rPr>
          <w:sz w:val="24"/>
          <w:szCs w:val="24"/>
        </w:rPr>
        <w:t xml:space="preserve"> sounded</w:t>
      </w:r>
      <w:r w:rsidR="00B268C8">
        <w:rPr>
          <w:sz w:val="24"/>
          <w:szCs w:val="24"/>
        </w:rPr>
        <w:t>, filled with purrs of pleasure but had no benevolent tone within it</w:t>
      </w:r>
      <w:r w:rsidR="00B634D3">
        <w:rPr>
          <w:sz w:val="24"/>
          <w:szCs w:val="24"/>
        </w:rPr>
        <w:t>. “I’d like to thank you</w:t>
      </w:r>
      <w:r w:rsidR="00FA5992">
        <w:rPr>
          <w:sz w:val="24"/>
          <w:szCs w:val="24"/>
        </w:rPr>
        <w:t xml:space="preserve"> for leading me to such a filling meal~.”</w:t>
      </w:r>
    </w:p>
    <w:p w14:paraId="246E02F7" w14:textId="2B748B35" w:rsidR="00FA5992" w:rsidRDefault="00FA5992" w:rsidP="00DF08B7">
      <w:pPr>
        <w:spacing w:line="360" w:lineRule="auto"/>
        <w:jc w:val="both"/>
        <w:rPr>
          <w:sz w:val="24"/>
          <w:szCs w:val="24"/>
        </w:rPr>
      </w:pPr>
    </w:p>
    <w:p w14:paraId="310D430D" w14:textId="3A73DA59" w:rsidR="00FA5992" w:rsidRDefault="00FA5992" w:rsidP="00DF08B7">
      <w:pPr>
        <w:spacing w:line="360" w:lineRule="auto"/>
        <w:jc w:val="both"/>
        <w:rPr>
          <w:sz w:val="24"/>
          <w:szCs w:val="24"/>
        </w:rPr>
      </w:pPr>
      <w:r>
        <w:rPr>
          <w:sz w:val="24"/>
          <w:szCs w:val="24"/>
        </w:rPr>
        <w:tab/>
        <w:t>“Y-you mean you’ve been f-following me?” Jake trembled,</w:t>
      </w:r>
      <w:r w:rsidR="00D20A1C">
        <w:rPr>
          <w:sz w:val="24"/>
          <w:szCs w:val="24"/>
        </w:rPr>
        <w:t xml:space="preserve"> barely able to compose himself to speak those shaking words.</w:t>
      </w:r>
      <w:r w:rsidR="007F1A7D">
        <w:rPr>
          <w:sz w:val="24"/>
          <w:szCs w:val="24"/>
        </w:rPr>
        <w:t xml:space="preserve"> </w:t>
      </w:r>
      <w:r w:rsidR="007E0C09">
        <w:rPr>
          <w:sz w:val="24"/>
          <w:szCs w:val="24"/>
        </w:rPr>
        <w:t xml:space="preserve">Her warm breath reeked of </w:t>
      </w:r>
      <w:r w:rsidR="00C74FF3">
        <w:rPr>
          <w:sz w:val="24"/>
          <w:szCs w:val="24"/>
        </w:rPr>
        <w:t>a certain reptilian scent.</w:t>
      </w:r>
      <w:r w:rsidR="007F1A7D">
        <w:rPr>
          <w:sz w:val="24"/>
          <w:szCs w:val="24"/>
        </w:rPr>
        <w:t xml:space="preserve"> </w:t>
      </w:r>
      <w:r w:rsidR="006226C8">
        <w:rPr>
          <w:sz w:val="24"/>
          <w:szCs w:val="24"/>
        </w:rPr>
        <w:t>Out of reflex, his foot took a step back but went no further.</w:t>
      </w:r>
    </w:p>
    <w:p w14:paraId="02F35A3E" w14:textId="4CD9B6E4" w:rsidR="00D20A1C" w:rsidRDefault="00D20A1C" w:rsidP="00DF08B7">
      <w:pPr>
        <w:spacing w:line="360" w:lineRule="auto"/>
        <w:jc w:val="both"/>
        <w:rPr>
          <w:sz w:val="24"/>
          <w:szCs w:val="24"/>
        </w:rPr>
      </w:pPr>
    </w:p>
    <w:p w14:paraId="574A35C6" w14:textId="676D3D6F" w:rsidR="00D20A1C" w:rsidRDefault="00D20A1C" w:rsidP="00DF08B7">
      <w:pPr>
        <w:spacing w:line="360" w:lineRule="auto"/>
        <w:jc w:val="both"/>
        <w:rPr>
          <w:sz w:val="24"/>
          <w:szCs w:val="24"/>
        </w:rPr>
      </w:pPr>
      <w:r>
        <w:rPr>
          <w:sz w:val="24"/>
          <w:szCs w:val="24"/>
        </w:rPr>
        <w:tab/>
        <w:t>“Caught whiff</w:t>
      </w:r>
      <w:r w:rsidR="001A282F">
        <w:rPr>
          <w:sz w:val="24"/>
          <w:szCs w:val="24"/>
        </w:rPr>
        <w:t xml:space="preserve"> of you at the beach. Never seen a human </w:t>
      </w:r>
      <w:r w:rsidR="00690F28">
        <w:rPr>
          <w:sz w:val="24"/>
          <w:szCs w:val="24"/>
        </w:rPr>
        <w:t xml:space="preserve">that looks like you, and I </w:t>
      </w:r>
      <w:r w:rsidR="00506A5B">
        <w:rPr>
          <w:sz w:val="24"/>
          <w:szCs w:val="24"/>
        </w:rPr>
        <w:t xml:space="preserve">grew curious. Decided to see what you would do, rather than gobble you up in your sleep~…” Her tongue snaked through </w:t>
      </w:r>
      <w:r w:rsidR="00B5296F">
        <w:rPr>
          <w:sz w:val="24"/>
          <w:szCs w:val="24"/>
        </w:rPr>
        <w:t xml:space="preserve">the gap between her teeth and gave the side of Jake’s face a slow </w:t>
      </w:r>
      <w:r w:rsidR="006E30B3">
        <w:rPr>
          <w:sz w:val="24"/>
          <w:szCs w:val="24"/>
        </w:rPr>
        <w:t>lick from neck to forehead.</w:t>
      </w:r>
    </w:p>
    <w:p w14:paraId="64DAB472" w14:textId="3549738C" w:rsidR="006E30B3" w:rsidRDefault="006E30B3" w:rsidP="00DF08B7">
      <w:pPr>
        <w:spacing w:line="360" w:lineRule="auto"/>
        <w:jc w:val="both"/>
        <w:rPr>
          <w:sz w:val="24"/>
          <w:szCs w:val="24"/>
        </w:rPr>
      </w:pPr>
    </w:p>
    <w:p w14:paraId="6C91A924" w14:textId="415ADC40" w:rsidR="00DC7057" w:rsidRDefault="006E30B3" w:rsidP="00DF08B7">
      <w:pPr>
        <w:spacing w:line="360" w:lineRule="auto"/>
        <w:jc w:val="both"/>
        <w:rPr>
          <w:sz w:val="24"/>
          <w:szCs w:val="24"/>
        </w:rPr>
      </w:pPr>
      <w:r>
        <w:rPr>
          <w:sz w:val="24"/>
          <w:szCs w:val="24"/>
        </w:rPr>
        <w:tab/>
        <w:t>A chill went down his spine as he whimpered</w:t>
      </w:r>
      <w:r w:rsidR="00452BBD">
        <w:rPr>
          <w:sz w:val="24"/>
          <w:szCs w:val="24"/>
        </w:rPr>
        <w:t xml:space="preserve"> in fear.</w:t>
      </w:r>
      <w:r w:rsidR="006F6B85">
        <w:rPr>
          <w:sz w:val="24"/>
          <w:szCs w:val="24"/>
        </w:rPr>
        <w:t xml:space="preserve"> A thick layer of drool now covered the left side of his face</w:t>
      </w:r>
      <w:r w:rsidR="00CB4E14">
        <w:rPr>
          <w:sz w:val="24"/>
          <w:szCs w:val="24"/>
        </w:rPr>
        <w:t>, strands briefly remaining attached to the dreadful appendage</w:t>
      </w:r>
      <w:r w:rsidR="00F61DDB">
        <w:rPr>
          <w:sz w:val="24"/>
          <w:szCs w:val="24"/>
        </w:rPr>
        <w:t xml:space="preserve"> that broke off when returning to its cave of smiling teeth.</w:t>
      </w:r>
    </w:p>
    <w:p w14:paraId="2B91226C" w14:textId="79E25F8C" w:rsidR="00322E37" w:rsidRDefault="00322E37" w:rsidP="00DF08B7">
      <w:pPr>
        <w:spacing w:line="360" w:lineRule="auto"/>
        <w:jc w:val="both"/>
        <w:rPr>
          <w:sz w:val="24"/>
          <w:szCs w:val="24"/>
        </w:rPr>
      </w:pPr>
    </w:p>
    <w:p w14:paraId="7C7887A6" w14:textId="55C04BC8" w:rsidR="00322E37" w:rsidRDefault="00322E37" w:rsidP="00DF08B7">
      <w:pPr>
        <w:spacing w:line="360" w:lineRule="auto"/>
        <w:jc w:val="both"/>
        <w:rPr>
          <w:sz w:val="24"/>
          <w:szCs w:val="24"/>
        </w:rPr>
      </w:pPr>
      <w:r>
        <w:rPr>
          <w:sz w:val="24"/>
          <w:szCs w:val="24"/>
        </w:rPr>
        <w:tab/>
        <w:t>“Oh my~</w:t>
      </w:r>
      <w:r w:rsidR="008E5DA3">
        <w:rPr>
          <w:sz w:val="24"/>
          <w:szCs w:val="24"/>
        </w:rPr>
        <w:t>…</w:t>
      </w:r>
      <w:r>
        <w:rPr>
          <w:sz w:val="24"/>
          <w:szCs w:val="24"/>
        </w:rPr>
        <w:t>”</w:t>
      </w:r>
      <w:r w:rsidR="008E2DD2">
        <w:rPr>
          <w:sz w:val="24"/>
          <w:szCs w:val="24"/>
        </w:rPr>
        <w:t xml:space="preserve"> She purred as </w:t>
      </w:r>
      <w:r w:rsidR="00AB39E8">
        <w:rPr>
          <w:sz w:val="24"/>
          <w:szCs w:val="24"/>
        </w:rPr>
        <w:t xml:space="preserve">buildups of saliva oozed out of </w:t>
      </w:r>
      <w:r w:rsidR="003349E2">
        <w:rPr>
          <w:sz w:val="24"/>
          <w:szCs w:val="24"/>
        </w:rPr>
        <w:t>the edges of her grin</w:t>
      </w:r>
      <w:r w:rsidR="008E5DA3">
        <w:rPr>
          <w:sz w:val="24"/>
          <w:szCs w:val="24"/>
        </w:rPr>
        <w:t xml:space="preserve"> so soon. “You taste delightful~. </w:t>
      </w:r>
      <w:r w:rsidR="005F3B48">
        <w:rPr>
          <w:sz w:val="24"/>
          <w:szCs w:val="24"/>
        </w:rPr>
        <w:t>What’s your name</w:t>
      </w:r>
      <w:r w:rsidR="00D96808">
        <w:rPr>
          <w:sz w:val="24"/>
          <w:szCs w:val="24"/>
        </w:rPr>
        <w:t>,</w:t>
      </w:r>
      <w:r w:rsidR="005F3B48">
        <w:rPr>
          <w:sz w:val="24"/>
          <w:szCs w:val="24"/>
        </w:rPr>
        <w:t xml:space="preserve"> little morsel~?</w:t>
      </w:r>
      <w:r w:rsidR="00FE459B">
        <w:rPr>
          <w:sz w:val="24"/>
          <w:szCs w:val="24"/>
        </w:rPr>
        <w:t>”</w:t>
      </w:r>
    </w:p>
    <w:p w14:paraId="23304C3C" w14:textId="0EE95AC3" w:rsidR="005F3B48" w:rsidRDefault="005F3B48" w:rsidP="00DF08B7">
      <w:pPr>
        <w:spacing w:line="360" w:lineRule="auto"/>
        <w:jc w:val="both"/>
        <w:rPr>
          <w:sz w:val="24"/>
          <w:szCs w:val="24"/>
        </w:rPr>
      </w:pPr>
    </w:p>
    <w:p w14:paraId="294BB0D3" w14:textId="05CBDC97" w:rsidR="005F3B48" w:rsidRDefault="005F3B48" w:rsidP="00DF08B7">
      <w:pPr>
        <w:spacing w:line="360" w:lineRule="auto"/>
        <w:jc w:val="both"/>
        <w:rPr>
          <w:sz w:val="24"/>
          <w:szCs w:val="24"/>
        </w:rPr>
      </w:pPr>
      <w:r>
        <w:rPr>
          <w:sz w:val="24"/>
          <w:szCs w:val="24"/>
        </w:rPr>
        <w:tab/>
      </w:r>
      <w:r w:rsidR="00B869CE">
        <w:rPr>
          <w:sz w:val="24"/>
          <w:szCs w:val="24"/>
        </w:rPr>
        <w:t xml:space="preserve">“J-Jake!” He forced the words out of him, </w:t>
      </w:r>
      <w:r w:rsidR="007A3BCB">
        <w:rPr>
          <w:sz w:val="24"/>
          <w:szCs w:val="24"/>
        </w:rPr>
        <w:t>hoping compliance would save him, or at least prolong his time in this world.</w:t>
      </w:r>
    </w:p>
    <w:p w14:paraId="78DA3504" w14:textId="6630C214" w:rsidR="007A3BCB" w:rsidRDefault="007A3BCB" w:rsidP="00DF08B7">
      <w:pPr>
        <w:spacing w:line="360" w:lineRule="auto"/>
        <w:jc w:val="both"/>
        <w:rPr>
          <w:sz w:val="24"/>
          <w:szCs w:val="24"/>
        </w:rPr>
      </w:pPr>
    </w:p>
    <w:p w14:paraId="77925B32" w14:textId="1B8ABE65" w:rsidR="007A3BCB" w:rsidRDefault="007A3BCB" w:rsidP="00DF08B7">
      <w:pPr>
        <w:spacing w:line="360" w:lineRule="auto"/>
        <w:jc w:val="both"/>
        <w:rPr>
          <w:sz w:val="24"/>
          <w:szCs w:val="24"/>
        </w:rPr>
      </w:pPr>
      <w:r>
        <w:rPr>
          <w:sz w:val="24"/>
          <w:szCs w:val="24"/>
        </w:rPr>
        <w:tab/>
      </w:r>
      <w:r>
        <w:rPr>
          <w:i/>
          <w:iCs/>
          <w:sz w:val="24"/>
          <w:szCs w:val="24"/>
        </w:rPr>
        <w:t>“</w:t>
      </w:r>
      <w:proofErr w:type="spellStart"/>
      <w:r>
        <w:rPr>
          <w:i/>
          <w:iCs/>
          <w:sz w:val="24"/>
          <w:szCs w:val="24"/>
        </w:rPr>
        <w:t>Jaaaaaaake</w:t>
      </w:r>
      <w:proofErr w:type="spellEnd"/>
      <w:r>
        <w:rPr>
          <w:i/>
          <w:iCs/>
          <w:sz w:val="24"/>
          <w:szCs w:val="24"/>
        </w:rPr>
        <w:t>~…</w:t>
      </w:r>
      <w:r w:rsidR="008C093A">
        <w:rPr>
          <w:i/>
          <w:iCs/>
          <w:sz w:val="24"/>
          <w:szCs w:val="24"/>
        </w:rPr>
        <w:t>”</w:t>
      </w:r>
      <w:r w:rsidR="008C093A">
        <w:rPr>
          <w:sz w:val="24"/>
          <w:szCs w:val="24"/>
        </w:rPr>
        <w:t xml:space="preserve"> She whispered the name in a prolonged exhale, her eyes briefly looking up in thought, before </w:t>
      </w:r>
      <w:r w:rsidR="00DA51CA">
        <w:rPr>
          <w:sz w:val="24"/>
          <w:szCs w:val="24"/>
        </w:rPr>
        <w:t>returning</w:t>
      </w:r>
      <w:r w:rsidR="00EE08F0">
        <w:rPr>
          <w:sz w:val="24"/>
          <w:szCs w:val="24"/>
        </w:rPr>
        <w:t xml:space="preserve"> her gaze</w:t>
      </w:r>
      <w:r w:rsidR="00DA51CA">
        <w:rPr>
          <w:sz w:val="24"/>
          <w:szCs w:val="24"/>
        </w:rPr>
        <w:t xml:space="preserve"> to</w:t>
      </w:r>
      <w:r w:rsidR="00123DA4">
        <w:rPr>
          <w:sz w:val="24"/>
          <w:szCs w:val="24"/>
        </w:rPr>
        <w:t xml:space="preserve"> him, her smile growing </w:t>
      </w:r>
      <w:r w:rsidR="00243B17">
        <w:rPr>
          <w:sz w:val="24"/>
          <w:szCs w:val="24"/>
        </w:rPr>
        <w:t>widening to show the whites of her teeth</w:t>
      </w:r>
      <w:r w:rsidR="00123DA4">
        <w:rPr>
          <w:sz w:val="24"/>
          <w:szCs w:val="24"/>
        </w:rPr>
        <w:t>. “Rhymes with cake~!”</w:t>
      </w:r>
      <w:r w:rsidR="00235745">
        <w:rPr>
          <w:sz w:val="24"/>
          <w:szCs w:val="24"/>
        </w:rPr>
        <w:t xml:space="preserve"> The </w:t>
      </w:r>
      <w:r w:rsidR="00081107">
        <w:rPr>
          <w:sz w:val="24"/>
          <w:szCs w:val="24"/>
        </w:rPr>
        <w:t xml:space="preserve">sentence </w:t>
      </w:r>
      <w:r w:rsidR="0020252D">
        <w:rPr>
          <w:sz w:val="24"/>
          <w:szCs w:val="24"/>
        </w:rPr>
        <w:t>chirped out from her lips</w:t>
      </w:r>
      <w:r w:rsidR="00081107">
        <w:rPr>
          <w:sz w:val="24"/>
          <w:szCs w:val="24"/>
        </w:rPr>
        <w:t xml:space="preserve"> in a playful manner.</w:t>
      </w:r>
    </w:p>
    <w:p w14:paraId="254047F0" w14:textId="2E148733" w:rsidR="00D01229" w:rsidRDefault="00D01229" w:rsidP="00DF08B7">
      <w:pPr>
        <w:spacing w:line="360" w:lineRule="auto"/>
        <w:jc w:val="both"/>
        <w:rPr>
          <w:sz w:val="24"/>
          <w:szCs w:val="24"/>
        </w:rPr>
      </w:pPr>
    </w:p>
    <w:p w14:paraId="64936E2A" w14:textId="1A49583C" w:rsidR="00D01229" w:rsidRDefault="00D01229" w:rsidP="00DF08B7">
      <w:pPr>
        <w:spacing w:line="360" w:lineRule="auto"/>
        <w:jc w:val="both"/>
        <w:rPr>
          <w:sz w:val="24"/>
          <w:szCs w:val="24"/>
        </w:rPr>
      </w:pPr>
      <w:r>
        <w:rPr>
          <w:sz w:val="24"/>
          <w:szCs w:val="24"/>
        </w:rPr>
        <w:tab/>
      </w:r>
      <w:r w:rsidR="003542A0">
        <w:rPr>
          <w:sz w:val="24"/>
          <w:szCs w:val="24"/>
        </w:rPr>
        <w:t>Every food or taste</w:t>
      </w:r>
      <w:r w:rsidR="0065213F">
        <w:rPr>
          <w:sz w:val="24"/>
          <w:szCs w:val="24"/>
        </w:rPr>
        <w:t>-</w:t>
      </w:r>
      <w:r w:rsidR="003542A0">
        <w:rPr>
          <w:sz w:val="24"/>
          <w:szCs w:val="24"/>
        </w:rPr>
        <w:t xml:space="preserve">related tease she </w:t>
      </w:r>
      <w:r w:rsidR="00FD51A1">
        <w:rPr>
          <w:sz w:val="24"/>
          <w:szCs w:val="24"/>
        </w:rPr>
        <w:t>made sunk Jake</w:t>
      </w:r>
      <w:r w:rsidR="0065213F">
        <w:rPr>
          <w:sz w:val="24"/>
          <w:szCs w:val="24"/>
        </w:rPr>
        <w:t>’</w:t>
      </w:r>
      <w:r w:rsidR="00FD51A1">
        <w:rPr>
          <w:sz w:val="24"/>
          <w:szCs w:val="24"/>
        </w:rPr>
        <w:t xml:space="preserve">s hopes even further. His only </w:t>
      </w:r>
      <w:r w:rsidR="00081107">
        <w:rPr>
          <w:sz w:val="24"/>
          <w:szCs w:val="24"/>
        </w:rPr>
        <w:t>remaining</w:t>
      </w:r>
      <w:r w:rsidR="00FD51A1">
        <w:rPr>
          <w:sz w:val="24"/>
          <w:szCs w:val="24"/>
        </w:rPr>
        <w:t xml:space="preserve"> hopes were that she was too full, which was unlikely given his tiny size,</w:t>
      </w:r>
      <w:r w:rsidR="00524DE9">
        <w:rPr>
          <w:sz w:val="24"/>
          <w:szCs w:val="24"/>
        </w:rPr>
        <w:t xml:space="preserve"> or that she had no intention of eating him, and that this was only harmless teasing.</w:t>
      </w:r>
    </w:p>
    <w:p w14:paraId="10C6D4A3" w14:textId="36D83434" w:rsidR="00524DE9" w:rsidRDefault="00524DE9" w:rsidP="00DF08B7">
      <w:pPr>
        <w:spacing w:line="360" w:lineRule="auto"/>
        <w:jc w:val="both"/>
        <w:rPr>
          <w:sz w:val="24"/>
          <w:szCs w:val="24"/>
        </w:rPr>
      </w:pPr>
    </w:p>
    <w:p w14:paraId="1F577134" w14:textId="147723BE" w:rsidR="00524DE9" w:rsidRDefault="00524DE9" w:rsidP="00DF08B7">
      <w:pPr>
        <w:spacing w:line="360" w:lineRule="auto"/>
        <w:jc w:val="both"/>
        <w:rPr>
          <w:sz w:val="24"/>
          <w:szCs w:val="24"/>
        </w:rPr>
      </w:pPr>
      <w:r>
        <w:rPr>
          <w:sz w:val="24"/>
          <w:szCs w:val="24"/>
        </w:rPr>
        <w:tab/>
      </w:r>
      <w:r w:rsidR="00ED16F6">
        <w:rPr>
          <w:sz w:val="24"/>
          <w:szCs w:val="24"/>
        </w:rPr>
        <w:t>“Well, my</w:t>
      </w:r>
      <w:r w:rsidR="00DC7359">
        <w:rPr>
          <w:sz w:val="24"/>
          <w:szCs w:val="24"/>
        </w:rPr>
        <w:t xml:space="preserve"> name is Kyra</w:t>
      </w:r>
      <w:r w:rsidR="002F06B6">
        <w:rPr>
          <w:sz w:val="24"/>
          <w:szCs w:val="24"/>
        </w:rPr>
        <w:t>~</w:t>
      </w:r>
      <w:r w:rsidR="005429C6">
        <w:rPr>
          <w:sz w:val="24"/>
          <w:szCs w:val="24"/>
        </w:rPr>
        <w:t>.</w:t>
      </w:r>
      <w:r w:rsidR="00DC7359">
        <w:rPr>
          <w:sz w:val="24"/>
          <w:szCs w:val="24"/>
        </w:rPr>
        <w:t xml:space="preserve"> I </w:t>
      </w:r>
      <w:r w:rsidR="009738CC">
        <w:rPr>
          <w:sz w:val="24"/>
          <w:szCs w:val="24"/>
        </w:rPr>
        <w:t>must</w:t>
      </w:r>
      <w:r w:rsidR="00DC7359">
        <w:rPr>
          <w:sz w:val="24"/>
          <w:szCs w:val="24"/>
        </w:rPr>
        <w:t xml:space="preserve"> admit I wished I </w:t>
      </w:r>
      <w:r w:rsidR="005429C6">
        <w:rPr>
          <w:sz w:val="24"/>
          <w:szCs w:val="24"/>
        </w:rPr>
        <w:t xml:space="preserve">gobbled you up </w:t>
      </w:r>
      <w:r w:rsidR="002F06B6">
        <w:rPr>
          <w:sz w:val="24"/>
          <w:szCs w:val="24"/>
        </w:rPr>
        <w:t>for a nice snack strolling down the beach~!</w:t>
      </w:r>
      <w:r w:rsidR="00865A0E">
        <w:rPr>
          <w:sz w:val="24"/>
          <w:szCs w:val="24"/>
        </w:rPr>
        <w:t xml:space="preserve"> You taste so much better than</w:t>
      </w:r>
      <w:r w:rsidR="00B6575B">
        <w:rPr>
          <w:sz w:val="24"/>
          <w:szCs w:val="24"/>
        </w:rPr>
        <w:t xml:space="preserve"> gut lizard here~!</w:t>
      </w:r>
      <w:r w:rsidR="002F06B6">
        <w:rPr>
          <w:sz w:val="24"/>
          <w:szCs w:val="24"/>
        </w:rPr>
        <w:t>”</w:t>
      </w:r>
      <w:r w:rsidR="00975C54">
        <w:rPr>
          <w:sz w:val="24"/>
          <w:szCs w:val="24"/>
        </w:rPr>
        <w:t xml:space="preserve"> Her thighs squeezed inward</w:t>
      </w:r>
      <w:r w:rsidR="00236F7A">
        <w:rPr>
          <w:sz w:val="24"/>
          <w:szCs w:val="24"/>
        </w:rPr>
        <w:t xml:space="preserve"> for a moment, sinking into her bulbous middle</w:t>
      </w:r>
      <w:r w:rsidR="003F7280">
        <w:rPr>
          <w:sz w:val="24"/>
          <w:szCs w:val="24"/>
        </w:rPr>
        <w:t xml:space="preserve"> that s</w:t>
      </w:r>
      <w:r w:rsidR="00696D20">
        <w:rPr>
          <w:sz w:val="24"/>
          <w:szCs w:val="24"/>
        </w:rPr>
        <w:t>quirmed</w:t>
      </w:r>
      <w:r w:rsidR="003F7280">
        <w:rPr>
          <w:sz w:val="24"/>
          <w:szCs w:val="24"/>
        </w:rPr>
        <w:t xml:space="preserve"> a bit more after the </w:t>
      </w:r>
      <w:r w:rsidR="00FD6EC1">
        <w:rPr>
          <w:sz w:val="24"/>
          <w:szCs w:val="24"/>
        </w:rPr>
        <w:t>cramming began.</w:t>
      </w:r>
    </w:p>
    <w:p w14:paraId="77B5804D" w14:textId="0907F3ED" w:rsidR="002F06B6" w:rsidRDefault="002F06B6" w:rsidP="00DF08B7">
      <w:pPr>
        <w:spacing w:line="360" w:lineRule="auto"/>
        <w:jc w:val="both"/>
        <w:rPr>
          <w:sz w:val="24"/>
          <w:szCs w:val="24"/>
        </w:rPr>
      </w:pPr>
    </w:p>
    <w:p w14:paraId="5ACDAF13" w14:textId="0ACABFAE" w:rsidR="009F6F1E" w:rsidRDefault="002F06B6" w:rsidP="00DF08B7">
      <w:pPr>
        <w:spacing w:line="360" w:lineRule="auto"/>
        <w:jc w:val="both"/>
        <w:rPr>
          <w:sz w:val="24"/>
          <w:szCs w:val="24"/>
        </w:rPr>
      </w:pPr>
      <w:r>
        <w:rPr>
          <w:sz w:val="24"/>
          <w:szCs w:val="24"/>
        </w:rPr>
        <w:tab/>
      </w:r>
      <w:r w:rsidR="009F6F1E">
        <w:rPr>
          <w:sz w:val="24"/>
          <w:szCs w:val="24"/>
        </w:rPr>
        <w:t xml:space="preserve">‘I’m </w:t>
      </w:r>
      <w:r w:rsidR="00782152">
        <w:rPr>
          <w:sz w:val="24"/>
          <w:szCs w:val="24"/>
        </w:rPr>
        <w:t xml:space="preserve">so </w:t>
      </w:r>
      <w:r w:rsidR="009F6F1E" w:rsidRPr="00782152">
        <w:rPr>
          <w:i/>
          <w:sz w:val="24"/>
          <w:szCs w:val="24"/>
        </w:rPr>
        <w:t>dead</w:t>
      </w:r>
      <w:r w:rsidR="009F6F1E">
        <w:rPr>
          <w:sz w:val="24"/>
          <w:szCs w:val="24"/>
        </w:rPr>
        <w:t>.’ Jake thought to himself</w:t>
      </w:r>
      <w:r w:rsidR="00782152">
        <w:rPr>
          <w:sz w:val="24"/>
          <w:szCs w:val="24"/>
        </w:rPr>
        <w:t xml:space="preserve"> after those words entered his ears</w:t>
      </w:r>
      <w:r w:rsidR="009F6F1E">
        <w:rPr>
          <w:sz w:val="24"/>
          <w:szCs w:val="24"/>
        </w:rPr>
        <w:t>.</w:t>
      </w:r>
      <w:r w:rsidR="0069375D">
        <w:rPr>
          <w:sz w:val="24"/>
          <w:szCs w:val="24"/>
        </w:rPr>
        <w:t xml:space="preserve"> Immediately after, he dashed off in the opposite direction, but after </w:t>
      </w:r>
      <w:r w:rsidR="00754888">
        <w:rPr>
          <w:sz w:val="24"/>
          <w:szCs w:val="24"/>
        </w:rPr>
        <w:t>taking two steps, something grabbed the back of his shirt and lifted him off the ground.</w:t>
      </w:r>
    </w:p>
    <w:p w14:paraId="1388AFEA" w14:textId="7DD15D79" w:rsidR="00754888" w:rsidRDefault="00754888" w:rsidP="00DF08B7">
      <w:pPr>
        <w:spacing w:line="360" w:lineRule="auto"/>
        <w:jc w:val="both"/>
        <w:rPr>
          <w:sz w:val="24"/>
          <w:szCs w:val="24"/>
        </w:rPr>
      </w:pPr>
    </w:p>
    <w:p w14:paraId="63FBF75F" w14:textId="3DF91447" w:rsidR="00754888" w:rsidRDefault="00754888" w:rsidP="00DF08B7">
      <w:pPr>
        <w:spacing w:line="360" w:lineRule="auto"/>
        <w:jc w:val="both"/>
        <w:rPr>
          <w:sz w:val="24"/>
          <w:szCs w:val="24"/>
        </w:rPr>
      </w:pPr>
      <w:r>
        <w:rPr>
          <w:sz w:val="24"/>
          <w:szCs w:val="24"/>
        </w:rPr>
        <w:tab/>
        <w:t>“Where do you thinking you’re going~?” Kyra laughed, holding his shirt with his massive teeth.</w:t>
      </w:r>
    </w:p>
    <w:p w14:paraId="178BCDB3" w14:textId="695F00B3" w:rsidR="00754888" w:rsidRDefault="00754888" w:rsidP="00DF08B7">
      <w:pPr>
        <w:spacing w:line="360" w:lineRule="auto"/>
        <w:jc w:val="both"/>
        <w:rPr>
          <w:sz w:val="24"/>
          <w:szCs w:val="24"/>
        </w:rPr>
      </w:pPr>
    </w:p>
    <w:p w14:paraId="7CAAC776" w14:textId="18254E65" w:rsidR="00754888" w:rsidRDefault="00754888" w:rsidP="00DF08B7">
      <w:pPr>
        <w:spacing w:line="360" w:lineRule="auto"/>
        <w:jc w:val="both"/>
        <w:rPr>
          <w:sz w:val="24"/>
          <w:szCs w:val="24"/>
        </w:rPr>
      </w:pPr>
      <w:r>
        <w:rPr>
          <w:sz w:val="24"/>
          <w:szCs w:val="24"/>
        </w:rPr>
        <w:lastRenderedPageBreak/>
        <w:tab/>
        <w:t>Jake</w:t>
      </w:r>
      <w:r w:rsidR="006A65D3">
        <w:rPr>
          <w:sz w:val="24"/>
          <w:szCs w:val="24"/>
        </w:rPr>
        <w:t xml:space="preserve"> twisted and turned, trying to rip his shirt or get it loose</w:t>
      </w:r>
      <w:r w:rsidR="00F9325C">
        <w:rPr>
          <w:sz w:val="24"/>
          <w:szCs w:val="24"/>
        </w:rPr>
        <w:t>, yet</w:t>
      </w:r>
      <w:r>
        <w:rPr>
          <w:sz w:val="24"/>
          <w:szCs w:val="24"/>
        </w:rPr>
        <w:t xml:space="preserve"> internally marveled at how </w:t>
      </w:r>
      <w:r w:rsidR="007F5B5D">
        <w:rPr>
          <w:sz w:val="24"/>
          <w:szCs w:val="24"/>
        </w:rPr>
        <w:t>she managed to bit</w:t>
      </w:r>
      <w:r w:rsidR="001014D4">
        <w:rPr>
          <w:sz w:val="24"/>
          <w:szCs w:val="24"/>
        </w:rPr>
        <w:t xml:space="preserve">e his shirt without </w:t>
      </w:r>
      <w:r w:rsidR="008B1020">
        <w:rPr>
          <w:sz w:val="24"/>
          <w:szCs w:val="24"/>
        </w:rPr>
        <w:t xml:space="preserve">so much as grazing his skin with </w:t>
      </w:r>
      <w:r w:rsidR="004E6B58">
        <w:rPr>
          <w:sz w:val="24"/>
          <w:szCs w:val="24"/>
        </w:rPr>
        <w:t>her teeth</w:t>
      </w:r>
      <w:r w:rsidR="001014D4">
        <w:rPr>
          <w:sz w:val="24"/>
          <w:szCs w:val="24"/>
        </w:rPr>
        <w:t>.</w:t>
      </w:r>
    </w:p>
    <w:p w14:paraId="7FA39218" w14:textId="4128AD7C" w:rsidR="006555A4" w:rsidRDefault="006555A4" w:rsidP="00DF08B7">
      <w:pPr>
        <w:spacing w:line="360" w:lineRule="auto"/>
        <w:jc w:val="both"/>
        <w:rPr>
          <w:sz w:val="24"/>
          <w:szCs w:val="24"/>
        </w:rPr>
      </w:pPr>
    </w:p>
    <w:p w14:paraId="5094572C" w14:textId="383266CF" w:rsidR="006555A4" w:rsidRDefault="006555A4" w:rsidP="00DF08B7">
      <w:pPr>
        <w:spacing w:line="360" w:lineRule="auto"/>
        <w:jc w:val="both"/>
        <w:rPr>
          <w:sz w:val="24"/>
          <w:szCs w:val="24"/>
        </w:rPr>
      </w:pPr>
      <w:r>
        <w:rPr>
          <w:sz w:val="24"/>
          <w:szCs w:val="24"/>
        </w:rPr>
        <w:tab/>
        <w:t>“I thought humans knew</w:t>
      </w:r>
      <w:r w:rsidR="00A6103A">
        <w:rPr>
          <w:sz w:val="24"/>
          <w:szCs w:val="24"/>
        </w:rPr>
        <w:t xml:space="preserve"> it</w:t>
      </w:r>
      <w:r w:rsidR="00F22668">
        <w:rPr>
          <w:sz w:val="24"/>
          <w:szCs w:val="24"/>
        </w:rPr>
        <w:t xml:space="preserve"> isn’t</w:t>
      </w:r>
      <w:r w:rsidR="00A6103A">
        <w:rPr>
          <w:sz w:val="24"/>
          <w:szCs w:val="24"/>
        </w:rPr>
        <w:t xml:space="preserve"> nice to leave a lady</w:t>
      </w:r>
      <w:r w:rsidR="00F22668">
        <w:rPr>
          <w:sz w:val="24"/>
          <w:szCs w:val="24"/>
        </w:rPr>
        <w:t xml:space="preserve"> without at least saying goodbye~?” </w:t>
      </w:r>
      <w:r w:rsidR="002C54DA">
        <w:rPr>
          <w:sz w:val="24"/>
          <w:szCs w:val="24"/>
        </w:rPr>
        <w:t>Kyra teased, moving off into a direction at her leisure.</w:t>
      </w:r>
    </w:p>
    <w:p w14:paraId="56F5E7FD" w14:textId="32D1C17B" w:rsidR="003C2A33" w:rsidRDefault="003C2A33" w:rsidP="00DF08B7">
      <w:pPr>
        <w:spacing w:line="360" w:lineRule="auto"/>
        <w:jc w:val="both"/>
        <w:rPr>
          <w:sz w:val="24"/>
          <w:szCs w:val="24"/>
        </w:rPr>
      </w:pPr>
    </w:p>
    <w:p w14:paraId="33F86D17" w14:textId="169A03AA" w:rsidR="003C2A33" w:rsidRDefault="003C2A33" w:rsidP="00DF08B7">
      <w:pPr>
        <w:spacing w:line="360" w:lineRule="auto"/>
        <w:jc w:val="both"/>
        <w:rPr>
          <w:sz w:val="24"/>
          <w:szCs w:val="24"/>
        </w:rPr>
      </w:pPr>
      <w:r>
        <w:rPr>
          <w:sz w:val="24"/>
          <w:szCs w:val="24"/>
        </w:rPr>
        <w:tab/>
        <w:t xml:space="preserve">“Please, don’t </w:t>
      </w:r>
      <w:r w:rsidR="009F2291">
        <w:rPr>
          <w:sz w:val="24"/>
          <w:szCs w:val="24"/>
        </w:rPr>
        <w:t>eat</w:t>
      </w:r>
      <w:r>
        <w:rPr>
          <w:sz w:val="24"/>
          <w:szCs w:val="24"/>
        </w:rPr>
        <w:t xml:space="preserve"> me!” Jake cried out, begging as his last hope.</w:t>
      </w:r>
    </w:p>
    <w:p w14:paraId="6DAF49ED" w14:textId="78B408EC" w:rsidR="003C2A33" w:rsidRDefault="003C2A33" w:rsidP="00DF08B7">
      <w:pPr>
        <w:spacing w:line="360" w:lineRule="auto"/>
        <w:jc w:val="both"/>
        <w:rPr>
          <w:sz w:val="24"/>
          <w:szCs w:val="24"/>
        </w:rPr>
      </w:pPr>
    </w:p>
    <w:p w14:paraId="5FF9E973" w14:textId="18CA714B" w:rsidR="00E72482" w:rsidRDefault="003C2A33" w:rsidP="00DF08B7">
      <w:pPr>
        <w:spacing w:line="360" w:lineRule="auto"/>
        <w:jc w:val="both"/>
        <w:rPr>
          <w:sz w:val="24"/>
          <w:szCs w:val="24"/>
        </w:rPr>
      </w:pPr>
      <w:r>
        <w:rPr>
          <w:sz w:val="24"/>
          <w:szCs w:val="24"/>
        </w:rPr>
        <w:tab/>
        <w:t xml:space="preserve">“Oh, don’t worry~!” </w:t>
      </w:r>
      <w:r w:rsidR="00D87E75">
        <w:rPr>
          <w:sz w:val="24"/>
          <w:szCs w:val="24"/>
        </w:rPr>
        <w:t>Her giggling bl</w:t>
      </w:r>
      <w:r w:rsidR="00863292">
        <w:rPr>
          <w:sz w:val="24"/>
          <w:szCs w:val="24"/>
        </w:rPr>
        <w:t>owing</w:t>
      </w:r>
      <w:r w:rsidR="00D87E75">
        <w:rPr>
          <w:sz w:val="24"/>
          <w:szCs w:val="24"/>
        </w:rPr>
        <w:t xml:space="preserve"> puffs of air </w:t>
      </w:r>
      <w:r w:rsidR="00863292">
        <w:rPr>
          <w:sz w:val="24"/>
          <w:szCs w:val="24"/>
        </w:rPr>
        <w:t>onto</w:t>
      </w:r>
      <w:r w:rsidR="00D87E75">
        <w:rPr>
          <w:sz w:val="24"/>
          <w:szCs w:val="24"/>
        </w:rPr>
        <w:t xml:space="preserve"> </w:t>
      </w:r>
      <w:r w:rsidR="008618E7">
        <w:rPr>
          <w:sz w:val="24"/>
          <w:szCs w:val="24"/>
        </w:rPr>
        <w:t xml:space="preserve">his </w:t>
      </w:r>
      <w:r w:rsidR="00E31C2A">
        <w:rPr>
          <w:sz w:val="24"/>
          <w:szCs w:val="24"/>
        </w:rPr>
        <w:t xml:space="preserve">bare </w:t>
      </w:r>
      <w:r w:rsidR="008618E7">
        <w:rPr>
          <w:sz w:val="24"/>
          <w:szCs w:val="24"/>
        </w:rPr>
        <w:t>nape</w:t>
      </w:r>
      <w:r w:rsidR="00D87E75">
        <w:rPr>
          <w:sz w:val="24"/>
          <w:szCs w:val="24"/>
        </w:rPr>
        <w:t>.</w:t>
      </w:r>
      <w:r w:rsidR="00803BB2">
        <w:rPr>
          <w:sz w:val="24"/>
          <w:szCs w:val="24"/>
        </w:rPr>
        <w:t xml:space="preserve"> “I’m </w:t>
      </w:r>
      <w:r w:rsidR="0098551A">
        <w:rPr>
          <w:sz w:val="24"/>
          <w:szCs w:val="24"/>
        </w:rPr>
        <w:t>saving you for later~! A little scrumptious dessert~!”</w:t>
      </w:r>
    </w:p>
    <w:p w14:paraId="202508CC" w14:textId="77777777" w:rsidR="00E72482" w:rsidRDefault="00E72482" w:rsidP="00DF08B7">
      <w:pPr>
        <w:spacing w:line="360" w:lineRule="auto"/>
        <w:jc w:val="both"/>
        <w:rPr>
          <w:sz w:val="24"/>
          <w:szCs w:val="24"/>
        </w:rPr>
      </w:pPr>
    </w:p>
    <w:p w14:paraId="2DC74171" w14:textId="009EE999" w:rsidR="003C2A33" w:rsidRDefault="00E72482" w:rsidP="00DF08B7">
      <w:pPr>
        <w:spacing w:line="360" w:lineRule="auto"/>
        <w:jc w:val="both"/>
        <w:rPr>
          <w:sz w:val="24"/>
          <w:szCs w:val="24"/>
        </w:rPr>
      </w:pPr>
      <w:r>
        <w:rPr>
          <w:sz w:val="24"/>
          <w:szCs w:val="24"/>
        </w:rPr>
        <w:tab/>
      </w:r>
      <w:r w:rsidR="00EF0CA0">
        <w:rPr>
          <w:sz w:val="24"/>
          <w:szCs w:val="24"/>
        </w:rPr>
        <w:t>For a while, it</w:t>
      </w:r>
      <w:r w:rsidR="008C5DEE">
        <w:rPr>
          <w:sz w:val="24"/>
          <w:szCs w:val="24"/>
        </w:rPr>
        <w:t xml:space="preserve"> stayed like this: Kyra happily walking, her huge gut gurgling</w:t>
      </w:r>
      <w:r w:rsidR="003C2A33">
        <w:rPr>
          <w:sz w:val="24"/>
          <w:szCs w:val="24"/>
        </w:rPr>
        <w:t xml:space="preserve"> </w:t>
      </w:r>
      <w:r w:rsidR="00274599">
        <w:rPr>
          <w:sz w:val="24"/>
          <w:szCs w:val="24"/>
        </w:rPr>
        <w:t xml:space="preserve">and groaning, occasionally shaking with the last desperate </w:t>
      </w:r>
      <w:r w:rsidR="00D162D0">
        <w:rPr>
          <w:sz w:val="24"/>
          <w:szCs w:val="24"/>
        </w:rPr>
        <w:t>struggles</w:t>
      </w:r>
      <w:r w:rsidR="00274599">
        <w:rPr>
          <w:sz w:val="24"/>
          <w:szCs w:val="24"/>
        </w:rPr>
        <w:t xml:space="preserve"> of the prey, while holding Jake aloft </w:t>
      </w:r>
      <w:r w:rsidR="00C758EF">
        <w:rPr>
          <w:sz w:val="24"/>
          <w:szCs w:val="24"/>
        </w:rPr>
        <w:t>as he squirmed. Eventually</w:t>
      </w:r>
      <w:r w:rsidR="00EC44EB">
        <w:rPr>
          <w:sz w:val="24"/>
          <w:szCs w:val="24"/>
        </w:rPr>
        <w:t>,</w:t>
      </w:r>
      <w:r w:rsidR="00C758EF">
        <w:rPr>
          <w:sz w:val="24"/>
          <w:szCs w:val="24"/>
        </w:rPr>
        <w:t xml:space="preserve"> the boy gave up, dropping his arms in hopelessness.</w:t>
      </w:r>
    </w:p>
    <w:p w14:paraId="6473325D" w14:textId="32601857" w:rsidR="00D15260" w:rsidRDefault="00D15260" w:rsidP="00DF08B7">
      <w:pPr>
        <w:spacing w:line="360" w:lineRule="auto"/>
        <w:jc w:val="both"/>
        <w:rPr>
          <w:sz w:val="24"/>
          <w:szCs w:val="24"/>
        </w:rPr>
      </w:pPr>
    </w:p>
    <w:p w14:paraId="2B92936E" w14:textId="2E9DB2D0" w:rsidR="00D15260" w:rsidRDefault="00D15260" w:rsidP="00DF08B7">
      <w:pPr>
        <w:spacing w:line="360" w:lineRule="auto"/>
        <w:jc w:val="both"/>
        <w:rPr>
          <w:sz w:val="24"/>
          <w:szCs w:val="24"/>
        </w:rPr>
      </w:pPr>
      <w:r>
        <w:rPr>
          <w:sz w:val="24"/>
          <w:szCs w:val="24"/>
        </w:rPr>
        <w:tab/>
        <w:t xml:space="preserve">Soon enough, a </w:t>
      </w:r>
      <w:r w:rsidR="005B3247">
        <w:rPr>
          <w:sz w:val="24"/>
          <w:szCs w:val="24"/>
        </w:rPr>
        <w:t>cave came into view.</w:t>
      </w:r>
    </w:p>
    <w:p w14:paraId="72E19FE3" w14:textId="54BFCEDC" w:rsidR="005B3247" w:rsidRDefault="005B3247" w:rsidP="00DF08B7">
      <w:pPr>
        <w:spacing w:line="360" w:lineRule="auto"/>
        <w:jc w:val="both"/>
        <w:rPr>
          <w:sz w:val="24"/>
          <w:szCs w:val="24"/>
        </w:rPr>
      </w:pPr>
    </w:p>
    <w:p w14:paraId="4B89714E" w14:textId="12F346FD" w:rsidR="00BB395B" w:rsidRDefault="005B3247" w:rsidP="00DF08B7">
      <w:pPr>
        <w:spacing w:line="360" w:lineRule="auto"/>
        <w:jc w:val="both"/>
        <w:rPr>
          <w:sz w:val="24"/>
          <w:szCs w:val="24"/>
        </w:rPr>
      </w:pPr>
      <w:r>
        <w:rPr>
          <w:sz w:val="24"/>
          <w:szCs w:val="24"/>
        </w:rPr>
        <w:tab/>
        <w:t>‘If she goes in there</w:t>
      </w:r>
      <w:r w:rsidR="00A8199F">
        <w:rPr>
          <w:sz w:val="24"/>
          <w:szCs w:val="24"/>
        </w:rPr>
        <w:t>,</w:t>
      </w:r>
      <w:r>
        <w:rPr>
          <w:sz w:val="24"/>
          <w:szCs w:val="24"/>
        </w:rPr>
        <w:t xml:space="preserve"> I’ll be trapped!’ Jake panicked. He had one last tactic. Lifting his arms straight into the air, he slipped out of his </w:t>
      </w:r>
      <w:r w:rsidR="00BB395B">
        <w:rPr>
          <w:sz w:val="24"/>
          <w:szCs w:val="24"/>
        </w:rPr>
        <w:t xml:space="preserve">shirt and dropped to the ground. Almost smiling </w:t>
      </w:r>
      <w:r w:rsidR="00234875">
        <w:rPr>
          <w:sz w:val="24"/>
          <w:szCs w:val="24"/>
        </w:rPr>
        <w:t>as he</w:t>
      </w:r>
      <w:r w:rsidR="00BB395B">
        <w:rPr>
          <w:sz w:val="24"/>
          <w:szCs w:val="24"/>
        </w:rPr>
        <w:t xml:space="preserve"> hear</w:t>
      </w:r>
      <w:r w:rsidR="00234875">
        <w:rPr>
          <w:sz w:val="24"/>
          <w:szCs w:val="24"/>
        </w:rPr>
        <w:t>d</w:t>
      </w:r>
      <w:r w:rsidR="00BB395B">
        <w:rPr>
          <w:sz w:val="24"/>
          <w:szCs w:val="24"/>
        </w:rPr>
        <w:t xml:space="preserve"> the dinosaur flinch in surprise, </w:t>
      </w:r>
      <w:r w:rsidR="00796452">
        <w:rPr>
          <w:sz w:val="24"/>
          <w:szCs w:val="24"/>
        </w:rPr>
        <w:t xml:space="preserve">Jake took his chance and- </w:t>
      </w:r>
      <w:r w:rsidR="00796452">
        <w:rPr>
          <w:b/>
          <w:bCs/>
          <w:sz w:val="24"/>
          <w:szCs w:val="24"/>
        </w:rPr>
        <w:t xml:space="preserve">“OH!” </w:t>
      </w:r>
      <w:r w:rsidR="00796452">
        <w:rPr>
          <w:sz w:val="24"/>
          <w:szCs w:val="24"/>
        </w:rPr>
        <w:t xml:space="preserve">He grunted as a massive </w:t>
      </w:r>
      <w:r w:rsidR="00461611">
        <w:rPr>
          <w:sz w:val="24"/>
          <w:szCs w:val="24"/>
        </w:rPr>
        <w:t>weight pinned him to the ground</w:t>
      </w:r>
      <w:r w:rsidR="0093573E">
        <w:rPr>
          <w:sz w:val="24"/>
          <w:szCs w:val="24"/>
        </w:rPr>
        <w:t xml:space="preserve"> atop</w:t>
      </w:r>
      <w:r w:rsidR="00C922A3">
        <w:rPr>
          <w:sz w:val="24"/>
          <w:szCs w:val="24"/>
        </w:rPr>
        <w:t xml:space="preserve"> his back</w:t>
      </w:r>
      <w:r w:rsidR="00461611">
        <w:rPr>
          <w:sz w:val="24"/>
          <w:szCs w:val="24"/>
        </w:rPr>
        <w:t>.</w:t>
      </w:r>
    </w:p>
    <w:p w14:paraId="74FA1697" w14:textId="39419A30" w:rsidR="00461611" w:rsidRDefault="00461611" w:rsidP="00DF08B7">
      <w:pPr>
        <w:spacing w:line="360" w:lineRule="auto"/>
        <w:jc w:val="both"/>
        <w:rPr>
          <w:sz w:val="24"/>
          <w:szCs w:val="24"/>
        </w:rPr>
      </w:pPr>
    </w:p>
    <w:p w14:paraId="24C4FCAE" w14:textId="19F7070B" w:rsidR="00461611" w:rsidRDefault="00461611" w:rsidP="00DF08B7">
      <w:pPr>
        <w:spacing w:line="360" w:lineRule="auto"/>
        <w:jc w:val="both"/>
        <w:rPr>
          <w:sz w:val="24"/>
          <w:szCs w:val="24"/>
        </w:rPr>
      </w:pPr>
      <w:r>
        <w:rPr>
          <w:sz w:val="24"/>
          <w:szCs w:val="24"/>
        </w:rPr>
        <w:tab/>
        <w:t>“Now</w:t>
      </w:r>
      <w:r w:rsidR="004D279B">
        <w:rPr>
          <w:sz w:val="24"/>
          <w:szCs w:val="24"/>
        </w:rPr>
        <w:t xml:space="preserve">, now. If you hadn’t done that, we’d be in </w:t>
      </w:r>
      <w:r w:rsidR="00DC15DB">
        <w:rPr>
          <w:sz w:val="24"/>
          <w:szCs w:val="24"/>
        </w:rPr>
        <w:t>my nice, cool den, and you’d have your clothes.” Kyra giggle</w:t>
      </w:r>
      <w:r w:rsidR="00A8199F">
        <w:rPr>
          <w:sz w:val="24"/>
          <w:szCs w:val="24"/>
        </w:rPr>
        <w:t>d</w:t>
      </w:r>
      <w:r w:rsidR="00DC15DB">
        <w:rPr>
          <w:sz w:val="24"/>
          <w:szCs w:val="24"/>
        </w:rPr>
        <w:t>, bouncing her belly atop him</w:t>
      </w:r>
      <w:r w:rsidR="00064AE4">
        <w:rPr>
          <w:sz w:val="24"/>
          <w:szCs w:val="24"/>
        </w:rPr>
        <w:t>, making it jiggle.</w:t>
      </w:r>
    </w:p>
    <w:p w14:paraId="24029382" w14:textId="11E1B82C" w:rsidR="00064AE4" w:rsidRDefault="00064AE4" w:rsidP="00DF08B7">
      <w:pPr>
        <w:spacing w:line="360" w:lineRule="auto"/>
        <w:jc w:val="both"/>
        <w:rPr>
          <w:sz w:val="24"/>
          <w:szCs w:val="24"/>
        </w:rPr>
      </w:pPr>
    </w:p>
    <w:p w14:paraId="1B633093" w14:textId="4F6B3785" w:rsidR="00064AE4" w:rsidRDefault="00064AE4" w:rsidP="001620C4">
      <w:pPr>
        <w:spacing w:line="360" w:lineRule="auto"/>
        <w:ind w:firstLine="720"/>
        <w:jc w:val="both"/>
        <w:rPr>
          <w:sz w:val="24"/>
          <w:szCs w:val="24"/>
        </w:rPr>
      </w:pPr>
      <w:r>
        <w:rPr>
          <w:sz w:val="24"/>
          <w:szCs w:val="24"/>
        </w:rPr>
        <w:t>“GET! OFF! ME!” He demanded</w:t>
      </w:r>
      <w:r w:rsidR="001620C4">
        <w:rPr>
          <w:sz w:val="24"/>
          <w:szCs w:val="24"/>
        </w:rPr>
        <w:t>, furious at how she’d been toying with him.</w:t>
      </w:r>
      <w:r w:rsidR="00FC0694">
        <w:rPr>
          <w:sz w:val="24"/>
          <w:szCs w:val="24"/>
        </w:rPr>
        <w:t xml:space="preserve"> Everything from his shoulders down was trapped beneath her gut</w:t>
      </w:r>
      <w:r w:rsidR="00CE6F7E">
        <w:rPr>
          <w:sz w:val="24"/>
          <w:szCs w:val="24"/>
        </w:rPr>
        <w:t xml:space="preserve">, leaving only his head and arms </w:t>
      </w:r>
      <w:r w:rsidR="001B2BE6">
        <w:rPr>
          <w:sz w:val="24"/>
          <w:szCs w:val="24"/>
        </w:rPr>
        <w:t>in the humid air of the jungle.</w:t>
      </w:r>
      <w:r w:rsidR="00D5142C">
        <w:rPr>
          <w:sz w:val="24"/>
          <w:szCs w:val="24"/>
        </w:rPr>
        <w:t xml:space="preserve"> He could feel </w:t>
      </w:r>
      <w:r w:rsidR="00CC35F0">
        <w:rPr>
          <w:sz w:val="24"/>
          <w:szCs w:val="24"/>
        </w:rPr>
        <w:t>the shape</w:t>
      </w:r>
      <w:r w:rsidR="00D5142C">
        <w:rPr>
          <w:sz w:val="24"/>
          <w:szCs w:val="24"/>
        </w:rPr>
        <w:t xml:space="preserve"> of the T</w:t>
      </w:r>
      <w:r w:rsidR="00E101CD">
        <w:rPr>
          <w:sz w:val="24"/>
          <w:szCs w:val="24"/>
        </w:rPr>
        <w:t>-</w:t>
      </w:r>
      <w:r w:rsidR="00D5142C">
        <w:rPr>
          <w:sz w:val="24"/>
          <w:szCs w:val="24"/>
        </w:rPr>
        <w:t>Rex from before, but it was all soft</w:t>
      </w:r>
      <w:r w:rsidR="00136EA4">
        <w:rPr>
          <w:sz w:val="24"/>
          <w:szCs w:val="24"/>
        </w:rPr>
        <w:t xml:space="preserve"> and remained still, realizing it was either unconscious or her belly had already taken care of it.</w:t>
      </w:r>
    </w:p>
    <w:p w14:paraId="006B8E32" w14:textId="393AC265" w:rsidR="00F12825" w:rsidRDefault="00F12825" w:rsidP="001620C4">
      <w:pPr>
        <w:spacing w:line="360" w:lineRule="auto"/>
        <w:ind w:firstLine="720"/>
        <w:jc w:val="both"/>
        <w:rPr>
          <w:sz w:val="24"/>
          <w:szCs w:val="24"/>
        </w:rPr>
      </w:pPr>
    </w:p>
    <w:p w14:paraId="1E40794E" w14:textId="70D09BCF" w:rsidR="00F12825" w:rsidRDefault="00CE3B9A" w:rsidP="001620C4">
      <w:pPr>
        <w:spacing w:line="360" w:lineRule="auto"/>
        <w:ind w:firstLine="720"/>
        <w:jc w:val="both"/>
        <w:rPr>
          <w:sz w:val="24"/>
          <w:szCs w:val="24"/>
        </w:rPr>
      </w:pPr>
      <w:r>
        <w:rPr>
          <w:sz w:val="24"/>
          <w:szCs w:val="24"/>
        </w:rPr>
        <w:t>After m</w:t>
      </w:r>
      <w:r w:rsidR="00F12825">
        <w:rPr>
          <w:sz w:val="24"/>
          <w:szCs w:val="24"/>
        </w:rPr>
        <w:t>anaging to flip himself over</w:t>
      </w:r>
      <w:r w:rsidR="001013B9">
        <w:rPr>
          <w:sz w:val="24"/>
          <w:szCs w:val="24"/>
        </w:rPr>
        <w:t xml:space="preserve"> to try to push some of the belly off him</w:t>
      </w:r>
      <w:r w:rsidR="00F12825">
        <w:rPr>
          <w:sz w:val="24"/>
          <w:szCs w:val="24"/>
        </w:rPr>
        <w:t>, even more weight poured itself onto himself, and Jake realized Kyra wanted him to face her</w:t>
      </w:r>
      <w:r w:rsidR="006225AA">
        <w:rPr>
          <w:sz w:val="24"/>
          <w:szCs w:val="24"/>
        </w:rPr>
        <w:t xml:space="preserve">. Now he also </w:t>
      </w:r>
      <w:r w:rsidR="00BD1301">
        <w:rPr>
          <w:sz w:val="24"/>
          <w:szCs w:val="24"/>
        </w:rPr>
        <w:t>admitt</w:t>
      </w:r>
      <w:r w:rsidR="006225AA">
        <w:rPr>
          <w:sz w:val="24"/>
          <w:szCs w:val="24"/>
        </w:rPr>
        <w:t>ed he was an idiot, for it would be even harder to crawl out from his back.</w:t>
      </w:r>
    </w:p>
    <w:p w14:paraId="386BE7EC" w14:textId="1EAD1A69" w:rsidR="001620C4" w:rsidRDefault="001620C4" w:rsidP="00DF08B7">
      <w:pPr>
        <w:spacing w:line="360" w:lineRule="auto"/>
        <w:jc w:val="both"/>
        <w:rPr>
          <w:sz w:val="24"/>
          <w:szCs w:val="24"/>
        </w:rPr>
      </w:pPr>
    </w:p>
    <w:p w14:paraId="71DAE12B" w14:textId="75E7C3DE" w:rsidR="001620C4" w:rsidRDefault="001620C4" w:rsidP="00DF08B7">
      <w:pPr>
        <w:spacing w:line="360" w:lineRule="auto"/>
        <w:jc w:val="both"/>
        <w:rPr>
          <w:sz w:val="24"/>
          <w:szCs w:val="24"/>
        </w:rPr>
      </w:pPr>
      <w:r>
        <w:rPr>
          <w:sz w:val="24"/>
          <w:szCs w:val="24"/>
        </w:rPr>
        <w:tab/>
      </w:r>
      <w:r w:rsidR="00007D99" w:rsidRPr="00F40F8A">
        <w:rPr>
          <w:b/>
          <w:i/>
          <w:sz w:val="24"/>
          <w:szCs w:val="24"/>
        </w:rPr>
        <w:t>“BEEE</w:t>
      </w:r>
      <w:r w:rsidR="007B6B2F" w:rsidRPr="00F40F8A">
        <w:rPr>
          <w:b/>
          <w:i/>
          <w:sz w:val="24"/>
          <w:szCs w:val="24"/>
        </w:rPr>
        <w:t>OOOORRRRUPE!</w:t>
      </w:r>
      <w:r w:rsidR="002834C5" w:rsidRPr="00F40F8A">
        <w:rPr>
          <w:b/>
          <w:i/>
          <w:sz w:val="24"/>
          <w:szCs w:val="24"/>
        </w:rPr>
        <w:t>!”</w:t>
      </w:r>
      <w:r w:rsidR="002834C5">
        <w:rPr>
          <w:sz w:val="24"/>
          <w:szCs w:val="24"/>
        </w:rPr>
        <w:t xml:space="preserve"> A thunderous belch </w:t>
      </w:r>
      <w:r w:rsidR="00F731DF">
        <w:rPr>
          <w:sz w:val="24"/>
          <w:szCs w:val="24"/>
        </w:rPr>
        <w:t>erupted from Kyra</w:t>
      </w:r>
      <w:r w:rsidR="00A4343E">
        <w:rPr>
          <w:sz w:val="24"/>
          <w:szCs w:val="24"/>
        </w:rPr>
        <w:t>’s widen jaws</w:t>
      </w:r>
      <w:r w:rsidR="0005360B">
        <w:rPr>
          <w:sz w:val="24"/>
          <w:szCs w:val="24"/>
        </w:rPr>
        <w:t>, pointing up into the air</w:t>
      </w:r>
      <w:r w:rsidR="008C4E29">
        <w:rPr>
          <w:sz w:val="24"/>
          <w:szCs w:val="24"/>
        </w:rPr>
        <w:t>, spewing strands of saliva that landed a few on Jake</w:t>
      </w:r>
      <w:r w:rsidR="00A4343E">
        <w:rPr>
          <w:sz w:val="24"/>
          <w:szCs w:val="24"/>
        </w:rPr>
        <w:t xml:space="preserve">. </w:t>
      </w:r>
      <w:r w:rsidR="00F40F8A">
        <w:rPr>
          <w:sz w:val="24"/>
          <w:szCs w:val="24"/>
        </w:rPr>
        <w:t>It echoed in the distance, causing birds to fly off from the canopy.</w:t>
      </w:r>
      <w:r w:rsidR="00A4343E">
        <w:rPr>
          <w:sz w:val="24"/>
          <w:szCs w:val="24"/>
        </w:rPr>
        <w:t xml:space="preserve"> </w:t>
      </w:r>
      <w:r>
        <w:rPr>
          <w:sz w:val="24"/>
          <w:szCs w:val="24"/>
        </w:rPr>
        <w:t xml:space="preserve">“I was going to keep you under there when we got inside anyway, but I suppose </w:t>
      </w:r>
      <w:r w:rsidR="00EC1DBD">
        <w:rPr>
          <w:sz w:val="24"/>
          <w:szCs w:val="24"/>
        </w:rPr>
        <w:t>I could sunbathe instead~.” She rocked side to side a little</w:t>
      </w:r>
      <w:r w:rsidR="00FC0694">
        <w:rPr>
          <w:sz w:val="24"/>
          <w:szCs w:val="24"/>
        </w:rPr>
        <w:t>.</w:t>
      </w:r>
      <w:r w:rsidR="001B2BE6">
        <w:rPr>
          <w:sz w:val="24"/>
          <w:szCs w:val="24"/>
        </w:rPr>
        <w:t xml:space="preserve"> “So</w:t>
      </w:r>
      <w:r w:rsidR="00136EA4">
        <w:rPr>
          <w:sz w:val="24"/>
          <w:szCs w:val="24"/>
        </w:rPr>
        <w:t>,</w:t>
      </w:r>
      <w:r w:rsidR="001B2BE6">
        <w:rPr>
          <w:sz w:val="24"/>
          <w:szCs w:val="24"/>
        </w:rPr>
        <w:t xml:space="preserve"> here’s the game</w:t>
      </w:r>
      <w:r w:rsidR="009F6B31">
        <w:rPr>
          <w:sz w:val="24"/>
          <w:szCs w:val="24"/>
        </w:rPr>
        <w:t>,</w:t>
      </w:r>
      <w:r w:rsidR="001B2BE6">
        <w:rPr>
          <w:sz w:val="24"/>
          <w:szCs w:val="24"/>
        </w:rPr>
        <w:t xml:space="preserve"> little morsel~. </w:t>
      </w:r>
      <w:r w:rsidR="00BF6BE7">
        <w:rPr>
          <w:sz w:val="24"/>
          <w:szCs w:val="24"/>
        </w:rPr>
        <w:t xml:space="preserve">If you manage to get out from under me, you </w:t>
      </w:r>
      <w:r w:rsidR="005613DD">
        <w:rPr>
          <w:sz w:val="24"/>
          <w:szCs w:val="24"/>
        </w:rPr>
        <w:t xml:space="preserve">have until I </w:t>
      </w:r>
      <w:r w:rsidR="00DA33B3">
        <w:rPr>
          <w:sz w:val="24"/>
          <w:szCs w:val="24"/>
        </w:rPr>
        <w:t xml:space="preserve">get an empty belly before I come for dessert~! And believe me, I know when my belly’s empty~…” Kyra’s head leaned down and gave Jake’s </w:t>
      </w:r>
      <w:r w:rsidR="00E170C2">
        <w:rPr>
          <w:sz w:val="24"/>
          <w:szCs w:val="24"/>
        </w:rPr>
        <w:t>face</w:t>
      </w:r>
      <w:r w:rsidR="00DA33B3">
        <w:rPr>
          <w:sz w:val="24"/>
          <w:szCs w:val="24"/>
        </w:rPr>
        <w:t xml:space="preserve"> a couple of wet licks</w:t>
      </w:r>
      <w:r w:rsidR="00D73E5E">
        <w:rPr>
          <w:sz w:val="24"/>
          <w:szCs w:val="24"/>
        </w:rPr>
        <w:t xml:space="preserve">, </w:t>
      </w:r>
      <w:r w:rsidR="006D558F">
        <w:rPr>
          <w:sz w:val="24"/>
          <w:szCs w:val="24"/>
        </w:rPr>
        <w:t xml:space="preserve">with </w:t>
      </w:r>
      <w:r w:rsidR="00D73E5E">
        <w:rPr>
          <w:sz w:val="24"/>
          <w:szCs w:val="24"/>
        </w:rPr>
        <w:t>some additional drool oozing down onto him</w:t>
      </w:r>
      <w:r w:rsidR="002558D7">
        <w:rPr>
          <w:sz w:val="24"/>
          <w:szCs w:val="24"/>
        </w:rPr>
        <w:t xml:space="preserve"> from her chin</w:t>
      </w:r>
      <w:r w:rsidR="00D73E5E">
        <w:rPr>
          <w:sz w:val="24"/>
          <w:szCs w:val="24"/>
        </w:rPr>
        <w:t>.</w:t>
      </w:r>
      <w:r w:rsidR="00BA600F">
        <w:rPr>
          <w:sz w:val="24"/>
          <w:szCs w:val="24"/>
        </w:rPr>
        <w:t xml:space="preserve"> “So</w:t>
      </w:r>
      <w:r w:rsidR="009B6E19">
        <w:rPr>
          <w:sz w:val="24"/>
          <w:szCs w:val="24"/>
        </w:rPr>
        <w:t>,</w:t>
      </w:r>
      <w:r w:rsidR="00BA600F">
        <w:rPr>
          <w:sz w:val="24"/>
          <w:szCs w:val="24"/>
        </w:rPr>
        <w:t xml:space="preserve"> you better get out of there in the next two hours~!”</w:t>
      </w:r>
    </w:p>
    <w:p w14:paraId="06F33C2D" w14:textId="3C58428B" w:rsidR="00BA600F" w:rsidRDefault="00BA600F" w:rsidP="00DF08B7">
      <w:pPr>
        <w:spacing w:line="360" w:lineRule="auto"/>
        <w:jc w:val="both"/>
        <w:rPr>
          <w:sz w:val="24"/>
          <w:szCs w:val="24"/>
        </w:rPr>
      </w:pPr>
    </w:p>
    <w:p w14:paraId="20FDB12E" w14:textId="45F97D7C" w:rsidR="00BA600F" w:rsidRDefault="00BA600F" w:rsidP="00DF08B7">
      <w:pPr>
        <w:spacing w:line="360" w:lineRule="auto"/>
        <w:jc w:val="both"/>
        <w:rPr>
          <w:sz w:val="24"/>
          <w:szCs w:val="24"/>
        </w:rPr>
      </w:pPr>
      <w:r>
        <w:rPr>
          <w:sz w:val="24"/>
          <w:szCs w:val="24"/>
        </w:rPr>
        <w:tab/>
        <w:t>“You can’t digest that in two hours!”</w:t>
      </w:r>
      <w:r w:rsidR="00B174F8">
        <w:rPr>
          <w:sz w:val="24"/>
          <w:szCs w:val="24"/>
        </w:rPr>
        <w:t xml:space="preserve"> Jake </w:t>
      </w:r>
      <w:r w:rsidR="00E170C2">
        <w:rPr>
          <w:sz w:val="24"/>
          <w:szCs w:val="24"/>
        </w:rPr>
        <w:t>pushed at the fat sagging onto him</w:t>
      </w:r>
      <w:r w:rsidR="00B174F8">
        <w:rPr>
          <w:sz w:val="24"/>
          <w:szCs w:val="24"/>
        </w:rPr>
        <w:t>.</w:t>
      </w:r>
    </w:p>
    <w:p w14:paraId="318686D3" w14:textId="10EF188F" w:rsidR="00B174F8" w:rsidRDefault="00B174F8" w:rsidP="00DF08B7">
      <w:pPr>
        <w:spacing w:line="360" w:lineRule="auto"/>
        <w:jc w:val="both"/>
        <w:rPr>
          <w:sz w:val="24"/>
          <w:szCs w:val="24"/>
        </w:rPr>
      </w:pPr>
    </w:p>
    <w:p w14:paraId="3F8DD980" w14:textId="621D9BE3" w:rsidR="00B174F8" w:rsidRDefault="00B174F8" w:rsidP="00DF08B7">
      <w:pPr>
        <w:spacing w:line="360" w:lineRule="auto"/>
        <w:jc w:val="both"/>
        <w:rPr>
          <w:sz w:val="24"/>
          <w:szCs w:val="24"/>
        </w:rPr>
      </w:pPr>
      <w:r>
        <w:rPr>
          <w:sz w:val="24"/>
          <w:szCs w:val="24"/>
        </w:rPr>
        <w:tab/>
        <w:t>“You’re right</w:t>
      </w:r>
      <w:r w:rsidR="008505D0">
        <w:rPr>
          <w:sz w:val="24"/>
          <w:szCs w:val="24"/>
        </w:rPr>
        <w:t>~. S</w:t>
      </w:r>
      <w:r>
        <w:rPr>
          <w:sz w:val="24"/>
          <w:szCs w:val="24"/>
        </w:rPr>
        <w:t>ometimes it’s faster~.” She whispered above him</w:t>
      </w:r>
      <w:r w:rsidR="00407317">
        <w:rPr>
          <w:sz w:val="24"/>
          <w:szCs w:val="24"/>
        </w:rPr>
        <w:t xml:space="preserve"> in a sing</w:t>
      </w:r>
      <w:r w:rsidR="008505D0">
        <w:rPr>
          <w:sz w:val="24"/>
          <w:szCs w:val="24"/>
        </w:rPr>
        <w:t>-</w:t>
      </w:r>
      <w:r w:rsidR="00407317">
        <w:rPr>
          <w:sz w:val="24"/>
          <w:szCs w:val="24"/>
        </w:rPr>
        <w:t>song voice</w:t>
      </w:r>
      <w:r>
        <w:rPr>
          <w:sz w:val="24"/>
          <w:szCs w:val="24"/>
        </w:rPr>
        <w:t>.</w:t>
      </w:r>
    </w:p>
    <w:p w14:paraId="2C59ABC4" w14:textId="071F5593" w:rsidR="00B174F8" w:rsidRDefault="00B174F8" w:rsidP="00DF08B7">
      <w:pPr>
        <w:spacing w:line="360" w:lineRule="auto"/>
        <w:jc w:val="both"/>
        <w:rPr>
          <w:sz w:val="24"/>
          <w:szCs w:val="24"/>
        </w:rPr>
      </w:pPr>
    </w:p>
    <w:p w14:paraId="582293EF" w14:textId="582659CE" w:rsidR="00B174F8" w:rsidRDefault="00B174F8" w:rsidP="00DF08B7">
      <w:pPr>
        <w:spacing w:line="360" w:lineRule="auto"/>
        <w:jc w:val="both"/>
        <w:rPr>
          <w:sz w:val="24"/>
          <w:szCs w:val="24"/>
        </w:rPr>
      </w:pPr>
      <w:r>
        <w:rPr>
          <w:sz w:val="24"/>
          <w:szCs w:val="24"/>
        </w:rPr>
        <w:lastRenderedPageBreak/>
        <w:tab/>
        <w:t>Jake stopped</w:t>
      </w:r>
      <w:r w:rsidR="00E170C2">
        <w:rPr>
          <w:sz w:val="24"/>
          <w:szCs w:val="24"/>
        </w:rPr>
        <w:t xml:space="preserve"> pushing</w:t>
      </w:r>
      <w:r w:rsidR="00EB0BF2">
        <w:rPr>
          <w:sz w:val="24"/>
          <w:szCs w:val="24"/>
        </w:rPr>
        <w:t xml:space="preserve"> to listen to his heart dropped. ‘She’s not joking.’</w:t>
      </w:r>
      <w:r w:rsidR="00CC35F0">
        <w:rPr>
          <w:sz w:val="24"/>
          <w:szCs w:val="24"/>
        </w:rPr>
        <w:t xml:space="preserve"> </w:t>
      </w:r>
      <w:r w:rsidR="00173432">
        <w:rPr>
          <w:sz w:val="24"/>
          <w:szCs w:val="24"/>
        </w:rPr>
        <w:t xml:space="preserve">Already, </w:t>
      </w:r>
      <w:r w:rsidR="003A63ED">
        <w:rPr>
          <w:sz w:val="24"/>
          <w:szCs w:val="24"/>
        </w:rPr>
        <w:t xml:space="preserve">he could feel the contents of her belly getting softer, the prey’s </w:t>
      </w:r>
      <w:r w:rsidR="00E81B86">
        <w:rPr>
          <w:sz w:val="24"/>
          <w:szCs w:val="24"/>
        </w:rPr>
        <w:t>joints and ridges that he could feel becoming dull</w:t>
      </w:r>
      <w:r w:rsidR="00854D40">
        <w:rPr>
          <w:sz w:val="24"/>
          <w:szCs w:val="24"/>
        </w:rPr>
        <w:t xml:space="preserve"> and mushy.</w:t>
      </w:r>
    </w:p>
    <w:p w14:paraId="0CE98FA9" w14:textId="7739051B" w:rsidR="001F3669" w:rsidRDefault="001F3669" w:rsidP="00DF08B7">
      <w:pPr>
        <w:spacing w:line="360" w:lineRule="auto"/>
        <w:jc w:val="both"/>
        <w:rPr>
          <w:sz w:val="24"/>
          <w:szCs w:val="24"/>
        </w:rPr>
      </w:pPr>
    </w:p>
    <w:p w14:paraId="6185DE48" w14:textId="0823CDCF" w:rsidR="001F3669" w:rsidRDefault="00646C71" w:rsidP="00DF08B7">
      <w:pPr>
        <w:spacing w:line="360" w:lineRule="auto"/>
        <w:jc w:val="both"/>
        <w:rPr>
          <w:sz w:val="24"/>
          <w:szCs w:val="24"/>
        </w:rPr>
      </w:pPr>
      <w:r>
        <w:rPr>
          <w:sz w:val="24"/>
          <w:szCs w:val="24"/>
        </w:rPr>
        <w:tab/>
        <w:t>Kyra made a big yawn. “Well, I think I’ll take a little nap…”</w:t>
      </w:r>
    </w:p>
    <w:p w14:paraId="609B38B7" w14:textId="3DDBBF5D" w:rsidR="004B71CB" w:rsidRDefault="004B71CB" w:rsidP="00DF08B7">
      <w:pPr>
        <w:spacing w:line="360" w:lineRule="auto"/>
        <w:jc w:val="both"/>
        <w:rPr>
          <w:sz w:val="24"/>
          <w:szCs w:val="24"/>
        </w:rPr>
      </w:pPr>
    </w:p>
    <w:p w14:paraId="1597A960" w14:textId="5553D0E3" w:rsidR="00DA33B3" w:rsidRDefault="004B71CB" w:rsidP="00DF08B7">
      <w:pPr>
        <w:spacing w:line="360" w:lineRule="auto"/>
        <w:jc w:val="both"/>
        <w:rPr>
          <w:sz w:val="24"/>
          <w:szCs w:val="24"/>
        </w:rPr>
      </w:pPr>
      <w:r>
        <w:rPr>
          <w:sz w:val="24"/>
          <w:szCs w:val="24"/>
        </w:rPr>
        <w:tab/>
      </w:r>
      <w:r>
        <w:rPr>
          <w:b/>
          <w:bCs/>
          <w:sz w:val="24"/>
          <w:szCs w:val="24"/>
        </w:rPr>
        <w:t xml:space="preserve">“GAH!” </w:t>
      </w:r>
      <w:r>
        <w:rPr>
          <w:sz w:val="24"/>
          <w:szCs w:val="24"/>
        </w:rPr>
        <w:t xml:space="preserve">Again, Jake grunted, this time as Kyra relaxed her body, giving him </w:t>
      </w:r>
      <w:proofErr w:type="gramStart"/>
      <w:r>
        <w:rPr>
          <w:sz w:val="24"/>
          <w:szCs w:val="24"/>
        </w:rPr>
        <w:t>the whole weight</w:t>
      </w:r>
      <w:proofErr w:type="gramEnd"/>
      <w:r>
        <w:rPr>
          <w:sz w:val="24"/>
          <w:szCs w:val="24"/>
        </w:rPr>
        <w:t xml:space="preserve"> she </w:t>
      </w:r>
      <w:r w:rsidR="00A12ADE">
        <w:rPr>
          <w:sz w:val="24"/>
          <w:szCs w:val="24"/>
        </w:rPr>
        <w:t>had been</w:t>
      </w:r>
      <w:r>
        <w:rPr>
          <w:sz w:val="24"/>
          <w:szCs w:val="24"/>
        </w:rPr>
        <w:t xml:space="preserve"> holding back</w:t>
      </w:r>
      <w:r w:rsidR="00BA71A6">
        <w:rPr>
          <w:sz w:val="24"/>
          <w:szCs w:val="24"/>
        </w:rPr>
        <w:t>, moving more centered on him</w:t>
      </w:r>
      <w:r w:rsidR="00E76AB7">
        <w:rPr>
          <w:sz w:val="24"/>
          <w:szCs w:val="24"/>
        </w:rPr>
        <w:t>. T</w:t>
      </w:r>
      <w:r w:rsidR="00BA71A6">
        <w:rPr>
          <w:sz w:val="24"/>
          <w:szCs w:val="24"/>
        </w:rPr>
        <w:t>his way</w:t>
      </w:r>
      <w:r w:rsidR="00E76AB7">
        <w:rPr>
          <w:sz w:val="24"/>
          <w:szCs w:val="24"/>
        </w:rPr>
        <w:t>,</w:t>
      </w:r>
      <w:r w:rsidR="00BA71A6">
        <w:rPr>
          <w:sz w:val="24"/>
          <w:szCs w:val="24"/>
        </w:rPr>
        <w:t xml:space="preserve"> it wouldn’t be too easy when the belly shrank and uncovered him</w:t>
      </w:r>
      <w:r>
        <w:rPr>
          <w:sz w:val="24"/>
          <w:szCs w:val="24"/>
        </w:rPr>
        <w:t>.</w:t>
      </w:r>
      <w:r w:rsidR="00BA71A6">
        <w:rPr>
          <w:sz w:val="24"/>
          <w:szCs w:val="24"/>
        </w:rPr>
        <w:t xml:space="preserve"> Jake </w:t>
      </w:r>
      <w:r w:rsidR="0026174E">
        <w:rPr>
          <w:sz w:val="24"/>
          <w:szCs w:val="24"/>
        </w:rPr>
        <w:t xml:space="preserve">became </w:t>
      </w:r>
      <w:r w:rsidR="00E76AB7">
        <w:rPr>
          <w:sz w:val="24"/>
          <w:szCs w:val="24"/>
        </w:rPr>
        <w:t>utter</w:t>
      </w:r>
      <w:r w:rsidR="0026174E">
        <w:rPr>
          <w:sz w:val="24"/>
          <w:szCs w:val="24"/>
        </w:rPr>
        <w:t>ly engulfed by the fat.</w:t>
      </w:r>
      <w:r w:rsidR="00EC3B5B">
        <w:rPr>
          <w:sz w:val="24"/>
          <w:szCs w:val="24"/>
        </w:rPr>
        <w:t xml:space="preserve"> Now, he realized </w:t>
      </w:r>
      <w:r w:rsidR="00E93518">
        <w:rPr>
          <w:sz w:val="24"/>
          <w:szCs w:val="24"/>
        </w:rPr>
        <w:t>just how much she had been gentle with him.</w:t>
      </w:r>
    </w:p>
    <w:p w14:paraId="4C0D1601" w14:textId="2D11F330" w:rsidR="002D5698" w:rsidRDefault="002D5698" w:rsidP="00DF08B7">
      <w:pPr>
        <w:spacing w:line="360" w:lineRule="auto"/>
        <w:jc w:val="both"/>
        <w:rPr>
          <w:sz w:val="24"/>
          <w:szCs w:val="24"/>
        </w:rPr>
      </w:pPr>
    </w:p>
    <w:p w14:paraId="24AB5593" w14:textId="06D1BB34" w:rsidR="002D5698" w:rsidRDefault="002D5698" w:rsidP="00DF08B7">
      <w:pPr>
        <w:spacing w:line="360" w:lineRule="auto"/>
        <w:jc w:val="both"/>
        <w:rPr>
          <w:sz w:val="24"/>
          <w:szCs w:val="24"/>
        </w:rPr>
      </w:pPr>
      <w:r>
        <w:rPr>
          <w:sz w:val="24"/>
          <w:szCs w:val="24"/>
        </w:rPr>
        <w:tab/>
        <w:t>The dinosaur’s head dropped</w:t>
      </w:r>
      <w:r w:rsidR="002C26BA">
        <w:rPr>
          <w:sz w:val="24"/>
          <w:szCs w:val="24"/>
        </w:rPr>
        <w:t>, using her gut as a pillow</w:t>
      </w:r>
      <w:r w:rsidR="00B336C5">
        <w:rPr>
          <w:sz w:val="24"/>
          <w:szCs w:val="24"/>
        </w:rPr>
        <w:t>,</w:t>
      </w:r>
      <w:r w:rsidR="00E14CE3">
        <w:rPr>
          <w:sz w:val="24"/>
          <w:szCs w:val="24"/>
        </w:rPr>
        <w:t xml:space="preserve"> leaving</w:t>
      </w:r>
      <w:r w:rsidR="00B336C5">
        <w:rPr>
          <w:sz w:val="24"/>
          <w:szCs w:val="24"/>
        </w:rPr>
        <w:t xml:space="preserve"> her snout hovering above the ground, just a few </w:t>
      </w:r>
      <w:r w:rsidR="00245719">
        <w:rPr>
          <w:sz w:val="24"/>
          <w:szCs w:val="24"/>
        </w:rPr>
        <w:t>yards</w:t>
      </w:r>
      <w:r w:rsidR="00074AE8">
        <w:rPr>
          <w:sz w:val="24"/>
          <w:szCs w:val="24"/>
        </w:rPr>
        <w:t xml:space="preserve"> of </w:t>
      </w:r>
      <w:r w:rsidR="000531D0">
        <w:rPr>
          <w:sz w:val="24"/>
          <w:szCs w:val="24"/>
        </w:rPr>
        <w:t>partially digested dinosaur</w:t>
      </w:r>
      <w:r w:rsidR="00074AE8">
        <w:rPr>
          <w:sz w:val="24"/>
          <w:szCs w:val="24"/>
        </w:rPr>
        <w:t xml:space="preserve"> </w:t>
      </w:r>
      <w:r w:rsidR="001659FC">
        <w:rPr>
          <w:sz w:val="24"/>
          <w:szCs w:val="24"/>
        </w:rPr>
        <w:t>between them</w:t>
      </w:r>
      <w:r w:rsidR="00B336C5">
        <w:rPr>
          <w:sz w:val="24"/>
          <w:szCs w:val="24"/>
        </w:rPr>
        <w:t>.</w:t>
      </w:r>
    </w:p>
    <w:p w14:paraId="49829D6F" w14:textId="32DE8A1C" w:rsidR="00750A00" w:rsidRDefault="00750A00" w:rsidP="00DF08B7">
      <w:pPr>
        <w:spacing w:line="360" w:lineRule="auto"/>
        <w:jc w:val="both"/>
        <w:rPr>
          <w:sz w:val="24"/>
          <w:szCs w:val="24"/>
        </w:rPr>
      </w:pPr>
    </w:p>
    <w:p w14:paraId="1E652566" w14:textId="6D127F5E" w:rsidR="00750A00" w:rsidRDefault="00750A00" w:rsidP="00DF08B7">
      <w:pPr>
        <w:spacing w:line="360" w:lineRule="auto"/>
        <w:jc w:val="both"/>
        <w:rPr>
          <w:sz w:val="24"/>
          <w:szCs w:val="24"/>
        </w:rPr>
      </w:pPr>
      <w:r>
        <w:rPr>
          <w:sz w:val="24"/>
          <w:szCs w:val="24"/>
        </w:rPr>
        <w:tab/>
        <w:t>Jake clawed at the ground futilely</w:t>
      </w:r>
      <w:r w:rsidR="00EC5B96">
        <w:rPr>
          <w:sz w:val="24"/>
          <w:szCs w:val="24"/>
        </w:rPr>
        <w:t xml:space="preserve"> with upside</w:t>
      </w:r>
      <w:r w:rsidR="00E76AB7">
        <w:rPr>
          <w:sz w:val="24"/>
          <w:szCs w:val="24"/>
        </w:rPr>
        <w:t>-</w:t>
      </w:r>
      <w:r w:rsidR="00EC5B96">
        <w:rPr>
          <w:sz w:val="24"/>
          <w:szCs w:val="24"/>
        </w:rPr>
        <w:t>down hands</w:t>
      </w:r>
      <w:r>
        <w:rPr>
          <w:sz w:val="24"/>
          <w:szCs w:val="24"/>
        </w:rPr>
        <w:t xml:space="preserve">, unable to move his lower body an inch, and his head didn’t </w:t>
      </w:r>
      <w:r w:rsidR="004639F6">
        <w:rPr>
          <w:sz w:val="24"/>
          <w:szCs w:val="24"/>
        </w:rPr>
        <w:t>offer any help.</w:t>
      </w:r>
      <w:r w:rsidR="00934144">
        <w:rPr>
          <w:sz w:val="24"/>
          <w:szCs w:val="24"/>
        </w:rPr>
        <w:t xml:space="preserve"> If he had been on his belly like before, he could crawl out better, but he </w:t>
      </w:r>
      <w:r w:rsidR="00EA3640">
        <w:rPr>
          <w:sz w:val="24"/>
          <w:szCs w:val="24"/>
        </w:rPr>
        <w:t>doubted that would’ve made a difference.</w:t>
      </w:r>
      <w:r w:rsidR="00FB31A2">
        <w:rPr>
          <w:sz w:val="24"/>
          <w:szCs w:val="24"/>
        </w:rPr>
        <w:t xml:space="preserve"> </w:t>
      </w:r>
      <w:r w:rsidR="00896912">
        <w:rPr>
          <w:sz w:val="24"/>
          <w:szCs w:val="24"/>
        </w:rPr>
        <w:t>The fat was so heavy</w:t>
      </w:r>
      <w:r w:rsidR="00D43ADC">
        <w:rPr>
          <w:sz w:val="24"/>
          <w:szCs w:val="24"/>
        </w:rPr>
        <w:t xml:space="preserve"> that</w:t>
      </w:r>
      <w:r w:rsidR="00896912">
        <w:rPr>
          <w:sz w:val="24"/>
          <w:szCs w:val="24"/>
        </w:rPr>
        <w:t xml:space="preserve"> he could barely move his hands at all.</w:t>
      </w:r>
      <w:r w:rsidR="00EA3640">
        <w:rPr>
          <w:sz w:val="24"/>
          <w:szCs w:val="24"/>
        </w:rPr>
        <w:t xml:space="preserve"> </w:t>
      </w:r>
      <w:r w:rsidR="004639F6">
        <w:rPr>
          <w:sz w:val="24"/>
          <w:szCs w:val="24"/>
        </w:rPr>
        <w:t xml:space="preserve"> Even breathing was difficult,</w:t>
      </w:r>
      <w:r w:rsidR="00791411">
        <w:rPr>
          <w:sz w:val="24"/>
          <w:szCs w:val="24"/>
        </w:rPr>
        <w:t xml:space="preserve"> with</w:t>
      </w:r>
      <w:r w:rsidR="004639F6">
        <w:rPr>
          <w:sz w:val="24"/>
          <w:szCs w:val="24"/>
        </w:rPr>
        <w:t xml:space="preserve"> every inhale using strength to be able to </w:t>
      </w:r>
      <w:r w:rsidR="008637BC">
        <w:rPr>
          <w:sz w:val="24"/>
          <w:szCs w:val="24"/>
        </w:rPr>
        <w:t xml:space="preserve">expand his chest enough to take </w:t>
      </w:r>
      <w:r w:rsidR="00B5453D">
        <w:rPr>
          <w:sz w:val="24"/>
          <w:szCs w:val="24"/>
        </w:rPr>
        <w:t>in what was in his</w:t>
      </w:r>
      <w:r w:rsidR="002C1E7A">
        <w:rPr>
          <w:sz w:val="24"/>
          <w:szCs w:val="24"/>
        </w:rPr>
        <w:t xml:space="preserve"> little</w:t>
      </w:r>
      <w:r w:rsidR="00B5453D">
        <w:rPr>
          <w:sz w:val="24"/>
          <w:szCs w:val="24"/>
        </w:rPr>
        <w:t xml:space="preserve"> air pocket</w:t>
      </w:r>
      <w:r w:rsidR="002C1E7A">
        <w:rPr>
          <w:sz w:val="24"/>
          <w:szCs w:val="24"/>
        </w:rPr>
        <w:t xml:space="preserve"> around his head</w:t>
      </w:r>
      <w:r w:rsidR="008637BC">
        <w:rPr>
          <w:sz w:val="24"/>
          <w:szCs w:val="24"/>
        </w:rPr>
        <w:t>. He stopped struggling. ‘Think Jake. You can’t get out this way. You have no</w:t>
      </w:r>
      <w:r w:rsidR="0026673D">
        <w:rPr>
          <w:sz w:val="24"/>
          <w:szCs w:val="24"/>
        </w:rPr>
        <w:t xml:space="preserve"> tools, and nothing’s within reach.’ Contemplating for a while, a recurring thought came to mind again and again, and though he dreaded it, Jake finally admitted it was his only option.</w:t>
      </w:r>
    </w:p>
    <w:p w14:paraId="26DE3BC5" w14:textId="36A7AA24" w:rsidR="00A90387" w:rsidRDefault="00A90387" w:rsidP="00DF08B7">
      <w:pPr>
        <w:spacing w:line="360" w:lineRule="auto"/>
        <w:jc w:val="both"/>
        <w:rPr>
          <w:sz w:val="24"/>
          <w:szCs w:val="24"/>
        </w:rPr>
      </w:pPr>
    </w:p>
    <w:p w14:paraId="5936FC0C" w14:textId="4905A4A1" w:rsidR="00A90387" w:rsidRDefault="00A90387" w:rsidP="00DF08B7">
      <w:pPr>
        <w:spacing w:line="360" w:lineRule="auto"/>
        <w:jc w:val="both"/>
        <w:rPr>
          <w:sz w:val="24"/>
          <w:szCs w:val="24"/>
        </w:rPr>
      </w:pPr>
      <w:r>
        <w:rPr>
          <w:sz w:val="24"/>
          <w:szCs w:val="24"/>
        </w:rPr>
        <w:tab/>
        <w:t>He had to wait.</w:t>
      </w:r>
    </w:p>
    <w:p w14:paraId="78898B8D" w14:textId="4FBBA2F9" w:rsidR="00A90387" w:rsidRDefault="00A90387" w:rsidP="00DF08B7">
      <w:pPr>
        <w:spacing w:line="360" w:lineRule="auto"/>
        <w:jc w:val="both"/>
        <w:rPr>
          <w:sz w:val="24"/>
          <w:szCs w:val="24"/>
        </w:rPr>
      </w:pPr>
    </w:p>
    <w:p w14:paraId="6C6802F2" w14:textId="4991CCCE" w:rsidR="00A90387" w:rsidRDefault="00A90387" w:rsidP="00DF08B7">
      <w:pPr>
        <w:spacing w:line="360" w:lineRule="auto"/>
        <w:jc w:val="both"/>
        <w:rPr>
          <w:sz w:val="24"/>
          <w:szCs w:val="24"/>
        </w:rPr>
      </w:pPr>
      <w:r>
        <w:rPr>
          <w:sz w:val="24"/>
          <w:szCs w:val="24"/>
        </w:rPr>
        <w:lastRenderedPageBreak/>
        <w:tab/>
        <w:t>As her gut</w:t>
      </w:r>
      <w:r w:rsidR="00CF2EBD">
        <w:rPr>
          <w:sz w:val="24"/>
          <w:szCs w:val="24"/>
        </w:rPr>
        <w:t xml:space="preserve"> worked on her meal</w:t>
      </w:r>
      <w:r w:rsidR="00CA1F51">
        <w:rPr>
          <w:sz w:val="24"/>
          <w:szCs w:val="24"/>
        </w:rPr>
        <w:t>, it slowly shrank in size</w:t>
      </w:r>
      <w:r w:rsidR="003A2644">
        <w:rPr>
          <w:sz w:val="24"/>
          <w:szCs w:val="24"/>
        </w:rPr>
        <w:t>.</w:t>
      </w:r>
    </w:p>
    <w:p w14:paraId="7E5B74BB" w14:textId="159A2D96" w:rsidR="001E23A0" w:rsidRDefault="001E23A0" w:rsidP="00DF08B7">
      <w:pPr>
        <w:spacing w:line="360" w:lineRule="auto"/>
        <w:jc w:val="both"/>
        <w:rPr>
          <w:sz w:val="24"/>
          <w:szCs w:val="24"/>
        </w:rPr>
      </w:pPr>
    </w:p>
    <w:p w14:paraId="65101737" w14:textId="70E58964" w:rsidR="00676505" w:rsidRDefault="001E23A0" w:rsidP="00DF08B7">
      <w:pPr>
        <w:spacing w:line="360" w:lineRule="auto"/>
        <w:jc w:val="both"/>
        <w:rPr>
          <w:sz w:val="24"/>
          <w:szCs w:val="24"/>
        </w:rPr>
      </w:pPr>
      <w:r>
        <w:rPr>
          <w:sz w:val="24"/>
          <w:szCs w:val="24"/>
        </w:rPr>
        <w:tab/>
        <w:t xml:space="preserve">But every moment Jake laid still he dreaded. The jungle was strangely quiet right now as if it </w:t>
      </w:r>
      <w:proofErr w:type="gramStart"/>
      <w:r>
        <w:rPr>
          <w:sz w:val="24"/>
          <w:szCs w:val="24"/>
        </w:rPr>
        <w:t>was</w:t>
      </w:r>
      <w:proofErr w:type="gramEnd"/>
      <w:r>
        <w:rPr>
          <w:sz w:val="24"/>
          <w:szCs w:val="24"/>
        </w:rPr>
        <w:t xml:space="preserve"> Kyra’s doing.</w:t>
      </w:r>
      <w:r w:rsidR="0033171E">
        <w:rPr>
          <w:sz w:val="24"/>
          <w:szCs w:val="24"/>
        </w:rPr>
        <w:t xml:space="preserve"> All he could do</w:t>
      </w:r>
      <w:r w:rsidR="00757AB9">
        <w:rPr>
          <w:sz w:val="24"/>
          <w:szCs w:val="24"/>
        </w:rPr>
        <w:t xml:space="preserve"> was listen to the groans and gurgles above him. </w:t>
      </w:r>
      <w:r w:rsidR="00F078E4">
        <w:rPr>
          <w:sz w:val="24"/>
          <w:szCs w:val="24"/>
        </w:rPr>
        <w:t>Often,</w:t>
      </w:r>
      <w:r w:rsidR="006E69FF">
        <w:rPr>
          <w:sz w:val="24"/>
          <w:szCs w:val="24"/>
        </w:rPr>
        <w:t xml:space="preserve"> he would close his eyes, only to open them to see the rising and falling of the squishy fat</w:t>
      </w:r>
      <w:r w:rsidR="00480B49">
        <w:rPr>
          <w:sz w:val="24"/>
          <w:szCs w:val="24"/>
        </w:rPr>
        <w:t xml:space="preserve"> in the little light there was</w:t>
      </w:r>
      <w:r w:rsidR="006E69FF">
        <w:rPr>
          <w:sz w:val="24"/>
          <w:szCs w:val="24"/>
        </w:rPr>
        <w:t>, covered in brown scales, all in sync with her breathing.</w:t>
      </w:r>
      <w:r w:rsidR="00F10054">
        <w:rPr>
          <w:sz w:val="24"/>
          <w:szCs w:val="24"/>
        </w:rPr>
        <w:t xml:space="preserve"> It would have been more noticeable in a time-lapse, but Jake could </w:t>
      </w:r>
      <w:r w:rsidR="00E9129A">
        <w:rPr>
          <w:sz w:val="24"/>
          <w:szCs w:val="24"/>
        </w:rPr>
        <w:t>fee</w:t>
      </w:r>
      <w:r w:rsidR="00EB246F">
        <w:rPr>
          <w:sz w:val="24"/>
          <w:szCs w:val="24"/>
        </w:rPr>
        <w:t>l</w:t>
      </w:r>
      <w:r w:rsidR="00F10054">
        <w:rPr>
          <w:sz w:val="24"/>
          <w:szCs w:val="24"/>
        </w:rPr>
        <w:t xml:space="preserve"> it </w:t>
      </w:r>
      <w:r w:rsidR="003E3E9C">
        <w:rPr>
          <w:sz w:val="24"/>
          <w:szCs w:val="24"/>
        </w:rPr>
        <w:t>was shrinking, slowly yet surel</w:t>
      </w:r>
      <w:r w:rsidR="00494080">
        <w:rPr>
          <w:sz w:val="24"/>
          <w:szCs w:val="24"/>
        </w:rPr>
        <w:t>y</w:t>
      </w:r>
      <w:r w:rsidR="0076211E">
        <w:rPr>
          <w:sz w:val="24"/>
          <w:szCs w:val="24"/>
        </w:rPr>
        <w:t xml:space="preserve"> as his face uncovered</w:t>
      </w:r>
      <w:r w:rsidR="00494080">
        <w:rPr>
          <w:sz w:val="24"/>
          <w:szCs w:val="24"/>
        </w:rPr>
        <w:t xml:space="preserve">. </w:t>
      </w:r>
      <w:r w:rsidR="00EB246F">
        <w:rPr>
          <w:sz w:val="24"/>
          <w:szCs w:val="24"/>
        </w:rPr>
        <w:t xml:space="preserve">When that finally happened, he gasped, taking in the fresh air. </w:t>
      </w:r>
      <w:r w:rsidR="00494080">
        <w:rPr>
          <w:sz w:val="24"/>
          <w:szCs w:val="24"/>
        </w:rPr>
        <w:t xml:space="preserve">After an hour, it had shrunk to half its original </w:t>
      </w:r>
      <w:r w:rsidR="00931C08">
        <w:rPr>
          <w:sz w:val="24"/>
          <w:szCs w:val="24"/>
        </w:rPr>
        <w:t>size</w:t>
      </w:r>
      <w:r w:rsidR="000B05A2">
        <w:rPr>
          <w:sz w:val="24"/>
          <w:szCs w:val="24"/>
        </w:rPr>
        <w:t>,</w:t>
      </w:r>
      <w:r w:rsidR="002E3707">
        <w:rPr>
          <w:sz w:val="24"/>
          <w:szCs w:val="24"/>
        </w:rPr>
        <w:t xml:space="preserve"> exposing a bit of his upper body</w:t>
      </w:r>
      <w:r w:rsidR="00931C08">
        <w:rPr>
          <w:sz w:val="24"/>
          <w:szCs w:val="24"/>
        </w:rPr>
        <w:t>.</w:t>
      </w:r>
      <w:r w:rsidR="00413329">
        <w:rPr>
          <w:sz w:val="24"/>
          <w:szCs w:val="24"/>
        </w:rPr>
        <w:t xml:space="preserve"> Giving another attempt, though with more </w:t>
      </w:r>
      <w:r w:rsidR="00AA52F8">
        <w:rPr>
          <w:sz w:val="24"/>
          <w:szCs w:val="24"/>
        </w:rPr>
        <w:t>luck</w:t>
      </w:r>
      <w:r w:rsidR="00800F62">
        <w:rPr>
          <w:sz w:val="24"/>
          <w:szCs w:val="24"/>
        </w:rPr>
        <w:t>, was met with failure again. Knowing he had to wait more, Jake ceased.</w:t>
      </w:r>
      <w:r w:rsidR="00D07666">
        <w:rPr>
          <w:sz w:val="24"/>
          <w:szCs w:val="24"/>
        </w:rPr>
        <w:t xml:space="preserve"> For the next forty minutes, he either regained his strength or made another attempt to escape</w:t>
      </w:r>
      <w:r w:rsidR="00676505">
        <w:rPr>
          <w:sz w:val="24"/>
          <w:szCs w:val="24"/>
        </w:rPr>
        <w:t xml:space="preserve">, making progress </w:t>
      </w:r>
      <w:r w:rsidR="00A94C44">
        <w:rPr>
          <w:sz w:val="24"/>
          <w:szCs w:val="24"/>
        </w:rPr>
        <w:t>by the inches.</w:t>
      </w:r>
    </w:p>
    <w:p w14:paraId="465348EC" w14:textId="042167BF" w:rsidR="00C01523" w:rsidRDefault="00C01523" w:rsidP="00DF08B7">
      <w:pPr>
        <w:spacing w:line="360" w:lineRule="auto"/>
        <w:jc w:val="both"/>
        <w:rPr>
          <w:sz w:val="24"/>
          <w:szCs w:val="24"/>
        </w:rPr>
      </w:pPr>
    </w:p>
    <w:p w14:paraId="1095ADFB" w14:textId="487A6613" w:rsidR="00C01523" w:rsidRDefault="00C01523" w:rsidP="00C01523">
      <w:pPr>
        <w:spacing w:line="360" w:lineRule="auto"/>
        <w:ind w:firstLine="720"/>
        <w:jc w:val="both"/>
        <w:rPr>
          <w:sz w:val="24"/>
          <w:szCs w:val="24"/>
        </w:rPr>
      </w:pPr>
      <w:r>
        <w:rPr>
          <w:sz w:val="24"/>
          <w:szCs w:val="24"/>
        </w:rPr>
        <w:t>Being squished beneath the stomach of a predator digesting a</w:t>
      </w:r>
      <w:r w:rsidR="00305A9C">
        <w:rPr>
          <w:sz w:val="24"/>
          <w:szCs w:val="24"/>
        </w:rPr>
        <w:t xml:space="preserve"> whole</w:t>
      </w:r>
      <w:r>
        <w:rPr>
          <w:sz w:val="24"/>
          <w:szCs w:val="24"/>
        </w:rPr>
        <w:t xml:space="preserve"> Tyrannos</w:t>
      </w:r>
      <w:r w:rsidR="00305A9C">
        <w:rPr>
          <w:sz w:val="24"/>
          <w:szCs w:val="24"/>
        </w:rPr>
        <w:t>aurus Rex brought an unbelievable amount of sensations. The weight was intense, yet somehow not crushing and allowed him to breathe in his small air pocket around his head.</w:t>
      </w:r>
      <w:r w:rsidR="00FA6DF4">
        <w:rPr>
          <w:sz w:val="24"/>
          <w:szCs w:val="24"/>
        </w:rPr>
        <w:t xml:space="preserve"> It was so warm, like a heated blanket coating the front of his body</w:t>
      </w:r>
      <w:r w:rsidR="00AB4810">
        <w:rPr>
          <w:sz w:val="24"/>
          <w:szCs w:val="24"/>
        </w:rPr>
        <w:t>, and Jake was starting to think it was giving off extra heat breaking down such a large meal</w:t>
      </w:r>
      <w:r w:rsidR="00173F97">
        <w:rPr>
          <w:sz w:val="24"/>
          <w:szCs w:val="24"/>
        </w:rPr>
        <w:t xml:space="preserve">. It made him imagine how long he would last in there. The orb would </w:t>
      </w:r>
      <w:r w:rsidR="00217C3C">
        <w:rPr>
          <w:sz w:val="24"/>
          <w:szCs w:val="24"/>
        </w:rPr>
        <w:t>constantly be</w:t>
      </w:r>
      <w:r w:rsidR="00173F97">
        <w:rPr>
          <w:sz w:val="24"/>
          <w:szCs w:val="24"/>
        </w:rPr>
        <w:t xml:space="preserve"> moving,</w:t>
      </w:r>
      <w:r w:rsidR="00173F97" w:rsidRPr="00173F97">
        <w:t xml:space="preserve"> </w:t>
      </w:r>
      <w:r w:rsidR="00173F97" w:rsidRPr="00173F97">
        <w:rPr>
          <w:sz w:val="24"/>
          <w:szCs w:val="24"/>
        </w:rPr>
        <w:t>whether it was the vibrations of a gurgle, the rising and falling of her breathing, or a shift in her position</w:t>
      </w:r>
      <w:r w:rsidR="00173F97">
        <w:rPr>
          <w:sz w:val="24"/>
          <w:szCs w:val="24"/>
        </w:rPr>
        <w:t>.</w:t>
      </w:r>
      <w:r w:rsidR="00FB7AE4">
        <w:rPr>
          <w:sz w:val="24"/>
          <w:szCs w:val="24"/>
        </w:rPr>
        <w:t xml:space="preserve"> It utterly filled his sense of touch, making his </w:t>
      </w:r>
      <w:proofErr w:type="gramStart"/>
      <w:r w:rsidR="00FB7AE4">
        <w:rPr>
          <w:sz w:val="24"/>
          <w:szCs w:val="24"/>
        </w:rPr>
        <w:t>heart beat</w:t>
      </w:r>
      <w:proofErr w:type="gramEnd"/>
      <w:r w:rsidR="00FB7AE4">
        <w:rPr>
          <w:sz w:val="24"/>
          <w:szCs w:val="24"/>
        </w:rPr>
        <w:t xml:space="preserve"> faster and faster</w:t>
      </w:r>
      <w:r w:rsidR="00152417">
        <w:rPr>
          <w:sz w:val="24"/>
          <w:szCs w:val="24"/>
        </w:rPr>
        <w:t>, impossible to think about anything else.</w:t>
      </w:r>
    </w:p>
    <w:p w14:paraId="03EDDE3D" w14:textId="57737312" w:rsidR="004608A3" w:rsidRDefault="004608A3" w:rsidP="00DF08B7">
      <w:pPr>
        <w:spacing w:line="360" w:lineRule="auto"/>
        <w:jc w:val="both"/>
        <w:rPr>
          <w:sz w:val="24"/>
          <w:szCs w:val="24"/>
        </w:rPr>
      </w:pPr>
    </w:p>
    <w:p w14:paraId="03125A20" w14:textId="54004001" w:rsidR="004608A3" w:rsidRDefault="004608A3" w:rsidP="00DF08B7">
      <w:pPr>
        <w:spacing w:line="360" w:lineRule="auto"/>
        <w:jc w:val="both"/>
        <w:rPr>
          <w:sz w:val="24"/>
          <w:szCs w:val="24"/>
        </w:rPr>
      </w:pPr>
      <w:r>
        <w:rPr>
          <w:sz w:val="24"/>
          <w:szCs w:val="24"/>
        </w:rPr>
        <w:tab/>
        <w:t xml:space="preserve">Finally, </w:t>
      </w:r>
      <w:r w:rsidR="00CE1BF2">
        <w:rPr>
          <w:sz w:val="24"/>
          <w:szCs w:val="24"/>
        </w:rPr>
        <w:t xml:space="preserve">the </w:t>
      </w:r>
      <w:r w:rsidR="009F269E">
        <w:rPr>
          <w:sz w:val="24"/>
          <w:szCs w:val="24"/>
        </w:rPr>
        <w:t xml:space="preserve">massive </w:t>
      </w:r>
      <w:r w:rsidR="00CE1BF2">
        <w:rPr>
          <w:sz w:val="24"/>
          <w:szCs w:val="24"/>
        </w:rPr>
        <w:t xml:space="preserve">gut had become a squishy bulge, still sloshing with liquid contents, but it was clearly at the </w:t>
      </w:r>
      <w:r w:rsidR="009C0A26">
        <w:rPr>
          <w:sz w:val="24"/>
          <w:szCs w:val="24"/>
        </w:rPr>
        <w:t>finishing stages of digestion.</w:t>
      </w:r>
    </w:p>
    <w:p w14:paraId="28A4436D" w14:textId="7B0485B1" w:rsidR="00856271" w:rsidRDefault="00856271" w:rsidP="00DF08B7">
      <w:pPr>
        <w:spacing w:line="360" w:lineRule="auto"/>
        <w:jc w:val="both"/>
        <w:rPr>
          <w:sz w:val="24"/>
          <w:szCs w:val="24"/>
        </w:rPr>
      </w:pPr>
    </w:p>
    <w:p w14:paraId="72D122FF" w14:textId="526034F6" w:rsidR="00856271" w:rsidRDefault="00856271" w:rsidP="00DF08B7">
      <w:pPr>
        <w:spacing w:line="360" w:lineRule="auto"/>
        <w:jc w:val="both"/>
        <w:rPr>
          <w:sz w:val="24"/>
          <w:szCs w:val="24"/>
        </w:rPr>
      </w:pPr>
      <w:r>
        <w:rPr>
          <w:sz w:val="24"/>
          <w:szCs w:val="24"/>
        </w:rPr>
        <w:lastRenderedPageBreak/>
        <w:tab/>
        <w:t xml:space="preserve">Jake made his move. Despite the entirety of Kyra’s body flat </w:t>
      </w:r>
      <w:r w:rsidR="00344F6C">
        <w:rPr>
          <w:sz w:val="24"/>
          <w:szCs w:val="24"/>
        </w:rPr>
        <w:t>atop him</w:t>
      </w:r>
      <w:r>
        <w:rPr>
          <w:sz w:val="24"/>
          <w:szCs w:val="24"/>
        </w:rPr>
        <w:t xml:space="preserve">, it was way better than </w:t>
      </w:r>
      <w:r w:rsidR="004A6EAF">
        <w:rPr>
          <w:sz w:val="24"/>
          <w:szCs w:val="24"/>
        </w:rPr>
        <w:t xml:space="preserve">beneath a gut as big as her. Making his way out from her side, Jake pushed himself </w:t>
      </w:r>
      <w:r w:rsidR="004248D3">
        <w:rPr>
          <w:sz w:val="24"/>
          <w:szCs w:val="24"/>
        </w:rPr>
        <w:t>out from beneath her</w:t>
      </w:r>
      <w:r w:rsidR="002622AA">
        <w:rPr>
          <w:sz w:val="24"/>
          <w:szCs w:val="24"/>
        </w:rPr>
        <w:t>, finally getting his legs out.</w:t>
      </w:r>
    </w:p>
    <w:p w14:paraId="12F2C303" w14:textId="06301805" w:rsidR="002622AA" w:rsidRDefault="002622AA" w:rsidP="00DF08B7">
      <w:pPr>
        <w:spacing w:line="360" w:lineRule="auto"/>
        <w:jc w:val="both"/>
        <w:rPr>
          <w:sz w:val="24"/>
          <w:szCs w:val="24"/>
        </w:rPr>
      </w:pPr>
    </w:p>
    <w:p w14:paraId="7E1627B1" w14:textId="25BF1308" w:rsidR="002622AA" w:rsidRDefault="002622AA" w:rsidP="00DF08B7">
      <w:pPr>
        <w:spacing w:line="360" w:lineRule="auto"/>
        <w:jc w:val="both"/>
        <w:rPr>
          <w:sz w:val="24"/>
          <w:szCs w:val="24"/>
        </w:rPr>
      </w:pPr>
      <w:r>
        <w:rPr>
          <w:sz w:val="24"/>
          <w:szCs w:val="24"/>
        </w:rPr>
        <w:tab/>
        <w:t xml:space="preserve">Giving a </w:t>
      </w:r>
      <w:r w:rsidR="00217C3C">
        <w:rPr>
          <w:sz w:val="24"/>
          <w:szCs w:val="24"/>
        </w:rPr>
        <w:t>massiv</w:t>
      </w:r>
      <w:r>
        <w:rPr>
          <w:sz w:val="24"/>
          <w:szCs w:val="24"/>
        </w:rPr>
        <w:t>e sigh in relief, Jake began stretching his stiff body</w:t>
      </w:r>
      <w:r w:rsidR="001E267F">
        <w:rPr>
          <w:sz w:val="24"/>
          <w:szCs w:val="24"/>
        </w:rPr>
        <w:t>, popping joints, but making sure to stay quiet, hoping that Kyra would oversleep, until a voice vanished his hopes.</w:t>
      </w:r>
    </w:p>
    <w:p w14:paraId="71AAB728" w14:textId="3D4164E7" w:rsidR="00AC69C9" w:rsidRDefault="00AC69C9" w:rsidP="00DF08B7">
      <w:pPr>
        <w:spacing w:line="360" w:lineRule="auto"/>
        <w:jc w:val="both"/>
        <w:rPr>
          <w:sz w:val="24"/>
          <w:szCs w:val="24"/>
        </w:rPr>
      </w:pPr>
    </w:p>
    <w:p w14:paraId="10C8D700" w14:textId="3946E616" w:rsidR="00AC69C9" w:rsidRDefault="00AC69C9" w:rsidP="00DF08B7">
      <w:pPr>
        <w:spacing w:line="360" w:lineRule="auto"/>
        <w:jc w:val="both"/>
        <w:rPr>
          <w:sz w:val="24"/>
          <w:szCs w:val="24"/>
        </w:rPr>
      </w:pPr>
      <w:r>
        <w:rPr>
          <w:sz w:val="24"/>
          <w:szCs w:val="24"/>
        </w:rPr>
        <w:tab/>
        <w:t>“Well done~.”</w:t>
      </w:r>
    </w:p>
    <w:p w14:paraId="6FF5B421" w14:textId="400C4389" w:rsidR="00AC69C9" w:rsidRDefault="00AC69C9" w:rsidP="00DF08B7">
      <w:pPr>
        <w:spacing w:line="360" w:lineRule="auto"/>
        <w:jc w:val="both"/>
        <w:rPr>
          <w:sz w:val="24"/>
          <w:szCs w:val="24"/>
        </w:rPr>
      </w:pPr>
    </w:p>
    <w:p w14:paraId="3187A7D3" w14:textId="7C7B146F" w:rsidR="00AC69C9" w:rsidRDefault="00AC69C9" w:rsidP="00DF08B7">
      <w:pPr>
        <w:spacing w:line="360" w:lineRule="auto"/>
        <w:jc w:val="both"/>
        <w:rPr>
          <w:sz w:val="24"/>
          <w:szCs w:val="24"/>
        </w:rPr>
      </w:pPr>
      <w:r>
        <w:rPr>
          <w:sz w:val="24"/>
          <w:szCs w:val="24"/>
        </w:rPr>
        <w:tab/>
        <w:t xml:space="preserve">Jake jerked his head to his left, seeing the </w:t>
      </w:r>
      <w:r w:rsidR="0076212C">
        <w:rPr>
          <w:sz w:val="24"/>
          <w:szCs w:val="24"/>
        </w:rPr>
        <w:t>open yellow eyes of the dinosaur.</w:t>
      </w:r>
    </w:p>
    <w:p w14:paraId="4F0632F1" w14:textId="3BDD24B0" w:rsidR="0076212C" w:rsidRDefault="0076212C" w:rsidP="00DF08B7">
      <w:pPr>
        <w:spacing w:line="360" w:lineRule="auto"/>
        <w:jc w:val="both"/>
        <w:rPr>
          <w:sz w:val="24"/>
          <w:szCs w:val="24"/>
        </w:rPr>
      </w:pPr>
    </w:p>
    <w:p w14:paraId="2DD54550" w14:textId="4C8CCFC0" w:rsidR="0076212C" w:rsidRDefault="0076212C" w:rsidP="00DF08B7">
      <w:pPr>
        <w:spacing w:line="360" w:lineRule="auto"/>
        <w:jc w:val="both"/>
        <w:rPr>
          <w:sz w:val="24"/>
          <w:szCs w:val="24"/>
        </w:rPr>
      </w:pPr>
      <w:r>
        <w:rPr>
          <w:sz w:val="24"/>
          <w:szCs w:val="24"/>
        </w:rPr>
        <w:tab/>
      </w:r>
      <w:r w:rsidR="00747EE9">
        <w:rPr>
          <w:sz w:val="24"/>
          <w:szCs w:val="24"/>
        </w:rPr>
        <w:t xml:space="preserve">As she spoke, she didn’t so much as budge a muscle, lying perfectly still. </w:t>
      </w:r>
      <w:r>
        <w:rPr>
          <w:sz w:val="24"/>
          <w:szCs w:val="24"/>
        </w:rPr>
        <w:t>“Knew</w:t>
      </w:r>
      <w:r w:rsidR="00747EE9">
        <w:rPr>
          <w:sz w:val="24"/>
          <w:szCs w:val="24"/>
        </w:rPr>
        <w:t xml:space="preserve"> you’d get out of there eventually</w:t>
      </w:r>
      <w:r w:rsidR="00EF0C2A">
        <w:rPr>
          <w:sz w:val="24"/>
          <w:szCs w:val="24"/>
        </w:rPr>
        <w:t>~. Wouldn’t want to take the fun out of a meal, now would I~?”</w:t>
      </w:r>
    </w:p>
    <w:p w14:paraId="062B98EE" w14:textId="519699D5" w:rsidR="00EF0C2A" w:rsidRDefault="00EF0C2A" w:rsidP="00DF08B7">
      <w:pPr>
        <w:spacing w:line="360" w:lineRule="auto"/>
        <w:jc w:val="both"/>
        <w:rPr>
          <w:sz w:val="24"/>
          <w:szCs w:val="24"/>
        </w:rPr>
      </w:pPr>
    </w:p>
    <w:p w14:paraId="19986323" w14:textId="73A8643D" w:rsidR="00EF0C2A" w:rsidRDefault="00EF0C2A" w:rsidP="00DF08B7">
      <w:pPr>
        <w:spacing w:line="360" w:lineRule="auto"/>
        <w:jc w:val="both"/>
        <w:rPr>
          <w:sz w:val="24"/>
          <w:szCs w:val="24"/>
        </w:rPr>
      </w:pPr>
      <w:r>
        <w:rPr>
          <w:sz w:val="24"/>
          <w:szCs w:val="24"/>
        </w:rPr>
        <w:tab/>
        <w:t>“Y-you were awake this whole time?”</w:t>
      </w:r>
    </w:p>
    <w:p w14:paraId="1E1A5B71" w14:textId="7432CB73" w:rsidR="00EF0C2A" w:rsidRDefault="00EF0C2A" w:rsidP="00DF08B7">
      <w:pPr>
        <w:spacing w:line="360" w:lineRule="auto"/>
        <w:jc w:val="both"/>
        <w:rPr>
          <w:sz w:val="24"/>
          <w:szCs w:val="24"/>
        </w:rPr>
      </w:pPr>
    </w:p>
    <w:p w14:paraId="5BB3ECF7" w14:textId="5A944413" w:rsidR="00EF0C2A" w:rsidRDefault="00EF0C2A" w:rsidP="00DF08B7">
      <w:pPr>
        <w:spacing w:line="360" w:lineRule="auto"/>
        <w:jc w:val="both"/>
        <w:rPr>
          <w:sz w:val="24"/>
          <w:szCs w:val="24"/>
        </w:rPr>
      </w:pPr>
      <w:r>
        <w:rPr>
          <w:sz w:val="24"/>
          <w:szCs w:val="24"/>
        </w:rPr>
        <w:tab/>
        <w:t>She giggled in amusement. “</w:t>
      </w:r>
      <w:proofErr w:type="spellStart"/>
      <w:r>
        <w:rPr>
          <w:sz w:val="24"/>
          <w:szCs w:val="24"/>
        </w:rPr>
        <w:t>Mhm</w:t>
      </w:r>
      <w:proofErr w:type="spellEnd"/>
      <w:r>
        <w:rPr>
          <w:sz w:val="24"/>
          <w:szCs w:val="24"/>
        </w:rPr>
        <w:t xml:space="preserve">~. </w:t>
      </w:r>
      <w:r w:rsidR="00047323">
        <w:rPr>
          <w:sz w:val="24"/>
          <w:szCs w:val="24"/>
        </w:rPr>
        <w:t>I had to keep myself from laughing~.</w:t>
      </w:r>
      <w:r w:rsidR="005913B0">
        <w:rPr>
          <w:sz w:val="24"/>
          <w:szCs w:val="24"/>
        </w:rPr>
        <w:t>”</w:t>
      </w:r>
    </w:p>
    <w:p w14:paraId="12CC7B56" w14:textId="49A447E4" w:rsidR="005913B0" w:rsidRDefault="005913B0" w:rsidP="00DF08B7">
      <w:pPr>
        <w:spacing w:line="360" w:lineRule="auto"/>
        <w:jc w:val="both"/>
        <w:rPr>
          <w:sz w:val="24"/>
          <w:szCs w:val="24"/>
        </w:rPr>
      </w:pPr>
    </w:p>
    <w:p w14:paraId="3E66D1C4" w14:textId="2C48E9AE" w:rsidR="005913B0" w:rsidRDefault="005913B0" w:rsidP="00DF08B7">
      <w:pPr>
        <w:spacing w:line="360" w:lineRule="auto"/>
        <w:jc w:val="both"/>
        <w:rPr>
          <w:sz w:val="24"/>
          <w:szCs w:val="24"/>
        </w:rPr>
      </w:pPr>
      <w:r>
        <w:rPr>
          <w:sz w:val="24"/>
          <w:szCs w:val="24"/>
        </w:rPr>
        <w:tab/>
        <w:t>Jake was more embarrassed than anything</w:t>
      </w:r>
      <w:r w:rsidR="00FE2996">
        <w:rPr>
          <w:sz w:val="24"/>
          <w:szCs w:val="24"/>
        </w:rPr>
        <w:t>. H</w:t>
      </w:r>
      <w:r>
        <w:rPr>
          <w:sz w:val="24"/>
          <w:szCs w:val="24"/>
        </w:rPr>
        <w:t>owever</w:t>
      </w:r>
      <w:r w:rsidR="00D82AC8">
        <w:rPr>
          <w:sz w:val="24"/>
          <w:szCs w:val="24"/>
        </w:rPr>
        <w:t>,</w:t>
      </w:r>
      <w:r>
        <w:rPr>
          <w:sz w:val="24"/>
          <w:szCs w:val="24"/>
        </w:rPr>
        <w:t xml:space="preserve"> this</w:t>
      </w:r>
      <w:r w:rsidR="00124EED">
        <w:rPr>
          <w:sz w:val="24"/>
          <w:szCs w:val="24"/>
        </w:rPr>
        <w:t xml:space="preserve"> also</w:t>
      </w:r>
      <w:r>
        <w:rPr>
          <w:sz w:val="24"/>
          <w:szCs w:val="24"/>
        </w:rPr>
        <w:t xml:space="preserve"> meant all his hopes of a further head start</w:t>
      </w:r>
      <w:r w:rsidR="007B6AC4">
        <w:rPr>
          <w:sz w:val="24"/>
          <w:szCs w:val="24"/>
        </w:rPr>
        <w:t xml:space="preserve"> were dashed.</w:t>
      </w:r>
    </w:p>
    <w:p w14:paraId="50BD9891" w14:textId="1492C660" w:rsidR="00124EED" w:rsidRDefault="00124EED" w:rsidP="00DF08B7">
      <w:pPr>
        <w:spacing w:line="360" w:lineRule="auto"/>
        <w:jc w:val="both"/>
        <w:rPr>
          <w:sz w:val="24"/>
          <w:szCs w:val="24"/>
        </w:rPr>
      </w:pPr>
    </w:p>
    <w:p w14:paraId="5DD1003A" w14:textId="599828C6" w:rsidR="00124EED" w:rsidRDefault="00124EED" w:rsidP="00DF08B7">
      <w:pPr>
        <w:spacing w:line="360" w:lineRule="auto"/>
        <w:jc w:val="both"/>
        <w:rPr>
          <w:sz w:val="24"/>
          <w:szCs w:val="24"/>
        </w:rPr>
      </w:pPr>
      <w:r>
        <w:rPr>
          <w:sz w:val="24"/>
          <w:szCs w:val="24"/>
        </w:rPr>
        <w:tab/>
        <w:t>“What I don’t get is why you’re not running~?” Her tongue oozed out and glided across her lips. “I reckon you got a quarter of an hour before the tank’s empty~.”</w:t>
      </w:r>
    </w:p>
    <w:p w14:paraId="650474E6" w14:textId="770581FB" w:rsidR="00124EED" w:rsidRDefault="00124EED" w:rsidP="00DF08B7">
      <w:pPr>
        <w:spacing w:line="360" w:lineRule="auto"/>
        <w:jc w:val="both"/>
        <w:rPr>
          <w:sz w:val="24"/>
          <w:szCs w:val="24"/>
        </w:rPr>
      </w:pPr>
    </w:p>
    <w:p w14:paraId="29585FA3" w14:textId="080F6A2B" w:rsidR="00124EED" w:rsidRDefault="00124EED" w:rsidP="00DF08B7">
      <w:pPr>
        <w:spacing w:line="360" w:lineRule="auto"/>
        <w:jc w:val="both"/>
        <w:rPr>
          <w:sz w:val="24"/>
          <w:szCs w:val="24"/>
        </w:rPr>
      </w:pPr>
      <w:r>
        <w:rPr>
          <w:sz w:val="24"/>
          <w:szCs w:val="24"/>
        </w:rPr>
        <w:tab/>
        <w:t>Jake go</w:t>
      </w:r>
      <w:r w:rsidR="00E11AC1">
        <w:rPr>
          <w:sz w:val="24"/>
          <w:szCs w:val="24"/>
        </w:rPr>
        <w:t>t the message.</w:t>
      </w:r>
    </w:p>
    <w:p w14:paraId="515CAC0F" w14:textId="6B4189BF" w:rsidR="007D13DB" w:rsidRDefault="007D13DB" w:rsidP="00DF08B7">
      <w:pPr>
        <w:spacing w:line="360" w:lineRule="auto"/>
        <w:jc w:val="both"/>
        <w:rPr>
          <w:sz w:val="24"/>
          <w:szCs w:val="24"/>
        </w:rPr>
      </w:pPr>
    </w:p>
    <w:p w14:paraId="1D741789" w14:textId="04397582" w:rsidR="006E5CDE" w:rsidRDefault="007D13DB" w:rsidP="00DF08B7">
      <w:pPr>
        <w:spacing w:line="360" w:lineRule="auto"/>
        <w:jc w:val="both"/>
        <w:rPr>
          <w:sz w:val="24"/>
          <w:szCs w:val="24"/>
        </w:rPr>
      </w:pPr>
      <w:r>
        <w:rPr>
          <w:sz w:val="24"/>
          <w:szCs w:val="24"/>
        </w:rPr>
        <w:tab/>
      </w:r>
      <w:r w:rsidR="001C3EF8">
        <w:rPr>
          <w:sz w:val="24"/>
          <w:szCs w:val="24"/>
        </w:rPr>
        <w:t>Kyra</w:t>
      </w:r>
      <w:r w:rsidR="00611153">
        <w:rPr>
          <w:sz w:val="24"/>
          <w:szCs w:val="24"/>
        </w:rPr>
        <w:t>’s</w:t>
      </w:r>
      <w:r w:rsidR="001C3EF8">
        <w:rPr>
          <w:sz w:val="24"/>
          <w:szCs w:val="24"/>
        </w:rPr>
        <w:t xml:space="preserve"> smile </w:t>
      </w:r>
      <w:r w:rsidR="00611153">
        <w:rPr>
          <w:sz w:val="24"/>
          <w:szCs w:val="24"/>
        </w:rPr>
        <w:t>widened</w:t>
      </w:r>
      <w:r w:rsidR="001C3EF8">
        <w:rPr>
          <w:sz w:val="24"/>
          <w:szCs w:val="24"/>
        </w:rPr>
        <w:t xml:space="preserve"> as Jake ran off into the jungle, disappearing from her view.</w:t>
      </w:r>
      <w:r w:rsidR="00521582">
        <w:rPr>
          <w:sz w:val="24"/>
          <w:szCs w:val="24"/>
        </w:rPr>
        <w:t xml:space="preserve"> For the next </w:t>
      </w:r>
      <w:r w:rsidR="0037368F">
        <w:rPr>
          <w:sz w:val="24"/>
          <w:szCs w:val="24"/>
        </w:rPr>
        <w:t>eight</w:t>
      </w:r>
      <w:r w:rsidR="00521582">
        <w:rPr>
          <w:sz w:val="24"/>
          <w:szCs w:val="24"/>
        </w:rPr>
        <w:t xml:space="preserve"> minutes, her belly had finished </w:t>
      </w:r>
      <w:r w:rsidR="0037368F">
        <w:rPr>
          <w:sz w:val="24"/>
          <w:szCs w:val="24"/>
        </w:rPr>
        <w:t xml:space="preserve">processing the </w:t>
      </w:r>
      <w:r w:rsidR="00CB5738">
        <w:rPr>
          <w:sz w:val="24"/>
          <w:szCs w:val="24"/>
        </w:rPr>
        <w:t xml:space="preserve">remaining liquid contents much faster than she </w:t>
      </w:r>
      <w:r w:rsidR="000839A1">
        <w:rPr>
          <w:sz w:val="24"/>
          <w:szCs w:val="24"/>
        </w:rPr>
        <w:t>had told her little prey</w:t>
      </w:r>
      <w:r w:rsidR="006E5CDE">
        <w:rPr>
          <w:sz w:val="24"/>
          <w:szCs w:val="24"/>
        </w:rPr>
        <w:t xml:space="preserve">, but she </w:t>
      </w:r>
      <w:r w:rsidR="00F273FD">
        <w:rPr>
          <w:sz w:val="24"/>
          <w:szCs w:val="24"/>
        </w:rPr>
        <w:t xml:space="preserve">was </w:t>
      </w:r>
      <w:r w:rsidR="002A4D88">
        <w:rPr>
          <w:sz w:val="24"/>
          <w:szCs w:val="24"/>
        </w:rPr>
        <w:t>quite</w:t>
      </w:r>
      <w:r w:rsidR="00F273FD">
        <w:rPr>
          <w:sz w:val="24"/>
          <w:szCs w:val="24"/>
        </w:rPr>
        <w:t xml:space="preserve"> disappointed</w:t>
      </w:r>
      <w:r w:rsidR="006E5CDE">
        <w:rPr>
          <w:sz w:val="24"/>
          <w:szCs w:val="24"/>
        </w:rPr>
        <w:t xml:space="preserve"> this hunt might be </w:t>
      </w:r>
      <w:r w:rsidR="009F1EAB">
        <w:rPr>
          <w:sz w:val="24"/>
          <w:szCs w:val="24"/>
        </w:rPr>
        <w:t>over</w:t>
      </w:r>
      <w:r w:rsidR="006E5CDE">
        <w:rPr>
          <w:sz w:val="24"/>
          <w:szCs w:val="24"/>
        </w:rPr>
        <w:t xml:space="preserve"> sooner.</w:t>
      </w:r>
    </w:p>
    <w:p w14:paraId="487D6BC6" w14:textId="0E9C53B0" w:rsidR="006E5CDE" w:rsidRDefault="006E5CDE" w:rsidP="00DF08B7">
      <w:pPr>
        <w:spacing w:line="360" w:lineRule="auto"/>
        <w:jc w:val="both"/>
        <w:rPr>
          <w:sz w:val="24"/>
          <w:szCs w:val="24"/>
        </w:rPr>
      </w:pPr>
    </w:p>
    <w:p w14:paraId="1E4348BA" w14:textId="12E26421" w:rsidR="006E5CDE" w:rsidRDefault="006E5CDE" w:rsidP="00DF08B7">
      <w:pPr>
        <w:spacing w:line="360" w:lineRule="auto"/>
        <w:jc w:val="both"/>
        <w:rPr>
          <w:sz w:val="24"/>
          <w:szCs w:val="24"/>
        </w:rPr>
      </w:pPr>
      <w:r>
        <w:rPr>
          <w:sz w:val="24"/>
          <w:szCs w:val="24"/>
        </w:rPr>
        <w:tab/>
      </w:r>
      <w:r w:rsidR="00801B82">
        <w:rPr>
          <w:sz w:val="24"/>
          <w:szCs w:val="24"/>
        </w:rPr>
        <w:t>She stood, taking some time stretching herself and inspecting how lavish the dinosaur made her frame.</w:t>
      </w:r>
      <w:r w:rsidR="001945C4">
        <w:rPr>
          <w:sz w:val="24"/>
          <w:szCs w:val="24"/>
        </w:rPr>
        <w:t xml:space="preserve"> While her front was relatively the same,</w:t>
      </w:r>
      <w:r w:rsidR="0059622E">
        <w:rPr>
          <w:sz w:val="24"/>
          <w:szCs w:val="24"/>
        </w:rPr>
        <w:t xml:space="preserve"> her rear </w:t>
      </w:r>
      <w:r w:rsidR="00FB0789">
        <w:rPr>
          <w:sz w:val="24"/>
          <w:szCs w:val="24"/>
        </w:rPr>
        <w:t xml:space="preserve">was a different story. Pre-glutted Kyra looked malnourished compared </w:t>
      </w:r>
      <w:r w:rsidR="00C34F06">
        <w:rPr>
          <w:sz w:val="24"/>
          <w:szCs w:val="24"/>
        </w:rPr>
        <w:t xml:space="preserve">to post-glutted Kyra. Her thigh went from muscular to attain a puffy </w:t>
      </w:r>
      <w:r w:rsidR="00103DFA">
        <w:rPr>
          <w:sz w:val="24"/>
          <w:szCs w:val="24"/>
        </w:rPr>
        <w:t xml:space="preserve">look, the muscle having expanded to remove any appearance that it contained so much as a single </w:t>
      </w:r>
      <w:r w:rsidR="0044488C">
        <w:rPr>
          <w:sz w:val="24"/>
          <w:szCs w:val="24"/>
        </w:rPr>
        <w:t>bone. The belly had</w:t>
      </w:r>
      <w:r w:rsidR="00686BD9">
        <w:rPr>
          <w:sz w:val="24"/>
          <w:szCs w:val="24"/>
        </w:rPr>
        <w:t xml:space="preserve"> </w:t>
      </w:r>
      <w:r w:rsidR="00D4528C">
        <w:rPr>
          <w:sz w:val="24"/>
          <w:szCs w:val="24"/>
        </w:rPr>
        <w:t>gained quite the padding</w:t>
      </w:r>
      <w:r w:rsidR="00F9605B">
        <w:rPr>
          <w:sz w:val="24"/>
          <w:szCs w:val="24"/>
        </w:rPr>
        <w:t>, and whenever the allosaurus moved</w:t>
      </w:r>
      <w:r w:rsidR="00FE2996">
        <w:rPr>
          <w:sz w:val="24"/>
          <w:szCs w:val="24"/>
        </w:rPr>
        <w:t>,</w:t>
      </w:r>
      <w:r w:rsidR="00F9605B">
        <w:rPr>
          <w:sz w:val="24"/>
          <w:szCs w:val="24"/>
        </w:rPr>
        <w:t xml:space="preserve"> it rippled with motion.</w:t>
      </w:r>
      <w:r w:rsidR="00267A06">
        <w:rPr>
          <w:sz w:val="24"/>
          <w:szCs w:val="24"/>
        </w:rPr>
        <w:t xml:space="preserve"> But her tail…</w:t>
      </w:r>
      <w:r w:rsidR="00DB7554">
        <w:rPr>
          <w:sz w:val="24"/>
          <w:szCs w:val="24"/>
        </w:rPr>
        <w:t xml:space="preserve"> from base to tip, had taken up the most. It looked as if it couldn’t wrap around a </w:t>
      </w:r>
      <w:r w:rsidR="00716BFD">
        <w:rPr>
          <w:sz w:val="24"/>
          <w:szCs w:val="24"/>
        </w:rPr>
        <w:t>small</w:t>
      </w:r>
      <w:r w:rsidR="00DB7554">
        <w:rPr>
          <w:sz w:val="24"/>
          <w:szCs w:val="24"/>
        </w:rPr>
        <w:t xml:space="preserve"> tree,</w:t>
      </w:r>
      <w:r w:rsidR="007D7164">
        <w:rPr>
          <w:sz w:val="24"/>
          <w:szCs w:val="24"/>
        </w:rPr>
        <w:t xml:space="preserve"> thickened up to at least three times its original size. Kyra’s eyes kept track </w:t>
      </w:r>
      <w:r w:rsidR="00DD7499">
        <w:rPr>
          <w:sz w:val="24"/>
          <w:szCs w:val="24"/>
        </w:rPr>
        <w:t>as she waved it around, clearly proud of her gains.</w:t>
      </w:r>
    </w:p>
    <w:p w14:paraId="6F75A89C" w14:textId="0FD24FB4" w:rsidR="00DD7499" w:rsidRDefault="00DD7499" w:rsidP="00DF08B7">
      <w:pPr>
        <w:spacing w:line="360" w:lineRule="auto"/>
        <w:jc w:val="both"/>
        <w:rPr>
          <w:sz w:val="24"/>
          <w:szCs w:val="24"/>
        </w:rPr>
      </w:pPr>
    </w:p>
    <w:p w14:paraId="18148B75" w14:textId="509EC215" w:rsidR="00B827DE" w:rsidRDefault="00DD7499" w:rsidP="00DF08B7">
      <w:pPr>
        <w:spacing w:line="360" w:lineRule="auto"/>
        <w:jc w:val="both"/>
        <w:rPr>
          <w:sz w:val="24"/>
          <w:szCs w:val="24"/>
        </w:rPr>
      </w:pPr>
      <w:r>
        <w:rPr>
          <w:sz w:val="24"/>
          <w:szCs w:val="24"/>
        </w:rPr>
        <w:tab/>
        <w:t>Then, she looked to the trees the human had entered</w:t>
      </w:r>
      <w:r w:rsidR="00B827DE">
        <w:rPr>
          <w:sz w:val="24"/>
          <w:szCs w:val="24"/>
        </w:rPr>
        <w:t>.</w:t>
      </w:r>
    </w:p>
    <w:p w14:paraId="758874AB" w14:textId="0EF0CA8C" w:rsidR="00B827DE" w:rsidRDefault="00B827DE" w:rsidP="00DF08B7">
      <w:pPr>
        <w:spacing w:line="360" w:lineRule="auto"/>
        <w:jc w:val="both"/>
        <w:rPr>
          <w:sz w:val="24"/>
          <w:szCs w:val="24"/>
        </w:rPr>
      </w:pPr>
    </w:p>
    <w:p w14:paraId="46970B3D" w14:textId="7BAC87CF" w:rsidR="00B827DE" w:rsidRDefault="00B827DE" w:rsidP="00DF08B7">
      <w:pPr>
        <w:spacing w:line="360" w:lineRule="auto"/>
        <w:jc w:val="both"/>
        <w:rPr>
          <w:sz w:val="24"/>
          <w:szCs w:val="24"/>
        </w:rPr>
      </w:pPr>
      <w:r>
        <w:rPr>
          <w:sz w:val="24"/>
          <w:szCs w:val="24"/>
        </w:rPr>
        <w:tab/>
        <w:t>Then the foliage shook with every step she took.</w:t>
      </w:r>
    </w:p>
    <w:p w14:paraId="24E30B75" w14:textId="353B59B4" w:rsidR="00B827DE" w:rsidRDefault="00B827DE" w:rsidP="00DF08B7">
      <w:pPr>
        <w:spacing w:line="360" w:lineRule="auto"/>
        <w:jc w:val="both"/>
        <w:rPr>
          <w:sz w:val="24"/>
          <w:szCs w:val="24"/>
        </w:rPr>
      </w:pPr>
    </w:p>
    <w:p w14:paraId="40ED0BD5" w14:textId="3B88DFC3" w:rsidR="00B827DE" w:rsidRDefault="00B827DE" w:rsidP="00DF08B7">
      <w:pPr>
        <w:spacing w:line="360" w:lineRule="auto"/>
        <w:jc w:val="both"/>
        <w:rPr>
          <w:sz w:val="24"/>
          <w:szCs w:val="24"/>
        </w:rPr>
      </w:pPr>
      <w:r>
        <w:rPr>
          <w:sz w:val="24"/>
          <w:szCs w:val="24"/>
        </w:rPr>
        <w:tab/>
      </w:r>
      <w:r w:rsidR="00533231">
        <w:rPr>
          <w:sz w:val="24"/>
          <w:szCs w:val="24"/>
        </w:rPr>
        <w:t>Meanwhile, Jake couldn’t run anymore. Knowing he should’ve paced himself while he still had his head start,</w:t>
      </w:r>
      <w:r w:rsidR="00C23144">
        <w:rPr>
          <w:sz w:val="24"/>
          <w:szCs w:val="24"/>
        </w:rPr>
        <w:t xml:space="preserve"> he was sent into a panic from Kyra, </w:t>
      </w:r>
      <w:r w:rsidR="008B0D72">
        <w:rPr>
          <w:sz w:val="24"/>
          <w:szCs w:val="24"/>
        </w:rPr>
        <w:t xml:space="preserve">and now if she found </w:t>
      </w:r>
      <w:r w:rsidR="003169B6">
        <w:rPr>
          <w:sz w:val="24"/>
          <w:szCs w:val="24"/>
        </w:rPr>
        <w:t>him,</w:t>
      </w:r>
      <w:r w:rsidR="008B0D72">
        <w:rPr>
          <w:sz w:val="24"/>
          <w:szCs w:val="24"/>
        </w:rPr>
        <w:t xml:space="preserve"> he wouldn’t have any energy left to run.</w:t>
      </w:r>
      <w:r w:rsidR="00A3371D">
        <w:rPr>
          <w:sz w:val="24"/>
          <w:szCs w:val="24"/>
        </w:rPr>
        <w:t xml:space="preserve"> </w:t>
      </w:r>
      <w:r w:rsidR="003169B6">
        <w:rPr>
          <w:sz w:val="24"/>
          <w:szCs w:val="24"/>
        </w:rPr>
        <w:t>Not that it mattered much to him, for he knew he couldn’t outrun her. All he could do was hide.</w:t>
      </w:r>
    </w:p>
    <w:p w14:paraId="0CFCFCBB" w14:textId="607850F2" w:rsidR="00251B87" w:rsidRDefault="00251B87" w:rsidP="00DF08B7">
      <w:pPr>
        <w:spacing w:line="360" w:lineRule="auto"/>
        <w:jc w:val="both"/>
        <w:rPr>
          <w:sz w:val="24"/>
          <w:szCs w:val="24"/>
        </w:rPr>
      </w:pPr>
    </w:p>
    <w:p w14:paraId="02C64AE7" w14:textId="0D41109A" w:rsidR="00251B87" w:rsidRDefault="00251B87" w:rsidP="00DF08B7">
      <w:pPr>
        <w:spacing w:line="360" w:lineRule="auto"/>
        <w:jc w:val="both"/>
        <w:rPr>
          <w:sz w:val="24"/>
          <w:szCs w:val="24"/>
        </w:rPr>
      </w:pPr>
      <w:r>
        <w:rPr>
          <w:sz w:val="24"/>
          <w:szCs w:val="24"/>
        </w:rPr>
        <w:lastRenderedPageBreak/>
        <w:tab/>
        <w:t xml:space="preserve">He needed a place </w:t>
      </w:r>
      <w:r w:rsidR="00383FA3">
        <w:rPr>
          <w:sz w:val="24"/>
          <w:szCs w:val="24"/>
        </w:rPr>
        <w:t xml:space="preserve">the </w:t>
      </w:r>
      <w:r w:rsidR="00614A01">
        <w:rPr>
          <w:sz w:val="24"/>
          <w:szCs w:val="24"/>
        </w:rPr>
        <w:t>a</w:t>
      </w:r>
      <w:r w:rsidR="00383FA3">
        <w:rPr>
          <w:sz w:val="24"/>
          <w:szCs w:val="24"/>
        </w:rPr>
        <w:t xml:space="preserve">llosaurus couldn’t reach. The trees? Sure, but she’d win a game of waiting </w:t>
      </w:r>
      <w:r w:rsidR="001A78D8">
        <w:rPr>
          <w:sz w:val="24"/>
          <w:szCs w:val="24"/>
        </w:rPr>
        <w:t>as he would have nowhere to go.</w:t>
      </w:r>
      <w:r w:rsidR="00825013">
        <w:rPr>
          <w:sz w:val="24"/>
          <w:szCs w:val="24"/>
        </w:rPr>
        <w:t xml:space="preserve"> </w:t>
      </w:r>
      <w:r w:rsidR="001E4892">
        <w:rPr>
          <w:sz w:val="24"/>
          <w:szCs w:val="24"/>
        </w:rPr>
        <w:t xml:space="preserve">A cave small enough that she couldn’t fit would </w:t>
      </w:r>
      <w:r w:rsidR="006C198B">
        <w:rPr>
          <w:sz w:val="24"/>
          <w:szCs w:val="24"/>
        </w:rPr>
        <w:t>have the same result.</w:t>
      </w:r>
    </w:p>
    <w:p w14:paraId="34CAA948" w14:textId="5DCD03E6" w:rsidR="006C198B" w:rsidRDefault="006C198B" w:rsidP="00DF08B7">
      <w:pPr>
        <w:spacing w:line="360" w:lineRule="auto"/>
        <w:jc w:val="both"/>
        <w:rPr>
          <w:sz w:val="24"/>
          <w:szCs w:val="24"/>
        </w:rPr>
      </w:pPr>
    </w:p>
    <w:p w14:paraId="1D1B791B" w14:textId="14795E17" w:rsidR="006C198B" w:rsidRDefault="006C198B" w:rsidP="00DF08B7">
      <w:pPr>
        <w:spacing w:line="360" w:lineRule="auto"/>
        <w:jc w:val="both"/>
        <w:rPr>
          <w:sz w:val="24"/>
          <w:szCs w:val="24"/>
        </w:rPr>
      </w:pPr>
      <w:r>
        <w:rPr>
          <w:sz w:val="24"/>
          <w:szCs w:val="24"/>
        </w:rPr>
        <w:tab/>
        <w:t>Then an idea sprang to mind. From what Kyra said, it sounded as if she had encountered other humans. She spoke English, knew what cake was, and said he dressed differently</w:t>
      </w:r>
      <w:r w:rsidR="00962A94">
        <w:rPr>
          <w:sz w:val="24"/>
          <w:szCs w:val="24"/>
        </w:rPr>
        <w:t xml:space="preserve"> than humans she had seen</w:t>
      </w:r>
      <w:r>
        <w:rPr>
          <w:sz w:val="24"/>
          <w:szCs w:val="24"/>
        </w:rPr>
        <w:t>.</w:t>
      </w:r>
      <w:r w:rsidR="007C1C0D">
        <w:rPr>
          <w:sz w:val="24"/>
          <w:szCs w:val="24"/>
        </w:rPr>
        <w:t xml:space="preserve"> If he could find these people</w:t>
      </w:r>
      <w:r w:rsidR="00962A94">
        <w:rPr>
          <w:sz w:val="24"/>
          <w:szCs w:val="24"/>
        </w:rPr>
        <w:t>, maybe they could protect him!</w:t>
      </w:r>
      <w:r w:rsidR="00601E15">
        <w:rPr>
          <w:sz w:val="24"/>
          <w:szCs w:val="24"/>
        </w:rPr>
        <w:t xml:space="preserve"> Deciding his best course of action was to gain a higher vantage point, Jake slowly </w:t>
      </w:r>
      <w:r w:rsidR="00113978">
        <w:rPr>
          <w:sz w:val="24"/>
          <w:szCs w:val="24"/>
        </w:rPr>
        <w:t xml:space="preserve">managed to climb a tree, unbothered by </w:t>
      </w:r>
      <w:r w:rsidR="003B1D38">
        <w:rPr>
          <w:sz w:val="24"/>
          <w:szCs w:val="24"/>
        </w:rPr>
        <w:t xml:space="preserve">the fact he was wasting </w:t>
      </w:r>
      <w:r w:rsidR="00BE0802">
        <w:rPr>
          <w:sz w:val="24"/>
          <w:szCs w:val="24"/>
        </w:rPr>
        <w:t>time, and his hunter was on her way.</w:t>
      </w:r>
    </w:p>
    <w:p w14:paraId="0F1B57D3" w14:textId="2704E75C" w:rsidR="00BE0802" w:rsidRDefault="00BE0802" w:rsidP="00DF08B7">
      <w:pPr>
        <w:spacing w:line="360" w:lineRule="auto"/>
        <w:jc w:val="both"/>
        <w:rPr>
          <w:sz w:val="24"/>
          <w:szCs w:val="24"/>
        </w:rPr>
      </w:pPr>
    </w:p>
    <w:p w14:paraId="022C869F" w14:textId="4469C605" w:rsidR="00BE0802" w:rsidRDefault="00BE0802" w:rsidP="00DF08B7">
      <w:pPr>
        <w:spacing w:line="360" w:lineRule="auto"/>
        <w:jc w:val="both"/>
        <w:rPr>
          <w:sz w:val="24"/>
          <w:szCs w:val="24"/>
        </w:rPr>
      </w:pPr>
      <w:r>
        <w:rPr>
          <w:sz w:val="24"/>
          <w:szCs w:val="24"/>
        </w:rPr>
        <w:tab/>
        <w:t xml:space="preserve">When he reached the top, Jake saw… nothing. Nothing but the jungle. Sure, he didn’t expect </w:t>
      </w:r>
      <w:r w:rsidR="00B534A8">
        <w:rPr>
          <w:sz w:val="24"/>
          <w:szCs w:val="24"/>
        </w:rPr>
        <w:t>to outright see some buildings, but he prayed for something like smoke that would give him</w:t>
      </w:r>
      <w:r w:rsidR="00F450AA">
        <w:rPr>
          <w:sz w:val="24"/>
          <w:szCs w:val="24"/>
        </w:rPr>
        <w:t xml:space="preserve"> as to some clue which direction to take.</w:t>
      </w:r>
      <w:r w:rsidR="00833E4F">
        <w:rPr>
          <w:sz w:val="24"/>
          <w:szCs w:val="24"/>
        </w:rPr>
        <w:t xml:space="preserve"> His hopes dashed, Jake </w:t>
      </w:r>
      <w:r w:rsidR="006A2574">
        <w:rPr>
          <w:sz w:val="24"/>
          <w:szCs w:val="24"/>
        </w:rPr>
        <w:t xml:space="preserve">had to take a minute to compose himself, barely able to find any </w:t>
      </w:r>
      <w:r w:rsidR="00DD7126">
        <w:rPr>
          <w:sz w:val="24"/>
          <w:szCs w:val="24"/>
        </w:rPr>
        <w:t>solace in this reality he woke up to.</w:t>
      </w:r>
    </w:p>
    <w:p w14:paraId="28DE7CA5" w14:textId="7A607CB6" w:rsidR="00141405" w:rsidRDefault="00141405" w:rsidP="00DF08B7">
      <w:pPr>
        <w:spacing w:line="360" w:lineRule="auto"/>
        <w:jc w:val="both"/>
        <w:rPr>
          <w:sz w:val="24"/>
          <w:szCs w:val="24"/>
        </w:rPr>
      </w:pPr>
    </w:p>
    <w:p w14:paraId="629D49DA" w14:textId="55188C91" w:rsidR="00141405" w:rsidRDefault="00141405" w:rsidP="00DF08B7">
      <w:pPr>
        <w:spacing w:line="360" w:lineRule="auto"/>
        <w:jc w:val="both"/>
        <w:rPr>
          <w:sz w:val="24"/>
          <w:szCs w:val="24"/>
        </w:rPr>
      </w:pPr>
      <w:r>
        <w:rPr>
          <w:sz w:val="24"/>
          <w:szCs w:val="24"/>
        </w:rPr>
        <w:tab/>
        <w:t>*</w:t>
      </w:r>
      <w:proofErr w:type="gramStart"/>
      <w:r>
        <w:rPr>
          <w:sz w:val="24"/>
          <w:szCs w:val="24"/>
        </w:rPr>
        <w:t>BANG!*</w:t>
      </w:r>
      <w:proofErr w:type="gramEnd"/>
    </w:p>
    <w:p w14:paraId="29D56C2C" w14:textId="7BA3911F" w:rsidR="00141405" w:rsidRDefault="00141405" w:rsidP="00DF08B7">
      <w:pPr>
        <w:spacing w:line="360" w:lineRule="auto"/>
        <w:jc w:val="both"/>
        <w:rPr>
          <w:sz w:val="24"/>
          <w:szCs w:val="24"/>
        </w:rPr>
      </w:pPr>
    </w:p>
    <w:p w14:paraId="4D035ADB" w14:textId="275076A0" w:rsidR="00141405" w:rsidRDefault="00141405" w:rsidP="00DF08B7">
      <w:pPr>
        <w:spacing w:line="360" w:lineRule="auto"/>
        <w:jc w:val="both"/>
        <w:rPr>
          <w:sz w:val="24"/>
          <w:szCs w:val="24"/>
        </w:rPr>
      </w:pPr>
      <w:r>
        <w:rPr>
          <w:sz w:val="24"/>
          <w:szCs w:val="24"/>
        </w:rPr>
        <w:tab/>
      </w:r>
      <w:r w:rsidR="00CE0298">
        <w:rPr>
          <w:sz w:val="24"/>
          <w:szCs w:val="24"/>
        </w:rPr>
        <w:t>The entire tree shook like craz</w:t>
      </w:r>
      <w:r w:rsidR="00FC1D25">
        <w:rPr>
          <w:sz w:val="24"/>
          <w:szCs w:val="24"/>
        </w:rPr>
        <w:t>y without warning.</w:t>
      </w:r>
      <w:r w:rsidR="00CA0AE1">
        <w:rPr>
          <w:sz w:val="24"/>
          <w:szCs w:val="24"/>
        </w:rPr>
        <w:t xml:space="preserve"> </w:t>
      </w:r>
      <w:r w:rsidR="000E700F">
        <w:rPr>
          <w:sz w:val="24"/>
          <w:szCs w:val="24"/>
        </w:rPr>
        <w:t>Unable to grasp onto anything in time, Jake fell backward, screaming</w:t>
      </w:r>
      <w:r w:rsidR="005801F2">
        <w:rPr>
          <w:sz w:val="24"/>
          <w:szCs w:val="24"/>
        </w:rPr>
        <w:t xml:space="preserve"> and grunting as a million</w:t>
      </w:r>
      <w:r w:rsidR="00404379">
        <w:rPr>
          <w:sz w:val="24"/>
          <w:szCs w:val="24"/>
        </w:rPr>
        <w:t xml:space="preserve"> small</w:t>
      </w:r>
      <w:r w:rsidR="005801F2">
        <w:rPr>
          <w:sz w:val="24"/>
          <w:szCs w:val="24"/>
        </w:rPr>
        <w:t xml:space="preserve"> branches broke under his weight</w:t>
      </w:r>
      <w:r w:rsidR="000E700F">
        <w:rPr>
          <w:sz w:val="24"/>
          <w:szCs w:val="24"/>
        </w:rPr>
        <w:t>. He expected</w:t>
      </w:r>
      <w:r w:rsidR="00CF197F">
        <w:rPr>
          <w:sz w:val="24"/>
          <w:szCs w:val="24"/>
        </w:rPr>
        <w:t xml:space="preserve"> to meet his end hitting the harsh jungle floor, but when he landed</w:t>
      </w:r>
      <w:r w:rsidR="004B23C3">
        <w:rPr>
          <w:sz w:val="24"/>
          <w:szCs w:val="24"/>
        </w:rPr>
        <w:t xml:space="preserve"> back first</w:t>
      </w:r>
      <w:r w:rsidR="00CF197F">
        <w:rPr>
          <w:sz w:val="24"/>
          <w:szCs w:val="24"/>
        </w:rPr>
        <w:t>,</w:t>
      </w:r>
      <w:r w:rsidR="002C33F5">
        <w:rPr>
          <w:sz w:val="24"/>
          <w:szCs w:val="24"/>
        </w:rPr>
        <w:t xml:space="preserve"> something</w:t>
      </w:r>
      <w:r w:rsidR="000B5D76">
        <w:rPr>
          <w:sz w:val="24"/>
          <w:szCs w:val="24"/>
        </w:rPr>
        <w:t xml:space="preserve"> soft </w:t>
      </w:r>
      <w:r w:rsidR="00404379">
        <w:rPr>
          <w:sz w:val="24"/>
          <w:szCs w:val="24"/>
        </w:rPr>
        <w:t>and squishy</w:t>
      </w:r>
      <w:r w:rsidR="000B5D76">
        <w:rPr>
          <w:sz w:val="24"/>
          <w:szCs w:val="24"/>
        </w:rPr>
        <w:t xml:space="preserve"> broke his fall.</w:t>
      </w:r>
    </w:p>
    <w:p w14:paraId="1173BEB6" w14:textId="2068024B" w:rsidR="004B23C3" w:rsidRDefault="004B23C3" w:rsidP="00DF08B7">
      <w:pPr>
        <w:spacing w:line="360" w:lineRule="auto"/>
        <w:jc w:val="both"/>
        <w:rPr>
          <w:sz w:val="24"/>
          <w:szCs w:val="24"/>
        </w:rPr>
      </w:pPr>
    </w:p>
    <w:p w14:paraId="512CB73C" w14:textId="4F0C6BEB" w:rsidR="004B23C3" w:rsidRDefault="004B23C3" w:rsidP="00DF08B7">
      <w:pPr>
        <w:spacing w:line="360" w:lineRule="auto"/>
        <w:jc w:val="both"/>
        <w:rPr>
          <w:sz w:val="24"/>
          <w:szCs w:val="24"/>
        </w:rPr>
      </w:pPr>
      <w:r>
        <w:rPr>
          <w:sz w:val="24"/>
          <w:szCs w:val="24"/>
        </w:rPr>
        <w:tab/>
        <w:t xml:space="preserve">Tilting his head up, Jake wished the fall </w:t>
      </w:r>
      <w:r w:rsidR="0007341D">
        <w:rPr>
          <w:sz w:val="24"/>
          <w:szCs w:val="24"/>
        </w:rPr>
        <w:t xml:space="preserve">had killed him, seeing the </w:t>
      </w:r>
      <w:r w:rsidR="004E3269">
        <w:rPr>
          <w:sz w:val="24"/>
          <w:szCs w:val="24"/>
        </w:rPr>
        <w:t>upside-down</w:t>
      </w:r>
      <w:r w:rsidR="0007341D">
        <w:rPr>
          <w:sz w:val="24"/>
          <w:szCs w:val="24"/>
        </w:rPr>
        <w:t xml:space="preserve"> drooling face of Kyra.</w:t>
      </w:r>
    </w:p>
    <w:p w14:paraId="2A94FBD3" w14:textId="308DA53F" w:rsidR="00B10786" w:rsidRDefault="00B10786" w:rsidP="00DF08B7">
      <w:pPr>
        <w:spacing w:line="360" w:lineRule="auto"/>
        <w:jc w:val="both"/>
        <w:rPr>
          <w:sz w:val="24"/>
          <w:szCs w:val="24"/>
        </w:rPr>
      </w:pPr>
    </w:p>
    <w:p w14:paraId="45092253" w14:textId="4F8C0448" w:rsidR="00B10786" w:rsidRDefault="00B10786" w:rsidP="00DF08B7">
      <w:pPr>
        <w:spacing w:line="360" w:lineRule="auto"/>
        <w:jc w:val="both"/>
        <w:rPr>
          <w:sz w:val="24"/>
          <w:szCs w:val="24"/>
        </w:rPr>
      </w:pPr>
      <w:r>
        <w:rPr>
          <w:sz w:val="24"/>
          <w:szCs w:val="24"/>
        </w:rPr>
        <w:lastRenderedPageBreak/>
        <w:tab/>
        <w:t>It was at this moment he realized the cushiony fat of her middle had softened his landing</w:t>
      </w:r>
      <w:r w:rsidR="00023AC4">
        <w:rPr>
          <w:sz w:val="24"/>
          <w:szCs w:val="24"/>
        </w:rPr>
        <w:t>. It was even puffier than he remembered. Looking down, he saw her thighs had thickened</w:t>
      </w:r>
      <w:r w:rsidR="00D87538">
        <w:rPr>
          <w:sz w:val="24"/>
          <w:szCs w:val="24"/>
        </w:rPr>
        <w:t xml:space="preserve"> significantly, and the tail wagging back and forth was bigger than ever.</w:t>
      </w:r>
    </w:p>
    <w:p w14:paraId="498D2136" w14:textId="463FF367" w:rsidR="00D87538" w:rsidRDefault="00D87538" w:rsidP="00DF08B7">
      <w:pPr>
        <w:spacing w:line="360" w:lineRule="auto"/>
        <w:jc w:val="both"/>
        <w:rPr>
          <w:sz w:val="24"/>
          <w:szCs w:val="24"/>
        </w:rPr>
      </w:pPr>
    </w:p>
    <w:p w14:paraId="1E6987A5" w14:textId="5E66DC0C" w:rsidR="00D87538" w:rsidRDefault="00D87538" w:rsidP="00DF08B7">
      <w:pPr>
        <w:spacing w:line="360" w:lineRule="auto"/>
        <w:jc w:val="both"/>
        <w:rPr>
          <w:sz w:val="24"/>
          <w:szCs w:val="24"/>
        </w:rPr>
      </w:pPr>
      <w:r>
        <w:rPr>
          <w:sz w:val="24"/>
          <w:szCs w:val="24"/>
        </w:rPr>
        <w:tab/>
        <w:t xml:space="preserve">“Please… don’t eat </w:t>
      </w:r>
      <w:r w:rsidR="009512F9">
        <w:rPr>
          <w:sz w:val="24"/>
          <w:szCs w:val="24"/>
        </w:rPr>
        <w:t>me…” Jake begged.</w:t>
      </w:r>
    </w:p>
    <w:p w14:paraId="2B1492B9" w14:textId="4F4D9F4B" w:rsidR="007037A1" w:rsidRDefault="007037A1" w:rsidP="00DF08B7">
      <w:pPr>
        <w:spacing w:line="360" w:lineRule="auto"/>
        <w:jc w:val="both"/>
        <w:rPr>
          <w:sz w:val="24"/>
          <w:szCs w:val="24"/>
        </w:rPr>
      </w:pPr>
    </w:p>
    <w:p w14:paraId="6FE4E326" w14:textId="20E09209" w:rsidR="007037A1" w:rsidRDefault="007037A1" w:rsidP="00DF08B7">
      <w:pPr>
        <w:spacing w:line="360" w:lineRule="auto"/>
        <w:jc w:val="both"/>
        <w:rPr>
          <w:sz w:val="24"/>
          <w:szCs w:val="24"/>
        </w:rPr>
      </w:pPr>
      <w:r>
        <w:rPr>
          <w:sz w:val="24"/>
          <w:szCs w:val="24"/>
        </w:rPr>
        <w:tab/>
      </w:r>
      <w:r w:rsidR="007E6048">
        <w:rPr>
          <w:sz w:val="24"/>
          <w:szCs w:val="24"/>
        </w:rPr>
        <w:t>Kyra crossed her legs and squished Jake between her thighs.</w:t>
      </w:r>
      <w:r w:rsidR="00E14631">
        <w:rPr>
          <w:sz w:val="24"/>
          <w:szCs w:val="24"/>
        </w:rPr>
        <w:t xml:space="preserve"> “I gave you a chance to get away</w:t>
      </w:r>
      <w:r w:rsidR="005C2B64">
        <w:rPr>
          <w:sz w:val="24"/>
          <w:szCs w:val="24"/>
        </w:rPr>
        <w:t>, and it seems you wasted it tree climbing~.”</w:t>
      </w:r>
      <w:r w:rsidR="003B2F5A">
        <w:rPr>
          <w:sz w:val="24"/>
          <w:szCs w:val="24"/>
        </w:rPr>
        <w:t xml:space="preserve"> She rubbed in her dominance by </w:t>
      </w:r>
      <w:r w:rsidR="00FF7E0A">
        <w:rPr>
          <w:sz w:val="24"/>
          <w:szCs w:val="24"/>
        </w:rPr>
        <w:t>rolling him betwe</w:t>
      </w:r>
      <w:r w:rsidR="005363A7">
        <w:rPr>
          <w:sz w:val="24"/>
          <w:szCs w:val="24"/>
        </w:rPr>
        <w:t>en</w:t>
      </w:r>
      <w:r w:rsidR="003B2F5A">
        <w:rPr>
          <w:sz w:val="24"/>
          <w:szCs w:val="24"/>
        </w:rPr>
        <w:t xml:space="preserve"> </w:t>
      </w:r>
      <w:r w:rsidR="00930B59">
        <w:rPr>
          <w:sz w:val="24"/>
          <w:szCs w:val="24"/>
        </w:rPr>
        <w:t xml:space="preserve">the </w:t>
      </w:r>
      <w:r w:rsidR="005363A7">
        <w:rPr>
          <w:sz w:val="24"/>
          <w:szCs w:val="24"/>
        </w:rPr>
        <w:t>fat limbs</w:t>
      </w:r>
      <w:r w:rsidR="003B2F5A">
        <w:rPr>
          <w:sz w:val="24"/>
          <w:szCs w:val="24"/>
        </w:rPr>
        <w:t>.</w:t>
      </w:r>
    </w:p>
    <w:p w14:paraId="2817C521" w14:textId="32F24394" w:rsidR="003B2F5A" w:rsidRDefault="003B2F5A" w:rsidP="00DF08B7">
      <w:pPr>
        <w:spacing w:line="360" w:lineRule="auto"/>
        <w:jc w:val="both"/>
        <w:rPr>
          <w:sz w:val="24"/>
          <w:szCs w:val="24"/>
        </w:rPr>
      </w:pPr>
    </w:p>
    <w:p w14:paraId="13174E46" w14:textId="40E5E7A5" w:rsidR="003B2F5A" w:rsidRDefault="003B2F5A" w:rsidP="00DF08B7">
      <w:pPr>
        <w:spacing w:line="360" w:lineRule="auto"/>
        <w:jc w:val="both"/>
        <w:rPr>
          <w:sz w:val="24"/>
          <w:szCs w:val="24"/>
        </w:rPr>
      </w:pPr>
      <w:r>
        <w:rPr>
          <w:sz w:val="24"/>
          <w:szCs w:val="24"/>
        </w:rPr>
        <w:tab/>
      </w:r>
      <w:r w:rsidR="003D0038">
        <w:rPr>
          <w:sz w:val="24"/>
          <w:szCs w:val="24"/>
        </w:rPr>
        <w:t xml:space="preserve">The boy fought, but </w:t>
      </w:r>
      <w:r w:rsidR="005662DA">
        <w:rPr>
          <w:sz w:val="24"/>
          <w:szCs w:val="24"/>
        </w:rPr>
        <w:t xml:space="preserve">it was futile. Kyra took every lasting second to </w:t>
      </w:r>
      <w:r w:rsidR="00F940C5">
        <w:rPr>
          <w:sz w:val="24"/>
          <w:szCs w:val="24"/>
        </w:rPr>
        <w:t>assert herself over her tiny opponent.</w:t>
      </w:r>
      <w:r w:rsidR="008F35ED">
        <w:rPr>
          <w:sz w:val="24"/>
          <w:szCs w:val="24"/>
        </w:rPr>
        <w:t xml:space="preserve"> Bullying in every way imaginable, she teased in words and actions, locking him within the restraint of her thighs.</w:t>
      </w:r>
    </w:p>
    <w:p w14:paraId="4EF48E37" w14:textId="1700B5B1" w:rsidR="00FC2197" w:rsidRDefault="00FC2197" w:rsidP="00DF08B7">
      <w:pPr>
        <w:spacing w:line="360" w:lineRule="auto"/>
        <w:jc w:val="both"/>
        <w:rPr>
          <w:sz w:val="24"/>
          <w:szCs w:val="24"/>
        </w:rPr>
      </w:pPr>
    </w:p>
    <w:p w14:paraId="1146F563" w14:textId="54E390B2" w:rsidR="00FC2197" w:rsidRDefault="00FC2197" w:rsidP="00DF08B7">
      <w:pPr>
        <w:spacing w:line="360" w:lineRule="auto"/>
        <w:jc w:val="both"/>
        <w:rPr>
          <w:sz w:val="24"/>
          <w:szCs w:val="24"/>
        </w:rPr>
      </w:pPr>
      <w:r>
        <w:rPr>
          <w:sz w:val="24"/>
          <w:szCs w:val="24"/>
        </w:rPr>
        <w:tab/>
        <w:t xml:space="preserve">“Well, I think it’s time we end this little game~.” Kyra released Jake but immediately began rolling over, forcing Jake to slide off. The allosaurus </w:t>
      </w:r>
      <w:r w:rsidR="00C83E87">
        <w:rPr>
          <w:sz w:val="24"/>
          <w:szCs w:val="24"/>
        </w:rPr>
        <w:t>stood up and pinned him beneath her foot</w:t>
      </w:r>
      <w:r w:rsidR="005A4157">
        <w:rPr>
          <w:sz w:val="24"/>
          <w:szCs w:val="24"/>
        </w:rPr>
        <w:t>.</w:t>
      </w:r>
      <w:r w:rsidR="00FB242E">
        <w:rPr>
          <w:sz w:val="24"/>
          <w:szCs w:val="24"/>
        </w:rPr>
        <w:br/>
      </w:r>
    </w:p>
    <w:p w14:paraId="0C098479" w14:textId="73A0E668" w:rsidR="00FB242E" w:rsidRDefault="00FB242E" w:rsidP="00DF08B7">
      <w:pPr>
        <w:spacing w:line="360" w:lineRule="auto"/>
        <w:jc w:val="both"/>
        <w:rPr>
          <w:sz w:val="24"/>
          <w:szCs w:val="24"/>
        </w:rPr>
      </w:pPr>
      <w:r>
        <w:rPr>
          <w:sz w:val="24"/>
          <w:szCs w:val="24"/>
        </w:rPr>
        <w:tab/>
        <w:t>“Please…” Jake cried tears at this point</w:t>
      </w:r>
      <w:r w:rsidR="003E1070">
        <w:rPr>
          <w:sz w:val="24"/>
          <w:szCs w:val="24"/>
        </w:rPr>
        <w:t>, pushing at her paw, doing anything he could that might merit the slightest possibility of escape.</w:t>
      </w:r>
    </w:p>
    <w:p w14:paraId="7EB41DB0" w14:textId="5EE3D728" w:rsidR="00A665F3" w:rsidRDefault="00A665F3" w:rsidP="00DF08B7">
      <w:pPr>
        <w:spacing w:line="360" w:lineRule="auto"/>
        <w:jc w:val="both"/>
        <w:rPr>
          <w:sz w:val="24"/>
          <w:szCs w:val="24"/>
        </w:rPr>
      </w:pPr>
    </w:p>
    <w:p w14:paraId="65C1FADC" w14:textId="76E333E4" w:rsidR="00A665F3" w:rsidRDefault="00A665F3" w:rsidP="00DF08B7">
      <w:pPr>
        <w:spacing w:line="360" w:lineRule="auto"/>
        <w:jc w:val="both"/>
        <w:rPr>
          <w:sz w:val="24"/>
          <w:szCs w:val="24"/>
        </w:rPr>
      </w:pPr>
      <w:r>
        <w:rPr>
          <w:sz w:val="24"/>
          <w:szCs w:val="24"/>
        </w:rPr>
        <w:tab/>
        <w:t xml:space="preserve">“Aw, don’t worry~. You’ll be with me forever~.” She </w:t>
      </w:r>
      <w:r w:rsidR="00A634A6">
        <w:rPr>
          <w:sz w:val="24"/>
          <w:szCs w:val="24"/>
        </w:rPr>
        <w:t>brought her head down close and whispered, blowing warm air with every terrifying syllable</w:t>
      </w:r>
      <w:r w:rsidR="00C5128D">
        <w:rPr>
          <w:sz w:val="24"/>
          <w:szCs w:val="24"/>
        </w:rPr>
        <w:t xml:space="preserve">. “A moment on my lips, </w:t>
      </w:r>
      <w:r w:rsidR="006F30F3">
        <w:rPr>
          <w:sz w:val="24"/>
          <w:szCs w:val="24"/>
        </w:rPr>
        <w:t>a lifetime</w:t>
      </w:r>
      <w:r w:rsidR="00C5128D">
        <w:rPr>
          <w:sz w:val="24"/>
          <w:szCs w:val="24"/>
        </w:rPr>
        <w:t xml:space="preserve"> on my hips~…” </w:t>
      </w:r>
      <w:r w:rsidR="00557F77">
        <w:rPr>
          <w:sz w:val="24"/>
          <w:szCs w:val="24"/>
        </w:rPr>
        <w:t>Then her</w:t>
      </w:r>
      <w:r w:rsidR="00F55D19">
        <w:rPr>
          <w:sz w:val="24"/>
          <w:szCs w:val="24"/>
        </w:rPr>
        <w:t xml:space="preserve"> cavernous</w:t>
      </w:r>
      <w:r w:rsidR="00557F77">
        <w:rPr>
          <w:sz w:val="24"/>
          <w:szCs w:val="24"/>
        </w:rPr>
        <w:t xml:space="preserve"> maw opened, and that slick tongue grabbed Jake, pulling him in.</w:t>
      </w:r>
    </w:p>
    <w:p w14:paraId="1B97E027" w14:textId="2C7EFF34" w:rsidR="00557F77" w:rsidRDefault="00557F77" w:rsidP="00DF08B7">
      <w:pPr>
        <w:spacing w:line="360" w:lineRule="auto"/>
        <w:jc w:val="both"/>
        <w:rPr>
          <w:sz w:val="24"/>
          <w:szCs w:val="24"/>
        </w:rPr>
      </w:pPr>
    </w:p>
    <w:p w14:paraId="1F1128DD" w14:textId="27808449" w:rsidR="00557F77" w:rsidRDefault="00557F77" w:rsidP="00DF08B7">
      <w:pPr>
        <w:spacing w:line="360" w:lineRule="auto"/>
        <w:jc w:val="both"/>
        <w:rPr>
          <w:sz w:val="24"/>
          <w:szCs w:val="24"/>
        </w:rPr>
      </w:pPr>
      <w:r>
        <w:rPr>
          <w:sz w:val="24"/>
          <w:szCs w:val="24"/>
        </w:rPr>
        <w:lastRenderedPageBreak/>
        <w:tab/>
        <w:t xml:space="preserve">If Jake wasn’t struggling before, he really was now. As the sinuous appendage prodded </w:t>
      </w:r>
      <w:r w:rsidR="002C3A3D">
        <w:rPr>
          <w:sz w:val="24"/>
          <w:szCs w:val="24"/>
        </w:rPr>
        <w:t xml:space="preserve">him, </w:t>
      </w:r>
      <w:r w:rsidR="00F677B5">
        <w:rPr>
          <w:sz w:val="24"/>
          <w:szCs w:val="24"/>
        </w:rPr>
        <w:t>every inch of him it touched becoming wet with slobber,</w:t>
      </w:r>
      <w:r w:rsidR="002C3A3D">
        <w:rPr>
          <w:sz w:val="24"/>
          <w:szCs w:val="24"/>
        </w:rPr>
        <w:t xml:space="preserve"> he was doing everything he could to</w:t>
      </w:r>
      <w:r w:rsidR="005C5C46">
        <w:rPr>
          <w:sz w:val="24"/>
          <w:szCs w:val="24"/>
        </w:rPr>
        <w:t xml:space="preserve"> get away from the throat.</w:t>
      </w:r>
      <w:r w:rsidR="00175F02">
        <w:rPr>
          <w:sz w:val="24"/>
          <w:szCs w:val="24"/>
        </w:rPr>
        <w:t xml:space="preserve"> His fist hurt as he tried beating her fangs futilely</w:t>
      </w:r>
      <w:r w:rsidR="00872C60">
        <w:rPr>
          <w:sz w:val="24"/>
          <w:szCs w:val="24"/>
        </w:rPr>
        <w:t>.</w:t>
      </w:r>
    </w:p>
    <w:p w14:paraId="7C7D9D5C" w14:textId="7A0AD22C" w:rsidR="00052ABF" w:rsidRDefault="00052ABF" w:rsidP="00DF08B7">
      <w:pPr>
        <w:spacing w:line="360" w:lineRule="auto"/>
        <w:jc w:val="both"/>
        <w:rPr>
          <w:sz w:val="24"/>
          <w:szCs w:val="24"/>
        </w:rPr>
      </w:pPr>
    </w:p>
    <w:p w14:paraId="1D142A79" w14:textId="03C40449" w:rsidR="001A1EE4" w:rsidRDefault="00052ABF" w:rsidP="00DF08B7">
      <w:pPr>
        <w:spacing w:line="360" w:lineRule="auto"/>
        <w:jc w:val="both"/>
        <w:rPr>
          <w:sz w:val="24"/>
          <w:szCs w:val="24"/>
        </w:rPr>
      </w:pPr>
      <w:r>
        <w:rPr>
          <w:sz w:val="24"/>
          <w:szCs w:val="24"/>
        </w:rPr>
        <w:tab/>
        <w:t xml:space="preserve">Meanwhile, the entire mouth vibrated with </w:t>
      </w:r>
      <w:r w:rsidR="005C492F">
        <w:rPr>
          <w:sz w:val="24"/>
          <w:szCs w:val="24"/>
        </w:rPr>
        <w:t>prehistoric purrs as Kyra took delight in his wonderful taste.</w:t>
      </w:r>
      <w:r w:rsidR="001A1EE4">
        <w:rPr>
          <w:sz w:val="24"/>
          <w:szCs w:val="24"/>
        </w:rPr>
        <w:t xml:space="preserve"> </w:t>
      </w:r>
      <w:r w:rsidR="00016E50">
        <w:rPr>
          <w:sz w:val="24"/>
          <w:szCs w:val="24"/>
        </w:rPr>
        <w:t>Refusing to allow</w:t>
      </w:r>
      <w:r w:rsidR="000B1D3B">
        <w:rPr>
          <w:sz w:val="24"/>
          <w:szCs w:val="24"/>
        </w:rPr>
        <w:t xml:space="preserve"> hi</w:t>
      </w:r>
      <w:r w:rsidR="00016E50">
        <w:rPr>
          <w:sz w:val="24"/>
          <w:szCs w:val="24"/>
        </w:rPr>
        <w:t>m</w:t>
      </w:r>
      <w:r w:rsidR="000B1D3B">
        <w:rPr>
          <w:sz w:val="24"/>
          <w:szCs w:val="24"/>
        </w:rPr>
        <w:t xml:space="preserve"> </w:t>
      </w:r>
      <w:r w:rsidR="00016E50">
        <w:rPr>
          <w:sz w:val="24"/>
          <w:szCs w:val="24"/>
        </w:rPr>
        <w:t xml:space="preserve">to </w:t>
      </w:r>
      <w:r w:rsidR="00175F02">
        <w:rPr>
          <w:sz w:val="24"/>
          <w:szCs w:val="24"/>
        </w:rPr>
        <w:t>hit</w:t>
      </w:r>
      <w:r w:rsidR="000B1D3B">
        <w:rPr>
          <w:sz w:val="24"/>
          <w:szCs w:val="24"/>
        </w:rPr>
        <w:t xml:space="preserve"> her beautiful teeth, her tongue swished her prey cheek to cheek</w:t>
      </w:r>
      <w:r w:rsidR="006C4822">
        <w:rPr>
          <w:sz w:val="24"/>
          <w:szCs w:val="24"/>
        </w:rPr>
        <w:t>.</w:t>
      </w:r>
    </w:p>
    <w:p w14:paraId="58DD8CE7" w14:textId="46735927" w:rsidR="00D54D43" w:rsidRDefault="00D54D43" w:rsidP="00DF08B7">
      <w:pPr>
        <w:spacing w:line="360" w:lineRule="auto"/>
        <w:jc w:val="both"/>
        <w:rPr>
          <w:sz w:val="24"/>
          <w:szCs w:val="24"/>
        </w:rPr>
      </w:pPr>
    </w:p>
    <w:p w14:paraId="523001D6" w14:textId="000C8769" w:rsidR="00D54D43" w:rsidRDefault="00D54D43" w:rsidP="00DF08B7">
      <w:pPr>
        <w:spacing w:line="360" w:lineRule="auto"/>
        <w:jc w:val="both"/>
        <w:rPr>
          <w:sz w:val="24"/>
          <w:szCs w:val="24"/>
        </w:rPr>
      </w:pPr>
      <w:r>
        <w:rPr>
          <w:sz w:val="24"/>
          <w:szCs w:val="24"/>
        </w:rPr>
        <w:tab/>
        <w:t>The torment lasted for a while before Kyra decided to end it</w:t>
      </w:r>
      <w:r w:rsidR="00872C60">
        <w:rPr>
          <w:sz w:val="24"/>
          <w:szCs w:val="24"/>
        </w:rPr>
        <w:t>, satisfied with his taste</w:t>
      </w:r>
      <w:r>
        <w:rPr>
          <w:sz w:val="24"/>
          <w:szCs w:val="24"/>
        </w:rPr>
        <w:t xml:space="preserve">. Her tongue guided Jake to her throat, despite his </w:t>
      </w:r>
      <w:r w:rsidR="00CB3019">
        <w:rPr>
          <w:sz w:val="24"/>
          <w:szCs w:val="24"/>
        </w:rPr>
        <w:t>incessant</w:t>
      </w:r>
      <w:r>
        <w:rPr>
          <w:sz w:val="24"/>
          <w:szCs w:val="24"/>
        </w:rPr>
        <w:t xml:space="preserve"> protests, and </w:t>
      </w:r>
      <w:r w:rsidR="00CB3019">
        <w:rPr>
          <w:sz w:val="24"/>
          <w:szCs w:val="24"/>
        </w:rPr>
        <w:t>pushed him down.</w:t>
      </w:r>
    </w:p>
    <w:p w14:paraId="59CF45AD" w14:textId="7FB0D715" w:rsidR="00CB3019" w:rsidRDefault="00CB3019" w:rsidP="00DF08B7">
      <w:pPr>
        <w:spacing w:line="360" w:lineRule="auto"/>
        <w:jc w:val="both"/>
        <w:rPr>
          <w:sz w:val="24"/>
          <w:szCs w:val="24"/>
        </w:rPr>
      </w:pPr>
    </w:p>
    <w:p w14:paraId="3E384DA5" w14:textId="07EA67DA" w:rsidR="00CB3019" w:rsidRDefault="00CB3019" w:rsidP="00DF08B7">
      <w:pPr>
        <w:spacing w:line="360" w:lineRule="auto"/>
        <w:jc w:val="both"/>
        <w:rPr>
          <w:sz w:val="24"/>
          <w:szCs w:val="24"/>
        </w:rPr>
      </w:pPr>
      <w:r>
        <w:rPr>
          <w:sz w:val="24"/>
          <w:szCs w:val="24"/>
        </w:rPr>
        <w:tab/>
      </w:r>
      <w:r w:rsidR="00A12CB5">
        <w:rPr>
          <w:sz w:val="24"/>
          <w:szCs w:val="24"/>
        </w:rPr>
        <w:t>*</w:t>
      </w:r>
      <w:proofErr w:type="gramStart"/>
      <w:r>
        <w:rPr>
          <w:i/>
          <w:iCs/>
          <w:sz w:val="24"/>
          <w:szCs w:val="24"/>
        </w:rPr>
        <w:t>GULP!</w:t>
      </w:r>
      <w:r w:rsidR="00A12CB5">
        <w:rPr>
          <w:i/>
          <w:iCs/>
          <w:sz w:val="24"/>
          <w:szCs w:val="24"/>
        </w:rPr>
        <w:t>*</w:t>
      </w:r>
      <w:proofErr w:type="gramEnd"/>
    </w:p>
    <w:p w14:paraId="259F858D" w14:textId="73D325D8" w:rsidR="00CB3019" w:rsidRDefault="00CB3019" w:rsidP="00DF08B7">
      <w:pPr>
        <w:spacing w:line="360" w:lineRule="auto"/>
        <w:jc w:val="both"/>
        <w:rPr>
          <w:sz w:val="24"/>
          <w:szCs w:val="24"/>
        </w:rPr>
      </w:pPr>
    </w:p>
    <w:p w14:paraId="065FD572" w14:textId="435ACA83" w:rsidR="00CB3019" w:rsidRDefault="00CB3019" w:rsidP="00DF08B7">
      <w:pPr>
        <w:spacing w:line="360" w:lineRule="auto"/>
        <w:jc w:val="both"/>
        <w:rPr>
          <w:sz w:val="24"/>
          <w:szCs w:val="24"/>
        </w:rPr>
      </w:pPr>
      <w:r>
        <w:rPr>
          <w:sz w:val="24"/>
          <w:szCs w:val="24"/>
        </w:rPr>
        <w:tab/>
      </w:r>
      <w:r w:rsidR="00430B56">
        <w:rPr>
          <w:sz w:val="24"/>
          <w:szCs w:val="24"/>
        </w:rPr>
        <w:t xml:space="preserve">A feeling of despair, more than </w:t>
      </w:r>
      <w:r w:rsidR="00263298">
        <w:rPr>
          <w:sz w:val="24"/>
          <w:szCs w:val="24"/>
        </w:rPr>
        <w:t xml:space="preserve">Jake </w:t>
      </w:r>
      <w:r w:rsidR="00430B56">
        <w:rPr>
          <w:sz w:val="24"/>
          <w:szCs w:val="24"/>
        </w:rPr>
        <w:t>had ever felt his entire life, took over as</w:t>
      </w:r>
      <w:r w:rsidR="00263298">
        <w:rPr>
          <w:sz w:val="24"/>
          <w:szCs w:val="24"/>
        </w:rPr>
        <w:t xml:space="preserve"> the muscles pulled the boy downward to her waiting gut.</w:t>
      </w:r>
      <w:r w:rsidR="00F22339">
        <w:rPr>
          <w:sz w:val="24"/>
          <w:szCs w:val="24"/>
        </w:rPr>
        <w:t xml:space="preserve"> </w:t>
      </w:r>
      <w:r w:rsidR="00CF3DC4">
        <w:rPr>
          <w:sz w:val="24"/>
          <w:szCs w:val="24"/>
        </w:rPr>
        <w:t>Whatever anger he had turned to fear, and he almost ceased struggling altogether as</w:t>
      </w:r>
      <w:r w:rsidR="00FF7B50">
        <w:rPr>
          <w:sz w:val="24"/>
          <w:szCs w:val="24"/>
        </w:rPr>
        <w:t xml:space="preserve"> he</w:t>
      </w:r>
      <w:r w:rsidR="00CF3DC4">
        <w:rPr>
          <w:sz w:val="24"/>
          <w:szCs w:val="24"/>
        </w:rPr>
        <w:t xml:space="preserve"> </w:t>
      </w:r>
      <w:r w:rsidR="00A925C4">
        <w:rPr>
          <w:sz w:val="24"/>
          <w:szCs w:val="24"/>
        </w:rPr>
        <w:t xml:space="preserve">began praying </w:t>
      </w:r>
      <w:r w:rsidR="00FF7B50">
        <w:rPr>
          <w:sz w:val="24"/>
          <w:szCs w:val="24"/>
        </w:rPr>
        <w:t xml:space="preserve">that </w:t>
      </w:r>
      <w:r w:rsidR="00A925C4">
        <w:rPr>
          <w:sz w:val="24"/>
          <w:szCs w:val="24"/>
        </w:rPr>
        <w:t>it was only a bad dream</w:t>
      </w:r>
      <w:r w:rsidR="00CF3DC4">
        <w:rPr>
          <w:sz w:val="24"/>
          <w:szCs w:val="24"/>
        </w:rPr>
        <w:t>. ‘This can’t be happening. This can’t be happening.’</w:t>
      </w:r>
      <w:r w:rsidR="00F22339">
        <w:rPr>
          <w:sz w:val="24"/>
          <w:szCs w:val="24"/>
        </w:rPr>
        <w:t xml:space="preserve"> A tight ring passed his feet, and the rest of him followed</w:t>
      </w:r>
      <w:r w:rsidR="003E7BD3">
        <w:rPr>
          <w:sz w:val="24"/>
          <w:szCs w:val="24"/>
        </w:rPr>
        <w:t xml:space="preserve">. Sliding into the stomach with a wet plop, Jake immediately tried </w:t>
      </w:r>
      <w:r w:rsidR="00E819E7">
        <w:rPr>
          <w:sz w:val="24"/>
          <w:szCs w:val="24"/>
        </w:rPr>
        <w:t xml:space="preserve">standing, but the slippery and </w:t>
      </w:r>
      <w:r w:rsidR="00DD643E">
        <w:rPr>
          <w:sz w:val="24"/>
          <w:szCs w:val="24"/>
        </w:rPr>
        <w:t>squishy floor gave no ground, and he was sent forward, faceplanting into the flesh.</w:t>
      </w:r>
    </w:p>
    <w:p w14:paraId="4A7E65B5" w14:textId="6E10A412" w:rsidR="00DD643E" w:rsidRDefault="00DD643E" w:rsidP="00DF08B7">
      <w:pPr>
        <w:spacing w:line="360" w:lineRule="auto"/>
        <w:jc w:val="both"/>
        <w:rPr>
          <w:sz w:val="24"/>
          <w:szCs w:val="24"/>
        </w:rPr>
      </w:pPr>
    </w:p>
    <w:p w14:paraId="0F734625" w14:textId="10DF2C5B" w:rsidR="00DD643E" w:rsidRDefault="00DD643E" w:rsidP="00DF08B7">
      <w:pPr>
        <w:spacing w:line="360" w:lineRule="auto"/>
        <w:jc w:val="both"/>
        <w:rPr>
          <w:sz w:val="24"/>
          <w:szCs w:val="24"/>
        </w:rPr>
      </w:pPr>
      <w:r>
        <w:rPr>
          <w:sz w:val="24"/>
          <w:szCs w:val="24"/>
        </w:rPr>
        <w:tab/>
        <w:t>All around him</w:t>
      </w:r>
      <w:r w:rsidR="00BB07EC">
        <w:rPr>
          <w:sz w:val="24"/>
          <w:szCs w:val="24"/>
        </w:rPr>
        <w:t>,</w:t>
      </w:r>
      <w:r>
        <w:rPr>
          <w:sz w:val="24"/>
          <w:szCs w:val="24"/>
        </w:rPr>
        <w:t xml:space="preserve"> Kyra giggled and purred as she felt him desperately trying to </w:t>
      </w:r>
      <w:r w:rsidR="00215C24">
        <w:rPr>
          <w:sz w:val="24"/>
          <w:szCs w:val="24"/>
        </w:rPr>
        <w:t>find the ring he came into.</w:t>
      </w:r>
      <w:r w:rsidR="00D85175">
        <w:rPr>
          <w:sz w:val="24"/>
          <w:szCs w:val="24"/>
        </w:rPr>
        <w:t xml:space="preserve"> Eventually</w:t>
      </w:r>
      <w:r w:rsidR="00BB07EC">
        <w:rPr>
          <w:sz w:val="24"/>
          <w:szCs w:val="24"/>
        </w:rPr>
        <w:t>,</w:t>
      </w:r>
      <w:r w:rsidR="00D85175">
        <w:rPr>
          <w:sz w:val="24"/>
          <w:szCs w:val="24"/>
        </w:rPr>
        <w:t xml:space="preserve"> he did find it, </w:t>
      </w:r>
      <w:r w:rsidR="004E11A9">
        <w:rPr>
          <w:sz w:val="24"/>
          <w:szCs w:val="24"/>
        </w:rPr>
        <w:t>but it didn’t do him any good as it stayed shut no matter how hard he pulled.</w:t>
      </w:r>
    </w:p>
    <w:p w14:paraId="68FADE94" w14:textId="7B39C162" w:rsidR="004C51C7" w:rsidRDefault="004C51C7" w:rsidP="00DF08B7">
      <w:pPr>
        <w:spacing w:line="360" w:lineRule="auto"/>
        <w:jc w:val="both"/>
        <w:rPr>
          <w:sz w:val="24"/>
          <w:szCs w:val="24"/>
        </w:rPr>
      </w:pPr>
    </w:p>
    <w:p w14:paraId="71BCC2D6" w14:textId="02947343" w:rsidR="004C51C7" w:rsidRDefault="004C51C7" w:rsidP="00DF08B7">
      <w:pPr>
        <w:spacing w:line="360" w:lineRule="auto"/>
        <w:jc w:val="both"/>
        <w:rPr>
          <w:sz w:val="24"/>
          <w:szCs w:val="24"/>
        </w:rPr>
      </w:pPr>
      <w:r>
        <w:rPr>
          <w:sz w:val="24"/>
          <w:szCs w:val="24"/>
        </w:rPr>
        <w:lastRenderedPageBreak/>
        <w:tab/>
      </w:r>
      <w:r w:rsidRPr="00EB7C80">
        <w:rPr>
          <w:sz w:val="24"/>
          <w:szCs w:val="24"/>
        </w:rPr>
        <w:t>“Try as you might, you’ll never escape my belly~.” The predator giggled, her final victory won at last, but this would not be the end. Oh no, she did not have any intention of harming this cutie, let alone digest him.</w:t>
      </w:r>
    </w:p>
    <w:p w14:paraId="14168C9C" w14:textId="401D0A27" w:rsidR="00C16E26" w:rsidRDefault="00C16E26" w:rsidP="00DF08B7">
      <w:pPr>
        <w:spacing w:line="360" w:lineRule="auto"/>
        <w:jc w:val="both"/>
        <w:rPr>
          <w:sz w:val="24"/>
          <w:szCs w:val="24"/>
        </w:rPr>
      </w:pPr>
    </w:p>
    <w:p w14:paraId="351B3D9B" w14:textId="7BB3797E" w:rsidR="00C16E26" w:rsidRDefault="00C16E26" w:rsidP="00DF08B7">
      <w:pPr>
        <w:spacing w:line="360" w:lineRule="auto"/>
        <w:jc w:val="both"/>
        <w:rPr>
          <w:sz w:val="24"/>
          <w:szCs w:val="24"/>
        </w:rPr>
      </w:pPr>
      <w:r>
        <w:rPr>
          <w:sz w:val="24"/>
          <w:szCs w:val="24"/>
        </w:rPr>
        <w:tab/>
        <w:t>Jake slumped down against the closest wall, given up. “Fine, you win…”</w:t>
      </w:r>
      <w:r w:rsidR="00A301EC">
        <w:rPr>
          <w:sz w:val="24"/>
          <w:szCs w:val="24"/>
        </w:rPr>
        <w:t xml:space="preserve"> He panted, wanting to spend his last moments resting</w:t>
      </w:r>
      <w:r w:rsidR="009C094A">
        <w:rPr>
          <w:sz w:val="24"/>
          <w:szCs w:val="24"/>
        </w:rPr>
        <w:t xml:space="preserve"> instead of </w:t>
      </w:r>
      <w:r w:rsidR="004C7EA6">
        <w:rPr>
          <w:sz w:val="24"/>
          <w:szCs w:val="24"/>
        </w:rPr>
        <w:t xml:space="preserve">pointlessly trying to escape a stomach. </w:t>
      </w:r>
      <w:r w:rsidR="002B4E1B">
        <w:rPr>
          <w:sz w:val="24"/>
          <w:szCs w:val="24"/>
        </w:rPr>
        <w:t>Despite</w:t>
      </w:r>
      <w:r w:rsidR="004C7EA6">
        <w:rPr>
          <w:sz w:val="24"/>
          <w:szCs w:val="24"/>
        </w:rPr>
        <w:t xml:space="preserve"> the fact he was going to die, the stomach proved to be a very comfortable place.</w:t>
      </w:r>
      <w:r w:rsidR="00A04443">
        <w:rPr>
          <w:sz w:val="24"/>
          <w:szCs w:val="24"/>
        </w:rPr>
        <w:t xml:space="preserve"> It was so humid, even more so than the jungle, yet he felt no need to sweat. </w:t>
      </w:r>
      <w:r w:rsidR="00DD370C">
        <w:rPr>
          <w:sz w:val="24"/>
          <w:szCs w:val="24"/>
        </w:rPr>
        <w:t xml:space="preserve">Every surface may have been </w:t>
      </w:r>
      <w:r w:rsidR="002B4E1B">
        <w:rPr>
          <w:sz w:val="24"/>
          <w:szCs w:val="24"/>
        </w:rPr>
        <w:t xml:space="preserve">incredibly </w:t>
      </w:r>
      <w:r w:rsidR="00DD370C">
        <w:rPr>
          <w:sz w:val="24"/>
          <w:szCs w:val="24"/>
        </w:rPr>
        <w:t xml:space="preserve">wet, </w:t>
      </w:r>
      <w:r w:rsidR="003746C6">
        <w:rPr>
          <w:sz w:val="24"/>
          <w:szCs w:val="24"/>
        </w:rPr>
        <w:t>but it remained</w:t>
      </w:r>
      <w:r w:rsidR="00DD370C">
        <w:rPr>
          <w:sz w:val="24"/>
          <w:szCs w:val="24"/>
        </w:rPr>
        <w:t xml:space="preserve"> cushiony and soft beyond belief.</w:t>
      </w:r>
    </w:p>
    <w:p w14:paraId="3A6E3057" w14:textId="30414C1A" w:rsidR="00183890" w:rsidRDefault="00183890" w:rsidP="00DF08B7">
      <w:pPr>
        <w:spacing w:line="360" w:lineRule="auto"/>
        <w:jc w:val="both"/>
        <w:rPr>
          <w:sz w:val="24"/>
          <w:szCs w:val="24"/>
        </w:rPr>
      </w:pPr>
    </w:p>
    <w:p w14:paraId="54115AC2" w14:textId="0FB14B5E" w:rsidR="00183890" w:rsidRDefault="00183890" w:rsidP="00DF08B7">
      <w:pPr>
        <w:spacing w:line="360" w:lineRule="auto"/>
        <w:jc w:val="both"/>
        <w:rPr>
          <w:sz w:val="24"/>
          <w:szCs w:val="24"/>
        </w:rPr>
      </w:pPr>
      <w:r>
        <w:rPr>
          <w:sz w:val="24"/>
          <w:szCs w:val="24"/>
        </w:rPr>
        <w:tab/>
        <w:t xml:space="preserve">It was </w:t>
      </w:r>
      <w:proofErr w:type="gramStart"/>
      <w:r>
        <w:rPr>
          <w:sz w:val="24"/>
          <w:szCs w:val="24"/>
        </w:rPr>
        <w:t>actually a</w:t>
      </w:r>
      <w:proofErr w:type="gramEnd"/>
      <w:r>
        <w:rPr>
          <w:sz w:val="24"/>
          <w:szCs w:val="24"/>
        </w:rPr>
        <w:t xml:space="preserve"> nice deathbed.</w:t>
      </w:r>
    </w:p>
    <w:p w14:paraId="1FA50EB2" w14:textId="1A318953" w:rsidR="00686947" w:rsidRDefault="00686947" w:rsidP="00DF08B7">
      <w:pPr>
        <w:spacing w:line="360" w:lineRule="auto"/>
        <w:jc w:val="both"/>
        <w:rPr>
          <w:sz w:val="24"/>
          <w:szCs w:val="24"/>
        </w:rPr>
      </w:pPr>
    </w:p>
    <w:p w14:paraId="2BA3DEB9" w14:textId="77777777" w:rsidR="00E70DB5" w:rsidRDefault="00686947" w:rsidP="00DF08B7">
      <w:pPr>
        <w:spacing w:line="360" w:lineRule="auto"/>
        <w:jc w:val="both"/>
        <w:rPr>
          <w:sz w:val="24"/>
          <w:szCs w:val="24"/>
        </w:rPr>
      </w:pPr>
      <w:r>
        <w:rPr>
          <w:sz w:val="24"/>
          <w:szCs w:val="24"/>
        </w:rPr>
        <w:tab/>
        <w:t>Though it took a moment to realize it, Kyra found her prey actually… enjoying her belly.</w:t>
      </w:r>
      <w:r w:rsidR="003F5B46">
        <w:rPr>
          <w:sz w:val="24"/>
          <w:szCs w:val="24"/>
        </w:rPr>
        <w:t xml:space="preserve"> “Jake, what are you doing?</w:t>
      </w:r>
      <w:r w:rsidR="00484919">
        <w:rPr>
          <w:sz w:val="24"/>
          <w:szCs w:val="24"/>
        </w:rPr>
        <w:t>”</w:t>
      </w:r>
    </w:p>
    <w:p w14:paraId="5B9B3C28" w14:textId="77777777" w:rsidR="00E70DB5" w:rsidRDefault="00E70DB5" w:rsidP="00DF08B7">
      <w:pPr>
        <w:spacing w:line="360" w:lineRule="auto"/>
        <w:jc w:val="both"/>
        <w:rPr>
          <w:sz w:val="24"/>
          <w:szCs w:val="24"/>
        </w:rPr>
      </w:pPr>
    </w:p>
    <w:p w14:paraId="2CD2E498" w14:textId="4B2FD84F" w:rsidR="00C172D8" w:rsidRDefault="00E70DB5" w:rsidP="003F3376">
      <w:pPr>
        <w:spacing w:line="360" w:lineRule="auto"/>
        <w:ind w:firstLine="720"/>
        <w:jc w:val="both"/>
        <w:rPr>
          <w:sz w:val="24"/>
          <w:szCs w:val="24"/>
        </w:rPr>
      </w:pPr>
      <w:r>
        <w:rPr>
          <w:sz w:val="24"/>
          <w:szCs w:val="24"/>
        </w:rPr>
        <w:t>He didn’t answer, and the allosaur gave a</w:t>
      </w:r>
      <w:r w:rsidR="00222834">
        <w:rPr>
          <w:sz w:val="24"/>
          <w:szCs w:val="24"/>
        </w:rPr>
        <w:t>n audible</w:t>
      </w:r>
      <w:r>
        <w:rPr>
          <w:sz w:val="24"/>
          <w:szCs w:val="24"/>
        </w:rPr>
        <w:t xml:space="preserve"> huff through her nostrils at this. </w:t>
      </w:r>
      <w:r w:rsidR="00683A2E">
        <w:rPr>
          <w:sz w:val="24"/>
          <w:szCs w:val="24"/>
        </w:rPr>
        <w:t>She rolled over onto</w:t>
      </w:r>
      <w:r w:rsidR="00BB7EAC">
        <w:rPr>
          <w:sz w:val="24"/>
          <w:szCs w:val="24"/>
        </w:rPr>
        <w:t xml:space="preserve"> her feet</w:t>
      </w:r>
      <w:r w:rsidR="0089481C">
        <w:rPr>
          <w:sz w:val="24"/>
          <w:szCs w:val="24"/>
        </w:rPr>
        <w:t xml:space="preserve"> and </w:t>
      </w:r>
      <w:r w:rsidR="004314DC">
        <w:rPr>
          <w:sz w:val="24"/>
          <w:szCs w:val="24"/>
        </w:rPr>
        <w:t>began the journey home.</w:t>
      </w:r>
    </w:p>
    <w:p w14:paraId="25E8FD74" w14:textId="77777777" w:rsidR="00C0136B" w:rsidRDefault="00C0136B" w:rsidP="003F3376">
      <w:pPr>
        <w:spacing w:line="360" w:lineRule="auto"/>
        <w:ind w:firstLine="720"/>
        <w:jc w:val="both"/>
        <w:rPr>
          <w:sz w:val="24"/>
          <w:szCs w:val="24"/>
        </w:rPr>
      </w:pPr>
    </w:p>
    <w:p w14:paraId="69A7E24F" w14:textId="437989F6" w:rsidR="004314DC" w:rsidRDefault="002F4F9D" w:rsidP="003F3376">
      <w:pPr>
        <w:spacing w:line="360" w:lineRule="auto"/>
        <w:ind w:firstLine="720"/>
        <w:jc w:val="both"/>
        <w:rPr>
          <w:sz w:val="24"/>
          <w:szCs w:val="24"/>
        </w:rPr>
      </w:pPr>
      <w:r>
        <w:rPr>
          <w:sz w:val="24"/>
          <w:szCs w:val="24"/>
        </w:rPr>
        <w:t>Jake was sent out of his comfortable spot</w:t>
      </w:r>
      <w:r w:rsidR="009F577E">
        <w:rPr>
          <w:sz w:val="24"/>
          <w:szCs w:val="24"/>
        </w:rPr>
        <w:t>,</w:t>
      </w:r>
      <w:r>
        <w:rPr>
          <w:sz w:val="24"/>
          <w:szCs w:val="24"/>
        </w:rPr>
        <w:t xml:space="preserve"> rolling with the belly</w:t>
      </w:r>
      <w:r w:rsidR="004C77F8">
        <w:rPr>
          <w:sz w:val="24"/>
          <w:szCs w:val="24"/>
        </w:rPr>
        <w:t>, and</w:t>
      </w:r>
      <w:r w:rsidR="005F27A4">
        <w:rPr>
          <w:sz w:val="24"/>
          <w:szCs w:val="24"/>
        </w:rPr>
        <w:t xml:space="preserve"> </w:t>
      </w:r>
      <w:r w:rsidR="004C77F8">
        <w:rPr>
          <w:sz w:val="24"/>
          <w:szCs w:val="24"/>
        </w:rPr>
        <w:t>w</w:t>
      </w:r>
      <w:r w:rsidR="005F27A4">
        <w:rPr>
          <w:sz w:val="24"/>
          <w:szCs w:val="24"/>
        </w:rPr>
        <w:t xml:space="preserve">inding up on </w:t>
      </w:r>
      <w:r w:rsidR="00C0136B">
        <w:rPr>
          <w:sz w:val="24"/>
          <w:szCs w:val="24"/>
        </w:rPr>
        <w:t>the new floor</w:t>
      </w:r>
      <w:r w:rsidR="00BD36EF">
        <w:rPr>
          <w:sz w:val="24"/>
          <w:szCs w:val="24"/>
        </w:rPr>
        <w:t xml:space="preserve">. </w:t>
      </w:r>
      <w:r w:rsidR="00F06249">
        <w:rPr>
          <w:sz w:val="24"/>
          <w:szCs w:val="24"/>
        </w:rPr>
        <w:t>At first furious with her carelessness</w:t>
      </w:r>
      <w:r w:rsidR="005907A1">
        <w:rPr>
          <w:sz w:val="24"/>
          <w:szCs w:val="24"/>
        </w:rPr>
        <w:t>, he gave an exasperated sigh, knowing there was no point in complaining</w:t>
      </w:r>
      <w:r w:rsidR="00484824">
        <w:rPr>
          <w:sz w:val="24"/>
          <w:szCs w:val="24"/>
        </w:rPr>
        <w:t>, yet he couldn’t help but at least ask politely.</w:t>
      </w:r>
    </w:p>
    <w:p w14:paraId="4C5BACDC" w14:textId="74035F84" w:rsidR="00484824" w:rsidRDefault="00484824" w:rsidP="003F3376">
      <w:pPr>
        <w:spacing w:line="360" w:lineRule="auto"/>
        <w:ind w:firstLine="720"/>
        <w:jc w:val="both"/>
        <w:rPr>
          <w:sz w:val="24"/>
          <w:szCs w:val="24"/>
        </w:rPr>
      </w:pPr>
    </w:p>
    <w:p w14:paraId="407444DD" w14:textId="7A63417F" w:rsidR="00484824" w:rsidRDefault="00484824" w:rsidP="003F3376">
      <w:pPr>
        <w:spacing w:line="360" w:lineRule="auto"/>
        <w:ind w:firstLine="720"/>
        <w:jc w:val="both"/>
        <w:rPr>
          <w:sz w:val="24"/>
          <w:szCs w:val="24"/>
        </w:rPr>
      </w:pPr>
      <w:r>
        <w:rPr>
          <w:sz w:val="24"/>
          <w:szCs w:val="24"/>
        </w:rPr>
        <w:t>“Could</w:t>
      </w:r>
      <w:r w:rsidR="00273F5E">
        <w:rPr>
          <w:sz w:val="24"/>
          <w:szCs w:val="24"/>
        </w:rPr>
        <w:t xml:space="preserve"> you please not be rough now?” </w:t>
      </w:r>
      <w:r w:rsidR="007860DB">
        <w:rPr>
          <w:sz w:val="24"/>
          <w:szCs w:val="24"/>
        </w:rPr>
        <w:t>Jake asked in a calm, mannerly tone filled with weariness.</w:t>
      </w:r>
      <w:r w:rsidR="00E8378E">
        <w:rPr>
          <w:sz w:val="24"/>
          <w:szCs w:val="24"/>
        </w:rPr>
        <w:t xml:space="preserve"> “At least do this for me</w:t>
      </w:r>
      <w:r w:rsidR="009B4173">
        <w:rPr>
          <w:sz w:val="24"/>
          <w:szCs w:val="24"/>
        </w:rPr>
        <w:t>…”</w:t>
      </w:r>
    </w:p>
    <w:p w14:paraId="4CD4A171" w14:textId="14425315" w:rsidR="009B4173" w:rsidRDefault="009B4173" w:rsidP="003F3376">
      <w:pPr>
        <w:spacing w:line="360" w:lineRule="auto"/>
        <w:ind w:firstLine="720"/>
        <w:jc w:val="both"/>
        <w:rPr>
          <w:sz w:val="24"/>
          <w:szCs w:val="24"/>
        </w:rPr>
      </w:pPr>
    </w:p>
    <w:p w14:paraId="4F79F6BD" w14:textId="2EFA63C1" w:rsidR="009B4173" w:rsidRDefault="00D72EFB" w:rsidP="003F3376">
      <w:pPr>
        <w:spacing w:line="360" w:lineRule="auto"/>
        <w:ind w:firstLine="720"/>
        <w:jc w:val="both"/>
        <w:rPr>
          <w:sz w:val="24"/>
          <w:szCs w:val="24"/>
        </w:rPr>
      </w:pPr>
      <w:r>
        <w:rPr>
          <w:sz w:val="24"/>
          <w:szCs w:val="24"/>
        </w:rPr>
        <w:lastRenderedPageBreak/>
        <w:t xml:space="preserve">A </w:t>
      </w:r>
      <w:r w:rsidR="00067B03">
        <w:rPr>
          <w:sz w:val="24"/>
          <w:szCs w:val="24"/>
        </w:rPr>
        <w:t>jut</w:t>
      </w:r>
      <w:r>
        <w:rPr>
          <w:sz w:val="24"/>
          <w:szCs w:val="24"/>
        </w:rPr>
        <w:t xml:space="preserve"> of her rump</w:t>
      </w:r>
      <w:r w:rsidR="00067B03">
        <w:rPr>
          <w:sz w:val="24"/>
          <w:szCs w:val="24"/>
        </w:rPr>
        <w:t xml:space="preserve"> to the left</w:t>
      </w:r>
      <w:r>
        <w:rPr>
          <w:sz w:val="24"/>
          <w:szCs w:val="24"/>
        </w:rPr>
        <w:t xml:space="preserve"> sent </w:t>
      </w:r>
      <w:r w:rsidR="00067B03">
        <w:rPr>
          <w:sz w:val="24"/>
          <w:szCs w:val="24"/>
        </w:rPr>
        <w:t>her morsel rolling about.</w:t>
      </w:r>
    </w:p>
    <w:p w14:paraId="56D19E61" w14:textId="42B5E314" w:rsidR="00067B03" w:rsidRDefault="00067B03" w:rsidP="003F3376">
      <w:pPr>
        <w:spacing w:line="360" w:lineRule="auto"/>
        <w:ind w:firstLine="720"/>
        <w:jc w:val="both"/>
        <w:rPr>
          <w:sz w:val="24"/>
          <w:szCs w:val="24"/>
        </w:rPr>
      </w:pPr>
    </w:p>
    <w:p w14:paraId="56D5490F" w14:textId="5D57B9D6" w:rsidR="00067B03" w:rsidRDefault="00067B03" w:rsidP="003F3376">
      <w:pPr>
        <w:spacing w:line="360" w:lineRule="auto"/>
        <w:ind w:firstLine="720"/>
        <w:jc w:val="both"/>
        <w:rPr>
          <w:sz w:val="24"/>
          <w:szCs w:val="24"/>
        </w:rPr>
      </w:pPr>
      <w:r>
        <w:rPr>
          <w:sz w:val="24"/>
          <w:szCs w:val="24"/>
        </w:rPr>
        <w:t>“What was that for!” Jake yelled out,</w:t>
      </w:r>
      <w:r w:rsidR="00A0430A">
        <w:rPr>
          <w:sz w:val="24"/>
          <w:szCs w:val="24"/>
        </w:rPr>
        <w:t xml:space="preserve"> </w:t>
      </w:r>
      <w:r w:rsidR="00304D79">
        <w:rPr>
          <w:sz w:val="24"/>
          <w:szCs w:val="24"/>
        </w:rPr>
        <w:t>now having lost his cool.</w:t>
      </w:r>
    </w:p>
    <w:p w14:paraId="09813D82" w14:textId="3E2153E2" w:rsidR="00304D79" w:rsidRDefault="00304D79" w:rsidP="003F3376">
      <w:pPr>
        <w:spacing w:line="360" w:lineRule="auto"/>
        <w:ind w:firstLine="720"/>
        <w:jc w:val="both"/>
        <w:rPr>
          <w:sz w:val="24"/>
          <w:szCs w:val="24"/>
        </w:rPr>
      </w:pPr>
    </w:p>
    <w:p w14:paraId="1F9BCCA9" w14:textId="43703221" w:rsidR="00304D79" w:rsidRDefault="00304D79" w:rsidP="003F3376">
      <w:pPr>
        <w:spacing w:line="360" w:lineRule="auto"/>
        <w:ind w:firstLine="720"/>
        <w:jc w:val="both"/>
        <w:rPr>
          <w:sz w:val="24"/>
          <w:szCs w:val="24"/>
        </w:rPr>
      </w:pPr>
      <w:r>
        <w:rPr>
          <w:sz w:val="24"/>
          <w:szCs w:val="24"/>
        </w:rPr>
        <w:t>“What’s the point</w:t>
      </w:r>
      <w:r w:rsidR="002D5CCF">
        <w:rPr>
          <w:sz w:val="24"/>
          <w:szCs w:val="24"/>
        </w:rPr>
        <w:t>,</w:t>
      </w:r>
      <w:r>
        <w:rPr>
          <w:sz w:val="24"/>
          <w:szCs w:val="24"/>
        </w:rPr>
        <w:t xml:space="preserve"> sweetie</w:t>
      </w:r>
      <w:r w:rsidR="00387ADF">
        <w:rPr>
          <w:sz w:val="24"/>
          <w:szCs w:val="24"/>
        </w:rPr>
        <w:t>~</w:t>
      </w:r>
      <w:r>
        <w:rPr>
          <w:sz w:val="24"/>
          <w:szCs w:val="24"/>
        </w:rPr>
        <w:t>?</w:t>
      </w:r>
      <w:r w:rsidR="004F7EDA">
        <w:rPr>
          <w:sz w:val="24"/>
          <w:szCs w:val="24"/>
        </w:rPr>
        <w:t xml:space="preserve">” </w:t>
      </w:r>
      <w:r w:rsidR="00387ADF">
        <w:rPr>
          <w:sz w:val="24"/>
          <w:szCs w:val="24"/>
        </w:rPr>
        <w:t xml:space="preserve">Kyra cooed, continuing </w:t>
      </w:r>
      <w:r w:rsidR="009D25A9">
        <w:rPr>
          <w:sz w:val="24"/>
          <w:szCs w:val="24"/>
        </w:rPr>
        <w:t>to sway them hips,</w:t>
      </w:r>
      <w:r w:rsidR="000E5A62">
        <w:rPr>
          <w:sz w:val="24"/>
          <w:szCs w:val="24"/>
        </w:rPr>
        <w:t xml:space="preserve"> making her stomach a hammock</w:t>
      </w:r>
      <w:r w:rsidR="00052697">
        <w:rPr>
          <w:sz w:val="24"/>
          <w:szCs w:val="24"/>
        </w:rPr>
        <w:t xml:space="preserve"> in the wind</w:t>
      </w:r>
      <w:r w:rsidR="000E5A62">
        <w:rPr>
          <w:sz w:val="24"/>
          <w:szCs w:val="24"/>
        </w:rPr>
        <w:t>.</w:t>
      </w:r>
    </w:p>
    <w:p w14:paraId="189FBE62" w14:textId="43577D62" w:rsidR="004E4770" w:rsidRDefault="004E4770" w:rsidP="003F3376">
      <w:pPr>
        <w:spacing w:line="360" w:lineRule="auto"/>
        <w:ind w:firstLine="720"/>
        <w:jc w:val="both"/>
        <w:rPr>
          <w:sz w:val="24"/>
          <w:szCs w:val="24"/>
        </w:rPr>
      </w:pPr>
    </w:p>
    <w:p w14:paraId="0E71F2E5" w14:textId="081EC4BD" w:rsidR="004E4770" w:rsidRDefault="004E4770" w:rsidP="003F3376">
      <w:pPr>
        <w:spacing w:line="360" w:lineRule="auto"/>
        <w:ind w:firstLine="720"/>
        <w:jc w:val="both"/>
        <w:rPr>
          <w:sz w:val="24"/>
          <w:szCs w:val="24"/>
        </w:rPr>
      </w:pPr>
      <w:r>
        <w:rPr>
          <w:sz w:val="24"/>
          <w:szCs w:val="24"/>
        </w:rPr>
        <w:t xml:space="preserve">“What’s the point? You’re not even giving </w:t>
      </w:r>
      <w:r w:rsidR="00B350DE">
        <w:rPr>
          <w:sz w:val="24"/>
          <w:szCs w:val="24"/>
        </w:rPr>
        <w:t>me my final wish</w:t>
      </w:r>
      <w:r w:rsidR="0075559F">
        <w:rPr>
          <w:sz w:val="24"/>
          <w:szCs w:val="24"/>
        </w:rPr>
        <w:t xml:space="preserve">!” Jake hit </w:t>
      </w:r>
      <w:r w:rsidR="00D35995">
        <w:rPr>
          <w:sz w:val="24"/>
          <w:szCs w:val="24"/>
        </w:rPr>
        <w:t xml:space="preserve">a wall with his </w:t>
      </w:r>
      <w:r w:rsidR="000F3E6A">
        <w:rPr>
          <w:sz w:val="24"/>
          <w:szCs w:val="24"/>
        </w:rPr>
        <w:t>fist.</w:t>
      </w:r>
    </w:p>
    <w:p w14:paraId="1F6E4620" w14:textId="64850DB1" w:rsidR="00697F43" w:rsidRDefault="00697F43" w:rsidP="003F3376">
      <w:pPr>
        <w:spacing w:line="360" w:lineRule="auto"/>
        <w:ind w:firstLine="720"/>
        <w:jc w:val="both"/>
        <w:rPr>
          <w:sz w:val="24"/>
          <w:szCs w:val="24"/>
        </w:rPr>
      </w:pPr>
    </w:p>
    <w:p w14:paraId="5F6B37DC" w14:textId="62ED8364" w:rsidR="00697F43" w:rsidRDefault="00697F43" w:rsidP="003F3376">
      <w:pPr>
        <w:spacing w:line="360" w:lineRule="auto"/>
        <w:ind w:firstLine="720"/>
        <w:jc w:val="both"/>
        <w:rPr>
          <w:sz w:val="24"/>
          <w:szCs w:val="24"/>
        </w:rPr>
      </w:pPr>
      <w:r>
        <w:rPr>
          <w:sz w:val="24"/>
          <w:szCs w:val="24"/>
        </w:rPr>
        <w:t>“</w:t>
      </w:r>
      <w:r w:rsidR="005072F4" w:rsidRPr="005072F4">
        <w:rPr>
          <w:sz w:val="24"/>
          <w:szCs w:val="24"/>
        </w:rPr>
        <w:t>Final wish? Hmm, now that doesn’t make sense. You make it sound like</w:t>
      </w:r>
      <w:r w:rsidR="0066733E">
        <w:rPr>
          <w:sz w:val="24"/>
          <w:szCs w:val="24"/>
        </w:rPr>
        <w:t xml:space="preserve"> you’re going to die</w:t>
      </w:r>
      <w:r w:rsidR="005072F4" w:rsidRPr="005072F4">
        <w:rPr>
          <w:sz w:val="24"/>
          <w:szCs w:val="24"/>
        </w:rPr>
        <w:t xml:space="preserve"> in there.</w:t>
      </w:r>
      <w:r w:rsidR="0066733E">
        <w:rPr>
          <w:sz w:val="24"/>
          <w:szCs w:val="24"/>
        </w:rPr>
        <w:t>” Kyra replied nonchalantly.</w:t>
      </w:r>
    </w:p>
    <w:p w14:paraId="6208C62E" w14:textId="05A7C02F" w:rsidR="0066733E" w:rsidRDefault="0066733E" w:rsidP="003F3376">
      <w:pPr>
        <w:spacing w:line="360" w:lineRule="auto"/>
        <w:ind w:firstLine="720"/>
        <w:jc w:val="both"/>
        <w:rPr>
          <w:sz w:val="24"/>
          <w:szCs w:val="24"/>
        </w:rPr>
      </w:pPr>
    </w:p>
    <w:p w14:paraId="0F848D04" w14:textId="2A6A36FE" w:rsidR="0066733E" w:rsidRDefault="0066733E" w:rsidP="003F3376">
      <w:pPr>
        <w:spacing w:line="360" w:lineRule="auto"/>
        <w:ind w:firstLine="720"/>
        <w:jc w:val="both"/>
        <w:rPr>
          <w:sz w:val="24"/>
          <w:szCs w:val="24"/>
        </w:rPr>
      </w:pPr>
      <w:r>
        <w:rPr>
          <w:sz w:val="24"/>
          <w:szCs w:val="24"/>
        </w:rPr>
        <w:t>“</w:t>
      </w:r>
      <w:proofErr w:type="spellStart"/>
      <w:r>
        <w:rPr>
          <w:sz w:val="24"/>
          <w:szCs w:val="24"/>
        </w:rPr>
        <w:t>Wha</w:t>
      </w:r>
      <w:proofErr w:type="spellEnd"/>
      <w:proofErr w:type="gramStart"/>
      <w:r w:rsidR="00EC5109">
        <w:rPr>
          <w:sz w:val="24"/>
          <w:szCs w:val="24"/>
        </w:rPr>
        <w:t>-“ Jake</w:t>
      </w:r>
      <w:proofErr w:type="gramEnd"/>
      <w:r>
        <w:rPr>
          <w:sz w:val="24"/>
          <w:szCs w:val="24"/>
        </w:rPr>
        <w:t xml:space="preserve"> </w:t>
      </w:r>
      <w:r w:rsidR="0083786B">
        <w:rPr>
          <w:sz w:val="24"/>
          <w:szCs w:val="24"/>
        </w:rPr>
        <w:t>stuttered, confused</w:t>
      </w:r>
      <w:r w:rsidR="008F61AE">
        <w:rPr>
          <w:sz w:val="24"/>
          <w:szCs w:val="24"/>
        </w:rPr>
        <w:t>,</w:t>
      </w:r>
      <w:r w:rsidR="0083786B">
        <w:rPr>
          <w:sz w:val="24"/>
          <w:szCs w:val="24"/>
        </w:rPr>
        <w:t xml:space="preserve"> then even more furious. “Don’t lie to me! I’ve </w:t>
      </w:r>
      <w:r w:rsidR="006C14EE">
        <w:rPr>
          <w:sz w:val="24"/>
          <w:szCs w:val="24"/>
        </w:rPr>
        <w:t>had enough of your games!”</w:t>
      </w:r>
    </w:p>
    <w:p w14:paraId="6149DB42" w14:textId="696D4E3D" w:rsidR="006C14EE" w:rsidRDefault="006C14EE" w:rsidP="003F3376">
      <w:pPr>
        <w:spacing w:line="360" w:lineRule="auto"/>
        <w:ind w:firstLine="720"/>
        <w:jc w:val="both"/>
        <w:rPr>
          <w:sz w:val="24"/>
          <w:szCs w:val="24"/>
        </w:rPr>
      </w:pPr>
    </w:p>
    <w:p w14:paraId="215F5D25" w14:textId="7F356DC1" w:rsidR="006C14EE" w:rsidRDefault="006C14EE" w:rsidP="003F3376">
      <w:pPr>
        <w:spacing w:line="360" w:lineRule="auto"/>
        <w:ind w:firstLine="720"/>
        <w:jc w:val="both"/>
        <w:rPr>
          <w:sz w:val="24"/>
          <w:szCs w:val="24"/>
        </w:rPr>
      </w:pPr>
      <w:r>
        <w:rPr>
          <w:sz w:val="24"/>
          <w:szCs w:val="24"/>
        </w:rPr>
        <w:t>Kyra ceased her walking.</w:t>
      </w:r>
    </w:p>
    <w:p w14:paraId="3FC088EA" w14:textId="58513FF7" w:rsidR="00FF25CA" w:rsidRDefault="00FF25CA" w:rsidP="003F3376">
      <w:pPr>
        <w:spacing w:line="360" w:lineRule="auto"/>
        <w:ind w:firstLine="720"/>
        <w:jc w:val="both"/>
        <w:rPr>
          <w:sz w:val="24"/>
          <w:szCs w:val="24"/>
        </w:rPr>
      </w:pPr>
    </w:p>
    <w:p w14:paraId="400FC118" w14:textId="2F48D960" w:rsidR="00FF25CA" w:rsidRDefault="00FF25CA" w:rsidP="003F3376">
      <w:pPr>
        <w:spacing w:line="360" w:lineRule="auto"/>
        <w:ind w:firstLine="720"/>
        <w:jc w:val="both"/>
        <w:rPr>
          <w:sz w:val="24"/>
          <w:szCs w:val="24"/>
        </w:rPr>
      </w:pPr>
      <w:r>
        <w:rPr>
          <w:sz w:val="24"/>
          <w:szCs w:val="24"/>
        </w:rPr>
        <w:t xml:space="preserve">Jake waited for her reply, and it came in the </w:t>
      </w:r>
      <w:r w:rsidR="00CF0AF7">
        <w:rPr>
          <w:sz w:val="24"/>
          <w:szCs w:val="24"/>
        </w:rPr>
        <w:t xml:space="preserve">form of the entire stomach contracting, </w:t>
      </w:r>
      <w:r w:rsidR="009A7A55">
        <w:rPr>
          <w:sz w:val="24"/>
          <w:szCs w:val="24"/>
        </w:rPr>
        <w:t>squeezing his small form in</w:t>
      </w:r>
      <w:r w:rsidR="00AC5A5E">
        <w:rPr>
          <w:sz w:val="24"/>
          <w:szCs w:val="24"/>
        </w:rPr>
        <w:t xml:space="preserve"> the</w:t>
      </w:r>
      <w:r w:rsidR="009A7A55">
        <w:rPr>
          <w:sz w:val="24"/>
          <w:szCs w:val="24"/>
        </w:rPr>
        <w:t xml:space="preserve"> flesh. </w:t>
      </w:r>
      <w:r w:rsidR="005E0D99">
        <w:rPr>
          <w:sz w:val="24"/>
          <w:szCs w:val="24"/>
        </w:rPr>
        <w:t xml:space="preserve">The whole organ </w:t>
      </w:r>
      <w:r w:rsidR="001D5F35">
        <w:rPr>
          <w:sz w:val="24"/>
          <w:szCs w:val="24"/>
        </w:rPr>
        <w:t xml:space="preserve">churned and groaned, everywhere </w:t>
      </w:r>
      <w:proofErr w:type="gramStart"/>
      <w:r w:rsidR="00B27C04">
        <w:rPr>
          <w:sz w:val="24"/>
          <w:szCs w:val="24"/>
        </w:rPr>
        <w:t>shaking</w:t>
      </w:r>
      <w:proofErr w:type="gramEnd"/>
      <w:r w:rsidR="00B27C04">
        <w:rPr>
          <w:sz w:val="24"/>
          <w:szCs w:val="24"/>
        </w:rPr>
        <w:t xml:space="preserve"> and rubbing flesh off him.</w:t>
      </w:r>
    </w:p>
    <w:p w14:paraId="0D11D375" w14:textId="7FE9E406" w:rsidR="00B27C04" w:rsidRDefault="00B27C04" w:rsidP="003F3376">
      <w:pPr>
        <w:spacing w:line="360" w:lineRule="auto"/>
        <w:ind w:firstLine="720"/>
        <w:jc w:val="both"/>
        <w:rPr>
          <w:sz w:val="24"/>
          <w:szCs w:val="24"/>
        </w:rPr>
      </w:pPr>
    </w:p>
    <w:p w14:paraId="4ADDC70B" w14:textId="1FD44BF1" w:rsidR="00B27C04" w:rsidRDefault="00B27C04" w:rsidP="003F3376">
      <w:pPr>
        <w:spacing w:line="360" w:lineRule="auto"/>
        <w:ind w:firstLine="720"/>
        <w:jc w:val="both"/>
        <w:rPr>
          <w:sz w:val="24"/>
          <w:szCs w:val="24"/>
        </w:rPr>
      </w:pPr>
      <w:r>
        <w:rPr>
          <w:sz w:val="24"/>
          <w:szCs w:val="24"/>
        </w:rPr>
        <w:t xml:space="preserve">To describe the sensations was difficult. The ferocity </w:t>
      </w:r>
      <w:r w:rsidR="003272F9">
        <w:rPr>
          <w:sz w:val="24"/>
          <w:szCs w:val="24"/>
        </w:rPr>
        <w:t xml:space="preserve">belonged to the </w:t>
      </w:r>
      <w:r w:rsidR="002F69E6">
        <w:rPr>
          <w:sz w:val="24"/>
          <w:szCs w:val="24"/>
        </w:rPr>
        <w:t xml:space="preserve">beating </w:t>
      </w:r>
      <w:r w:rsidR="003272F9">
        <w:rPr>
          <w:sz w:val="24"/>
          <w:szCs w:val="24"/>
        </w:rPr>
        <w:t>by a mob</w:t>
      </w:r>
      <w:r w:rsidR="0056681F">
        <w:rPr>
          <w:sz w:val="24"/>
          <w:szCs w:val="24"/>
        </w:rPr>
        <w:t>,</w:t>
      </w:r>
      <w:r w:rsidR="002F69E6">
        <w:rPr>
          <w:sz w:val="24"/>
          <w:szCs w:val="24"/>
        </w:rPr>
        <w:t xml:space="preserve"> but </w:t>
      </w:r>
      <w:r w:rsidR="0021296A">
        <w:rPr>
          <w:sz w:val="24"/>
          <w:szCs w:val="24"/>
        </w:rPr>
        <w:t xml:space="preserve">the soft walls merely squished </w:t>
      </w:r>
      <w:r w:rsidR="007B2B32">
        <w:rPr>
          <w:sz w:val="24"/>
          <w:szCs w:val="24"/>
        </w:rPr>
        <w:t>the boy</w:t>
      </w:r>
      <w:r w:rsidR="0021296A">
        <w:rPr>
          <w:sz w:val="24"/>
          <w:szCs w:val="24"/>
        </w:rPr>
        <w:t>, albeit with intense strength.</w:t>
      </w:r>
    </w:p>
    <w:p w14:paraId="76221437" w14:textId="146E70F4" w:rsidR="00813F2F" w:rsidRDefault="00813F2F" w:rsidP="003F3376">
      <w:pPr>
        <w:spacing w:line="360" w:lineRule="auto"/>
        <w:ind w:firstLine="720"/>
        <w:jc w:val="both"/>
        <w:rPr>
          <w:sz w:val="24"/>
          <w:szCs w:val="24"/>
        </w:rPr>
      </w:pPr>
    </w:p>
    <w:p w14:paraId="6BEFF490" w14:textId="6B9A2DD7" w:rsidR="00813F2F" w:rsidRDefault="00813F2F" w:rsidP="003F3376">
      <w:pPr>
        <w:spacing w:line="360" w:lineRule="auto"/>
        <w:ind w:firstLine="720"/>
        <w:jc w:val="both"/>
        <w:rPr>
          <w:sz w:val="24"/>
          <w:szCs w:val="24"/>
        </w:rPr>
      </w:pPr>
      <w:r>
        <w:rPr>
          <w:sz w:val="24"/>
          <w:szCs w:val="24"/>
        </w:rPr>
        <w:t xml:space="preserve">“That’s what it feels for me to digest a little morsel like yourself~… just without the acids~.” </w:t>
      </w:r>
      <w:r w:rsidR="002C6995">
        <w:rPr>
          <w:sz w:val="24"/>
          <w:szCs w:val="24"/>
        </w:rPr>
        <w:t>A</w:t>
      </w:r>
      <w:r w:rsidR="00753074">
        <w:rPr>
          <w:sz w:val="24"/>
          <w:szCs w:val="24"/>
        </w:rPr>
        <w:t xml:space="preserve"> predatorial grin spread across Kyra’s muzzle. “Of course, if you </w:t>
      </w:r>
      <w:r w:rsidR="007F33DB">
        <w:rPr>
          <w:i/>
          <w:iCs/>
          <w:sz w:val="24"/>
          <w:szCs w:val="24"/>
        </w:rPr>
        <w:t>really do want to be part of my hips…”</w:t>
      </w:r>
    </w:p>
    <w:p w14:paraId="14DD924A" w14:textId="1341CAC5" w:rsidR="007F33DB" w:rsidRDefault="007F33DB" w:rsidP="003F3376">
      <w:pPr>
        <w:spacing w:line="360" w:lineRule="auto"/>
        <w:ind w:firstLine="720"/>
        <w:jc w:val="both"/>
        <w:rPr>
          <w:sz w:val="24"/>
          <w:szCs w:val="24"/>
        </w:rPr>
      </w:pPr>
    </w:p>
    <w:p w14:paraId="5E0CAFA5" w14:textId="1B830B0E" w:rsidR="007F33DB" w:rsidRDefault="007F33DB" w:rsidP="003F3376">
      <w:pPr>
        <w:spacing w:line="360" w:lineRule="auto"/>
        <w:ind w:firstLine="720"/>
        <w:jc w:val="both"/>
        <w:rPr>
          <w:sz w:val="24"/>
          <w:szCs w:val="24"/>
        </w:rPr>
      </w:pPr>
      <w:r>
        <w:rPr>
          <w:sz w:val="24"/>
          <w:szCs w:val="24"/>
        </w:rPr>
        <w:t xml:space="preserve">“NO! Please!” Jake cried out, the intensity of the stomach activity and </w:t>
      </w:r>
      <w:r w:rsidR="00C52461">
        <w:rPr>
          <w:sz w:val="24"/>
          <w:szCs w:val="24"/>
        </w:rPr>
        <w:t xml:space="preserve">her teasing disguised </w:t>
      </w:r>
      <w:r w:rsidR="003C6065">
        <w:rPr>
          <w:sz w:val="24"/>
          <w:szCs w:val="24"/>
        </w:rPr>
        <w:t>as threats putting him back into a panic.</w:t>
      </w:r>
    </w:p>
    <w:p w14:paraId="0D4BE6D7" w14:textId="33E375E9" w:rsidR="003C6065" w:rsidRDefault="003C6065" w:rsidP="003F3376">
      <w:pPr>
        <w:spacing w:line="360" w:lineRule="auto"/>
        <w:ind w:firstLine="720"/>
        <w:jc w:val="both"/>
        <w:rPr>
          <w:sz w:val="24"/>
          <w:szCs w:val="24"/>
        </w:rPr>
      </w:pPr>
    </w:p>
    <w:p w14:paraId="382F4123" w14:textId="0532A7B8" w:rsidR="003C6065" w:rsidRDefault="008C310E" w:rsidP="003F3376">
      <w:pPr>
        <w:spacing w:line="360" w:lineRule="auto"/>
        <w:ind w:firstLine="720"/>
        <w:jc w:val="both"/>
        <w:rPr>
          <w:sz w:val="24"/>
          <w:szCs w:val="24"/>
        </w:rPr>
      </w:pPr>
      <w:r w:rsidRPr="008C310E">
        <w:rPr>
          <w:sz w:val="24"/>
          <w:szCs w:val="24"/>
        </w:rPr>
        <w:t>Before that panic could truly take over, the churning and rubbing relented, Jake f</w:t>
      </w:r>
      <w:r w:rsidR="00E50D1F">
        <w:rPr>
          <w:sz w:val="24"/>
          <w:szCs w:val="24"/>
        </w:rPr>
        <w:t>ound himself</w:t>
      </w:r>
      <w:r w:rsidRPr="008C310E">
        <w:rPr>
          <w:sz w:val="24"/>
          <w:szCs w:val="24"/>
        </w:rPr>
        <w:t xml:space="preserve"> lying in what felt like a wet, squishy cradle</w:t>
      </w:r>
      <w:r w:rsidR="005D42E1">
        <w:rPr>
          <w:sz w:val="24"/>
          <w:szCs w:val="24"/>
        </w:rPr>
        <w:t>.</w:t>
      </w:r>
    </w:p>
    <w:p w14:paraId="3DE86978" w14:textId="1822F14B" w:rsidR="00C33504" w:rsidRDefault="00C33504" w:rsidP="003F3376">
      <w:pPr>
        <w:spacing w:line="360" w:lineRule="auto"/>
        <w:ind w:firstLine="720"/>
        <w:jc w:val="both"/>
        <w:rPr>
          <w:sz w:val="24"/>
          <w:szCs w:val="24"/>
        </w:rPr>
      </w:pPr>
    </w:p>
    <w:p w14:paraId="0F8F95C7" w14:textId="00C16F6C" w:rsidR="00C33504" w:rsidRDefault="00C33504" w:rsidP="003F3376">
      <w:pPr>
        <w:spacing w:line="360" w:lineRule="auto"/>
        <w:ind w:firstLine="720"/>
        <w:jc w:val="both"/>
        <w:rPr>
          <w:sz w:val="24"/>
          <w:szCs w:val="24"/>
        </w:rPr>
      </w:pPr>
      <w:r>
        <w:rPr>
          <w:sz w:val="24"/>
          <w:szCs w:val="24"/>
        </w:rPr>
        <w:t>Purring</w:t>
      </w:r>
      <w:r w:rsidR="00AA28C9">
        <w:rPr>
          <w:sz w:val="24"/>
          <w:szCs w:val="24"/>
        </w:rPr>
        <w:t xml:space="preserve"> to the feeling of a human tucked away in her tummy, Kyra return</w:t>
      </w:r>
      <w:r w:rsidR="00AD35F8">
        <w:rPr>
          <w:sz w:val="24"/>
          <w:szCs w:val="24"/>
        </w:rPr>
        <w:t>ed</w:t>
      </w:r>
      <w:r w:rsidR="00AA28C9">
        <w:rPr>
          <w:sz w:val="24"/>
          <w:szCs w:val="24"/>
        </w:rPr>
        <w:t xml:space="preserve"> to her </w:t>
      </w:r>
      <w:r w:rsidR="00AD35F8">
        <w:rPr>
          <w:sz w:val="24"/>
          <w:szCs w:val="24"/>
        </w:rPr>
        <w:t>happy journey home</w:t>
      </w:r>
      <w:r w:rsidR="00E20740">
        <w:rPr>
          <w:sz w:val="24"/>
          <w:szCs w:val="24"/>
        </w:rPr>
        <w:t>, prancing so the whole island could witness her pudgy dominance</w:t>
      </w:r>
      <w:r w:rsidR="00AD35F8">
        <w:rPr>
          <w:sz w:val="24"/>
          <w:szCs w:val="24"/>
        </w:rPr>
        <w:t>.</w:t>
      </w:r>
    </w:p>
    <w:p w14:paraId="721DE5BB" w14:textId="00033604" w:rsidR="00885D5E" w:rsidRDefault="00885D5E" w:rsidP="003F3376">
      <w:pPr>
        <w:spacing w:line="360" w:lineRule="auto"/>
        <w:ind w:firstLine="720"/>
        <w:jc w:val="both"/>
        <w:rPr>
          <w:sz w:val="24"/>
          <w:szCs w:val="24"/>
        </w:rPr>
      </w:pPr>
    </w:p>
    <w:p w14:paraId="163BED54" w14:textId="25593925" w:rsidR="00885D5E" w:rsidRDefault="004F32FC" w:rsidP="003F3376">
      <w:pPr>
        <w:spacing w:line="360" w:lineRule="auto"/>
        <w:ind w:firstLine="720"/>
        <w:jc w:val="both"/>
        <w:rPr>
          <w:sz w:val="24"/>
          <w:szCs w:val="24"/>
        </w:rPr>
      </w:pPr>
      <w:r>
        <w:rPr>
          <w:sz w:val="24"/>
          <w:szCs w:val="24"/>
        </w:rPr>
        <w:t xml:space="preserve">With the comforting walls and her flaunting acting as a gentle sway, Jake dosed off, </w:t>
      </w:r>
      <w:r w:rsidR="000C657B">
        <w:rPr>
          <w:sz w:val="24"/>
          <w:szCs w:val="24"/>
        </w:rPr>
        <w:t>unsure if</w:t>
      </w:r>
      <w:r>
        <w:rPr>
          <w:sz w:val="24"/>
          <w:szCs w:val="24"/>
        </w:rPr>
        <w:t xml:space="preserve"> he could trust this dinosaur</w:t>
      </w:r>
      <w:r w:rsidR="001C051F">
        <w:rPr>
          <w:sz w:val="24"/>
          <w:szCs w:val="24"/>
        </w:rPr>
        <w:t xml:space="preserve"> was speaking the truth</w:t>
      </w:r>
      <w:r w:rsidR="000C657B">
        <w:rPr>
          <w:sz w:val="24"/>
          <w:szCs w:val="24"/>
        </w:rPr>
        <w:t>,</w:t>
      </w:r>
      <w:r w:rsidR="005C708A">
        <w:rPr>
          <w:sz w:val="24"/>
          <w:szCs w:val="24"/>
        </w:rPr>
        <w:t xml:space="preserve"> or even if he would live,</w:t>
      </w:r>
      <w:r w:rsidR="000C657B">
        <w:rPr>
          <w:sz w:val="24"/>
          <w:szCs w:val="24"/>
        </w:rPr>
        <w:t xml:space="preserve"> but whatever happened</w:t>
      </w:r>
      <w:r w:rsidR="00A27462">
        <w:rPr>
          <w:sz w:val="24"/>
          <w:szCs w:val="24"/>
        </w:rPr>
        <w:t>,</w:t>
      </w:r>
      <w:r w:rsidR="000C657B">
        <w:rPr>
          <w:sz w:val="24"/>
          <w:szCs w:val="24"/>
        </w:rPr>
        <w:t xml:space="preserve"> he wouldn’t have a choice in it</w:t>
      </w:r>
      <w:r>
        <w:rPr>
          <w:sz w:val="24"/>
          <w:szCs w:val="24"/>
        </w:rPr>
        <w:t>.</w:t>
      </w:r>
    </w:p>
    <w:p w14:paraId="5CF45D08" w14:textId="25A1F3B8" w:rsidR="004F32FC" w:rsidRDefault="004F32FC" w:rsidP="003F3376">
      <w:pPr>
        <w:spacing w:line="360" w:lineRule="auto"/>
        <w:ind w:firstLine="720"/>
        <w:jc w:val="both"/>
        <w:rPr>
          <w:sz w:val="24"/>
          <w:szCs w:val="24"/>
        </w:rPr>
      </w:pPr>
    </w:p>
    <w:p w14:paraId="510F9E54" w14:textId="3C8A01A8" w:rsidR="004F32FC" w:rsidRDefault="004F32FC" w:rsidP="003F3376">
      <w:pPr>
        <w:spacing w:line="360" w:lineRule="auto"/>
        <w:ind w:firstLine="720"/>
        <w:jc w:val="both"/>
        <w:rPr>
          <w:sz w:val="24"/>
          <w:szCs w:val="24"/>
        </w:rPr>
      </w:pPr>
      <w:r>
        <w:rPr>
          <w:sz w:val="24"/>
          <w:szCs w:val="24"/>
        </w:rPr>
        <w:t xml:space="preserve">“Aw… the little human already asleep~?” She cooed, </w:t>
      </w:r>
      <w:r w:rsidR="00417476">
        <w:rPr>
          <w:sz w:val="24"/>
          <w:szCs w:val="24"/>
        </w:rPr>
        <w:t>following with a giggle.</w:t>
      </w:r>
      <w:r w:rsidR="00665187">
        <w:rPr>
          <w:sz w:val="24"/>
          <w:szCs w:val="24"/>
        </w:rPr>
        <w:t xml:space="preserve"> “Looks like things</w:t>
      </w:r>
      <w:r w:rsidR="001A2F7B">
        <w:rPr>
          <w:sz w:val="24"/>
          <w:szCs w:val="24"/>
        </w:rPr>
        <w:t xml:space="preserve"> are going to be interesting~…”</w:t>
      </w:r>
    </w:p>
    <w:p w14:paraId="156E4F58" w14:textId="43E6971E" w:rsidR="001A2F7B" w:rsidRDefault="001A2F7B" w:rsidP="003F3376">
      <w:pPr>
        <w:spacing w:line="360" w:lineRule="auto"/>
        <w:ind w:firstLine="720"/>
        <w:jc w:val="both"/>
        <w:rPr>
          <w:sz w:val="24"/>
          <w:szCs w:val="24"/>
        </w:rPr>
      </w:pPr>
    </w:p>
    <w:p w14:paraId="20872D26" w14:textId="0355A9AE" w:rsidR="004314DC" w:rsidRDefault="001A2F7B" w:rsidP="003F3376">
      <w:pPr>
        <w:spacing w:line="360" w:lineRule="auto"/>
        <w:ind w:firstLine="720"/>
        <w:jc w:val="both"/>
        <w:rPr>
          <w:sz w:val="24"/>
          <w:szCs w:val="24"/>
        </w:rPr>
      </w:pPr>
      <w:r>
        <w:rPr>
          <w:sz w:val="24"/>
          <w:szCs w:val="24"/>
        </w:rPr>
        <w:t>***</w:t>
      </w:r>
    </w:p>
    <w:p w14:paraId="085B35CE" w14:textId="42871E15" w:rsidR="00576163" w:rsidRDefault="00576163" w:rsidP="003F3376">
      <w:pPr>
        <w:spacing w:line="360" w:lineRule="auto"/>
        <w:ind w:firstLine="720"/>
        <w:jc w:val="both"/>
        <w:rPr>
          <w:sz w:val="24"/>
          <w:szCs w:val="24"/>
        </w:rPr>
      </w:pPr>
    </w:p>
    <w:p w14:paraId="42703A65" w14:textId="32BCB0D7" w:rsidR="002F0E9C" w:rsidRPr="002F0E9C" w:rsidRDefault="002F0E9C" w:rsidP="002F0E9C">
      <w:pPr>
        <w:spacing w:line="360" w:lineRule="auto"/>
        <w:ind w:firstLine="720"/>
        <w:jc w:val="both"/>
        <w:rPr>
          <w:sz w:val="24"/>
          <w:szCs w:val="24"/>
        </w:rPr>
      </w:pPr>
      <w:r w:rsidRPr="002F0E9C">
        <w:rPr>
          <w:sz w:val="24"/>
          <w:szCs w:val="24"/>
        </w:rPr>
        <w:lastRenderedPageBreak/>
        <w:t xml:space="preserve">Ever so slowly, Jake’s eyes flickered open before quickly shutting in his drowsiness after having gained some </w:t>
      </w:r>
      <w:r w:rsidR="002C2080" w:rsidRPr="002F0E9C">
        <w:rPr>
          <w:sz w:val="24"/>
          <w:szCs w:val="24"/>
        </w:rPr>
        <w:t>much-needed</w:t>
      </w:r>
      <w:r w:rsidRPr="002F0E9C">
        <w:rPr>
          <w:sz w:val="24"/>
          <w:szCs w:val="24"/>
        </w:rPr>
        <w:t xml:space="preserve"> sleep. Yet… something didn’t feel right. He could feel scales, obviously Kyra, but they moved across his whole body</w:t>
      </w:r>
      <w:r w:rsidR="00C71D27">
        <w:rPr>
          <w:sz w:val="24"/>
          <w:szCs w:val="24"/>
        </w:rPr>
        <w:t xml:space="preserve"> from every angle</w:t>
      </w:r>
      <w:r w:rsidRPr="002F0E9C">
        <w:rPr>
          <w:sz w:val="24"/>
          <w:szCs w:val="24"/>
        </w:rPr>
        <w:t xml:space="preserve">. Now he began thinking if this was </w:t>
      </w:r>
      <w:r w:rsidR="00C71D27">
        <w:rPr>
          <w:sz w:val="24"/>
          <w:szCs w:val="24"/>
        </w:rPr>
        <w:t>someone other than</w:t>
      </w:r>
      <w:r w:rsidRPr="002F0E9C">
        <w:rPr>
          <w:sz w:val="24"/>
          <w:szCs w:val="24"/>
        </w:rPr>
        <w:t xml:space="preserve"> Kyra. Risking it, he opened his eyes.</w:t>
      </w:r>
    </w:p>
    <w:p w14:paraId="667CFABF" w14:textId="77777777" w:rsidR="002F0E9C" w:rsidRPr="002F0E9C" w:rsidRDefault="002F0E9C" w:rsidP="002F0E9C">
      <w:pPr>
        <w:spacing w:line="360" w:lineRule="auto"/>
        <w:ind w:firstLine="720"/>
        <w:jc w:val="both"/>
        <w:rPr>
          <w:sz w:val="24"/>
          <w:szCs w:val="24"/>
        </w:rPr>
      </w:pPr>
    </w:p>
    <w:p w14:paraId="63AC6B38" w14:textId="08AB18F1" w:rsidR="002F0E9C" w:rsidRPr="002F0E9C" w:rsidRDefault="002F0E9C" w:rsidP="002F0E9C">
      <w:pPr>
        <w:spacing w:line="360" w:lineRule="auto"/>
        <w:ind w:firstLine="720"/>
        <w:jc w:val="both"/>
        <w:rPr>
          <w:sz w:val="24"/>
          <w:szCs w:val="24"/>
        </w:rPr>
      </w:pPr>
      <w:r w:rsidRPr="002F0E9C">
        <w:rPr>
          <w:sz w:val="24"/>
          <w:szCs w:val="24"/>
        </w:rPr>
        <w:t>What he saw did indeed look like Kyra but couldn’t have been her. Same color pattern, yet not an allosaur. A giant serpent.</w:t>
      </w:r>
    </w:p>
    <w:p w14:paraId="689A2A85" w14:textId="77777777" w:rsidR="002F0E9C" w:rsidRPr="002F0E9C" w:rsidRDefault="002F0E9C" w:rsidP="002F0E9C">
      <w:pPr>
        <w:spacing w:line="360" w:lineRule="auto"/>
        <w:ind w:firstLine="720"/>
        <w:jc w:val="both"/>
        <w:rPr>
          <w:sz w:val="24"/>
          <w:szCs w:val="24"/>
        </w:rPr>
      </w:pPr>
    </w:p>
    <w:p w14:paraId="7D5E0EB9" w14:textId="77777777" w:rsidR="002F0E9C" w:rsidRPr="002F0E9C" w:rsidRDefault="002F0E9C" w:rsidP="002F0E9C">
      <w:pPr>
        <w:spacing w:line="360" w:lineRule="auto"/>
        <w:ind w:firstLine="720"/>
        <w:jc w:val="both"/>
        <w:rPr>
          <w:sz w:val="24"/>
          <w:szCs w:val="24"/>
        </w:rPr>
      </w:pPr>
      <w:r w:rsidRPr="002F0E9C">
        <w:rPr>
          <w:sz w:val="24"/>
          <w:szCs w:val="24"/>
        </w:rPr>
        <w:t>Her head looked for the most part like her allosaurus one, except that the line of spines moving across her head was gone, replaced by four similar spine lines, two placed at each side of the neck beginning at the back of the head, that lessoned gradually for a couple of feet down her length until disappearing entirely. Yet above all, her size was enormous, the circumference far larger than the width of his shoulders.</w:t>
      </w:r>
    </w:p>
    <w:p w14:paraId="1C67CA51" w14:textId="77777777" w:rsidR="002F0E9C" w:rsidRPr="002F0E9C" w:rsidRDefault="002F0E9C" w:rsidP="002F0E9C">
      <w:pPr>
        <w:spacing w:line="360" w:lineRule="auto"/>
        <w:ind w:firstLine="720"/>
        <w:jc w:val="both"/>
        <w:rPr>
          <w:sz w:val="24"/>
          <w:szCs w:val="24"/>
        </w:rPr>
      </w:pPr>
    </w:p>
    <w:p w14:paraId="54C949AF" w14:textId="20D59097" w:rsidR="002F0E9C" w:rsidRPr="002F0E9C" w:rsidRDefault="002F0E9C" w:rsidP="002F0E9C">
      <w:pPr>
        <w:spacing w:line="360" w:lineRule="auto"/>
        <w:ind w:firstLine="720"/>
        <w:jc w:val="both"/>
        <w:rPr>
          <w:sz w:val="24"/>
          <w:szCs w:val="24"/>
        </w:rPr>
      </w:pPr>
      <w:r w:rsidRPr="002F0E9C">
        <w:rPr>
          <w:sz w:val="24"/>
          <w:szCs w:val="24"/>
        </w:rPr>
        <w:t xml:space="preserve">But there was another feature of the snake </w:t>
      </w:r>
      <w:r w:rsidR="00875B9C">
        <w:rPr>
          <w:sz w:val="24"/>
          <w:szCs w:val="24"/>
        </w:rPr>
        <w:t>that</w:t>
      </w:r>
      <w:r w:rsidRPr="002F0E9C">
        <w:rPr>
          <w:sz w:val="24"/>
          <w:szCs w:val="24"/>
        </w:rPr>
        <w:t xml:space="preserve"> made it </w:t>
      </w:r>
      <w:proofErr w:type="gramStart"/>
      <w:r w:rsidRPr="002F0E9C">
        <w:rPr>
          <w:sz w:val="24"/>
          <w:szCs w:val="24"/>
        </w:rPr>
        <w:t>definitely Kyra</w:t>
      </w:r>
      <w:proofErr w:type="gramEnd"/>
      <w:r w:rsidRPr="002F0E9C">
        <w:rPr>
          <w:sz w:val="24"/>
          <w:szCs w:val="24"/>
        </w:rPr>
        <w:t>, even more so than anything else. Wherever the body l</w:t>
      </w:r>
      <w:r w:rsidR="00875B9C">
        <w:rPr>
          <w:sz w:val="24"/>
          <w:szCs w:val="24"/>
        </w:rPr>
        <w:t>ay</w:t>
      </w:r>
      <w:r w:rsidRPr="002F0E9C">
        <w:rPr>
          <w:sz w:val="24"/>
          <w:szCs w:val="24"/>
        </w:rPr>
        <w:t>, folds of scales squished, like when someone lies their forearm down on a flat surface. All around Jake, he felt the pudge cover the length of her body, making it soft, squishy, and overall, very pleasurable to be wrapped around in.</w:t>
      </w:r>
    </w:p>
    <w:p w14:paraId="4FBAFD88" w14:textId="77777777" w:rsidR="002F0E9C" w:rsidRPr="002F0E9C" w:rsidRDefault="002F0E9C" w:rsidP="002F0E9C">
      <w:pPr>
        <w:spacing w:line="360" w:lineRule="auto"/>
        <w:ind w:firstLine="720"/>
        <w:jc w:val="both"/>
        <w:rPr>
          <w:sz w:val="24"/>
          <w:szCs w:val="24"/>
        </w:rPr>
      </w:pPr>
    </w:p>
    <w:p w14:paraId="246C97F6" w14:textId="3C18BBEF" w:rsidR="00020119" w:rsidRDefault="0008414D" w:rsidP="003F3376">
      <w:pPr>
        <w:spacing w:line="360" w:lineRule="auto"/>
        <w:ind w:firstLine="720"/>
        <w:jc w:val="both"/>
        <w:rPr>
          <w:sz w:val="24"/>
          <w:szCs w:val="24"/>
        </w:rPr>
      </w:pPr>
      <w:r>
        <w:rPr>
          <w:sz w:val="24"/>
          <w:szCs w:val="24"/>
        </w:rPr>
        <w:t xml:space="preserve">Not pleasurable </w:t>
      </w:r>
      <w:r w:rsidR="00A850D7">
        <w:rPr>
          <w:sz w:val="24"/>
          <w:szCs w:val="24"/>
        </w:rPr>
        <w:t>enough to prevent</w:t>
      </w:r>
      <w:r w:rsidR="00055F56">
        <w:rPr>
          <w:sz w:val="24"/>
          <w:szCs w:val="24"/>
        </w:rPr>
        <w:t xml:space="preserve"> the amount of fear he had of her from surfacing.</w:t>
      </w:r>
      <w:r w:rsidR="00142115">
        <w:rPr>
          <w:sz w:val="24"/>
          <w:szCs w:val="24"/>
        </w:rPr>
        <w:t xml:space="preserve"> All he wanted to do right now was get out</w:t>
      </w:r>
      <w:r w:rsidR="003A33E0">
        <w:rPr>
          <w:sz w:val="24"/>
          <w:szCs w:val="24"/>
        </w:rPr>
        <w:t xml:space="preserve"> of the reptile’s fat grip.</w:t>
      </w:r>
    </w:p>
    <w:p w14:paraId="42A505F9" w14:textId="4FE2F573" w:rsidR="004E2FA7" w:rsidRDefault="004E2FA7" w:rsidP="003F3376">
      <w:pPr>
        <w:spacing w:line="360" w:lineRule="auto"/>
        <w:ind w:firstLine="720"/>
        <w:jc w:val="both"/>
        <w:rPr>
          <w:sz w:val="24"/>
          <w:szCs w:val="24"/>
        </w:rPr>
      </w:pPr>
    </w:p>
    <w:p w14:paraId="50EF2E5E" w14:textId="5B6DD570" w:rsidR="004E2FA7" w:rsidRDefault="004E2FA7" w:rsidP="003F3376">
      <w:pPr>
        <w:spacing w:line="360" w:lineRule="auto"/>
        <w:ind w:firstLine="720"/>
        <w:jc w:val="both"/>
        <w:rPr>
          <w:sz w:val="24"/>
          <w:szCs w:val="24"/>
        </w:rPr>
      </w:pPr>
      <w:r>
        <w:rPr>
          <w:sz w:val="24"/>
          <w:szCs w:val="24"/>
        </w:rPr>
        <w:t>Easier said than done.</w:t>
      </w:r>
    </w:p>
    <w:p w14:paraId="1FA215D0" w14:textId="282B8429" w:rsidR="004E2FA7" w:rsidRDefault="004E2FA7" w:rsidP="003F3376">
      <w:pPr>
        <w:spacing w:line="360" w:lineRule="auto"/>
        <w:ind w:firstLine="720"/>
        <w:jc w:val="both"/>
        <w:rPr>
          <w:sz w:val="24"/>
          <w:szCs w:val="24"/>
        </w:rPr>
      </w:pPr>
    </w:p>
    <w:p w14:paraId="2879EA32" w14:textId="06788A1B" w:rsidR="004E2FA7" w:rsidRDefault="004E2FA7" w:rsidP="003F3376">
      <w:pPr>
        <w:spacing w:line="360" w:lineRule="auto"/>
        <w:ind w:firstLine="720"/>
        <w:jc w:val="both"/>
        <w:rPr>
          <w:sz w:val="24"/>
          <w:szCs w:val="24"/>
        </w:rPr>
      </w:pPr>
      <w:r>
        <w:rPr>
          <w:sz w:val="24"/>
          <w:szCs w:val="24"/>
        </w:rPr>
        <w:lastRenderedPageBreak/>
        <w:t>Her grip may have been loose, b</w:t>
      </w:r>
      <w:r w:rsidR="002823CC">
        <w:rPr>
          <w:sz w:val="24"/>
          <w:szCs w:val="24"/>
        </w:rPr>
        <w:t xml:space="preserve">ut the weight was something completely else. </w:t>
      </w:r>
      <w:r w:rsidR="002D1321">
        <w:rPr>
          <w:sz w:val="24"/>
          <w:szCs w:val="24"/>
        </w:rPr>
        <w:t xml:space="preserve">Whether from </w:t>
      </w:r>
      <w:r w:rsidR="00A509FB">
        <w:rPr>
          <w:sz w:val="24"/>
          <w:szCs w:val="24"/>
        </w:rPr>
        <w:t>muscle</w:t>
      </w:r>
      <w:r w:rsidR="002D1321">
        <w:rPr>
          <w:sz w:val="24"/>
          <w:szCs w:val="24"/>
        </w:rPr>
        <w:t xml:space="preserve"> or fat, </w:t>
      </w:r>
      <w:r w:rsidR="00C24961">
        <w:rPr>
          <w:sz w:val="24"/>
          <w:szCs w:val="24"/>
        </w:rPr>
        <w:t>her whole body must’ve weigh</w:t>
      </w:r>
      <w:r w:rsidR="00561336">
        <w:rPr>
          <w:sz w:val="24"/>
          <w:szCs w:val="24"/>
        </w:rPr>
        <w:t>ed at least over ten tons,</w:t>
      </w:r>
      <w:r w:rsidR="0018739B">
        <w:rPr>
          <w:sz w:val="24"/>
          <w:szCs w:val="24"/>
        </w:rPr>
        <w:t xml:space="preserve"> perhaps even twenty</w:t>
      </w:r>
      <w:r w:rsidR="00290D12">
        <w:rPr>
          <w:sz w:val="24"/>
          <w:szCs w:val="24"/>
        </w:rPr>
        <w:t xml:space="preserve">. Only one part of her tail had been draped over </w:t>
      </w:r>
      <w:r w:rsidR="00875B9C">
        <w:rPr>
          <w:sz w:val="24"/>
          <w:szCs w:val="24"/>
        </w:rPr>
        <w:t>Jake</w:t>
      </w:r>
      <w:r w:rsidR="00290D12">
        <w:rPr>
          <w:sz w:val="24"/>
          <w:szCs w:val="24"/>
        </w:rPr>
        <w:t>, more than enough to keep him there</w:t>
      </w:r>
      <w:r w:rsidR="00273B62">
        <w:rPr>
          <w:sz w:val="24"/>
          <w:szCs w:val="24"/>
        </w:rPr>
        <w:t>, covering</w:t>
      </w:r>
      <w:r w:rsidR="00BB673D">
        <w:rPr>
          <w:sz w:val="24"/>
          <w:szCs w:val="24"/>
        </w:rPr>
        <w:t xml:space="preserve"> his from knees to chest</w:t>
      </w:r>
      <w:r w:rsidR="00B16DE0">
        <w:rPr>
          <w:sz w:val="24"/>
          <w:szCs w:val="24"/>
        </w:rPr>
        <w:t>.</w:t>
      </w:r>
    </w:p>
    <w:p w14:paraId="39740538" w14:textId="32F903B8" w:rsidR="00B86B07" w:rsidRDefault="00B86B07" w:rsidP="003F3376">
      <w:pPr>
        <w:spacing w:line="360" w:lineRule="auto"/>
        <w:ind w:firstLine="720"/>
        <w:jc w:val="both"/>
        <w:rPr>
          <w:sz w:val="24"/>
          <w:szCs w:val="24"/>
        </w:rPr>
      </w:pPr>
    </w:p>
    <w:p w14:paraId="16108389" w14:textId="6CAB637D" w:rsidR="00B86B07" w:rsidRDefault="00B86B07" w:rsidP="003F3376">
      <w:pPr>
        <w:spacing w:line="360" w:lineRule="auto"/>
        <w:ind w:firstLine="720"/>
        <w:jc w:val="both"/>
        <w:rPr>
          <w:sz w:val="24"/>
          <w:szCs w:val="24"/>
        </w:rPr>
      </w:pPr>
      <w:r>
        <w:rPr>
          <w:sz w:val="24"/>
          <w:szCs w:val="24"/>
        </w:rPr>
        <w:t>Quickly reminded of his time beneath her gurgling belly</w:t>
      </w:r>
      <w:r w:rsidR="001250AE">
        <w:rPr>
          <w:sz w:val="24"/>
          <w:szCs w:val="24"/>
        </w:rPr>
        <w:t xml:space="preserve"> over the course of nearly two hours, </w:t>
      </w:r>
      <w:r w:rsidR="00310469">
        <w:rPr>
          <w:sz w:val="24"/>
          <w:szCs w:val="24"/>
        </w:rPr>
        <w:t>Jake thought he could slip out of this. But… Kyra had been awake the entire time</w:t>
      </w:r>
      <w:r w:rsidR="002C2080">
        <w:rPr>
          <w:sz w:val="24"/>
          <w:szCs w:val="24"/>
        </w:rPr>
        <w:t xml:space="preserve"> during that, and she hadn’t tried to stop him, all part of her game. </w:t>
      </w:r>
      <w:r w:rsidR="00B57C17">
        <w:rPr>
          <w:sz w:val="24"/>
          <w:szCs w:val="24"/>
        </w:rPr>
        <w:t>Was she awake right now?</w:t>
      </w:r>
      <w:r w:rsidR="008419B1">
        <w:rPr>
          <w:sz w:val="24"/>
          <w:szCs w:val="24"/>
        </w:rPr>
        <w:t xml:space="preserve"> Whatever the case, he knew he had to </w:t>
      </w:r>
      <w:r w:rsidR="00EE06D3">
        <w:rPr>
          <w:sz w:val="24"/>
          <w:szCs w:val="24"/>
        </w:rPr>
        <w:t>escape</w:t>
      </w:r>
      <w:r w:rsidR="00B67E09">
        <w:rPr>
          <w:sz w:val="24"/>
          <w:szCs w:val="24"/>
        </w:rPr>
        <w:t>.</w:t>
      </w:r>
    </w:p>
    <w:p w14:paraId="27FCB0A8" w14:textId="2411EDC5" w:rsidR="00EE06D3" w:rsidRDefault="00EE06D3" w:rsidP="003F3376">
      <w:pPr>
        <w:spacing w:line="360" w:lineRule="auto"/>
        <w:ind w:firstLine="720"/>
        <w:jc w:val="both"/>
        <w:rPr>
          <w:sz w:val="24"/>
          <w:szCs w:val="24"/>
        </w:rPr>
      </w:pPr>
    </w:p>
    <w:p w14:paraId="5EDB5A65" w14:textId="1D7AAEDB" w:rsidR="00EE06D3" w:rsidRDefault="005124C0" w:rsidP="003F3376">
      <w:pPr>
        <w:spacing w:line="360" w:lineRule="auto"/>
        <w:ind w:firstLine="720"/>
        <w:jc w:val="both"/>
        <w:rPr>
          <w:sz w:val="24"/>
          <w:szCs w:val="24"/>
        </w:rPr>
      </w:pPr>
      <w:r>
        <w:rPr>
          <w:sz w:val="24"/>
          <w:szCs w:val="24"/>
        </w:rPr>
        <w:t>Silently, he attempt</w:t>
      </w:r>
      <w:r w:rsidR="00521971">
        <w:rPr>
          <w:sz w:val="24"/>
          <w:szCs w:val="24"/>
        </w:rPr>
        <w:t xml:space="preserve">ed sliding out </w:t>
      </w:r>
      <w:r w:rsidR="00217230">
        <w:rPr>
          <w:sz w:val="24"/>
          <w:szCs w:val="24"/>
        </w:rPr>
        <w:t xml:space="preserve">from under her body, </w:t>
      </w:r>
      <w:r w:rsidR="00C608A7">
        <w:rPr>
          <w:sz w:val="24"/>
          <w:szCs w:val="24"/>
        </w:rPr>
        <w:t>to no avail.</w:t>
      </w:r>
      <w:r w:rsidR="000E1819">
        <w:rPr>
          <w:sz w:val="24"/>
          <w:szCs w:val="24"/>
        </w:rPr>
        <w:t xml:space="preserve"> If he wanted to even slide out by a centimeter, he ran the risk of waking her</w:t>
      </w:r>
      <w:r w:rsidR="007D29D4">
        <w:rPr>
          <w:sz w:val="24"/>
          <w:szCs w:val="24"/>
        </w:rPr>
        <w:t>.</w:t>
      </w:r>
    </w:p>
    <w:p w14:paraId="0692BFFC" w14:textId="46DBD168" w:rsidR="007D29D4" w:rsidRDefault="007D29D4" w:rsidP="003F3376">
      <w:pPr>
        <w:spacing w:line="360" w:lineRule="auto"/>
        <w:ind w:firstLine="720"/>
        <w:jc w:val="both"/>
        <w:rPr>
          <w:sz w:val="24"/>
          <w:szCs w:val="24"/>
        </w:rPr>
      </w:pPr>
    </w:p>
    <w:p w14:paraId="79FD58B9" w14:textId="3E328510" w:rsidR="007D29D4" w:rsidRDefault="007D29D4" w:rsidP="003F3376">
      <w:pPr>
        <w:spacing w:line="360" w:lineRule="auto"/>
        <w:ind w:firstLine="720"/>
        <w:jc w:val="both"/>
        <w:rPr>
          <w:sz w:val="24"/>
          <w:szCs w:val="24"/>
        </w:rPr>
      </w:pPr>
      <w:r>
        <w:rPr>
          <w:sz w:val="24"/>
          <w:szCs w:val="24"/>
        </w:rPr>
        <w:t>‘If she’s not awake already, amused by this.</w:t>
      </w:r>
      <w:r w:rsidR="009560BB">
        <w:rPr>
          <w:sz w:val="24"/>
          <w:szCs w:val="24"/>
        </w:rPr>
        <w:t>’</w:t>
      </w:r>
    </w:p>
    <w:p w14:paraId="33277F7E" w14:textId="0D52E5F5" w:rsidR="009560BB" w:rsidRDefault="009560BB" w:rsidP="003F3376">
      <w:pPr>
        <w:spacing w:line="360" w:lineRule="auto"/>
        <w:ind w:firstLine="720"/>
        <w:jc w:val="both"/>
        <w:rPr>
          <w:sz w:val="24"/>
          <w:szCs w:val="24"/>
        </w:rPr>
      </w:pPr>
    </w:p>
    <w:p w14:paraId="404CB209" w14:textId="1EFE74A8" w:rsidR="009560BB" w:rsidRDefault="009560BB" w:rsidP="003F3376">
      <w:pPr>
        <w:spacing w:line="360" w:lineRule="auto"/>
        <w:ind w:firstLine="720"/>
        <w:jc w:val="both"/>
        <w:rPr>
          <w:sz w:val="24"/>
          <w:szCs w:val="24"/>
        </w:rPr>
      </w:pPr>
      <w:r>
        <w:rPr>
          <w:sz w:val="24"/>
          <w:szCs w:val="24"/>
        </w:rPr>
        <w:t xml:space="preserve">He went for it, </w:t>
      </w:r>
      <w:r w:rsidR="00234A57">
        <w:rPr>
          <w:sz w:val="24"/>
          <w:szCs w:val="24"/>
        </w:rPr>
        <w:t xml:space="preserve">putting strength into </w:t>
      </w:r>
      <w:r w:rsidR="005827E9">
        <w:rPr>
          <w:sz w:val="24"/>
          <w:szCs w:val="24"/>
        </w:rPr>
        <w:t>his efforts, and gradually</w:t>
      </w:r>
      <w:r w:rsidR="00234807">
        <w:rPr>
          <w:sz w:val="24"/>
          <w:szCs w:val="24"/>
        </w:rPr>
        <w:t xml:space="preserve"> </w:t>
      </w:r>
      <w:r w:rsidR="009E42FF">
        <w:rPr>
          <w:sz w:val="24"/>
          <w:szCs w:val="24"/>
        </w:rPr>
        <w:t>inched his way out. Stopping every now and then</w:t>
      </w:r>
      <w:r w:rsidR="00267AA3">
        <w:rPr>
          <w:sz w:val="24"/>
          <w:szCs w:val="24"/>
        </w:rPr>
        <w:t xml:space="preserve">, whether randomly </w:t>
      </w:r>
      <w:r w:rsidR="00363648">
        <w:rPr>
          <w:sz w:val="24"/>
          <w:szCs w:val="24"/>
        </w:rPr>
        <w:t>or whenever the snake stirred,</w:t>
      </w:r>
      <w:r w:rsidR="009E42FF">
        <w:rPr>
          <w:sz w:val="24"/>
          <w:szCs w:val="24"/>
        </w:rPr>
        <w:t xml:space="preserve"> </w:t>
      </w:r>
      <w:r w:rsidR="00267AA3">
        <w:rPr>
          <w:sz w:val="24"/>
          <w:szCs w:val="24"/>
        </w:rPr>
        <w:t xml:space="preserve">to help prevent the risk of </w:t>
      </w:r>
      <w:r w:rsidR="00363648">
        <w:rPr>
          <w:sz w:val="24"/>
          <w:szCs w:val="24"/>
        </w:rPr>
        <w:t>awakening Kyra</w:t>
      </w:r>
      <w:r w:rsidR="000B25FF">
        <w:rPr>
          <w:sz w:val="24"/>
          <w:szCs w:val="24"/>
        </w:rPr>
        <w:t>.</w:t>
      </w:r>
      <w:r w:rsidR="0082521D">
        <w:rPr>
          <w:sz w:val="24"/>
          <w:szCs w:val="24"/>
        </w:rPr>
        <w:t xml:space="preserve"> Jake had no idea how long it took, perhaps 20, maybe 30 minutes</w:t>
      </w:r>
      <w:r w:rsidR="0041651E">
        <w:rPr>
          <w:sz w:val="24"/>
          <w:szCs w:val="24"/>
        </w:rPr>
        <w:t xml:space="preserve">, but he had </w:t>
      </w:r>
      <w:r w:rsidR="00C107CA">
        <w:rPr>
          <w:sz w:val="24"/>
          <w:szCs w:val="24"/>
        </w:rPr>
        <w:t>well</w:t>
      </w:r>
      <w:r w:rsidR="0041203D">
        <w:rPr>
          <w:sz w:val="24"/>
          <w:szCs w:val="24"/>
        </w:rPr>
        <w:t>-</w:t>
      </w:r>
      <w:r w:rsidR="0041651E">
        <w:rPr>
          <w:sz w:val="24"/>
          <w:szCs w:val="24"/>
        </w:rPr>
        <w:t>lost track of time</w:t>
      </w:r>
      <w:r w:rsidR="00C107CA">
        <w:rPr>
          <w:sz w:val="24"/>
          <w:szCs w:val="24"/>
        </w:rPr>
        <w:t>.</w:t>
      </w:r>
    </w:p>
    <w:p w14:paraId="6B922C73" w14:textId="61C03355" w:rsidR="00944E77" w:rsidRDefault="00944E77" w:rsidP="003F3376">
      <w:pPr>
        <w:spacing w:line="360" w:lineRule="auto"/>
        <w:ind w:firstLine="720"/>
        <w:jc w:val="both"/>
        <w:rPr>
          <w:sz w:val="24"/>
          <w:szCs w:val="24"/>
        </w:rPr>
      </w:pPr>
    </w:p>
    <w:p w14:paraId="257E31F3" w14:textId="5CA336BF" w:rsidR="00944E77" w:rsidRDefault="00472895" w:rsidP="003F3376">
      <w:pPr>
        <w:spacing w:line="360" w:lineRule="auto"/>
        <w:ind w:firstLine="720"/>
        <w:jc w:val="both"/>
        <w:rPr>
          <w:sz w:val="24"/>
          <w:szCs w:val="24"/>
        </w:rPr>
      </w:pPr>
      <w:r>
        <w:rPr>
          <w:sz w:val="24"/>
          <w:szCs w:val="24"/>
        </w:rPr>
        <w:t xml:space="preserve">Finally, he pulled his legs out from under her, </w:t>
      </w:r>
      <w:r w:rsidR="003B3D1D">
        <w:rPr>
          <w:sz w:val="24"/>
          <w:szCs w:val="24"/>
        </w:rPr>
        <w:t>her</w:t>
      </w:r>
      <w:r>
        <w:rPr>
          <w:sz w:val="24"/>
          <w:szCs w:val="24"/>
        </w:rPr>
        <w:t xml:space="preserve"> </w:t>
      </w:r>
      <w:r w:rsidR="003B3D1D">
        <w:rPr>
          <w:sz w:val="24"/>
          <w:szCs w:val="24"/>
        </w:rPr>
        <w:t xml:space="preserve">fat moving as he </w:t>
      </w:r>
      <w:r w:rsidR="000D0540">
        <w:rPr>
          <w:sz w:val="24"/>
          <w:szCs w:val="24"/>
        </w:rPr>
        <w:t>did. A smile spread across his face; he was almost free!</w:t>
      </w:r>
      <w:r w:rsidR="003A0B70">
        <w:rPr>
          <w:sz w:val="24"/>
          <w:szCs w:val="24"/>
        </w:rPr>
        <w:t xml:space="preserve"> Now all he had to do was climb out of her</w:t>
      </w:r>
      <w:r w:rsidR="004A6F5D">
        <w:rPr>
          <w:sz w:val="24"/>
          <w:szCs w:val="24"/>
        </w:rPr>
        <w:t>.</w:t>
      </w:r>
    </w:p>
    <w:p w14:paraId="3A04873E" w14:textId="5AC51C7B" w:rsidR="00B77897" w:rsidRDefault="00B77897" w:rsidP="003F3376">
      <w:pPr>
        <w:spacing w:line="360" w:lineRule="auto"/>
        <w:ind w:firstLine="720"/>
        <w:jc w:val="both"/>
        <w:rPr>
          <w:sz w:val="24"/>
          <w:szCs w:val="24"/>
        </w:rPr>
      </w:pPr>
    </w:p>
    <w:p w14:paraId="56E2750C" w14:textId="7C7830EC" w:rsidR="00B77897" w:rsidRDefault="00D53971" w:rsidP="003F3376">
      <w:pPr>
        <w:spacing w:line="360" w:lineRule="auto"/>
        <w:ind w:firstLine="720"/>
        <w:jc w:val="both"/>
        <w:rPr>
          <w:sz w:val="24"/>
          <w:szCs w:val="24"/>
        </w:rPr>
      </w:pPr>
      <w:r>
        <w:rPr>
          <w:sz w:val="24"/>
          <w:szCs w:val="24"/>
        </w:rPr>
        <w:lastRenderedPageBreak/>
        <w:t xml:space="preserve">But as he started climbing over with absolute </w:t>
      </w:r>
      <w:r w:rsidR="001A5AB4">
        <w:rPr>
          <w:sz w:val="24"/>
          <w:szCs w:val="24"/>
        </w:rPr>
        <w:t xml:space="preserve">care, dreadful </w:t>
      </w:r>
      <w:r w:rsidR="00EE332B">
        <w:rPr>
          <w:sz w:val="24"/>
          <w:szCs w:val="24"/>
        </w:rPr>
        <w:t>anxiety</w:t>
      </w:r>
      <w:r w:rsidR="001A5AB4">
        <w:rPr>
          <w:sz w:val="24"/>
          <w:szCs w:val="24"/>
        </w:rPr>
        <w:t xml:space="preserve"> filled him. Sweat </w:t>
      </w:r>
      <w:r w:rsidR="00F0634F">
        <w:rPr>
          <w:sz w:val="24"/>
          <w:szCs w:val="24"/>
        </w:rPr>
        <w:t>began seeping out from</w:t>
      </w:r>
      <w:r w:rsidR="002F74F4">
        <w:rPr>
          <w:sz w:val="24"/>
          <w:szCs w:val="24"/>
        </w:rPr>
        <w:t xml:space="preserve"> his forehead, every thought about what would happen if Kyra suddenly woke up.</w:t>
      </w:r>
    </w:p>
    <w:p w14:paraId="1D206175" w14:textId="7E478484" w:rsidR="002F74F4" w:rsidRDefault="002F74F4" w:rsidP="003F3376">
      <w:pPr>
        <w:spacing w:line="360" w:lineRule="auto"/>
        <w:ind w:firstLine="720"/>
        <w:jc w:val="both"/>
        <w:rPr>
          <w:sz w:val="24"/>
          <w:szCs w:val="24"/>
        </w:rPr>
      </w:pPr>
    </w:p>
    <w:p w14:paraId="18B3B2F1" w14:textId="3E32355B" w:rsidR="002F74F4" w:rsidRDefault="002F74F4" w:rsidP="003F3376">
      <w:pPr>
        <w:spacing w:line="360" w:lineRule="auto"/>
        <w:ind w:firstLine="720"/>
        <w:jc w:val="both"/>
        <w:rPr>
          <w:sz w:val="24"/>
          <w:szCs w:val="24"/>
        </w:rPr>
      </w:pPr>
      <w:r>
        <w:rPr>
          <w:sz w:val="24"/>
          <w:szCs w:val="24"/>
        </w:rPr>
        <w:t>She</w:t>
      </w:r>
      <w:r w:rsidR="00DE7E4F">
        <w:rPr>
          <w:sz w:val="24"/>
          <w:szCs w:val="24"/>
        </w:rPr>
        <w:t>’d</w:t>
      </w:r>
      <w:r w:rsidR="00962683">
        <w:rPr>
          <w:sz w:val="24"/>
          <w:szCs w:val="24"/>
        </w:rPr>
        <w:t xml:space="preserve"> lash out, coil his body in an instant, and then she’d slowly</w:t>
      </w:r>
      <w:r w:rsidR="00E57412">
        <w:rPr>
          <w:sz w:val="24"/>
          <w:szCs w:val="24"/>
        </w:rPr>
        <w:t xml:space="preserve"> lower her head to co</w:t>
      </w:r>
      <w:r w:rsidR="0053358A">
        <w:rPr>
          <w:sz w:val="24"/>
          <w:szCs w:val="24"/>
        </w:rPr>
        <w:t>n</w:t>
      </w:r>
      <w:r w:rsidR="00E57412">
        <w:rPr>
          <w:sz w:val="24"/>
          <w:szCs w:val="24"/>
        </w:rPr>
        <w:t xml:space="preserve">sume </w:t>
      </w:r>
      <w:r w:rsidR="0053358A">
        <w:rPr>
          <w:sz w:val="24"/>
          <w:szCs w:val="24"/>
        </w:rPr>
        <w:t>him</w:t>
      </w:r>
      <w:r w:rsidR="00E57412">
        <w:rPr>
          <w:sz w:val="24"/>
          <w:szCs w:val="24"/>
        </w:rPr>
        <w:t xml:space="preserve"> as he </w:t>
      </w:r>
      <w:r w:rsidR="0053358A">
        <w:rPr>
          <w:sz w:val="24"/>
          <w:szCs w:val="24"/>
        </w:rPr>
        <w:t>peer</w:t>
      </w:r>
      <w:r w:rsidR="00E50D1F">
        <w:rPr>
          <w:sz w:val="24"/>
          <w:szCs w:val="24"/>
        </w:rPr>
        <w:t>ed</w:t>
      </w:r>
      <w:r w:rsidR="0053358A">
        <w:rPr>
          <w:sz w:val="24"/>
          <w:szCs w:val="24"/>
        </w:rPr>
        <w:t xml:space="preserve"> helplessly into her maw.</w:t>
      </w:r>
      <w:r w:rsidR="00DC0D54">
        <w:rPr>
          <w:sz w:val="24"/>
          <w:szCs w:val="24"/>
        </w:rPr>
        <w:t xml:space="preserve"> </w:t>
      </w:r>
      <w:r w:rsidR="0025498D" w:rsidRPr="0025498D">
        <w:rPr>
          <w:sz w:val="24"/>
          <w:szCs w:val="24"/>
        </w:rPr>
        <w:t>She’d swallow him over time, feeling him buck and squirm down her neck, and finally churn him around inside her belly to slowly digest him alive.</w:t>
      </w:r>
    </w:p>
    <w:p w14:paraId="60B6B312" w14:textId="5C009181" w:rsidR="00110259" w:rsidRDefault="00110259" w:rsidP="003F3376">
      <w:pPr>
        <w:spacing w:line="360" w:lineRule="auto"/>
        <w:ind w:firstLine="720"/>
        <w:jc w:val="both"/>
        <w:rPr>
          <w:sz w:val="24"/>
          <w:szCs w:val="24"/>
        </w:rPr>
      </w:pPr>
    </w:p>
    <w:p w14:paraId="1CDAE525" w14:textId="643241AB" w:rsidR="00110259" w:rsidRDefault="00110259" w:rsidP="003F3376">
      <w:pPr>
        <w:spacing w:line="360" w:lineRule="auto"/>
        <w:ind w:firstLine="720"/>
        <w:jc w:val="both"/>
        <w:rPr>
          <w:sz w:val="24"/>
          <w:szCs w:val="24"/>
        </w:rPr>
      </w:pPr>
      <w:r>
        <w:rPr>
          <w:sz w:val="24"/>
          <w:szCs w:val="24"/>
        </w:rPr>
        <w:t xml:space="preserve">It then occurred to Jake as he thought </w:t>
      </w:r>
      <w:r w:rsidR="006A5CB5">
        <w:rPr>
          <w:sz w:val="24"/>
          <w:szCs w:val="24"/>
        </w:rPr>
        <w:t xml:space="preserve">through </w:t>
      </w:r>
      <w:r>
        <w:rPr>
          <w:sz w:val="24"/>
          <w:szCs w:val="24"/>
        </w:rPr>
        <w:t>these grim simulations</w:t>
      </w:r>
      <w:r w:rsidR="00D64409">
        <w:rPr>
          <w:sz w:val="24"/>
          <w:szCs w:val="24"/>
        </w:rPr>
        <w:t xml:space="preserve"> that sparing him was all part of </w:t>
      </w:r>
      <w:r w:rsidR="002F4BD4">
        <w:rPr>
          <w:sz w:val="24"/>
          <w:szCs w:val="24"/>
        </w:rPr>
        <w:t xml:space="preserve">her </w:t>
      </w:r>
      <w:r w:rsidR="00D64409">
        <w:rPr>
          <w:sz w:val="24"/>
          <w:szCs w:val="24"/>
        </w:rPr>
        <w:t>sadistic game</w:t>
      </w:r>
      <w:r w:rsidR="00067D26">
        <w:rPr>
          <w:sz w:val="24"/>
          <w:szCs w:val="24"/>
        </w:rPr>
        <w:t xml:space="preserve">. Perhaps she had hoped to coerce </w:t>
      </w:r>
      <w:r w:rsidR="005023A6">
        <w:rPr>
          <w:sz w:val="24"/>
          <w:szCs w:val="24"/>
        </w:rPr>
        <w:t xml:space="preserve">him into trusting her afterward to make the hit </w:t>
      </w:r>
      <w:proofErr w:type="gramStart"/>
      <w:r w:rsidR="005023A6">
        <w:rPr>
          <w:sz w:val="24"/>
          <w:szCs w:val="24"/>
        </w:rPr>
        <w:t>all the more</w:t>
      </w:r>
      <w:proofErr w:type="gramEnd"/>
      <w:r w:rsidR="005023A6">
        <w:rPr>
          <w:sz w:val="24"/>
          <w:szCs w:val="24"/>
        </w:rPr>
        <w:t xml:space="preserve"> satisfying when she decided to end the game.</w:t>
      </w:r>
    </w:p>
    <w:p w14:paraId="77E391AA" w14:textId="70582F59" w:rsidR="00472AF6" w:rsidRDefault="00472AF6" w:rsidP="003F3376">
      <w:pPr>
        <w:spacing w:line="360" w:lineRule="auto"/>
        <w:ind w:firstLine="720"/>
        <w:jc w:val="both"/>
        <w:rPr>
          <w:sz w:val="24"/>
          <w:szCs w:val="24"/>
        </w:rPr>
      </w:pPr>
    </w:p>
    <w:p w14:paraId="021D6EA2" w14:textId="037D6B33" w:rsidR="00472AF6" w:rsidRDefault="00472AF6" w:rsidP="003F3376">
      <w:pPr>
        <w:spacing w:line="360" w:lineRule="auto"/>
        <w:ind w:firstLine="720"/>
        <w:jc w:val="both"/>
        <w:rPr>
          <w:sz w:val="24"/>
          <w:szCs w:val="24"/>
        </w:rPr>
      </w:pPr>
      <w:r>
        <w:rPr>
          <w:sz w:val="24"/>
          <w:szCs w:val="24"/>
        </w:rPr>
        <w:t xml:space="preserve">As he finally put a foot down </w:t>
      </w:r>
      <w:r w:rsidR="00D93632">
        <w:rPr>
          <w:sz w:val="24"/>
          <w:szCs w:val="24"/>
        </w:rPr>
        <w:t xml:space="preserve">onto the stone floor, Jake realized he had been trembling. It didn’t matter, as a moment after, </w:t>
      </w:r>
      <w:r w:rsidR="00990B2E">
        <w:rPr>
          <w:sz w:val="24"/>
          <w:szCs w:val="24"/>
        </w:rPr>
        <w:t xml:space="preserve">he was lifting into the air with lightning speed, </w:t>
      </w:r>
      <w:r w:rsidR="00635041">
        <w:rPr>
          <w:sz w:val="24"/>
          <w:szCs w:val="24"/>
        </w:rPr>
        <w:t>coiled from shoulder to ankle. He screamed and squirmed, shouting</w:t>
      </w:r>
      <w:r w:rsidR="00977277">
        <w:rPr>
          <w:sz w:val="24"/>
          <w:szCs w:val="24"/>
        </w:rPr>
        <w:t>,</w:t>
      </w:r>
      <w:r w:rsidR="00635041">
        <w:rPr>
          <w:sz w:val="24"/>
          <w:szCs w:val="24"/>
        </w:rPr>
        <w:t xml:space="preserve"> “No!” repeatedly.</w:t>
      </w:r>
      <w:r w:rsidR="00096F36">
        <w:rPr>
          <w:sz w:val="24"/>
          <w:szCs w:val="24"/>
        </w:rPr>
        <w:t xml:space="preserve"> His worst fears were realized; Kyra had been awake the whole time.</w:t>
      </w:r>
    </w:p>
    <w:p w14:paraId="6F599A78" w14:textId="5B87E5DA" w:rsidR="00096F36" w:rsidRDefault="00096F36" w:rsidP="003F3376">
      <w:pPr>
        <w:spacing w:line="360" w:lineRule="auto"/>
        <w:ind w:firstLine="720"/>
        <w:jc w:val="both"/>
        <w:rPr>
          <w:sz w:val="24"/>
          <w:szCs w:val="24"/>
        </w:rPr>
      </w:pPr>
    </w:p>
    <w:p w14:paraId="0789CA92" w14:textId="47E4404F" w:rsidR="00096F36" w:rsidRDefault="009B34AD" w:rsidP="003F3376">
      <w:pPr>
        <w:spacing w:line="360" w:lineRule="auto"/>
        <w:ind w:firstLine="720"/>
        <w:jc w:val="both"/>
        <w:rPr>
          <w:sz w:val="24"/>
          <w:szCs w:val="24"/>
        </w:rPr>
      </w:pPr>
      <w:r>
        <w:rPr>
          <w:sz w:val="24"/>
          <w:szCs w:val="24"/>
        </w:rPr>
        <w:t xml:space="preserve">Kyra </w:t>
      </w:r>
      <w:r w:rsidR="00C10711">
        <w:rPr>
          <w:sz w:val="24"/>
          <w:szCs w:val="24"/>
        </w:rPr>
        <w:t xml:space="preserve">giggled, </w:t>
      </w:r>
      <w:r w:rsidR="00DC199D">
        <w:rPr>
          <w:sz w:val="24"/>
          <w:szCs w:val="24"/>
        </w:rPr>
        <w:t>bringing</w:t>
      </w:r>
      <w:r w:rsidR="00C10711">
        <w:rPr>
          <w:sz w:val="24"/>
          <w:szCs w:val="24"/>
        </w:rPr>
        <w:t xml:space="preserve"> him </w:t>
      </w:r>
      <w:r w:rsidR="00DC199D">
        <w:rPr>
          <w:sz w:val="24"/>
          <w:szCs w:val="24"/>
        </w:rPr>
        <w:t>to</w:t>
      </w:r>
      <w:r w:rsidR="00C10711">
        <w:rPr>
          <w:sz w:val="24"/>
          <w:szCs w:val="24"/>
        </w:rPr>
        <w:t xml:space="preserve"> his previous spot, this time with no chance of slipping out</w:t>
      </w:r>
      <w:r w:rsidR="003A57A2">
        <w:rPr>
          <w:sz w:val="24"/>
          <w:szCs w:val="24"/>
        </w:rPr>
        <w:t xml:space="preserve"> this time</w:t>
      </w:r>
      <w:r w:rsidR="00C10711">
        <w:rPr>
          <w:sz w:val="24"/>
          <w:szCs w:val="24"/>
        </w:rPr>
        <w:t xml:space="preserve">. “You </w:t>
      </w:r>
      <w:r w:rsidR="00382DA9">
        <w:rPr>
          <w:sz w:val="24"/>
          <w:szCs w:val="24"/>
        </w:rPr>
        <w:t>got out again~!” She chimed playfully. “Such an excellent escape artist~!”</w:t>
      </w:r>
    </w:p>
    <w:p w14:paraId="0EAB7B68" w14:textId="63AA1002" w:rsidR="00382DA9" w:rsidRDefault="00382DA9" w:rsidP="003F3376">
      <w:pPr>
        <w:spacing w:line="360" w:lineRule="auto"/>
        <w:ind w:firstLine="720"/>
        <w:jc w:val="both"/>
        <w:rPr>
          <w:sz w:val="24"/>
          <w:szCs w:val="24"/>
        </w:rPr>
      </w:pPr>
    </w:p>
    <w:p w14:paraId="20EF8785" w14:textId="45191ECD" w:rsidR="00737D05" w:rsidRDefault="00382DA9" w:rsidP="00737D05">
      <w:pPr>
        <w:spacing w:line="360" w:lineRule="auto"/>
        <w:ind w:firstLine="720"/>
        <w:jc w:val="both"/>
        <w:rPr>
          <w:sz w:val="24"/>
          <w:szCs w:val="24"/>
        </w:rPr>
      </w:pPr>
      <w:r>
        <w:rPr>
          <w:sz w:val="24"/>
          <w:szCs w:val="24"/>
        </w:rPr>
        <w:t xml:space="preserve">Though there was no malevolence in her tone, like she </w:t>
      </w:r>
      <w:r w:rsidR="008471B2">
        <w:rPr>
          <w:sz w:val="24"/>
          <w:szCs w:val="24"/>
        </w:rPr>
        <w:t xml:space="preserve">was okay with his escape attempt, Jake was expecting </w:t>
      </w:r>
      <w:r w:rsidR="00737D05">
        <w:rPr>
          <w:sz w:val="24"/>
          <w:szCs w:val="24"/>
        </w:rPr>
        <w:t>to wind up as snake fat soon enough. “Let me go!” He demanded, panting from his exertions.</w:t>
      </w:r>
    </w:p>
    <w:p w14:paraId="6FBF7ADB" w14:textId="1FD92257" w:rsidR="00737D05" w:rsidRDefault="00737D05" w:rsidP="00737D05">
      <w:pPr>
        <w:spacing w:line="360" w:lineRule="auto"/>
        <w:ind w:firstLine="720"/>
        <w:jc w:val="both"/>
        <w:rPr>
          <w:sz w:val="24"/>
          <w:szCs w:val="24"/>
        </w:rPr>
      </w:pPr>
    </w:p>
    <w:p w14:paraId="680723F7" w14:textId="29BE8EBA" w:rsidR="00737D05" w:rsidRDefault="000D357A" w:rsidP="00737D05">
      <w:pPr>
        <w:spacing w:line="360" w:lineRule="auto"/>
        <w:ind w:firstLine="720"/>
        <w:jc w:val="both"/>
        <w:rPr>
          <w:sz w:val="24"/>
          <w:szCs w:val="24"/>
        </w:rPr>
      </w:pPr>
      <w:r>
        <w:rPr>
          <w:sz w:val="24"/>
          <w:szCs w:val="24"/>
        </w:rPr>
        <w:lastRenderedPageBreak/>
        <w:t>“Let you go</w:t>
      </w:r>
      <w:r w:rsidR="00EB7396">
        <w:rPr>
          <w:sz w:val="24"/>
          <w:szCs w:val="24"/>
        </w:rPr>
        <w:t>~</w:t>
      </w:r>
      <w:r>
        <w:rPr>
          <w:sz w:val="24"/>
          <w:szCs w:val="24"/>
        </w:rPr>
        <w:t>?” She giggled.</w:t>
      </w:r>
      <w:r w:rsidR="00B7685D">
        <w:rPr>
          <w:sz w:val="24"/>
          <w:szCs w:val="24"/>
        </w:rPr>
        <w:t xml:space="preserve"> “Why would I let a cute human like yourself go</w:t>
      </w:r>
      <w:r w:rsidR="00EB7396">
        <w:rPr>
          <w:sz w:val="24"/>
          <w:szCs w:val="24"/>
        </w:rPr>
        <w:t>~</w:t>
      </w:r>
      <w:r w:rsidR="00B7685D">
        <w:rPr>
          <w:sz w:val="24"/>
          <w:szCs w:val="24"/>
        </w:rPr>
        <w:t>?”</w:t>
      </w:r>
      <w:r w:rsidR="00622D3F">
        <w:rPr>
          <w:sz w:val="24"/>
          <w:szCs w:val="24"/>
        </w:rPr>
        <w:t xml:space="preserve"> Kyra </w:t>
      </w:r>
      <w:r w:rsidR="00526B66">
        <w:rPr>
          <w:sz w:val="24"/>
          <w:szCs w:val="24"/>
        </w:rPr>
        <w:t xml:space="preserve">nuzzled his hair, despite his </w:t>
      </w:r>
      <w:r w:rsidR="00CF289C">
        <w:rPr>
          <w:sz w:val="24"/>
          <w:szCs w:val="24"/>
        </w:rPr>
        <w:t xml:space="preserve">protests. The serpent didn’t want him to </w:t>
      </w:r>
      <w:proofErr w:type="gramStart"/>
      <w:r w:rsidR="00CF289C">
        <w:rPr>
          <w:sz w:val="24"/>
          <w:szCs w:val="24"/>
        </w:rPr>
        <w:t>be scared of</w:t>
      </w:r>
      <w:proofErr w:type="gramEnd"/>
      <w:r w:rsidR="00CF289C">
        <w:rPr>
          <w:sz w:val="24"/>
          <w:szCs w:val="24"/>
        </w:rPr>
        <w:t xml:space="preserve"> her. Earlier she had </w:t>
      </w:r>
      <w:r w:rsidR="00BE2EFC">
        <w:rPr>
          <w:sz w:val="24"/>
          <w:szCs w:val="24"/>
        </w:rPr>
        <w:t xml:space="preserve">hoped </w:t>
      </w:r>
      <w:r w:rsidR="001B5846">
        <w:rPr>
          <w:sz w:val="24"/>
          <w:szCs w:val="24"/>
        </w:rPr>
        <w:t xml:space="preserve">keeping him safe in her belly would gain his trust, but it seemed he was almost as resistant </w:t>
      </w:r>
      <w:r w:rsidR="008E79F0">
        <w:rPr>
          <w:sz w:val="24"/>
          <w:szCs w:val="24"/>
        </w:rPr>
        <w:t>as her first time</w:t>
      </w:r>
      <w:r w:rsidR="00AD5376">
        <w:rPr>
          <w:sz w:val="24"/>
          <w:szCs w:val="24"/>
        </w:rPr>
        <w:t xml:space="preserve">. </w:t>
      </w:r>
      <w:r w:rsidR="00C26819">
        <w:rPr>
          <w:sz w:val="24"/>
          <w:szCs w:val="24"/>
        </w:rPr>
        <w:t>She could flat out tell him, but she wasn’t the type for that</w:t>
      </w:r>
      <w:r w:rsidR="005F4275">
        <w:rPr>
          <w:sz w:val="24"/>
          <w:szCs w:val="24"/>
        </w:rPr>
        <w:t>.</w:t>
      </w:r>
      <w:r w:rsidR="00DB04DF">
        <w:rPr>
          <w:sz w:val="24"/>
          <w:szCs w:val="24"/>
        </w:rPr>
        <w:t xml:space="preserve"> She would keep</w:t>
      </w:r>
      <w:r w:rsidR="005F4275">
        <w:rPr>
          <w:sz w:val="24"/>
          <w:szCs w:val="24"/>
        </w:rPr>
        <w:t xml:space="preserve"> up her enjoyable teasing, asserting her dominance until </w:t>
      </w:r>
      <w:r w:rsidR="003B7FEF">
        <w:rPr>
          <w:sz w:val="24"/>
          <w:szCs w:val="24"/>
        </w:rPr>
        <w:t>h</w:t>
      </w:r>
      <w:r w:rsidR="00346CD5">
        <w:rPr>
          <w:sz w:val="24"/>
          <w:szCs w:val="24"/>
        </w:rPr>
        <w:t>e</w:t>
      </w:r>
      <w:r w:rsidR="003B7FEF">
        <w:rPr>
          <w:sz w:val="24"/>
          <w:szCs w:val="24"/>
        </w:rPr>
        <w:t xml:space="preserve"> figured it out.</w:t>
      </w:r>
    </w:p>
    <w:p w14:paraId="41BE28B7" w14:textId="372CD763" w:rsidR="00FE7A14" w:rsidRDefault="00FE7A14" w:rsidP="00737D05">
      <w:pPr>
        <w:spacing w:line="360" w:lineRule="auto"/>
        <w:ind w:firstLine="720"/>
        <w:jc w:val="both"/>
        <w:rPr>
          <w:sz w:val="24"/>
          <w:szCs w:val="24"/>
        </w:rPr>
      </w:pPr>
    </w:p>
    <w:p w14:paraId="624B17E5" w14:textId="3587BB93" w:rsidR="00B90C78" w:rsidRDefault="00B90C78" w:rsidP="00B90C78">
      <w:pPr>
        <w:spacing w:line="360" w:lineRule="auto"/>
        <w:ind w:firstLine="720"/>
        <w:jc w:val="both"/>
        <w:rPr>
          <w:sz w:val="24"/>
          <w:szCs w:val="24"/>
        </w:rPr>
      </w:pPr>
      <w:r>
        <w:rPr>
          <w:sz w:val="24"/>
          <w:szCs w:val="24"/>
        </w:rPr>
        <w:t xml:space="preserve">Meanwhile, Jake continued with his struggles until he finally had enough. </w:t>
      </w:r>
      <w:r w:rsidR="00A2175D">
        <w:rPr>
          <w:sz w:val="24"/>
          <w:szCs w:val="24"/>
        </w:rPr>
        <w:t xml:space="preserve">He went completely </w:t>
      </w:r>
      <w:r w:rsidR="008D3F57">
        <w:rPr>
          <w:sz w:val="24"/>
          <w:szCs w:val="24"/>
        </w:rPr>
        <w:t>limp</w:t>
      </w:r>
      <w:r w:rsidR="00A2175D">
        <w:rPr>
          <w:sz w:val="24"/>
          <w:szCs w:val="24"/>
        </w:rPr>
        <w:t>.</w:t>
      </w:r>
    </w:p>
    <w:p w14:paraId="6916968F" w14:textId="229AEAF4" w:rsidR="00A2175D" w:rsidRDefault="00A2175D" w:rsidP="00B90C78">
      <w:pPr>
        <w:spacing w:line="360" w:lineRule="auto"/>
        <w:ind w:firstLine="720"/>
        <w:jc w:val="both"/>
        <w:rPr>
          <w:sz w:val="24"/>
          <w:szCs w:val="24"/>
        </w:rPr>
      </w:pPr>
    </w:p>
    <w:p w14:paraId="2C3467E9" w14:textId="40F92DBE" w:rsidR="00A2175D" w:rsidRDefault="00A2175D" w:rsidP="00B90C78">
      <w:pPr>
        <w:spacing w:line="360" w:lineRule="auto"/>
        <w:ind w:firstLine="720"/>
        <w:jc w:val="both"/>
        <w:rPr>
          <w:sz w:val="24"/>
          <w:szCs w:val="24"/>
        </w:rPr>
      </w:pPr>
      <w:r>
        <w:rPr>
          <w:sz w:val="24"/>
          <w:szCs w:val="24"/>
        </w:rPr>
        <w:t>“Done already</w:t>
      </w:r>
      <w:r w:rsidR="000978AD">
        <w:rPr>
          <w:sz w:val="24"/>
          <w:szCs w:val="24"/>
        </w:rPr>
        <w:t>~</w:t>
      </w:r>
      <w:r>
        <w:rPr>
          <w:sz w:val="24"/>
          <w:szCs w:val="24"/>
        </w:rPr>
        <w:t>?”</w:t>
      </w:r>
      <w:r w:rsidR="009100BB">
        <w:rPr>
          <w:sz w:val="24"/>
          <w:szCs w:val="24"/>
        </w:rPr>
        <w:t xml:space="preserve"> </w:t>
      </w:r>
      <w:r w:rsidR="00305ED6">
        <w:rPr>
          <w:sz w:val="24"/>
          <w:szCs w:val="24"/>
        </w:rPr>
        <w:t xml:space="preserve">She teased, bringing her snout to his cheek, then slipping </w:t>
      </w:r>
      <w:r w:rsidR="00477175">
        <w:rPr>
          <w:sz w:val="24"/>
          <w:szCs w:val="24"/>
        </w:rPr>
        <w:t>her tongue under his chin. “</w:t>
      </w:r>
      <w:r w:rsidR="00071499">
        <w:rPr>
          <w:sz w:val="24"/>
          <w:szCs w:val="24"/>
        </w:rPr>
        <w:t>All the others bucked for much longer</w:t>
      </w:r>
      <w:r w:rsidR="000978AD">
        <w:rPr>
          <w:sz w:val="24"/>
          <w:szCs w:val="24"/>
        </w:rPr>
        <w:t>~.”</w:t>
      </w:r>
    </w:p>
    <w:p w14:paraId="325CA1E6" w14:textId="04C293F4" w:rsidR="00B626B2" w:rsidRDefault="00B626B2" w:rsidP="00B90C78">
      <w:pPr>
        <w:spacing w:line="360" w:lineRule="auto"/>
        <w:ind w:firstLine="720"/>
        <w:jc w:val="both"/>
        <w:rPr>
          <w:sz w:val="24"/>
          <w:szCs w:val="24"/>
        </w:rPr>
      </w:pPr>
    </w:p>
    <w:p w14:paraId="37B2A50C" w14:textId="30B0A1E5" w:rsidR="00B626B2" w:rsidRDefault="00CE5054" w:rsidP="00B90C78">
      <w:pPr>
        <w:spacing w:line="360" w:lineRule="auto"/>
        <w:ind w:firstLine="720"/>
        <w:jc w:val="both"/>
        <w:rPr>
          <w:sz w:val="24"/>
          <w:szCs w:val="24"/>
        </w:rPr>
      </w:pPr>
      <w:r>
        <w:rPr>
          <w:sz w:val="24"/>
          <w:szCs w:val="24"/>
        </w:rPr>
        <w:t xml:space="preserve">He gave </w:t>
      </w:r>
      <w:r w:rsidR="003F69A2">
        <w:rPr>
          <w:sz w:val="24"/>
          <w:szCs w:val="24"/>
        </w:rPr>
        <w:t>a groan at her lick, able to feel it caress and tickle his neck.</w:t>
      </w:r>
    </w:p>
    <w:p w14:paraId="033F9B72" w14:textId="3A3B224E" w:rsidR="00095F1B" w:rsidRDefault="00095F1B" w:rsidP="00B90C78">
      <w:pPr>
        <w:spacing w:line="360" w:lineRule="auto"/>
        <w:ind w:firstLine="720"/>
        <w:jc w:val="both"/>
        <w:rPr>
          <w:sz w:val="24"/>
          <w:szCs w:val="24"/>
        </w:rPr>
      </w:pPr>
    </w:p>
    <w:p w14:paraId="099FE588" w14:textId="027CA785" w:rsidR="00095F1B" w:rsidRDefault="009B3408" w:rsidP="00B90C78">
      <w:pPr>
        <w:spacing w:line="360" w:lineRule="auto"/>
        <w:ind w:firstLine="720"/>
        <w:jc w:val="both"/>
        <w:rPr>
          <w:sz w:val="24"/>
          <w:szCs w:val="24"/>
        </w:rPr>
      </w:pPr>
      <w:r>
        <w:rPr>
          <w:sz w:val="24"/>
          <w:szCs w:val="24"/>
        </w:rPr>
        <w:t>“</w:t>
      </w:r>
      <w:r w:rsidR="001E519D">
        <w:rPr>
          <w:sz w:val="24"/>
          <w:szCs w:val="24"/>
        </w:rPr>
        <w:t>I don’t see why you</w:t>
      </w:r>
      <w:r w:rsidR="00B43921">
        <w:rPr>
          <w:sz w:val="24"/>
          <w:szCs w:val="24"/>
        </w:rPr>
        <w:t xml:space="preserve">’re </w:t>
      </w:r>
      <w:proofErr w:type="gramStart"/>
      <w:r w:rsidR="00B43921">
        <w:rPr>
          <w:sz w:val="24"/>
          <w:szCs w:val="24"/>
        </w:rPr>
        <w:t>resisting?</w:t>
      </w:r>
      <w:proofErr w:type="gramEnd"/>
      <w:r w:rsidR="008E541A">
        <w:rPr>
          <w:sz w:val="24"/>
          <w:szCs w:val="24"/>
        </w:rPr>
        <w:t xml:space="preserve"> I spat you out after all!”</w:t>
      </w:r>
      <w:r w:rsidR="009D14FF">
        <w:rPr>
          <w:sz w:val="24"/>
          <w:szCs w:val="24"/>
        </w:rPr>
        <w:t xml:space="preserve"> Kyra</w:t>
      </w:r>
      <w:r w:rsidR="00230B1D">
        <w:rPr>
          <w:sz w:val="24"/>
          <w:szCs w:val="24"/>
        </w:rPr>
        <w:t xml:space="preserve"> </w:t>
      </w:r>
      <w:r w:rsidR="00FF6FAD">
        <w:rPr>
          <w:sz w:val="24"/>
          <w:szCs w:val="24"/>
        </w:rPr>
        <w:t>began trying to get h</w:t>
      </w:r>
      <w:r w:rsidR="00F4792D">
        <w:rPr>
          <w:sz w:val="24"/>
          <w:szCs w:val="24"/>
        </w:rPr>
        <w:t>im to understand.</w:t>
      </w:r>
    </w:p>
    <w:p w14:paraId="03335C4E" w14:textId="6468DEA6" w:rsidR="001C4660" w:rsidRDefault="001C4660" w:rsidP="00B90C78">
      <w:pPr>
        <w:spacing w:line="360" w:lineRule="auto"/>
        <w:ind w:firstLine="720"/>
        <w:jc w:val="both"/>
        <w:rPr>
          <w:sz w:val="24"/>
          <w:szCs w:val="24"/>
        </w:rPr>
      </w:pPr>
    </w:p>
    <w:p w14:paraId="26326DA1" w14:textId="220474D7" w:rsidR="001C4660" w:rsidRDefault="001C4660" w:rsidP="00B90C78">
      <w:pPr>
        <w:spacing w:line="360" w:lineRule="auto"/>
        <w:ind w:firstLine="720"/>
        <w:jc w:val="both"/>
        <w:rPr>
          <w:sz w:val="24"/>
          <w:szCs w:val="24"/>
        </w:rPr>
      </w:pPr>
      <w:r>
        <w:rPr>
          <w:sz w:val="24"/>
          <w:szCs w:val="24"/>
        </w:rPr>
        <w:t xml:space="preserve">He didn’t </w:t>
      </w:r>
      <w:r w:rsidR="00005295">
        <w:rPr>
          <w:sz w:val="24"/>
          <w:szCs w:val="24"/>
        </w:rPr>
        <w:t>answer her question. “</w:t>
      </w:r>
      <w:r w:rsidR="00E224A0">
        <w:rPr>
          <w:sz w:val="24"/>
          <w:szCs w:val="24"/>
        </w:rPr>
        <w:t xml:space="preserve">Just let me go! I don’t want </w:t>
      </w:r>
      <w:r w:rsidR="0087339B">
        <w:rPr>
          <w:sz w:val="24"/>
          <w:szCs w:val="24"/>
        </w:rPr>
        <w:t xml:space="preserve">anything </w:t>
      </w:r>
      <w:r w:rsidR="00BB5573">
        <w:rPr>
          <w:sz w:val="24"/>
          <w:szCs w:val="24"/>
        </w:rPr>
        <w:t>from you!”</w:t>
      </w:r>
    </w:p>
    <w:p w14:paraId="20032E9B" w14:textId="351FA343" w:rsidR="00BC2993" w:rsidRDefault="00BC2993" w:rsidP="00B90C78">
      <w:pPr>
        <w:spacing w:line="360" w:lineRule="auto"/>
        <w:ind w:firstLine="720"/>
        <w:jc w:val="both"/>
        <w:rPr>
          <w:sz w:val="24"/>
          <w:szCs w:val="24"/>
        </w:rPr>
      </w:pPr>
    </w:p>
    <w:p w14:paraId="19C70899" w14:textId="53CDC646" w:rsidR="00BC2993" w:rsidRDefault="00BC2993" w:rsidP="00B90C78">
      <w:pPr>
        <w:spacing w:line="360" w:lineRule="auto"/>
        <w:ind w:firstLine="720"/>
        <w:jc w:val="both"/>
        <w:rPr>
          <w:sz w:val="24"/>
          <w:szCs w:val="24"/>
        </w:rPr>
      </w:pPr>
      <w:r>
        <w:rPr>
          <w:sz w:val="24"/>
          <w:szCs w:val="24"/>
        </w:rPr>
        <w:t>“So</w:t>
      </w:r>
      <w:r w:rsidR="00036960">
        <w:rPr>
          <w:sz w:val="24"/>
          <w:szCs w:val="24"/>
        </w:rPr>
        <w:t>,</w:t>
      </w:r>
      <w:r>
        <w:rPr>
          <w:sz w:val="24"/>
          <w:szCs w:val="24"/>
        </w:rPr>
        <w:t xml:space="preserve"> you think you can survive on your own?</w:t>
      </w:r>
      <w:r w:rsidR="00ED0F68">
        <w:rPr>
          <w:sz w:val="24"/>
          <w:szCs w:val="24"/>
        </w:rPr>
        <w:t>”</w:t>
      </w:r>
      <w:r w:rsidR="007236DC">
        <w:rPr>
          <w:sz w:val="24"/>
          <w:szCs w:val="24"/>
        </w:rPr>
        <w:t xml:space="preserve"> She whispered into his ear. “Just think</w:t>
      </w:r>
      <w:r w:rsidR="00E63228">
        <w:rPr>
          <w:sz w:val="24"/>
          <w:szCs w:val="24"/>
        </w:rPr>
        <w:t xml:space="preserve"> of all the things I could do to you right now</w:t>
      </w:r>
      <w:r w:rsidR="00AC29AC">
        <w:rPr>
          <w:sz w:val="24"/>
          <w:szCs w:val="24"/>
        </w:rPr>
        <w:t>~</w:t>
      </w:r>
      <w:r w:rsidR="00E63228">
        <w:rPr>
          <w:sz w:val="24"/>
          <w:szCs w:val="24"/>
        </w:rPr>
        <w:t>?</w:t>
      </w:r>
      <w:r w:rsidR="00AC29AC">
        <w:rPr>
          <w:sz w:val="24"/>
          <w:szCs w:val="24"/>
        </w:rPr>
        <w:t xml:space="preserve"> All the games~.”</w:t>
      </w:r>
    </w:p>
    <w:p w14:paraId="746FC33D" w14:textId="7EA1EFF8" w:rsidR="005255CD" w:rsidRDefault="005255CD" w:rsidP="00B90C78">
      <w:pPr>
        <w:spacing w:line="360" w:lineRule="auto"/>
        <w:ind w:firstLine="720"/>
        <w:jc w:val="both"/>
        <w:rPr>
          <w:sz w:val="24"/>
          <w:szCs w:val="24"/>
        </w:rPr>
      </w:pPr>
    </w:p>
    <w:p w14:paraId="25800431" w14:textId="67BE5519" w:rsidR="005255CD" w:rsidRDefault="005255CD" w:rsidP="00B90C78">
      <w:pPr>
        <w:spacing w:line="360" w:lineRule="auto"/>
        <w:ind w:firstLine="720"/>
        <w:jc w:val="both"/>
        <w:rPr>
          <w:sz w:val="24"/>
          <w:szCs w:val="24"/>
        </w:rPr>
      </w:pPr>
      <w:r>
        <w:rPr>
          <w:sz w:val="24"/>
          <w:szCs w:val="24"/>
        </w:rPr>
        <w:t>He shivered.</w:t>
      </w:r>
    </w:p>
    <w:p w14:paraId="0BD396D9" w14:textId="4F4EB27C" w:rsidR="005255CD" w:rsidRDefault="005255CD" w:rsidP="00B90C78">
      <w:pPr>
        <w:spacing w:line="360" w:lineRule="auto"/>
        <w:ind w:firstLine="720"/>
        <w:jc w:val="both"/>
        <w:rPr>
          <w:sz w:val="24"/>
          <w:szCs w:val="24"/>
        </w:rPr>
      </w:pPr>
    </w:p>
    <w:p w14:paraId="19222CF8" w14:textId="5B05F0BF" w:rsidR="005255CD" w:rsidRDefault="005255CD" w:rsidP="00B90C78">
      <w:pPr>
        <w:spacing w:line="360" w:lineRule="auto"/>
        <w:ind w:firstLine="720"/>
        <w:jc w:val="both"/>
        <w:rPr>
          <w:sz w:val="24"/>
          <w:szCs w:val="24"/>
        </w:rPr>
      </w:pPr>
      <w:r>
        <w:rPr>
          <w:sz w:val="24"/>
          <w:szCs w:val="24"/>
        </w:rPr>
        <w:lastRenderedPageBreak/>
        <w:t>“Oh~?</w:t>
      </w:r>
      <w:r w:rsidR="00906489">
        <w:rPr>
          <w:sz w:val="24"/>
          <w:szCs w:val="24"/>
        </w:rPr>
        <w:t xml:space="preserve"> A shiver~?</w:t>
      </w:r>
      <w:r w:rsidR="00533E1E">
        <w:rPr>
          <w:sz w:val="24"/>
          <w:szCs w:val="24"/>
        </w:rPr>
        <w:t>”</w:t>
      </w:r>
      <w:r w:rsidR="002B4A0C">
        <w:rPr>
          <w:sz w:val="24"/>
          <w:szCs w:val="24"/>
        </w:rPr>
        <w:t xml:space="preserve"> Her tongue slathered his ear. “A good </w:t>
      </w:r>
      <w:r w:rsidR="00F760BF">
        <w:rPr>
          <w:sz w:val="24"/>
          <w:szCs w:val="24"/>
        </w:rPr>
        <w:t>sign~.”</w:t>
      </w:r>
    </w:p>
    <w:p w14:paraId="0DF1B48B" w14:textId="0CA7F438" w:rsidR="00F760BF" w:rsidRDefault="00F760BF" w:rsidP="00B90C78">
      <w:pPr>
        <w:spacing w:line="360" w:lineRule="auto"/>
        <w:ind w:firstLine="720"/>
        <w:jc w:val="both"/>
        <w:rPr>
          <w:sz w:val="24"/>
          <w:szCs w:val="24"/>
        </w:rPr>
      </w:pPr>
    </w:p>
    <w:p w14:paraId="2250B2E8" w14:textId="5B1B3FFD" w:rsidR="00F760BF" w:rsidRDefault="00F760BF" w:rsidP="00B90C78">
      <w:pPr>
        <w:spacing w:line="360" w:lineRule="auto"/>
        <w:ind w:firstLine="720"/>
        <w:jc w:val="both"/>
        <w:rPr>
          <w:sz w:val="24"/>
          <w:szCs w:val="24"/>
        </w:rPr>
      </w:pPr>
      <w:r>
        <w:rPr>
          <w:sz w:val="24"/>
          <w:szCs w:val="24"/>
        </w:rPr>
        <w:t>“Get the f</w:t>
      </w:r>
      <w:proofErr w:type="gramStart"/>
      <w:r>
        <w:rPr>
          <w:sz w:val="24"/>
          <w:szCs w:val="24"/>
        </w:rPr>
        <w:t>-“</w:t>
      </w:r>
      <w:proofErr w:type="gramEnd"/>
    </w:p>
    <w:p w14:paraId="3F72B49C" w14:textId="2E87AD7F" w:rsidR="00F760BF" w:rsidRDefault="00F760BF" w:rsidP="00B90C78">
      <w:pPr>
        <w:spacing w:line="360" w:lineRule="auto"/>
        <w:ind w:firstLine="720"/>
        <w:jc w:val="both"/>
        <w:rPr>
          <w:sz w:val="24"/>
          <w:szCs w:val="24"/>
        </w:rPr>
      </w:pPr>
    </w:p>
    <w:p w14:paraId="2617BF66" w14:textId="58A05215" w:rsidR="00F760BF" w:rsidRDefault="00F760BF" w:rsidP="00B90C78">
      <w:pPr>
        <w:spacing w:line="360" w:lineRule="auto"/>
        <w:ind w:firstLine="720"/>
        <w:jc w:val="both"/>
        <w:rPr>
          <w:sz w:val="24"/>
          <w:szCs w:val="24"/>
        </w:rPr>
      </w:pPr>
      <w:r>
        <w:rPr>
          <w:sz w:val="24"/>
          <w:szCs w:val="24"/>
        </w:rPr>
        <w:t>“</w:t>
      </w:r>
      <w:proofErr w:type="spellStart"/>
      <w:r>
        <w:rPr>
          <w:sz w:val="24"/>
          <w:szCs w:val="24"/>
        </w:rPr>
        <w:t>Shhh</w:t>
      </w:r>
      <w:proofErr w:type="spellEnd"/>
      <w:r>
        <w:rPr>
          <w:sz w:val="24"/>
          <w:szCs w:val="24"/>
        </w:rPr>
        <w:t xml:space="preserve"> </w:t>
      </w:r>
      <w:proofErr w:type="spellStart"/>
      <w:r>
        <w:rPr>
          <w:sz w:val="24"/>
          <w:szCs w:val="24"/>
        </w:rPr>
        <w:t>sh</w:t>
      </w:r>
      <w:proofErr w:type="spellEnd"/>
      <w:r>
        <w:rPr>
          <w:sz w:val="24"/>
          <w:szCs w:val="24"/>
        </w:rPr>
        <w:t xml:space="preserve"> </w:t>
      </w:r>
      <w:proofErr w:type="spellStart"/>
      <w:r>
        <w:rPr>
          <w:sz w:val="24"/>
          <w:szCs w:val="24"/>
        </w:rPr>
        <w:t>sh</w:t>
      </w:r>
      <w:proofErr w:type="spellEnd"/>
      <w:r>
        <w:rPr>
          <w:sz w:val="24"/>
          <w:szCs w:val="24"/>
        </w:rPr>
        <w:t xml:space="preserve">…” Her tail tip quickly covered </w:t>
      </w:r>
      <w:r w:rsidR="00064972">
        <w:rPr>
          <w:sz w:val="24"/>
          <w:szCs w:val="24"/>
        </w:rPr>
        <w:t>his mouth.</w:t>
      </w:r>
      <w:r w:rsidR="00EA3CAC">
        <w:rPr>
          <w:sz w:val="24"/>
          <w:szCs w:val="24"/>
        </w:rPr>
        <w:t xml:space="preserve"> “Let’s leave the profanity</w:t>
      </w:r>
      <w:r w:rsidR="001A74AD">
        <w:rPr>
          <w:sz w:val="24"/>
          <w:szCs w:val="24"/>
        </w:rPr>
        <w:t xml:space="preserve"> out of </w:t>
      </w:r>
      <w:r w:rsidR="00635BC4">
        <w:rPr>
          <w:sz w:val="24"/>
          <w:szCs w:val="24"/>
        </w:rPr>
        <w:t>this~. Naught</w:t>
      </w:r>
      <w:r w:rsidR="0041203D">
        <w:rPr>
          <w:sz w:val="24"/>
          <w:szCs w:val="24"/>
        </w:rPr>
        <w:t>y</w:t>
      </w:r>
      <w:r w:rsidR="00635BC4">
        <w:rPr>
          <w:sz w:val="24"/>
          <w:szCs w:val="24"/>
        </w:rPr>
        <w:t xml:space="preserve"> boys get </w:t>
      </w:r>
      <w:proofErr w:type="gramStart"/>
      <w:r w:rsidR="00635BC4">
        <w:rPr>
          <w:sz w:val="24"/>
          <w:szCs w:val="24"/>
        </w:rPr>
        <w:t>punished</w:t>
      </w:r>
      <w:r w:rsidR="0041203D">
        <w:rPr>
          <w:sz w:val="24"/>
          <w:szCs w:val="24"/>
        </w:rPr>
        <w:t>,</w:t>
      </w:r>
      <w:proofErr w:type="gramEnd"/>
      <w:r w:rsidR="00635BC4">
        <w:rPr>
          <w:sz w:val="24"/>
          <w:szCs w:val="24"/>
        </w:rPr>
        <w:t xml:space="preserve"> you know</w:t>
      </w:r>
      <w:r w:rsidR="003F0052">
        <w:rPr>
          <w:sz w:val="24"/>
          <w:szCs w:val="24"/>
        </w:rPr>
        <w:t>~.”</w:t>
      </w:r>
    </w:p>
    <w:p w14:paraId="62715E87" w14:textId="324457F5" w:rsidR="00435E83" w:rsidRDefault="00435E83" w:rsidP="00B90C78">
      <w:pPr>
        <w:spacing w:line="360" w:lineRule="auto"/>
        <w:ind w:firstLine="720"/>
        <w:jc w:val="both"/>
        <w:rPr>
          <w:sz w:val="24"/>
          <w:szCs w:val="24"/>
        </w:rPr>
      </w:pPr>
    </w:p>
    <w:p w14:paraId="02EF0F99" w14:textId="09E74F98" w:rsidR="00435E83" w:rsidRDefault="00435E83" w:rsidP="00B90C78">
      <w:pPr>
        <w:spacing w:line="360" w:lineRule="auto"/>
        <w:ind w:firstLine="720"/>
        <w:jc w:val="both"/>
        <w:rPr>
          <w:sz w:val="24"/>
          <w:szCs w:val="24"/>
        </w:rPr>
      </w:pPr>
      <w:r>
        <w:rPr>
          <w:sz w:val="24"/>
          <w:szCs w:val="24"/>
        </w:rPr>
        <w:t xml:space="preserve">“GAH!” </w:t>
      </w:r>
      <w:r w:rsidR="007A7629">
        <w:rPr>
          <w:sz w:val="24"/>
          <w:szCs w:val="24"/>
        </w:rPr>
        <w:t xml:space="preserve">The wind was knocked out of Jake a little as her grip tightened exponentially. He couldn’t breathe, but </w:t>
      </w:r>
      <w:r w:rsidR="00917D35">
        <w:rPr>
          <w:sz w:val="24"/>
          <w:szCs w:val="24"/>
        </w:rPr>
        <w:t>fortunately</w:t>
      </w:r>
      <w:r w:rsidR="00621E58">
        <w:rPr>
          <w:sz w:val="24"/>
          <w:szCs w:val="24"/>
        </w:rPr>
        <w:t>,</w:t>
      </w:r>
      <w:r w:rsidR="007A7629">
        <w:rPr>
          <w:sz w:val="24"/>
          <w:szCs w:val="24"/>
        </w:rPr>
        <w:t xml:space="preserve"> </w:t>
      </w:r>
      <w:r w:rsidR="004B6114">
        <w:rPr>
          <w:sz w:val="24"/>
          <w:szCs w:val="24"/>
        </w:rPr>
        <w:t>her grip soon</w:t>
      </w:r>
      <w:r w:rsidR="00DD73A0">
        <w:rPr>
          <w:sz w:val="24"/>
          <w:szCs w:val="24"/>
        </w:rPr>
        <w:t xml:space="preserve"> </w:t>
      </w:r>
      <w:r w:rsidR="00621E58">
        <w:rPr>
          <w:sz w:val="24"/>
          <w:szCs w:val="24"/>
        </w:rPr>
        <w:t>re</w:t>
      </w:r>
      <w:r w:rsidR="00DD73A0">
        <w:rPr>
          <w:sz w:val="24"/>
          <w:szCs w:val="24"/>
        </w:rPr>
        <w:t>laxed</w:t>
      </w:r>
      <w:r w:rsidR="00621E58">
        <w:rPr>
          <w:sz w:val="24"/>
          <w:szCs w:val="24"/>
        </w:rPr>
        <w:t>,</w:t>
      </w:r>
      <w:r w:rsidR="00DD73A0">
        <w:rPr>
          <w:sz w:val="24"/>
          <w:szCs w:val="24"/>
        </w:rPr>
        <w:t xml:space="preserve"> and he was able to fill his lungs</w:t>
      </w:r>
      <w:r w:rsidR="00A50B48">
        <w:rPr>
          <w:sz w:val="24"/>
          <w:szCs w:val="24"/>
        </w:rPr>
        <w:t>.</w:t>
      </w:r>
    </w:p>
    <w:p w14:paraId="26E05F67" w14:textId="08B8C285" w:rsidR="00C259DE" w:rsidRDefault="00C259DE" w:rsidP="00B90C78">
      <w:pPr>
        <w:spacing w:line="360" w:lineRule="auto"/>
        <w:ind w:firstLine="720"/>
        <w:jc w:val="both"/>
        <w:rPr>
          <w:sz w:val="24"/>
          <w:szCs w:val="24"/>
        </w:rPr>
      </w:pPr>
    </w:p>
    <w:p w14:paraId="330B2276" w14:textId="57825BFB" w:rsidR="00C259DE" w:rsidRDefault="006E275B" w:rsidP="00B90C78">
      <w:pPr>
        <w:spacing w:line="360" w:lineRule="auto"/>
        <w:ind w:firstLine="720"/>
        <w:jc w:val="both"/>
        <w:rPr>
          <w:sz w:val="24"/>
          <w:szCs w:val="24"/>
        </w:rPr>
      </w:pPr>
      <w:r>
        <w:rPr>
          <w:sz w:val="24"/>
          <w:szCs w:val="24"/>
        </w:rPr>
        <w:t>She giggled more audibly than ever</w:t>
      </w:r>
      <w:r w:rsidR="00E3047D">
        <w:rPr>
          <w:sz w:val="24"/>
          <w:szCs w:val="24"/>
        </w:rPr>
        <w:t xml:space="preserve">. “You should’ve figured it out by now! </w:t>
      </w:r>
      <w:r w:rsidR="00DE7A90">
        <w:rPr>
          <w:sz w:val="24"/>
          <w:szCs w:val="24"/>
        </w:rPr>
        <w:t>Fighting comes with squeezing! Be glad I’m such a gentle lady</w:t>
      </w:r>
      <w:r w:rsidR="00917D35">
        <w:rPr>
          <w:sz w:val="24"/>
          <w:szCs w:val="24"/>
        </w:rPr>
        <w:t>~</w:t>
      </w:r>
      <w:r w:rsidR="00DE7A90">
        <w:rPr>
          <w:sz w:val="24"/>
          <w:szCs w:val="24"/>
        </w:rPr>
        <w:t>!”</w:t>
      </w:r>
    </w:p>
    <w:p w14:paraId="42C7C292" w14:textId="04803615" w:rsidR="006209E2" w:rsidRDefault="006209E2" w:rsidP="00B90C78">
      <w:pPr>
        <w:spacing w:line="360" w:lineRule="auto"/>
        <w:ind w:firstLine="720"/>
        <w:jc w:val="both"/>
        <w:rPr>
          <w:sz w:val="24"/>
          <w:szCs w:val="24"/>
        </w:rPr>
      </w:pPr>
    </w:p>
    <w:p w14:paraId="208BDC41" w14:textId="09E53DE2" w:rsidR="00095F1B" w:rsidRDefault="00892B0A" w:rsidP="00095F1B">
      <w:pPr>
        <w:spacing w:line="360" w:lineRule="auto"/>
        <w:ind w:firstLine="720"/>
        <w:jc w:val="both"/>
        <w:rPr>
          <w:sz w:val="24"/>
          <w:szCs w:val="24"/>
        </w:rPr>
      </w:pPr>
      <w:r>
        <w:rPr>
          <w:sz w:val="24"/>
          <w:szCs w:val="24"/>
        </w:rPr>
        <w:t>“What… what are you going to do to me?” Jake struggled to catch his breath</w:t>
      </w:r>
      <w:r w:rsidR="007B149F">
        <w:rPr>
          <w:sz w:val="24"/>
          <w:szCs w:val="24"/>
        </w:rPr>
        <w:t xml:space="preserve"> while his fearful mindset was returning to him.</w:t>
      </w:r>
    </w:p>
    <w:p w14:paraId="25DAD04E" w14:textId="567603D8" w:rsidR="007B149F" w:rsidRDefault="007B149F" w:rsidP="00095F1B">
      <w:pPr>
        <w:spacing w:line="360" w:lineRule="auto"/>
        <w:ind w:firstLine="720"/>
        <w:jc w:val="both"/>
        <w:rPr>
          <w:sz w:val="24"/>
          <w:szCs w:val="24"/>
        </w:rPr>
      </w:pPr>
    </w:p>
    <w:p w14:paraId="087E6890" w14:textId="716DF79F" w:rsidR="007B149F" w:rsidRDefault="007B149F" w:rsidP="00095F1B">
      <w:pPr>
        <w:spacing w:line="360" w:lineRule="auto"/>
        <w:ind w:firstLine="720"/>
        <w:jc w:val="both"/>
        <w:rPr>
          <w:sz w:val="24"/>
          <w:szCs w:val="24"/>
        </w:rPr>
      </w:pPr>
      <w:r>
        <w:rPr>
          <w:sz w:val="24"/>
          <w:szCs w:val="24"/>
        </w:rPr>
        <w:t>“Maybe a gut filler</w:t>
      </w:r>
      <w:r w:rsidR="00EF5D25">
        <w:rPr>
          <w:sz w:val="24"/>
          <w:szCs w:val="24"/>
        </w:rPr>
        <w:t>~</w:t>
      </w:r>
      <w:r>
        <w:rPr>
          <w:sz w:val="24"/>
          <w:szCs w:val="24"/>
        </w:rPr>
        <w:t>?</w:t>
      </w:r>
      <w:r w:rsidR="00065807">
        <w:rPr>
          <w:sz w:val="24"/>
          <w:szCs w:val="24"/>
        </w:rPr>
        <w:t xml:space="preserve"> A little plaything</w:t>
      </w:r>
      <w:r w:rsidR="004365D1">
        <w:rPr>
          <w:sz w:val="24"/>
          <w:szCs w:val="24"/>
        </w:rPr>
        <w:t xml:space="preserve"> to pass the time</w:t>
      </w:r>
      <w:r w:rsidR="00EF5D25">
        <w:rPr>
          <w:sz w:val="24"/>
          <w:szCs w:val="24"/>
        </w:rPr>
        <w:t>~</w:t>
      </w:r>
      <w:r w:rsidR="004365D1">
        <w:rPr>
          <w:sz w:val="24"/>
          <w:szCs w:val="24"/>
        </w:rPr>
        <w:t>?</w:t>
      </w:r>
      <w:r w:rsidR="0029222D">
        <w:rPr>
          <w:sz w:val="24"/>
          <w:szCs w:val="24"/>
        </w:rPr>
        <w:t xml:space="preserve"> You may be small</w:t>
      </w:r>
      <w:r w:rsidR="00B53641">
        <w:rPr>
          <w:sz w:val="24"/>
          <w:szCs w:val="24"/>
        </w:rPr>
        <w:t>,</w:t>
      </w:r>
      <w:r w:rsidR="0029222D">
        <w:rPr>
          <w:sz w:val="24"/>
          <w:szCs w:val="24"/>
        </w:rPr>
        <w:t xml:space="preserve"> but you sure are tasty!”</w:t>
      </w:r>
      <w:r w:rsidR="00646FB3">
        <w:rPr>
          <w:sz w:val="24"/>
          <w:szCs w:val="24"/>
        </w:rPr>
        <w:t xml:space="preserve"> Her tongue flicked out at his</w:t>
      </w:r>
      <w:r w:rsidR="006178F6">
        <w:rPr>
          <w:sz w:val="24"/>
          <w:szCs w:val="24"/>
        </w:rPr>
        <w:t xml:space="preserve"> neck.</w:t>
      </w:r>
    </w:p>
    <w:p w14:paraId="3FB6A30A" w14:textId="5C997CD7" w:rsidR="006178F6" w:rsidRDefault="006178F6" w:rsidP="00095F1B">
      <w:pPr>
        <w:spacing w:line="360" w:lineRule="auto"/>
        <w:ind w:firstLine="720"/>
        <w:jc w:val="both"/>
        <w:rPr>
          <w:sz w:val="24"/>
          <w:szCs w:val="24"/>
        </w:rPr>
      </w:pPr>
    </w:p>
    <w:p w14:paraId="07572584" w14:textId="4174BE16" w:rsidR="006178F6" w:rsidRDefault="006178F6" w:rsidP="00095F1B">
      <w:pPr>
        <w:spacing w:line="360" w:lineRule="auto"/>
        <w:ind w:firstLine="720"/>
        <w:jc w:val="both"/>
        <w:rPr>
          <w:sz w:val="24"/>
          <w:szCs w:val="24"/>
        </w:rPr>
      </w:pPr>
      <w:r>
        <w:rPr>
          <w:sz w:val="24"/>
          <w:szCs w:val="24"/>
        </w:rPr>
        <w:t>“No…”</w:t>
      </w:r>
      <w:r w:rsidR="00F659E7">
        <w:rPr>
          <w:sz w:val="24"/>
          <w:szCs w:val="24"/>
        </w:rPr>
        <w:t xml:space="preserve"> Jake whimpered.</w:t>
      </w:r>
    </w:p>
    <w:p w14:paraId="36AD1A13" w14:textId="29CE1AB4" w:rsidR="00F659E7" w:rsidRDefault="00F659E7" w:rsidP="00095F1B">
      <w:pPr>
        <w:spacing w:line="360" w:lineRule="auto"/>
        <w:ind w:firstLine="720"/>
        <w:jc w:val="both"/>
        <w:rPr>
          <w:sz w:val="24"/>
          <w:szCs w:val="24"/>
        </w:rPr>
      </w:pPr>
    </w:p>
    <w:p w14:paraId="62E33006" w14:textId="4BFF2BFC" w:rsidR="00F659E7" w:rsidRDefault="00F659E7" w:rsidP="00095F1B">
      <w:pPr>
        <w:spacing w:line="360" w:lineRule="auto"/>
        <w:ind w:firstLine="720"/>
        <w:jc w:val="both"/>
        <w:rPr>
          <w:sz w:val="24"/>
          <w:szCs w:val="24"/>
        </w:rPr>
      </w:pPr>
      <w:r>
        <w:rPr>
          <w:sz w:val="24"/>
          <w:szCs w:val="24"/>
        </w:rPr>
        <w:t>“Why the long face? Y</w:t>
      </w:r>
      <w:r w:rsidR="00EC246E">
        <w:rPr>
          <w:sz w:val="24"/>
          <w:szCs w:val="24"/>
        </w:rPr>
        <w:t xml:space="preserve">ou certainly have a better chance with me </w:t>
      </w:r>
      <w:r w:rsidR="00EF5D25">
        <w:rPr>
          <w:sz w:val="24"/>
          <w:szCs w:val="24"/>
        </w:rPr>
        <w:t>than everything else out there!”</w:t>
      </w:r>
    </w:p>
    <w:p w14:paraId="17FD6E30" w14:textId="7078EC72" w:rsidR="00524B41" w:rsidRDefault="00524B41" w:rsidP="00095F1B">
      <w:pPr>
        <w:spacing w:line="360" w:lineRule="auto"/>
        <w:ind w:firstLine="720"/>
        <w:jc w:val="both"/>
        <w:rPr>
          <w:sz w:val="24"/>
          <w:szCs w:val="24"/>
        </w:rPr>
      </w:pPr>
    </w:p>
    <w:p w14:paraId="6A13B66A" w14:textId="062348A7" w:rsidR="00524B41" w:rsidRDefault="00216A54" w:rsidP="00095F1B">
      <w:pPr>
        <w:spacing w:line="360" w:lineRule="auto"/>
        <w:ind w:firstLine="720"/>
        <w:jc w:val="both"/>
        <w:rPr>
          <w:sz w:val="24"/>
          <w:szCs w:val="24"/>
        </w:rPr>
      </w:pPr>
      <w:r>
        <w:rPr>
          <w:sz w:val="24"/>
          <w:szCs w:val="24"/>
        </w:rPr>
        <w:t>“Please let me go…” Whimpered Jake again.</w:t>
      </w:r>
    </w:p>
    <w:p w14:paraId="7610B2FD" w14:textId="79AF8D37" w:rsidR="003F611C" w:rsidRDefault="003F611C" w:rsidP="00B90C78">
      <w:pPr>
        <w:spacing w:line="360" w:lineRule="auto"/>
        <w:ind w:firstLine="720"/>
        <w:jc w:val="both"/>
        <w:rPr>
          <w:sz w:val="24"/>
          <w:szCs w:val="24"/>
        </w:rPr>
      </w:pPr>
    </w:p>
    <w:p w14:paraId="5A1D61E3" w14:textId="22C185D3" w:rsidR="00074910" w:rsidRDefault="00E7345B" w:rsidP="00307CFB">
      <w:pPr>
        <w:spacing w:line="360" w:lineRule="auto"/>
        <w:ind w:firstLine="720"/>
        <w:jc w:val="both"/>
        <w:rPr>
          <w:sz w:val="24"/>
          <w:szCs w:val="24"/>
        </w:rPr>
      </w:pPr>
      <w:r>
        <w:rPr>
          <w:sz w:val="24"/>
          <w:szCs w:val="24"/>
        </w:rPr>
        <w:t>Kyra continued slurping him,</w:t>
      </w:r>
      <w:r w:rsidR="009A5A96">
        <w:rPr>
          <w:sz w:val="24"/>
          <w:szCs w:val="24"/>
        </w:rPr>
        <w:t xml:space="preserve"> occasionally giving a little nibble</w:t>
      </w:r>
      <w:r w:rsidR="00A3604A">
        <w:rPr>
          <w:sz w:val="24"/>
          <w:szCs w:val="24"/>
        </w:rPr>
        <w:t xml:space="preserve"> to his ear or cheek</w:t>
      </w:r>
      <w:r w:rsidR="003E635D">
        <w:rPr>
          <w:sz w:val="24"/>
          <w:szCs w:val="24"/>
        </w:rPr>
        <w:t>. But then, she heard a noise</w:t>
      </w:r>
      <w:r w:rsidR="007F191E">
        <w:rPr>
          <w:sz w:val="24"/>
          <w:szCs w:val="24"/>
        </w:rPr>
        <w:t xml:space="preserve">. A low rumble coming from the human. Only </w:t>
      </w:r>
      <w:r w:rsidR="00D32E6D" w:rsidRPr="00D32E6D">
        <w:rPr>
          <w:sz w:val="24"/>
          <w:szCs w:val="24"/>
        </w:rPr>
        <w:t>then did</w:t>
      </w:r>
      <w:r w:rsidR="007F191E">
        <w:rPr>
          <w:sz w:val="24"/>
          <w:szCs w:val="24"/>
        </w:rPr>
        <w:t xml:space="preserve"> it </w:t>
      </w:r>
      <w:r w:rsidR="00D32E6D" w:rsidRPr="00D32E6D">
        <w:rPr>
          <w:sz w:val="24"/>
          <w:szCs w:val="24"/>
        </w:rPr>
        <w:t>occur to her that</w:t>
      </w:r>
      <w:r w:rsidR="009A7430">
        <w:rPr>
          <w:sz w:val="24"/>
          <w:szCs w:val="24"/>
        </w:rPr>
        <w:t xml:space="preserve"> he had to have been</w:t>
      </w:r>
      <w:r w:rsidR="00B7782C">
        <w:rPr>
          <w:sz w:val="24"/>
          <w:szCs w:val="24"/>
        </w:rPr>
        <w:t xml:space="preserve"> starving this whole time. Of course, </w:t>
      </w:r>
      <w:r w:rsidR="00326A8E">
        <w:rPr>
          <w:sz w:val="24"/>
          <w:szCs w:val="24"/>
        </w:rPr>
        <w:t>he wasn’t going to st</w:t>
      </w:r>
      <w:r w:rsidR="00EA3D62">
        <w:rPr>
          <w:sz w:val="24"/>
          <w:szCs w:val="24"/>
        </w:rPr>
        <w:t>a</w:t>
      </w:r>
      <w:r w:rsidR="00326A8E">
        <w:rPr>
          <w:sz w:val="24"/>
          <w:szCs w:val="24"/>
        </w:rPr>
        <w:t>y</w:t>
      </w:r>
      <w:r w:rsidR="00446548">
        <w:rPr>
          <w:sz w:val="24"/>
          <w:szCs w:val="24"/>
        </w:rPr>
        <w:t xml:space="preserve"> put willingly</w:t>
      </w:r>
      <w:r w:rsidR="002C4A06">
        <w:rPr>
          <w:sz w:val="24"/>
          <w:szCs w:val="24"/>
        </w:rPr>
        <w:t xml:space="preserve"> or come with her unless </w:t>
      </w:r>
      <w:r w:rsidR="006A56E7">
        <w:rPr>
          <w:sz w:val="24"/>
          <w:szCs w:val="24"/>
        </w:rPr>
        <w:t>he stayed in her belly, but she had just used the latter</w:t>
      </w:r>
      <w:r w:rsidR="0039395E">
        <w:rPr>
          <w:sz w:val="24"/>
          <w:szCs w:val="24"/>
        </w:rPr>
        <w:t>.</w:t>
      </w:r>
      <w:r w:rsidR="00716BEA">
        <w:rPr>
          <w:sz w:val="24"/>
          <w:szCs w:val="24"/>
        </w:rPr>
        <w:t xml:space="preserve"> </w:t>
      </w:r>
      <w:r w:rsidR="00DC76A4">
        <w:rPr>
          <w:sz w:val="24"/>
          <w:szCs w:val="24"/>
        </w:rPr>
        <w:t>This needed tenderizing.</w:t>
      </w:r>
      <w:r w:rsidR="00307CFB">
        <w:rPr>
          <w:sz w:val="24"/>
          <w:szCs w:val="24"/>
        </w:rPr>
        <w:t xml:space="preserve"> </w:t>
      </w:r>
      <w:r w:rsidR="00074910">
        <w:rPr>
          <w:sz w:val="24"/>
          <w:szCs w:val="24"/>
        </w:rPr>
        <w:t xml:space="preserve">She got him </w:t>
      </w:r>
      <w:r w:rsidR="005A57B9">
        <w:rPr>
          <w:sz w:val="24"/>
          <w:szCs w:val="24"/>
        </w:rPr>
        <w:t>even more bundled and relaxed</w:t>
      </w:r>
      <w:r w:rsidR="00815193">
        <w:rPr>
          <w:sz w:val="24"/>
          <w:szCs w:val="24"/>
        </w:rPr>
        <w:t xml:space="preserve">, setting him horizontally and using another portion of her coils to </w:t>
      </w:r>
      <w:r w:rsidR="00842690">
        <w:rPr>
          <w:sz w:val="24"/>
          <w:szCs w:val="24"/>
        </w:rPr>
        <w:t>prop his head against. He still resisted</w:t>
      </w:r>
      <w:r w:rsidR="00546667">
        <w:rPr>
          <w:sz w:val="24"/>
          <w:szCs w:val="24"/>
        </w:rPr>
        <w:t>, but he was only tiring himself out</w:t>
      </w:r>
      <w:r w:rsidR="00307CFB">
        <w:rPr>
          <w:sz w:val="24"/>
          <w:szCs w:val="24"/>
        </w:rPr>
        <w:t>. Kyra squeezed him</w:t>
      </w:r>
      <w:r w:rsidR="0075118C">
        <w:rPr>
          <w:sz w:val="24"/>
          <w:szCs w:val="24"/>
        </w:rPr>
        <w:t>, almost like a massage</w:t>
      </w:r>
      <w:r w:rsidR="00621034">
        <w:rPr>
          <w:sz w:val="24"/>
          <w:szCs w:val="24"/>
        </w:rPr>
        <w:t>, all th</w:t>
      </w:r>
      <w:r w:rsidR="00A0077C">
        <w:rPr>
          <w:sz w:val="24"/>
          <w:szCs w:val="24"/>
        </w:rPr>
        <w:t>e while she grinned.</w:t>
      </w:r>
    </w:p>
    <w:p w14:paraId="37768030" w14:textId="5820880E" w:rsidR="00250387" w:rsidRDefault="00250387" w:rsidP="00307CFB">
      <w:pPr>
        <w:spacing w:line="360" w:lineRule="auto"/>
        <w:ind w:firstLine="720"/>
        <w:jc w:val="both"/>
        <w:rPr>
          <w:sz w:val="24"/>
          <w:szCs w:val="24"/>
        </w:rPr>
      </w:pPr>
    </w:p>
    <w:p w14:paraId="73105A06" w14:textId="4593CDBC" w:rsidR="00250387" w:rsidRDefault="00250387" w:rsidP="00307CFB">
      <w:pPr>
        <w:spacing w:line="360" w:lineRule="auto"/>
        <w:ind w:firstLine="720"/>
        <w:jc w:val="both"/>
        <w:rPr>
          <w:sz w:val="24"/>
          <w:szCs w:val="24"/>
        </w:rPr>
      </w:pPr>
      <w:r>
        <w:rPr>
          <w:sz w:val="24"/>
          <w:szCs w:val="24"/>
        </w:rPr>
        <w:t xml:space="preserve">It was like riding the stormy waves of the ocean. </w:t>
      </w:r>
      <w:r w:rsidR="00674BAF">
        <w:rPr>
          <w:sz w:val="24"/>
          <w:szCs w:val="24"/>
        </w:rPr>
        <w:t xml:space="preserve">You </w:t>
      </w:r>
      <w:proofErr w:type="gramStart"/>
      <w:r w:rsidR="00674BAF">
        <w:rPr>
          <w:sz w:val="24"/>
          <w:szCs w:val="24"/>
        </w:rPr>
        <w:t xml:space="preserve">fall </w:t>
      </w:r>
      <w:r w:rsidR="00110E8C">
        <w:rPr>
          <w:sz w:val="24"/>
          <w:szCs w:val="24"/>
        </w:rPr>
        <w:t>down</w:t>
      </w:r>
      <w:proofErr w:type="gramEnd"/>
      <w:r w:rsidR="00110E8C">
        <w:rPr>
          <w:sz w:val="24"/>
          <w:szCs w:val="24"/>
        </w:rPr>
        <w:t xml:space="preserve">, heart dropping with you, and then a brief moment of </w:t>
      </w:r>
      <w:r w:rsidR="00CD3BF2">
        <w:rPr>
          <w:sz w:val="24"/>
          <w:szCs w:val="24"/>
        </w:rPr>
        <w:t xml:space="preserve">relief, only for the cycle </w:t>
      </w:r>
      <w:r w:rsidR="00194F64">
        <w:rPr>
          <w:sz w:val="24"/>
          <w:szCs w:val="24"/>
        </w:rPr>
        <w:t>to start over again.</w:t>
      </w:r>
    </w:p>
    <w:p w14:paraId="52487997" w14:textId="416D7CF5" w:rsidR="00194F64" w:rsidRDefault="00194F64" w:rsidP="00307CFB">
      <w:pPr>
        <w:spacing w:line="360" w:lineRule="auto"/>
        <w:ind w:firstLine="720"/>
        <w:jc w:val="both"/>
        <w:rPr>
          <w:sz w:val="24"/>
          <w:szCs w:val="24"/>
        </w:rPr>
      </w:pPr>
    </w:p>
    <w:p w14:paraId="65A30223" w14:textId="516A53E2" w:rsidR="00C54D12" w:rsidRDefault="00194F64" w:rsidP="00C54D12">
      <w:pPr>
        <w:spacing w:line="360" w:lineRule="auto"/>
        <w:ind w:firstLine="720"/>
        <w:jc w:val="both"/>
        <w:rPr>
          <w:sz w:val="24"/>
          <w:szCs w:val="24"/>
        </w:rPr>
      </w:pPr>
      <w:r>
        <w:rPr>
          <w:sz w:val="24"/>
          <w:szCs w:val="24"/>
        </w:rPr>
        <w:t xml:space="preserve">Squeezing and relief. And </w:t>
      </w:r>
      <w:r w:rsidR="00C54D12">
        <w:rPr>
          <w:sz w:val="24"/>
          <w:szCs w:val="24"/>
        </w:rPr>
        <w:t>yet to Jake… it proved to be so relaxing…</w:t>
      </w:r>
      <w:r w:rsidR="005C659D">
        <w:rPr>
          <w:sz w:val="24"/>
          <w:szCs w:val="24"/>
        </w:rPr>
        <w:t xml:space="preserve"> he could feel the squish of her fat!</w:t>
      </w:r>
    </w:p>
    <w:p w14:paraId="68A84C00" w14:textId="1B78935D" w:rsidR="005E3104" w:rsidRDefault="005E3104" w:rsidP="00307CFB">
      <w:pPr>
        <w:spacing w:line="360" w:lineRule="auto"/>
        <w:ind w:firstLine="720"/>
        <w:jc w:val="both"/>
        <w:rPr>
          <w:sz w:val="24"/>
          <w:szCs w:val="24"/>
        </w:rPr>
      </w:pPr>
    </w:p>
    <w:p w14:paraId="7BBA17D2" w14:textId="09993D1E" w:rsidR="005E3104" w:rsidRDefault="005E3104" w:rsidP="00307CFB">
      <w:pPr>
        <w:spacing w:line="360" w:lineRule="auto"/>
        <w:ind w:firstLine="720"/>
        <w:jc w:val="both"/>
        <w:rPr>
          <w:sz w:val="24"/>
          <w:szCs w:val="24"/>
        </w:rPr>
      </w:pPr>
      <w:r>
        <w:rPr>
          <w:sz w:val="24"/>
          <w:szCs w:val="24"/>
        </w:rPr>
        <w:t>Jake was weak, exhausted, and that made him like putty to Kyra</w:t>
      </w:r>
      <w:r w:rsidR="005053E9">
        <w:rPr>
          <w:sz w:val="24"/>
          <w:szCs w:val="24"/>
        </w:rPr>
        <w:t>.</w:t>
      </w:r>
      <w:r w:rsidR="008763C1">
        <w:rPr>
          <w:sz w:val="24"/>
          <w:szCs w:val="24"/>
        </w:rPr>
        <w:t xml:space="preserve"> “Why don’t you </w:t>
      </w:r>
      <w:proofErr w:type="spellStart"/>
      <w:r w:rsidR="008763C1">
        <w:rPr>
          <w:sz w:val="24"/>
          <w:szCs w:val="24"/>
        </w:rPr>
        <w:t>sssleep</w:t>
      </w:r>
      <w:proofErr w:type="spellEnd"/>
      <w:r w:rsidR="008763C1">
        <w:rPr>
          <w:sz w:val="24"/>
          <w:szCs w:val="24"/>
        </w:rPr>
        <w:t>~?” Her whispers were long, taking a</w:t>
      </w:r>
      <w:r w:rsidR="009256D2">
        <w:rPr>
          <w:sz w:val="24"/>
          <w:szCs w:val="24"/>
        </w:rPr>
        <w:t xml:space="preserve"> fitting</w:t>
      </w:r>
      <w:r w:rsidR="008763C1">
        <w:rPr>
          <w:sz w:val="24"/>
          <w:szCs w:val="24"/>
        </w:rPr>
        <w:t xml:space="preserve"> snake’s accent</w:t>
      </w:r>
      <w:r w:rsidR="009256D2">
        <w:rPr>
          <w:sz w:val="24"/>
          <w:szCs w:val="24"/>
        </w:rPr>
        <w:t>.</w:t>
      </w:r>
    </w:p>
    <w:p w14:paraId="56CA4B30" w14:textId="29B35F7C" w:rsidR="009256D2" w:rsidRDefault="009256D2" w:rsidP="00307CFB">
      <w:pPr>
        <w:spacing w:line="360" w:lineRule="auto"/>
        <w:ind w:firstLine="720"/>
        <w:jc w:val="both"/>
        <w:rPr>
          <w:sz w:val="24"/>
          <w:szCs w:val="24"/>
        </w:rPr>
      </w:pPr>
    </w:p>
    <w:p w14:paraId="6162D2DD" w14:textId="324C9CFB" w:rsidR="009256D2" w:rsidRDefault="009256D2" w:rsidP="00307CFB">
      <w:pPr>
        <w:spacing w:line="360" w:lineRule="auto"/>
        <w:ind w:firstLine="720"/>
        <w:jc w:val="both"/>
        <w:rPr>
          <w:sz w:val="24"/>
          <w:szCs w:val="24"/>
        </w:rPr>
      </w:pPr>
      <w:r>
        <w:rPr>
          <w:sz w:val="24"/>
          <w:szCs w:val="24"/>
        </w:rPr>
        <w:t>“N…” Jake was briefly cut off by a gentle squeeze. “No…”</w:t>
      </w:r>
    </w:p>
    <w:p w14:paraId="402F0CC5" w14:textId="6809B542" w:rsidR="001D2752" w:rsidRDefault="001D2752" w:rsidP="00307CFB">
      <w:pPr>
        <w:spacing w:line="360" w:lineRule="auto"/>
        <w:ind w:firstLine="720"/>
        <w:jc w:val="both"/>
        <w:rPr>
          <w:sz w:val="24"/>
          <w:szCs w:val="24"/>
        </w:rPr>
      </w:pPr>
    </w:p>
    <w:p w14:paraId="577BA10F" w14:textId="5FFD1C62" w:rsidR="001D2752" w:rsidRDefault="001D2752" w:rsidP="00307CFB">
      <w:pPr>
        <w:spacing w:line="360" w:lineRule="auto"/>
        <w:ind w:firstLine="720"/>
        <w:jc w:val="both"/>
        <w:rPr>
          <w:sz w:val="24"/>
          <w:szCs w:val="24"/>
        </w:rPr>
      </w:pPr>
      <w:r>
        <w:rPr>
          <w:sz w:val="24"/>
          <w:szCs w:val="24"/>
        </w:rPr>
        <w:t>“You know you want to~.” The serpent came to the boy’s ear. “</w:t>
      </w:r>
      <w:proofErr w:type="spellStart"/>
      <w:r>
        <w:rPr>
          <w:sz w:val="24"/>
          <w:szCs w:val="24"/>
        </w:rPr>
        <w:t>Ssso</w:t>
      </w:r>
      <w:proofErr w:type="spellEnd"/>
      <w:r>
        <w:rPr>
          <w:sz w:val="24"/>
          <w:szCs w:val="24"/>
        </w:rPr>
        <w:t xml:space="preserve"> tired~… </w:t>
      </w:r>
      <w:proofErr w:type="spellStart"/>
      <w:r w:rsidR="00A13641">
        <w:rPr>
          <w:sz w:val="24"/>
          <w:szCs w:val="24"/>
        </w:rPr>
        <w:t>ss</w:t>
      </w:r>
      <w:r>
        <w:rPr>
          <w:sz w:val="24"/>
          <w:szCs w:val="24"/>
        </w:rPr>
        <w:t>so</w:t>
      </w:r>
      <w:proofErr w:type="spellEnd"/>
      <w:r>
        <w:rPr>
          <w:sz w:val="24"/>
          <w:szCs w:val="24"/>
        </w:rPr>
        <w:t xml:space="preserve"> </w:t>
      </w:r>
      <w:proofErr w:type="spellStart"/>
      <w:r w:rsidR="00A13641">
        <w:rPr>
          <w:sz w:val="24"/>
          <w:szCs w:val="24"/>
        </w:rPr>
        <w:t>ss</w:t>
      </w:r>
      <w:r>
        <w:rPr>
          <w:sz w:val="24"/>
          <w:szCs w:val="24"/>
        </w:rPr>
        <w:t>sleepy</w:t>
      </w:r>
      <w:proofErr w:type="spellEnd"/>
      <w:r>
        <w:rPr>
          <w:sz w:val="24"/>
          <w:szCs w:val="24"/>
        </w:rPr>
        <w:t>~…”</w:t>
      </w:r>
    </w:p>
    <w:p w14:paraId="0C36B54B" w14:textId="29D5C1FC" w:rsidR="000B6FE6" w:rsidRDefault="000B6FE6" w:rsidP="00307CFB">
      <w:pPr>
        <w:spacing w:line="360" w:lineRule="auto"/>
        <w:ind w:firstLine="720"/>
        <w:jc w:val="both"/>
        <w:rPr>
          <w:sz w:val="24"/>
          <w:szCs w:val="24"/>
        </w:rPr>
      </w:pPr>
    </w:p>
    <w:p w14:paraId="087F9BD2" w14:textId="30235550" w:rsidR="000B6FE6" w:rsidRDefault="000B6FE6" w:rsidP="00307CFB">
      <w:pPr>
        <w:spacing w:line="360" w:lineRule="auto"/>
        <w:ind w:firstLine="720"/>
        <w:jc w:val="both"/>
        <w:rPr>
          <w:sz w:val="24"/>
          <w:szCs w:val="24"/>
        </w:rPr>
      </w:pPr>
      <w:r>
        <w:rPr>
          <w:sz w:val="24"/>
          <w:szCs w:val="24"/>
        </w:rPr>
        <w:t>Unable to grip o</w:t>
      </w:r>
      <w:r w:rsidR="00E8510F">
        <w:rPr>
          <w:sz w:val="24"/>
          <w:szCs w:val="24"/>
        </w:rPr>
        <w:t>nto consciousness</w:t>
      </w:r>
      <w:r w:rsidR="00AD519B">
        <w:rPr>
          <w:sz w:val="24"/>
          <w:szCs w:val="24"/>
        </w:rPr>
        <w:t>, Jake went slack</w:t>
      </w:r>
      <w:r w:rsidR="007618D5">
        <w:rPr>
          <w:sz w:val="24"/>
          <w:szCs w:val="24"/>
        </w:rPr>
        <w:t>.</w:t>
      </w:r>
    </w:p>
    <w:p w14:paraId="568C9A1E" w14:textId="6B014DFF" w:rsidR="007618D5" w:rsidRDefault="007618D5" w:rsidP="00307CFB">
      <w:pPr>
        <w:spacing w:line="360" w:lineRule="auto"/>
        <w:ind w:firstLine="720"/>
        <w:jc w:val="both"/>
        <w:rPr>
          <w:sz w:val="24"/>
          <w:szCs w:val="24"/>
        </w:rPr>
      </w:pPr>
    </w:p>
    <w:p w14:paraId="127D0CBF" w14:textId="70EF2B56" w:rsidR="005D277F" w:rsidRDefault="007618D5" w:rsidP="00F623E0">
      <w:pPr>
        <w:spacing w:line="360" w:lineRule="auto"/>
        <w:ind w:firstLine="720"/>
        <w:jc w:val="both"/>
        <w:rPr>
          <w:sz w:val="24"/>
          <w:szCs w:val="24"/>
        </w:rPr>
      </w:pPr>
      <w:r>
        <w:rPr>
          <w:sz w:val="24"/>
          <w:szCs w:val="24"/>
        </w:rPr>
        <w:t xml:space="preserve">Kyra’s grin widened. Thinking her little boy was even cuter </w:t>
      </w:r>
      <w:r w:rsidR="00E0290E">
        <w:rPr>
          <w:sz w:val="24"/>
          <w:szCs w:val="24"/>
        </w:rPr>
        <w:t xml:space="preserve">soundly asleep, she affectionately </w:t>
      </w:r>
      <w:r w:rsidR="00874332">
        <w:rPr>
          <w:sz w:val="24"/>
          <w:szCs w:val="24"/>
        </w:rPr>
        <w:t>nuzzled Jake.</w:t>
      </w:r>
      <w:r w:rsidR="00F623E0">
        <w:rPr>
          <w:sz w:val="24"/>
          <w:szCs w:val="24"/>
        </w:rPr>
        <w:t xml:space="preserve"> “Sleep tight, little morsel~.</w:t>
      </w:r>
      <w:r w:rsidR="004A574E">
        <w:rPr>
          <w:sz w:val="24"/>
          <w:szCs w:val="24"/>
        </w:rPr>
        <w:t>”</w:t>
      </w:r>
    </w:p>
    <w:p w14:paraId="6D960A80" w14:textId="301DB953" w:rsidR="00A50E90" w:rsidRDefault="00A50E90" w:rsidP="00074910">
      <w:pPr>
        <w:spacing w:line="360" w:lineRule="auto"/>
        <w:jc w:val="both"/>
        <w:rPr>
          <w:sz w:val="24"/>
          <w:szCs w:val="24"/>
        </w:rPr>
      </w:pPr>
    </w:p>
    <w:p w14:paraId="7F5B837C" w14:textId="276FB28C" w:rsidR="00A50E90" w:rsidRDefault="00A50E90" w:rsidP="00B90C78">
      <w:pPr>
        <w:spacing w:line="360" w:lineRule="auto"/>
        <w:ind w:firstLine="720"/>
        <w:jc w:val="both"/>
        <w:rPr>
          <w:sz w:val="24"/>
          <w:szCs w:val="24"/>
        </w:rPr>
      </w:pPr>
      <w:r>
        <w:rPr>
          <w:sz w:val="24"/>
          <w:szCs w:val="24"/>
        </w:rPr>
        <w:t>***</w:t>
      </w:r>
    </w:p>
    <w:p w14:paraId="129957AB" w14:textId="1FC4F8F0" w:rsidR="00B70344" w:rsidRDefault="00B70344" w:rsidP="00B90C78">
      <w:pPr>
        <w:spacing w:line="360" w:lineRule="auto"/>
        <w:ind w:firstLine="720"/>
        <w:jc w:val="both"/>
        <w:rPr>
          <w:sz w:val="24"/>
          <w:szCs w:val="24"/>
        </w:rPr>
      </w:pPr>
    </w:p>
    <w:p w14:paraId="3E1BD328" w14:textId="11738FD8" w:rsidR="00511FFA" w:rsidRDefault="00B70344" w:rsidP="00FC0133">
      <w:pPr>
        <w:spacing w:line="360" w:lineRule="auto"/>
        <w:ind w:firstLine="720"/>
        <w:jc w:val="both"/>
        <w:rPr>
          <w:sz w:val="24"/>
          <w:szCs w:val="24"/>
        </w:rPr>
      </w:pPr>
      <w:r>
        <w:rPr>
          <w:sz w:val="24"/>
          <w:szCs w:val="24"/>
        </w:rPr>
        <w:t>To him</w:t>
      </w:r>
      <w:r w:rsidR="00400D86">
        <w:rPr>
          <w:sz w:val="24"/>
          <w:szCs w:val="24"/>
        </w:rPr>
        <w:t>,</w:t>
      </w:r>
      <w:r>
        <w:rPr>
          <w:sz w:val="24"/>
          <w:szCs w:val="24"/>
        </w:rPr>
        <w:t xml:space="preserve"> it was all a blink,</w:t>
      </w:r>
      <w:r w:rsidR="00D8756C">
        <w:rPr>
          <w:sz w:val="24"/>
          <w:szCs w:val="24"/>
        </w:rPr>
        <w:t xml:space="preserve"> waking up alone on the nest, with a huge headache.</w:t>
      </w:r>
      <w:r w:rsidR="00062E68">
        <w:rPr>
          <w:sz w:val="24"/>
          <w:szCs w:val="24"/>
        </w:rPr>
        <w:t xml:space="preserve"> He looked around, seeing that Kyra was nowhere to be seen. Making sure she wasn’t </w:t>
      </w:r>
      <w:r w:rsidR="00121297">
        <w:rPr>
          <w:sz w:val="24"/>
          <w:szCs w:val="24"/>
        </w:rPr>
        <w:t xml:space="preserve">doing another one of her games, he checked </w:t>
      </w:r>
      <w:r w:rsidR="00B43BB7">
        <w:rPr>
          <w:sz w:val="24"/>
          <w:szCs w:val="24"/>
        </w:rPr>
        <w:t xml:space="preserve">for minutes at the still jungle outside, trying to look for that </w:t>
      </w:r>
      <w:r w:rsidR="009C5316">
        <w:rPr>
          <w:sz w:val="24"/>
          <w:szCs w:val="24"/>
        </w:rPr>
        <w:t>red atop her head.</w:t>
      </w:r>
      <w:r w:rsidR="00574BB1">
        <w:rPr>
          <w:sz w:val="24"/>
          <w:szCs w:val="24"/>
        </w:rPr>
        <w:t xml:space="preserve"> Still, it </w:t>
      </w:r>
      <w:r w:rsidR="00424A98">
        <w:rPr>
          <w:sz w:val="24"/>
          <w:szCs w:val="24"/>
        </w:rPr>
        <w:t>was like finding a needle in a haystack. WITH YOUR EYES.</w:t>
      </w:r>
    </w:p>
    <w:p w14:paraId="46682A52" w14:textId="77777777" w:rsidR="00511FFA" w:rsidRDefault="00511FFA" w:rsidP="00B90C78">
      <w:pPr>
        <w:spacing w:line="360" w:lineRule="auto"/>
        <w:ind w:firstLine="720"/>
        <w:jc w:val="both"/>
        <w:rPr>
          <w:sz w:val="24"/>
          <w:szCs w:val="24"/>
        </w:rPr>
      </w:pPr>
    </w:p>
    <w:p w14:paraId="628EE368" w14:textId="7031EE61" w:rsidR="00B70344" w:rsidRDefault="00D075F1" w:rsidP="00B90C78">
      <w:pPr>
        <w:spacing w:line="360" w:lineRule="auto"/>
        <w:ind w:firstLine="720"/>
        <w:jc w:val="both"/>
        <w:rPr>
          <w:sz w:val="24"/>
          <w:szCs w:val="24"/>
        </w:rPr>
      </w:pPr>
      <w:r>
        <w:rPr>
          <w:sz w:val="24"/>
          <w:szCs w:val="24"/>
        </w:rPr>
        <w:t>“Damn that lizard…” Jake spoke to himself, getting up and walking out of the cave without a care in the world for the consequences</w:t>
      </w:r>
      <w:r w:rsidR="006F4C22">
        <w:rPr>
          <w:sz w:val="24"/>
          <w:szCs w:val="24"/>
        </w:rPr>
        <w:t>.</w:t>
      </w:r>
      <w:r w:rsidR="00FC0133">
        <w:rPr>
          <w:sz w:val="24"/>
          <w:szCs w:val="24"/>
        </w:rPr>
        <w:t xml:space="preserve"> He had no way of knowing if she was hiding nearby, so he decided to chance it. No </w:t>
      </w:r>
    </w:p>
    <w:p w14:paraId="53DB35EF" w14:textId="1BB0E898" w:rsidR="004B65D9" w:rsidRDefault="004B65D9" w:rsidP="00B90C78">
      <w:pPr>
        <w:spacing w:line="360" w:lineRule="auto"/>
        <w:ind w:firstLine="720"/>
        <w:jc w:val="both"/>
        <w:rPr>
          <w:sz w:val="24"/>
          <w:szCs w:val="24"/>
        </w:rPr>
      </w:pPr>
    </w:p>
    <w:p w14:paraId="6CD7CFBB" w14:textId="769A4748" w:rsidR="004B65D9" w:rsidRDefault="004B65D9" w:rsidP="00B90C78">
      <w:pPr>
        <w:spacing w:line="360" w:lineRule="auto"/>
        <w:ind w:firstLine="720"/>
        <w:jc w:val="both"/>
        <w:rPr>
          <w:sz w:val="24"/>
          <w:szCs w:val="24"/>
        </w:rPr>
      </w:pPr>
      <w:r>
        <w:rPr>
          <w:sz w:val="24"/>
          <w:szCs w:val="24"/>
        </w:rPr>
        <w:t>For a while</w:t>
      </w:r>
      <w:r w:rsidR="00B15ED1">
        <w:rPr>
          <w:sz w:val="24"/>
          <w:szCs w:val="24"/>
        </w:rPr>
        <w:t>,</w:t>
      </w:r>
      <w:r>
        <w:rPr>
          <w:sz w:val="24"/>
          <w:szCs w:val="24"/>
        </w:rPr>
        <w:t xml:space="preserve"> he walked,</w:t>
      </w:r>
      <w:r w:rsidR="00DD7465">
        <w:rPr>
          <w:sz w:val="24"/>
          <w:szCs w:val="24"/>
        </w:rPr>
        <w:t xml:space="preserve"> frust</w:t>
      </w:r>
      <w:r w:rsidR="00F96D68">
        <w:rPr>
          <w:sz w:val="24"/>
          <w:szCs w:val="24"/>
        </w:rPr>
        <w:t xml:space="preserve">rated </w:t>
      </w:r>
      <w:r w:rsidR="00E134BD">
        <w:rPr>
          <w:sz w:val="24"/>
          <w:szCs w:val="24"/>
        </w:rPr>
        <w:t>a</w:t>
      </w:r>
      <w:r w:rsidR="00C87E54">
        <w:rPr>
          <w:sz w:val="24"/>
          <w:szCs w:val="24"/>
        </w:rPr>
        <w:t>t</w:t>
      </w:r>
      <w:r w:rsidR="00E134BD">
        <w:rPr>
          <w:sz w:val="24"/>
          <w:szCs w:val="24"/>
        </w:rPr>
        <w:t xml:space="preserve"> the throbbing in his head, as he ate random nuts that he could find</w:t>
      </w:r>
      <w:r w:rsidR="00857129">
        <w:rPr>
          <w:sz w:val="24"/>
          <w:szCs w:val="24"/>
        </w:rPr>
        <w:t xml:space="preserve"> </w:t>
      </w:r>
      <w:proofErr w:type="gramStart"/>
      <w:r w:rsidR="00857129">
        <w:rPr>
          <w:sz w:val="24"/>
          <w:szCs w:val="24"/>
        </w:rPr>
        <w:t>in an effort to</w:t>
      </w:r>
      <w:proofErr w:type="gramEnd"/>
      <w:r w:rsidR="00857129">
        <w:rPr>
          <w:sz w:val="24"/>
          <w:szCs w:val="24"/>
        </w:rPr>
        <w:t xml:space="preserve"> satisfy</w:t>
      </w:r>
      <w:r w:rsidR="00712C2F">
        <w:rPr>
          <w:sz w:val="24"/>
          <w:szCs w:val="24"/>
        </w:rPr>
        <w:t xml:space="preserve"> his hunger</w:t>
      </w:r>
      <w:r w:rsidR="00E134BD">
        <w:rPr>
          <w:sz w:val="24"/>
          <w:szCs w:val="24"/>
        </w:rPr>
        <w:t>.</w:t>
      </w:r>
      <w:r w:rsidR="001A7CDC">
        <w:rPr>
          <w:sz w:val="24"/>
          <w:szCs w:val="24"/>
        </w:rPr>
        <w:t xml:space="preserve"> Then when he decided he couldn’t take the aching, Jake sat down against a tree. </w:t>
      </w:r>
      <w:proofErr w:type="gramStart"/>
      <w:r w:rsidR="00B5795C">
        <w:rPr>
          <w:sz w:val="24"/>
          <w:szCs w:val="24"/>
        </w:rPr>
        <w:t>At the moment</w:t>
      </w:r>
      <w:proofErr w:type="gramEnd"/>
      <w:r w:rsidR="00B5795C">
        <w:rPr>
          <w:sz w:val="24"/>
          <w:szCs w:val="24"/>
        </w:rPr>
        <w:t>, h</w:t>
      </w:r>
      <w:r w:rsidR="001A7CDC">
        <w:rPr>
          <w:sz w:val="24"/>
          <w:szCs w:val="24"/>
        </w:rPr>
        <w:t>e didn’t care about the risk of something finding him</w:t>
      </w:r>
      <w:r w:rsidR="00B5795C">
        <w:rPr>
          <w:sz w:val="24"/>
          <w:szCs w:val="24"/>
        </w:rPr>
        <w:t>; h</w:t>
      </w:r>
      <w:r w:rsidR="00B63614">
        <w:rPr>
          <w:sz w:val="24"/>
          <w:szCs w:val="24"/>
        </w:rPr>
        <w:t>e couldn’t take one more step like this.</w:t>
      </w:r>
    </w:p>
    <w:p w14:paraId="60E46753" w14:textId="355CC062" w:rsidR="003148C7" w:rsidRDefault="003148C7" w:rsidP="00B90C78">
      <w:pPr>
        <w:spacing w:line="360" w:lineRule="auto"/>
        <w:ind w:firstLine="720"/>
        <w:jc w:val="both"/>
        <w:rPr>
          <w:sz w:val="24"/>
          <w:szCs w:val="24"/>
        </w:rPr>
      </w:pPr>
    </w:p>
    <w:p w14:paraId="424D324A" w14:textId="0CE944F2" w:rsidR="003148C7" w:rsidRDefault="003148C7" w:rsidP="00B90C78">
      <w:pPr>
        <w:spacing w:line="360" w:lineRule="auto"/>
        <w:ind w:firstLine="720"/>
        <w:jc w:val="both"/>
        <w:rPr>
          <w:sz w:val="24"/>
          <w:szCs w:val="24"/>
        </w:rPr>
      </w:pPr>
      <w:r>
        <w:rPr>
          <w:sz w:val="24"/>
          <w:szCs w:val="24"/>
        </w:rPr>
        <w:t>A rustle of leaves caught his attention</w:t>
      </w:r>
      <w:r w:rsidR="0027197A">
        <w:rPr>
          <w:sz w:val="24"/>
          <w:szCs w:val="24"/>
        </w:rPr>
        <w:t>.</w:t>
      </w:r>
    </w:p>
    <w:p w14:paraId="6C06B37B" w14:textId="58205F08" w:rsidR="0027197A" w:rsidRDefault="0027197A" w:rsidP="00B90C78">
      <w:pPr>
        <w:spacing w:line="360" w:lineRule="auto"/>
        <w:ind w:firstLine="720"/>
        <w:jc w:val="both"/>
        <w:rPr>
          <w:sz w:val="24"/>
          <w:szCs w:val="24"/>
        </w:rPr>
      </w:pPr>
    </w:p>
    <w:p w14:paraId="7E855FBA" w14:textId="1254FF4A" w:rsidR="0027197A" w:rsidRDefault="0027197A" w:rsidP="00B90C78">
      <w:pPr>
        <w:spacing w:line="360" w:lineRule="auto"/>
        <w:ind w:firstLine="720"/>
        <w:jc w:val="both"/>
        <w:rPr>
          <w:sz w:val="24"/>
          <w:szCs w:val="24"/>
        </w:rPr>
      </w:pPr>
      <w:r>
        <w:rPr>
          <w:sz w:val="24"/>
          <w:szCs w:val="24"/>
        </w:rPr>
        <w:lastRenderedPageBreak/>
        <w:t>‘Hell! She’s here!’ Thought Jake, full of dread.</w:t>
      </w:r>
      <w:r w:rsidR="00BC5AA4">
        <w:rPr>
          <w:sz w:val="24"/>
          <w:szCs w:val="24"/>
        </w:rPr>
        <w:t xml:space="preserve"> He made a mad </w:t>
      </w:r>
      <w:r w:rsidR="00504A61">
        <w:rPr>
          <w:sz w:val="24"/>
          <w:szCs w:val="24"/>
        </w:rPr>
        <w:t>dash in the opposite direction, hearing growls and snarls after him.</w:t>
      </w:r>
      <w:r w:rsidR="002F4CB7">
        <w:rPr>
          <w:sz w:val="24"/>
          <w:szCs w:val="24"/>
        </w:rPr>
        <w:t xml:space="preserve"> </w:t>
      </w:r>
      <w:proofErr w:type="gramStart"/>
      <w:r w:rsidR="002F4CB7">
        <w:rPr>
          <w:sz w:val="24"/>
          <w:szCs w:val="24"/>
        </w:rPr>
        <w:t>A number of</w:t>
      </w:r>
      <w:proofErr w:type="gramEnd"/>
      <w:r w:rsidR="002F4CB7">
        <w:rPr>
          <w:sz w:val="24"/>
          <w:szCs w:val="24"/>
        </w:rPr>
        <w:t xml:space="preserve"> tactics were used, such as using his smaller size to get through </w:t>
      </w:r>
      <w:r w:rsidR="00601292">
        <w:rPr>
          <w:sz w:val="24"/>
          <w:szCs w:val="24"/>
        </w:rPr>
        <w:t>the thicker foliage, but it only delayed her</w:t>
      </w:r>
      <w:r w:rsidR="00736166">
        <w:rPr>
          <w:sz w:val="24"/>
          <w:szCs w:val="24"/>
        </w:rPr>
        <w:t xml:space="preserve"> as her </w:t>
      </w:r>
      <w:r w:rsidR="00F43E7D">
        <w:rPr>
          <w:sz w:val="24"/>
          <w:szCs w:val="24"/>
        </w:rPr>
        <w:t>cleverness quickly found ways around the impeding obstacles</w:t>
      </w:r>
      <w:r w:rsidR="00601292">
        <w:rPr>
          <w:sz w:val="24"/>
          <w:szCs w:val="24"/>
        </w:rPr>
        <w:t>.</w:t>
      </w:r>
    </w:p>
    <w:p w14:paraId="14432FBC" w14:textId="708AEC7A" w:rsidR="005B16D1" w:rsidRDefault="005B16D1" w:rsidP="00FF552A">
      <w:pPr>
        <w:spacing w:line="360" w:lineRule="auto"/>
        <w:jc w:val="both"/>
        <w:rPr>
          <w:sz w:val="24"/>
          <w:szCs w:val="24"/>
        </w:rPr>
      </w:pPr>
    </w:p>
    <w:p w14:paraId="1C9EF278" w14:textId="06293176" w:rsidR="005B16D1" w:rsidRDefault="005B16D1" w:rsidP="00B90C78">
      <w:pPr>
        <w:spacing w:line="360" w:lineRule="auto"/>
        <w:ind w:firstLine="720"/>
        <w:jc w:val="both"/>
        <w:rPr>
          <w:sz w:val="24"/>
          <w:szCs w:val="24"/>
        </w:rPr>
      </w:pPr>
      <w:r>
        <w:rPr>
          <w:sz w:val="24"/>
          <w:szCs w:val="24"/>
        </w:rPr>
        <w:t xml:space="preserve">As a </w:t>
      </w:r>
      <w:r w:rsidR="008168BD">
        <w:rPr>
          <w:sz w:val="24"/>
          <w:szCs w:val="24"/>
        </w:rPr>
        <w:t>last-ditch</w:t>
      </w:r>
      <w:r>
        <w:rPr>
          <w:sz w:val="24"/>
          <w:szCs w:val="24"/>
        </w:rPr>
        <w:t xml:space="preserve"> effort, he hid beneath the exposed roots </w:t>
      </w:r>
      <w:r w:rsidR="00807BD2">
        <w:rPr>
          <w:sz w:val="24"/>
          <w:szCs w:val="24"/>
        </w:rPr>
        <w:t xml:space="preserve">of a tree. </w:t>
      </w:r>
      <w:r w:rsidR="005B7CCD">
        <w:rPr>
          <w:sz w:val="24"/>
          <w:szCs w:val="24"/>
        </w:rPr>
        <w:t>Kyra, in the form of a raptor</w:t>
      </w:r>
      <w:r w:rsidR="00A33178">
        <w:rPr>
          <w:sz w:val="24"/>
          <w:szCs w:val="24"/>
        </w:rPr>
        <w:t>,</w:t>
      </w:r>
      <w:r w:rsidR="00807BD2">
        <w:rPr>
          <w:sz w:val="24"/>
          <w:szCs w:val="24"/>
        </w:rPr>
        <w:t xml:space="preserve"> clawed at the wood, trying</w:t>
      </w:r>
      <w:r w:rsidR="00DA66EC">
        <w:rPr>
          <w:sz w:val="24"/>
          <w:szCs w:val="24"/>
        </w:rPr>
        <w:t xml:space="preserve"> to break in. Slowly, </w:t>
      </w:r>
      <w:r w:rsidR="0097557C">
        <w:rPr>
          <w:sz w:val="24"/>
          <w:szCs w:val="24"/>
        </w:rPr>
        <w:t>she</w:t>
      </w:r>
      <w:r w:rsidR="00490C85">
        <w:rPr>
          <w:sz w:val="24"/>
          <w:szCs w:val="24"/>
        </w:rPr>
        <w:t xml:space="preserve"> w</w:t>
      </w:r>
      <w:r w:rsidR="0097557C">
        <w:rPr>
          <w:sz w:val="24"/>
          <w:szCs w:val="24"/>
        </w:rPr>
        <w:t>as</w:t>
      </w:r>
      <w:r w:rsidR="00490C85">
        <w:rPr>
          <w:sz w:val="24"/>
          <w:szCs w:val="24"/>
        </w:rPr>
        <w:t xml:space="preserve"> breaking in,</w:t>
      </w:r>
      <w:r w:rsidR="00C95179">
        <w:rPr>
          <w:sz w:val="24"/>
          <w:szCs w:val="24"/>
        </w:rPr>
        <w:t xml:space="preserve"> lashing out their claws angrily</w:t>
      </w:r>
      <w:r w:rsidR="008B70C0">
        <w:rPr>
          <w:sz w:val="24"/>
          <w:szCs w:val="24"/>
        </w:rPr>
        <w:t>.</w:t>
      </w:r>
    </w:p>
    <w:p w14:paraId="4D140B77" w14:textId="1508A010" w:rsidR="00A1726F" w:rsidRDefault="00A1726F" w:rsidP="00B90C78">
      <w:pPr>
        <w:spacing w:line="360" w:lineRule="auto"/>
        <w:ind w:firstLine="720"/>
        <w:jc w:val="both"/>
        <w:rPr>
          <w:sz w:val="24"/>
          <w:szCs w:val="24"/>
        </w:rPr>
      </w:pPr>
    </w:p>
    <w:p w14:paraId="06F13266" w14:textId="2FFB1674" w:rsidR="00A1726F" w:rsidRDefault="00A1726F" w:rsidP="00B90C78">
      <w:pPr>
        <w:spacing w:line="360" w:lineRule="auto"/>
        <w:ind w:firstLine="720"/>
        <w:jc w:val="both"/>
        <w:rPr>
          <w:sz w:val="24"/>
          <w:szCs w:val="24"/>
        </w:rPr>
      </w:pPr>
      <w:r>
        <w:rPr>
          <w:sz w:val="24"/>
          <w:szCs w:val="24"/>
        </w:rPr>
        <w:t>The alpha of the pack</w:t>
      </w:r>
      <w:r w:rsidR="00B53B2B">
        <w:rPr>
          <w:sz w:val="24"/>
          <w:szCs w:val="24"/>
        </w:rPr>
        <w:t xml:space="preserve"> was closest, and his head </w:t>
      </w:r>
      <w:r w:rsidR="00BC3947">
        <w:rPr>
          <w:sz w:val="24"/>
          <w:szCs w:val="24"/>
        </w:rPr>
        <w:t>was feet away from Jake. Its beady eyes could be seen filled with hunger, centered on him.</w:t>
      </w:r>
    </w:p>
    <w:p w14:paraId="4E993B07" w14:textId="677A620B" w:rsidR="0069192B" w:rsidRDefault="0069192B" w:rsidP="00B90C78">
      <w:pPr>
        <w:spacing w:line="360" w:lineRule="auto"/>
        <w:ind w:firstLine="720"/>
        <w:jc w:val="both"/>
        <w:rPr>
          <w:sz w:val="24"/>
          <w:szCs w:val="24"/>
        </w:rPr>
      </w:pPr>
    </w:p>
    <w:p w14:paraId="332752F6" w14:textId="755B2287" w:rsidR="00C01E9D" w:rsidRDefault="0069192B" w:rsidP="00C01E9D">
      <w:pPr>
        <w:spacing w:line="360" w:lineRule="auto"/>
        <w:ind w:firstLine="720"/>
        <w:jc w:val="both"/>
        <w:rPr>
          <w:sz w:val="24"/>
          <w:szCs w:val="24"/>
        </w:rPr>
      </w:pPr>
      <w:r>
        <w:rPr>
          <w:sz w:val="24"/>
          <w:szCs w:val="24"/>
        </w:rPr>
        <w:t>And just when it seemed Jake was going to lose an eye, the raptor squealed, getting pulled backward and up to out of view</w:t>
      </w:r>
      <w:r w:rsidR="00C01E9D">
        <w:rPr>
          <w:sz w:val="24"/>
          <w:szCs w:val="24"/>
        </w:rPr>
        <w:t>. And that’s when the four, massive legs could be seen.</w:t>
      </w:r>
    </w:p>
    <w:p w14:paraId="115EB122" w14:textId="78BE2A48" w:rsidR="00792A33" w:rsidRDefault="00792A33" w:rsidP="00C01E9D">
      <w:pPr>
        <w:spacing w:line="360" w:lineRule="auto"/>
        <w:ind w:firstLine="720"/>
        <w:jc w:val="both"/>
        <w:rPr>
          <w:sz w:val="24"/>
          <w:szCs w:val="24"/>
        </w:rPr>
      </w:pPr>
    </w:p>
    <w:p w14:paraId="3269108E" w14:textId="537F8169" w:rsidR="00792A33" w:rsidRDefault="00792A33" w:rsidP="00C01E9D">
      <w:pPr>
        <w:spacing w:line="360" w:lineRule="auto"/>
        <w:ind w:firstLine="720"/>
        <w:jc w:val="both"/>
        <w:rPr>
          <w:sz w:val="24"/>
          <w:szCs w:val="24"/>
        </w:rPr>
      </w:pPr>
      <w:r>
        <w:rPr>
          <w:sz w:val="24"/>
          <w:szCs w:val="24"/>
        </w:rPr>
        <w:t xml:space="preserve">Jake took the courage to look </w:t>
      </w:r>
      <w:r w:rsidR="00725195">
        <w:rPr>
          <w:sz w:val="24"/>
          <w:szCs w:val="24"/>
        </w:rPr>
        <w:t>out and</w:t>
      </w:r>
      <w:r>
        <w:rPr>
          <w:sz w:val="24"/>
          <w:szCs w:val="24"/>
        </w:rPr>
        <w:t xml:space="preserve"> saw who it was.</w:t>
      </w:r>
    </w:p>
    <w:p w14:paraId="204E3A02" w14:textId="7414309F" w:rsidR="00E10DA0" w:rsidRDefault="00E10DA0" w:rsidP="00C01E9D">
      <w:pPr>
        <w:spacing w:line="360" w:lineRule="auto"/>
        <w:ind w:firstLine="720"/>
        <w:jc w:val="both"/>
        <w:rPr>
          <w:sz w:val="24"/>
          <w:szCs w:val="24"/>
        </w:rPr>
      </w:pPr>
    </w:p>
    <w:p w14:paraId="459A320E" w14:textId="2E565A74" w:rsidR="00E10DA0" w:rsidRDefault="00E10DA0" w:rsidP="00C01E9D">
      <w:pPr>
        <w:spacing w:line="360" w:lineRule="auto"/>
        <w:ind w:firstLine="720"/>
        <w:jc w:val="both"/>
        <w:rPr>
          <w:sz w:val="24"/>
          <w:szCs w:val="24"/>
        </w:rPr>
      </w:pPr>
      <w:r>
        <w:rPr>
          <w:sz w:val="24"/>
          <w:szCs w:val="24"/>
        </w:rPr>
        <w:t>Kyra.</w:t>
      </w:r>
    </w:p>
    <w:p w14:paraId="41D8E643" w14:textId="3906752D" w:rsidR="001E2D57" w:rsidRDefault="001E2D57" w:rsidP="00C01E9D">
      <w:pPr>
        <w:spacing w:line="360" w:lineRule="auto"/>
        <w:ind w:firstLine="720"/>
        <w:jc w:val="both"/>
        <w:rPr>
          <w:sz w:val="24"/>
          <w:szCs w:val="24"/>
        </w:rPr>
      </w:pPr>
    </w:p>
    <w:p w14:paraId="47CA1B36" w14:textId="3A92DC2F" w:rsidR="001E2D57" w:rsidRDefault="001E2D57" w:rsidP="00C01E9D">
      <w:pPr>
        <w:spacing w:line="360" w:lineRule="auto"/>
        <w:ind w:firstLine="720"/>
        <w:jc w:val="both"/>
        <w:rPr>
          <w:sz w:val="24"/>
          <w:szCs w:val="24"/>
        </w:rPr>
      </w:pPr>
      <w:r>
        <w:rPr>
          <w:sz w:val="24"/>
          <w:szCs w:val="24"/>
        </w:rPr>
        <w:t>The real Kyra.</w:t>
      </w:r>
    </w:p>
    <w:p w14:paraId="2F15C6B9" w14:textId="71758444" w:rsidR="00793D31" w:rsidRDefault="00793D31" w:rsidP="00C01E9D">
      <w:pPr>
        <w:spacing w:line="360" w:lineRule="auto"/>
        <w:ind w:firstLine="720"/>
        <w:jc w:val="both"/>
        <w:rPr>
          <w:sz w:val="24"/>
          <w:szCs w:val="24"/>
        </w:rPr>
      </w:pPr>
    </w:p>
    <w:p w14:paraId="44601578" w14:textId="60E09F63" w:rsidR="00793D31" w:rsidRDefault="00793D31" w:rsidP="00C01E9D">
      <w:pPr>
        <w:spacing w:line="360" w:lineRule="auto"/>
        <w:ind w:firstLine="720"/>
        <w:jc w:val="both"/>
        <w:rPr>
          <w:sz w:val="24"/>
          <w:szCs w:val="24"/>
        </w:rPr>
      </w:pPr>
      <w:r>
        <w:rPr>
          <w:sz w:val="24"/>
          <w:szCs w:val="24"/>
        </w:rPr>
        <w:t>The entire time the raptor had not been Kyra, as he had mistaken her to be. And now, she had once again saved him.</w:t>
      </w:r>
    </w:p>
    <w:p w14:paraId="24BAD940" w14:textId="2F2D389A" w:rsidR="00E10DA0" w:rsidRDefault="00E10DA0" w:rsidP="00C01E9D">
      <w:pPr>
        <w:spacing w:line="360" w:lineRule="auto"/>
        <w:ind w:firstLine="720"/>
        <w:jc w:val="both"/>
        <w:rPr>
          <w:sz w:val="24"/>
          <w:szCs w:val="24"/>
        </w:rPr>
      </w:pPr>
    </w:p>
    <w:p w14:paraId="74E1494E" w14:textId="1D06304A" w:rsidR="00E10DA0" w:rsidRDefault="00E10DA0" w:rsidP="00C01E9D">
      <w:pPr>
        <w:spacing w:line="360" w:lineRule="auto"/>
        <w:ind w:firstLine="720"/>
        <w:jc w:val="both"/>
        <w:rPr>
          <w:sz w:val="24"/>
          <w:szCs w:val="24"/>
        </w:rPr>
      </w:pPr>
      <w:r>
        <w:rPr>
          <w:sz w:val="24"/>
          <w:szCs w:val="24"/>
        </w:rPr>
        <w:lastRenderedPageBreak/>
        <w:t>There was no mistaking</w:t>
      </w:r>
      <w:r w:rsidR="00DC691B">
        <w:rPr>
          <w:sz w:val="24"/>
          <w:szCs w:val="24"/>
        </w:rPr>
        <w:t xml:space="preserve"> her, with that lustrous pattern across her scales. Much of her was the same as her previous forms</w:t>
      </w:r>
      <w:r w:rsidR="00725195">
        <w:rPr>
          <w:sz w:val="24"/>
          <w:szCs w:val="24"/>
        </w:rPr>
        <w:t xml:space="preserve">, the </w:t>
      </w:r>
      <w:r w:rsidR="004D5829">
        <w:rPr>
          <w:sz w:val="24"/>
          <w:szCs w:val="24"/>
        </w:rPr>
        <w:t>shades of brown ever so beautiful</w:t>
      </w:r>
      <w:r w:rsidR="00DC691B">
        <w:rPr>
          <w:sz w:val="24"/>
          <w:szCs w:val="24"/>
        </w:rPr>
        <w:t xml:space="preserve">, </w:t>
      </w:r>
      <w:r w:rsidR="00573898">
        <w:rPr>
          <w:sz w:val="24"/>
          <w:szCs w:val="24"/>
        </w:rPr>
        <w:t xml:space="preserve">with </w:t>
      </w:r>
      <w:r w:rsidR="00DC691B">
        <w:rPr>
          <w:sz w:val="24"/>
          <w:szCs w:val="24"/>
        </w:rPr>
        <w:t xml:space="preserve">this one being a </w:t>
      </w:r>
      <w:r w:rsidR="00725195">
        <w:rPr>
          <w:sz w:val="24"/>
          <w:szCs w:val="24"/>
        </w:rPr>
        <w:t>full-fledged</w:t>
      </w:r>
      <w:r w:rsidR="00DC691B">
        <w:rPr>
          <w:sz w:val="24"/>
          <w:szCs w:val="24"/>
        </w:rPr>
        <w:t xml:space="preserve"> dragon with frills on the </w:t>
      </w:r>
      <w:r w:rsidR="00230382">
        <w:rPr>
          <w:sz w:val="24"/>
          <w:szCs w:val="24"/>
        </w:rPr>
        <w:t>sides of her head.</w:t>
      </w:r>
    </w:p>
    <w:p w14:paraId="0E265668" w14:textId="6FCD8B4D" w:rsidR="00230382" w:rsidRDefault="00230382" w:rsidP="00C01E9D">
      <w:pPr>
        <w:spacing w:line="360" w:lineRule="auto"/>
        <w:ind w:firstLine="720"/>
        <w:jc w:val="both"/>
        <w:rPr>
          <w:sz w:val="24"/>
          <w:szCs w:val="24"/>
        </w:rPr>
      </w:pPr>
    </w:p>
    <w:p w14:paraId="24EFD54B" w14:textId="1CC15660" w:rsidR="00E9335B" w:rsidRDefault="00230382" w:rsidP="00F81F53">
      <w:pPr>
        <w:spacing w:line="360" w:lineRule="auto"/>
        <w:ind w:firstLine="720"/>
        <w:jc w:val="both"/>
        <w:rPr>
          <w:sz w:val="24"/>
          <w:szCs w:val="24"/>
        </w:rPr>
      </w:pPr>
      <w:r>
        <w:rPr>
          <w:sz w:val="24"/>
          <w:szCs w:val="24"/>
        </w:rPr>
        <w:t>He looked at her head</w:t>
      </w:r>
      <w:r w:rsidR="00167CD8">
        <w:rPr>
          <w:sz w:val="24"/>
          <w:szCs w:val="24"/>
        </w:rPr>
        <w:t xml:space="preserve"> as it slurped the squealing raptor’s head,</w:t>
      </w:r>
      <w:r w:rsidR="008C2019">
        <w:rPr>
          <w:sz w:val="24"/>
          <w:szCs w:val="24"/>
        </w:rPr>
        <w:t xml:space="preserve"> and then she swallowed.</w:t>
      </w:r>
    </w:p>
    <w:p w14:paraId="72E735DD" w14:textId="3BD73F33" w:rsidR="00E9335B" w:rsidRDefault="00E9335B" w:rsidP="00C01E9D">
      <w:pPr>
        <w:spacing w:line="360" w:lineRule="auto"/>
        <w:ind w:firstLine="720"/>
        <w:jc w:val="both"/>
        <w:rPr>
          <w:sz w:val="24"/>
          <w:szCs w:val="24"/>
        </w:rPr>
      </w:pPr>
    </w:p>
    <w:p w14:paraId="4BA05B86" w14:textId="1234D08A" w:rsidR="00E9335B" w:rsidRDefault="0020075E" w:rsidP="00C01E9D">
      <w:pPr>
        <w:spacing w:line="360" w:lineRule="auto"/>
        <w:ind w:firstLine="720"/>
        <w:jc w:val="both"/>
        <w:rPr>
          <w:sz w:val="24"/>
          <w:szCs w:val="24"/>
        </w:rPr>
      </w:pPr>
      <w:r>
        <w:rPr>
          <w:sz w:val="24"/>
          <w:szCs w:val="24"/>
        </w:rPr>
        <w:t>It was followed by sweet purring</w:t>
      </w:r>
      <w:r w:rsidR="00AF07CE">
        <w:rPr>
          <w:sz w:val="24"/>
          <w:szCs w:val="24"/>
        </w:rPr>
        <w:t xml:space="preserve"> and a sigh.</w:t>
      </w:r>
      <w:r w:rsidR="00692602">
        <w:rPr>
          <w:sz w:val="24"/>
          <w:szCs w:val="24"/>
        </w:rPr>
        <w:t xml:space="preserve"> She looked down at him</w:t>
      </w:r>
      <w:r w:rsidR="00060E85">
        <w:rPr>
          <w:sz w:val="24"/>
          <w:szCs w:val="24"/>
        </w:rPr>
        <w:t xml:space="preserve"> with a seductive smile</w:t>
      </w:r>
      <w:r w:rsidR="00692602">
        <w:rPr>
          <w:sz w:val="24"/>
          <w:szCs w:val="24"/>
        </w:rPr>
        <w:t>.</w:t>
      </w:r>
      <w:r w:rsidR="00AF07CE">
        <w:rPr>
          <w:sz w:val="24"/>
          <w:szCs w:val="24"/>
        </w:rPr>
        <w:t xml:space="preserve"> “</w:t>
      </w:r>
      <w:r w:rsidR="00C73DEA">
        <w:rPr>
          <w:sz w:val="24"/>
          <w:szCs w:val="24"/>
        </w:rPr>
        <w:t>Welp</w:t>
      </w:r>
      <w:r w:rsidR="00E82284">
        <w:rPr>
          <w:sz w:val="24"/>
          <w:szCs w:val="24"/>
        </w:rPr>
        <w:t>, that’s another one you owe me, but I did get a little morsel out of it</w:t>
      </w:r>
      <w:r w:rsidR="00692602">
        <w:rPr>
          <w:sz w:val="24"/>
          <w:szCs w:val="24"/>
        </w:rPr>
        <w:t xml:space="preserve">~.” A paw </w:t>
      </w:r>
      <w:proofErr w:type="gramStart"/>
      <w:r w:rsidR="00692602">
        <w:rPr>
          <w:sz w:val="24"/>
          <w:szCs w:val="24"/>
        </w:rPr>
        <w:t>pat</w:t>
      </w:r>
      <w:proofErr w:type="gramEnd"/>
      <w:r w:rsidR="00692602">
        <w:rPr>
          <w:sz w:val="24"/>
          <w:szCs w:val="24"/>
        </w:rPr>
        <w:t xml:space="preserve"> her abdomen as it gurgled</w:t>
      </w:r>
      <w:r w:rsidR="000F0D63">
        <w:rPr>
          <w:sz w:val="24"/>
          <w:szCs w:val="24"/>
        </w:rPr>
        <w:t>, making slapping noises as the fat rippled.</w:t>
      </w:r>
    </w:p>
    <w:p w14:paraId="04DD191C" w14:textId="31190434" w:rsidR="000F0D63" w:rsidRDefault="000F0D63" w:rsidP="00C01E9D">
      <w:pPr>
        <w:spacing w:line="360" w:lineRule="auto"/>
        <w:ind w:firstLine="720"/>
        <w:jc w:val="both"/>
        <w:rPr>
          <w:sz w:val="24"/>
          <w:szCs w:val="24"/>
        </w:rPr>
      </w:pPr>
    </w:p>
    <w:p w14:paraId="27C3037D" w14:textId="7B5196AB" w:rsidR="000F0D63" w:rsidRDefault="000F0D63" w:rsidP="00C01E9D">
      <w:pPr>
        <w:spacing w:line="360" w:lineRule="auto"/>
        <w:ind w:firstLine="720"/>
        <w:jc w:val="both"/>
        <w:rPr>
          <w:sz w:val="24"/>
          <w:szCs w:val="24"/>
        </w:rPr>
      </w:pPr>
      <w:r>
        <w:rPr>
          <w:sz w:val="24"/>
          <w:szCs w:val="24"/>
        </w:rPr>
        <w:t xml:space="preserve">Jake scurried back into his </w:t>
      </w:r>
      <w:r w:rsidR="00A25503">
        <w:rPr>
          <w:sz w:val="24"/>
          <w:szCs w:val="24"/>
        </w:rPr>
        <w:t>hole like some cowardly vermin</w:t>
      </w:r>
      <w:r w:rsidR="008B464C">
        <w:rPr>
          <w:sz w:val="24"/>
          <w:szCs w:val="24"/>
        </w:rPr>
        <w:t>,</w:t>
      </w:r>
      <w:r w:rsidR="00C73DEA">
        <w:rPr>
          <w:sz w:val="24"/>
          <w:szCs w:val="24"/>
        </w:rPr>
        <w:t xml:space="preserve"> pressing against the edge. “Leave me alone!”</w:t>
      </w:r>
    </w:p>
    <w:p w14:paraId="040E2179" w14:textId="2D26E278" w:rsidR="00743CBE" w:rsidRDefault="00743CBE" w:rsidP="00C01E9D">
      <w:pPr>
        <w:spacing w:line="360" w:lineRule="auto"/>
        <w:ind w:firstLine="720"/>
        <w:jc w:val="both"/>
        <w:rPr>
          <w:sz w:val="24"/>
          <w:szCs w:val="24"/>
        </w:rPr>
      </w:pPr>
    </w:p>
    <w:p w14:paraId="47CAE252" w14:textId="25542728" w:rsidR="00743CBE" w:rsidRDefault="00743CBE" w:rsidP="00C01E9D">
      <w:pPr>
        <w:spacing w:line="360" w:lineRule="auto"/>
        <w:ind w:firstLine="720"/>
        <w:jc w:val="both"/>
        <w:rPr>
          <w:sz w:val="24"/>
          <w:szCs w:val="24"/>
        </w:rPr>
      </w:pPr>
      <w:r>
        <w:rPr>
          <w:sz w:val="24"/>
          <w:szCs w:val="24"/>
        </w:rPr>
        <w:t>“</w:t>
      </w:r>
      <w:r w:rsidR="00777697">
        <w:rPr>
          <w:sz w:val="24"/>
          <w:szCs w:val="24"/>
        </w:rPr>
        <w:t xml:space="preserve">Will you at least hear what I have to say?” </w:t>
      </w:r>
      <w:r w:rsidR="00617326">
        <w:rPr>
          <w:sz w:val="24"/>
          <w:szCs w:val="24"/>
        </w:rPr>
        <w:t>Replied Kyra, no playfulness in her tone for once.</w:t>
      </w:r>
    </w:p>
    <w:p w14:paraId="286EF0DD" w14:textId="431B2521" w:rsidR="00617326" w:rsidRDefault="00617326" w:rsidP="00C01E9D">
      <w:pPr>
        <w:spacing w:line="360" w:lineRule="auto"/>
        <w:ind w:firstLine="720"/>
        <w:jc w:val="both"/>
        <w:rPr>
          <w:sz w:val="24"/>
          <w:szCs w:val="24"/>
        </w:rPr>
      </w:pPr>
    </w:p>
    <w:p w14:paraId="036C2A79" w14:textId="63553D64" w:rsidR="00617326" w:rsidRDefault="00617326" w:rsidP="00C01E9D">
      <w:pPr>
        <w:spacing w:line="360" w:lineRule="auto"/>
        <w:ind w:firstLine="720"/>
        <w:jc w:val="both"/>
        <w:rPr>
          <w:sz w:val="24"/>
          <w:szCs w:val="24"/>
        </w:rPr>
      </w:pPr>
      <w:r>
        <w:rPr>
          <w:sz w:val="24"/>
          <w:szCs w:val="24"/>
        </w:rPr>
        <w:t>“I want nothing to do with you!” The boy began sobbing. “</w:t>
      </w:r>
      <w:r w:rsidR="00B66A41">
        <w:rPr>
          <w:sz w:val="24"/>
          <w:szCs w:val="24"/>
        </w:rPr>
        <w:t>I want to be left alone!”</w:t>
      </w:r>
    </w:p>
    <w:p w14:paraId="582108C2" w14:textId="0659D5BE" w:rsidR="00026EF8" w:rsidRDefault="00026EF8" w:rsidP="00C01E9D">
      <w:pPr>
        <w:spacing w:line="360" w:lineRule="auto"/>
        <w:ind w:firstLine="720"/>
        <w:jc w:val="both"/>
        <w:rPr>
          <w:sz w:val="24"/>
          <w:szCs w:val="24"/>
        </w:rPr>
      </w:pPr>
    </w:p>
    <w:p w14:paraId="3867EBDF" w14:textId="52D3A409" w:rsidR="005E0AE7" w:rsidRDefault="00FC5A28" w:rsidP="005E0AE7">
      <w:pPr>
        <w:spacing w:line="360" w:lineRule="auto"/>
        <w:ind w:firstLine="720"/>
        <w:jc w:val="both"/>
        <w:rPr>
          <w:sz w:val="24"/>
          <w:szCs w:val="24"/>
        </w:rPr>
      </w:pPr>
      <w:r w:rsidRPr="00FC5A28">
        <w:rPr>
          <w:sz w:val="24"/>
          <w:szCs w:val="24"/>
        </w:rPr>
        <w:t xml:space="preserve">Kyra peered into the hole, casting a yellow shade of light from her own iris. </w:t>
      </w:r>
      <w:r w:rsidR="00026EF8">
        <w:rPr>
          <w:sz w:val="24"/>
          <w:szCs w:val="24"/>
        </w:rPr>
        <w:t xml:space="preserve">“So that’s it? You want to </w:t>
      </w:r>
      <w:r w:rsidR="00CA7A7A">
        <w:rPr>
          <w:sz w:val="24"/>
          <w:szCs w:val="24"/>
        </w:rPr>
        <w:t xml:space="preserve">be left alone? Left on this island where everything </w:t>
      </w:r>
      <w:r w:rsidR="005E0AE7">
        <w:rPr>
          <w:sz w:val="24"/>
          <w:szCs w:val="24"/>
        </w:rPr>
        <w:t>is trying to eat you? And trust me, the others won’t spit you out like I did!”</w:t>
      </w:r>
    </w:p>
    <w:p w14:paraId="5C280049" w14:textId="059FE81C" w:rsidR="00FC5A28" w:rsidRDefault="00FC5A28" w:rsidP="005E0AE7">
      <w:pPr>
        <w:spacing w:line="360" w:lineRule="auto"/>
        <w:ind w:firstLine="720"/>
        <w:jc w:val="both"/>
        <w:rPr>
          <w:sz w:val="24"/>
          <w:szCs w:val="24"/>
        </w:rPr>
      </w:pPr>
    </w:p>
    <w:p w14:paraId="62983823" w14:textId="7807E0BB" w:rsidR="00FC5A28" w:rsidRDefault="004E37DC" w:rsidP="005E0AE7">
      <w:pPr>
        <w:spacing w:line="360" w:lineRule="auto"/>
        <w:ind w:firstLine="720"/>
        <w:jc w:val="both"/>
        <w:rPr>
          <w:sz w:val="24"/>
          <w:szCs w:val="24"/>
        </w:rPr>
      </w:pPr>
      <w:r>
        <w:rPr>
          <w:sz w:val="24"/>
          <w:szCs w:val="24"/>
        </w:rPr>
        <w:t>“I’ll take my chances, now go!” Jake kicked some dirt in her direction.</w:t>
      </w:r>
      <w:r w:rsidR="00967680">
        <w:rPr>
          <w:sz w:val="24"/>
          <w:szCs w:val="24"/>
        </w:rPr>
        <w:t xml:space="preserve"> “I’ll never fall for your </w:t>
      </w:r>
      <w:r w:rsidR="00D51CDA">
        <w:rPr>
          <w:sz w:val="24"/>
          <w:szCs w:val="24"/>
        </w:rPr>
        <w:t>sadistic tricks!”</w:t>
      </w:r>
    </w:p>
    <w:p w14:paraId="3B7E48DB" w14:textId="76BDBB91" w:rsidR="004E37DC" w:rsidRDefault="004E37DC" w:rsidP="005E0AE7">
      <w:pPr>
        <w:spacing w:line="360" w:lineRule="auto"/>
        <w:ind w:firstLine="720"/>
        <w:jc w:val="both"/>
        <w:rPr>
          <w:sz w:val="24"/>
          <w:szCs w:val="24"/>
        </w:rPr>
      </w:pPr>
    </w:p>
    <w:p w14:paraId="67D1AADA" w14:textId="3773C781" w:rsidR="004E37DC" w:rsidRDefault="004E37DC" w:rsidP="005E0AE7">
      <w:pPr>
        <w:spacing w:line="360" w:lineRule="auto"/>
        <w:ind w:firstLine="720"/>
        <w:jc w:val="both"/>
        <w:rPr>
          <w:sz w:val="24"/>
          <w:szCs w:val="24"/>
        </w:rPr>
      </w:pPr>
      <w:r>
        <w:rPr>
          <w:sz w:val="24"/>
          <w:szCs w:val="24"/>
        </w:rPr>
        <w:t xml:space="preserve">Kyra quickly backed away, </w:t>
      </w:r>
      <w:r w:rsidR="00BB70D5">
        <w:rPr>
          <w:sz w:val="24"/>
          <w:szCs w:val="24"/>
        </w:rPr>
        <w:t>avoiding the dust before it got into her eye</w:t>
      </w:r>
      <w:r>
        <w:rPr>
          <w:sz w:val="24"/>
          <w:szCs w:val="24"/>
        </w:rPr>
        <w:t>. “</w:t>
      </w:r>
      <w:r w:rsidR="008030F4" w:rsidRPr="002E0FFA">
        <w:rPr>
          <w:sz w:val="24"/>
          <w:szCs w:val="24"/>
        </w:rPr>
        <w:t xml:space="preserve">Fine! </w:t>
      </w:r>
      <w:r w:rsidR="002E0FFA">
        <w:rPr>
          <w:sz w:val="24"/>
          <w:szCs w:val="24"/>
        </w:rPr>
        <w:t xml:space="preserve">I’ll leave if that’s what you </w:t>
      </w:r>
      <w:r w:rsidR="00BB70D5">
        <w:rPr>
          <w:sz w:val="24"/>
          <w:szCs w:val="24"/>
        </w:rPr>
        <w:t>really want</w:t>
      </w:r>
      <w:r w:rsidR="008030F4" w:rsidRPr="002E0FFA">
        <w:rPr>
          <w:sz w:val="24"/>
          <w:szCs w:val="24"/>
        </w:rPr>
        <w:t>!</w:t>
      </w:r>
      <w:r w:rsidR="00BB70D5">
        <w:rPr>
          <w:sz w:val="24"/>
          <w:szCs w:val="24"/>
        </w:rPr>
        <w:t xml:space="preserve"> To be completely alone with no one to go to!</w:t>
      </w:r>
      <w:r w:rsidR="00F96515">
        <w:rPr>
          <w:sz w:val="24"/>
          <w:szCs w:val="24"/>
        </w:rPr>
        <w:t>” The ground began thudding as she stomped away.</w:t>
      </w:r>
    </w:p>
    <w:p w14:paraId="581D5BBE" w14:textId="79557557" w:rsidR="00C2510C" w:rsidRDefault="00C2510C" w:rsidP="005E0AE7">
      <w:pPr>
        <w:spacing w:line="360" w:lineRule="auto"/>
        <w:ind w:firstLine="720"/>
        <w:jc w:val="both"/>
        <w:rPr>
          <w:sz w:val="24"/>
          <w:szCs w:val="24"/>
        </w:rPr>
      </w:pPr>
    </w:p>
    <w:p w14:paraId="5E838B55" w14:textId="7EB1E462" w:rsidR="00C2510C" w:rsidRDefault="00582321" w:rsidP="005E0AE7">
      <w:pPr>
        <w:spacing w:line="360" w:lineRule="auto"/>
        <w:ind w:firstLine="720"/>
        <w:jc w:val="both"/>
        <w:rPr>
          <w:sz w:val="24"/>
          <w:szCs w:val="24"/>
        </w:rPr>
      </w:pPr>
      <w:r>
        <w:rPr>
          <w:sz w:val="24"/>
          <w:szCs w:val="24"/>
        </w:rPr>
        <w:t>Jake was finally alone, as he wanted</w:t>
      </w:r>
      <w:r w:rsidR="00F710FE">
        <w:rPr>
          <w:sz w:val="24"/>
          <w:szCs w:val="24"/>
        </w:rPr>
        <w:t>, but he didn’t feel any better than before.</w:t>
      </w:r>
      <w:r w:rsidR="00204A9E">
        <w:rPr>
          <w:sz w:val="24"/>
          <w:szCs w:val="24"/>
        </w:rPr>
        <w:t xml:space="preserve"> He cried and cried, just wondering what he was going to do now.</w:t>
      </w:r>
    </w:p>
    <w:p w14:paraId="099382D5" w14:textId="7B0EE956" w:rsidR="00204A9E" w:rsidRDefault="00204A9E" w:rsidP="005E0AE7">
      <w:pPr>
        <w:spacing w:line="360" w:lineRule="auto"/>
        <w:ind w:firstLine="720"/>
        <w:jc w:val="both"/>
        <w:rPr>
          <w:sz w:val="24"/>
          <w:szCs w:val="24"/>
        </w:rPr>
      </w:pPr>
    </w:p>
    <w:p w14:paraId="061A7EC8" w14:textId="6FAFAB92" w:rsidR="00204A9E" w:rsidRDefault="00204A9E" w:rsidP="005E0AE7">
      <w:pPr>
        <w:spacing w:line="360" w:lineRule="auto"/>
        <w:ind w:firstLine="720"/>
        <w:jc w:val="both"/>
        <w:rPr>
          <w:sz w:val="24"/>
          <w:szCs w:val="24"/>
        </w:rPr>
      </w:pPr>
      <w:r>
        <w:rPr>
          <w:sz w:val="24"/>
          <w:szCs w:val="24"/>
        </w:rPr>
        <w:t>***</w:t>
      </w:r>
    </w:p>
    <w:p w14:paraId="4155F65A" w14:textId="19D8AD58" w:rsidR="00204A9E" w:rsidRDefault="00204A9E" w:rsidP="005E0AE7">
      <w:pPr>
        <w:spacing w:line="360" w:lineRule="auto"/>
        <w:ind w:firstLine="720"/>
        <w:jc w:val="both"/>
        <w:rPr>
          <w:sz w:val="24"/>
          <w:szCs w:val="24"/>
        </w:rPr>
      </w:pPr>
    </w:p>
    <w:p w14:paraId="287EC9DC" w14:textId="2EFC6EAA" w:rsidR="00204A9E" w:rsidRDefault="0097549C" w:rsidP="005E0AE7">
      <w:pPr>
        <w:spacing w:line="360" w:lineRule="auto"/>
        <w:ind w:firstLine="720"/>
        <w:jc w:val="both"/>
        <w:rPr>
          <w:sz w:val="24"/>
          <w:szCs w:val="24"/>
        </w:rPr>
      </w:pPr>
      <w:r>
        <w:rPr>
          <w:sz w:val="24"/>
          <w:szCs w:val="24"/>
        </w:rPr>
        <w:t>Hours later, it had become late in the afternoon. Jake still hadn’t stabilized his emotional</w:t>
      </w:r>
      <w:r w:rsidR="00B32C23">
        <w:rPr>
          <w:sz w:val="24"/>
          <w:szCs w:val="24"/>
        </w:rPr>
        <w:t xml:space="preserve"> state</w:t>
      </w:r>
      <w:r w:rsidR="00444814">
        <w:rPr>
          <w:sz w:val="24"/>
          <w:szCs w:val="24"/>
        </w:rPr>
        <w:t>.</w:t>
      </w:r>
      <w:r w:rsidR="00B32C23">
        <w:rPr>
          <w:sz w:val="24"/>
          <w:szCs w:val="24"/>
        </w:rPr>
        <w:t xml:space="preserve"> He had never left the hole, too afraid to go outside</w:t>
      </w:r>
      <w:r w:rsidR="001C689C">
        <w:rPr>
          <w:sz w:val="24"/>
          <w:szCs w:val="24"/>
        </w:rPr>
        <w:t>,</w:t>
      </w:r>
      <w:r w:rsidR="00B32C23">
        <w:rPr>
          <w:sz w:val="24"/>
          <w:szCs w:val="24"/>
        </w:rPr>
        <w:t xml:space="preserve"> </w:t>
      </w:r>
      <w:r w:rsidR="00AC0F25">
        <w:rPr>
          <w:sz w:val="24"/>
          <w:szCs w:val="24"/>
        </w:rPr>
        <w:t xml:space="preserve">no matter how thirsty or hungry he had become. The exposed skin on his body had been </w:t>
      </w:r>
      <w:r w:rsidR="00387995">
        <w:rPr>
          <w:sz w:val="24"/>
          <w:szCs w:val="24"/>
        </w:rPr>
        <w:t xml:space="preserve">sprinkled </w:t>
      </w:r>
      <w:r w:rsidR="00554A56">
        <w:rPr>
          <w:sz w:val="24"/>
          <w:szCs w:val="24"/>
        </w:rPr>
        <w:t>with dirt, fallen from above due to his movements.</w:t>
      </w:r>
    </w:p>
    <w:p w14:paraId="0BDA809A" w14:textId="58844DDD" w:rsidR="0000602B" w:rsidRDefault="0000602B" w:rsidP="005E0AE7">
      <w:pPr>
        <w:spacing w:line="360" w:lineRule="auto"/>
        <w:ind w:firstLine="720"/>
        <w:jc w:val="both"/>
        <w:rPr>
          <w:sz w:val="24"/>
          <w:szCs w:val="24"/>
        </w:rPr>
      </w:pPr>
    </w:p>
    <w:p w14:paraId="66AC00C8" w14:textId="7F16171A" w:rsidR="0000602B" w:rsidRDefault="0000602B" w:rsidP="005E0AE7">
      <w:pPr>
        <w:spacing w:line="360" w:lineRule="auto"/>
        <w:ind w:firstLine="720"/>
        <w:jc w:val="both"/>
        <w:rPr>
          <w:sz w:val="24"/>
          <w:szCs w:val="24"/>
        </w:rPr>
      </w:pPr>
      <w:r>
        <w:rPr>
          <w:sz w:val="24"/>
          <w:szCs w:val="24"/>
        </w:rPr>
        <w:t>But he wasn’t alone.</w:t>
      </w:r>
    </w:p>
    <w:p w14:paraId="0D814E23" w14:textId="349F5AC6" w:rsidR="00F81F53" w:rsidRDefault="00F81F53" w:rsidP="005E0AE7">
      <w:pPr>
        <w:spacing w:line="360" w:lineRule="auto"/>
        <w:ind w:firstLine="720"/>
        <w:jc w:val="both"/>
        <w:rPr>
          <w:sz w:val="24"/>
          <w:szCs w:val="24"/>
        </w:rPr>
      </w:pPr>
    </w:p>
    <w:p w14:paraId="606A3166" w14:textId="158487E8" w:rsidR="00F81F53" w:rsidRDefault="00F81F53" w:rsidP="005E0AE7">
      <w:pPr>
        <w:spacing w:line="360" w:lineRule="auto"/>
        <w:ind w:firstLine="720"/>
        <w:jc w:val="both"/>
        <w:rPr>
          <w:sz w:val="24"/>
          <w:szCs w:val="24"/>
        </w:rPr>
      </w:pPr>
      <w:r>
        <w:rPr>
          <w:sz w:val="24"/>
          <w:szCs w:val="24"/>
        </w:rPr>
        <w:t>Just</w:t>
      </w:r>
      <w:r w:rsidR="00106AF0">
        <w:rPr>
          <w:sz w:val="24"/>
          <w:szCs w:val="24"/>
        </w:rPr>
        <w:t xml:space="preserve"> a </w:t>
      </w:r>
      <w:r w:rsidR="00C85F02">
        <w:rPr>
          <w:sz w:val="24"/>
          <w:szCs w:val="24"/>
        </w:rPr>
        <w:t>hund</w:t>
      </w:r>
      <w:r w:rsidR="00920195">
        <w:rPr>
          <w:sz w:val="24"/>
          <w:szCs w:val="24"/>
        </w:rPr>
        <w:t>red yards away, the length of an American football field,</w:t>
      </w:r>
      <w:r w:rsidR="006E2C16">
        <w:rPr>
          <w:sz w:val="24"/>
          <w:szCs w:val="24"/>
        </w:rPr>
        <w:t xml:space="preserve"> Kyra watched</w:t>
      </w:r>
      <w:r w:rsidR="00D45B11">
        <w:rPr>
          <w:sz w:val="24"/>
          <w:szCs w:val="24"/>
        </w:rPr>
        <w:t xml:space="preserve"> using her keen eyes</w:t>
      </w:r>
      <w:r w:rsidR="006E2C16">
        <w:rPr>
          <w:sz w:val="24"/>
          <w:szCs w:val="24"/>
        </w:rPr>
        <w:t xml:space="preserve"> the tree housing the human.</w:t>
      </w:r>
      <w:r w:rsidR="000579FB">
        <w:rPr>
          <w:sz w:val="24"/>
          <w:szCs w:val="24"/>
        </w:rPr>
        <w:t xml:space="preserve"> She remained out of view from the entrance so Jake couldn’t see her, but this also meant she could not either. Yet she could still hear him thanks to her </w:t>
      </w:r>
      <w:r w:rsidR="00643B2E">
        <w:rPr>
          <w:sz w:val="24"/>
          <w:szCs w:val="24"/>
        </w:rPr>
        <w:t>draconic ears. Listening to his crying made her want to cry herself.</w:t>
      </w:r>
    </w:p>
    <w:p w14:paraId="1DCB4BD0" w14:textId="1B282E3A" w:rsidR="00E95068" w:rsidRDefault="00E95068" w:rsidP="005E0AE7">
      <w:pPr>
        <w:spacing w:line="360" w:lineRule="auto"/>
        <w:ind w:firstLine="720"/>
        <w:jc w:val="both"/>
        <w:rPr>
          <w:sz w:val="24"/>
          <w:szCs w:val="24"/>
        </w:rPr>
      </w:pPr>
    </w:p>
    <w:p w14:paraId="6F821B5E" w14:textId="2B98C201" w:rsidR="00E95068" w:rsidRDefault="00E95068" w:rsidP="005E0AE7">
      <w:pPr>
        <w:spacing w:line="360" w:lineRule="auto"/>
        <w:ind w:firstLine="720"/>
        <w:jc w:val="both"/>
        <w:rPr>
          <w:sz w:val="24"/>
          <w:szCs w:val="24"/>
        </w:rPr>
      </w:pPr>
      <w:r>
        <w:rPr>
          <w:sz w:val="24"/>
          <w:szCs w:val="24"/>
        </w:rPr>
        <w:t>At first, his crying was loud,</w:t>
      </w:r>
      <w:r w:rsidR="009531B7">
        <w:rPr>
          <w:sz w:val="24"/>
          <w:szCs w:val="24"/>
        </w:rPr>
        <w:t xml:space="preserve"> thrown about with uncon</w:t>
      </w:r>
      <w:r w:rsidR="00D233B0">
        <w:rPr>
          <w:sz w:val="24"/>
          <w:szCs w:val="24"/>
        </w:rPr>
        <w:t>trollable s</w:t>
      </w:r>
      <w:r w:rsidR="00F20E3F">
        <w:rPr>
          <w:sz w:val="24"/>
          <w:szCs w:val="24"/>
        </w:rPr>
        <w:t xml:space="preserve">obbing spasms. It began to dwindle </w:t>
      </w:r>
      <w:r w:rsidR="006D4383">
        <w:rPr>
          <w:sz w:val="24"/>
          <w:szCs w:val="24"/>
        </w:rPr>
        <w:t>as the boy ran out of energy to even cry,</w:t>
      </w:r>
      <w:r w:rsidR="00BC63ED">
        <w:rPr>
          <w:sz w:val="24"/>
          <w:szCs w:val="24"/>
        </w:rPr>
        <w:t xml:space="preserve"> and he was drained of tears.</w:t>
      </w:r>
      <w:r w:rsidR="002E339B">
        <w:rPr>
          <w:sz w:val="24"/>
          <w:szCs w:val="24"/>
        </w:rPr>
        <w:t xml:space="preserve"> Yet he never ceased his whimpering.</w:t>
      </w:r>
    </w:p>
    <w:p w14:paraId="1E57648D" w14:textId="19B933F1" w:rsidR="00F50EBD" w:rsidRDefault="00F50EBD" w:rsidP="005E0AE7">
      <w:pPr>
        <w:spacing w:line="360" w:lineRule="auto"/>
        <w:ind w:firstLine="720"/>
        <w:jc w:val="both"/>
        <w:rPr>
          <w:sz w:val="24"/>
          <w:szCs w:val="24"/>
        </w:rPr>
      </w:pPr>
    </w:p>
    <w:p w14:paraId="710A594C" w14:textId="2EE97CF4" w:rsidR="00F50EBD" w:rsidRDefault="00F50EBD" w:rsidP="005E0AE7">
      <w:pPr>
        <w:spacing w:line="360" w:lineRule="auto"/>
        <w:ind w:firstLine="720"/>
        <w:jc w:val="both"/>
        <w:rPr>
          <w:sz w:val="24"/>
          <w:szCs w:val="24"/>
        </w:rPr>
      </w:pPr>
      <w:r>
        <w:rPr>
          <w:sz w:val="24"/>
          <w:szCs w:val="24"/>
        </w:rPr>
        <w:t>Jake’s mind was a place of chaos, despair, and hopelessness</w:t>
      </w:r>
      <w:r w:rsidR="00990A39">
        <w:rPr>
          <w:sz w:val="24"/>
          <w:szCs w:val="24"/>
        </w:rPr>
        <w:t>.</w:t>
      </w:r>
      <w:r w:rsidR="00F00DA2">
        <w:rPr>
          <w:sz w:val="24"/>
          <w:szCs w:val="24"/>
        </w:rPr>
        <w:t xml:space="preserve"> </w:t>
      </w:r>
      <w:r w:rsidR="00F00DA2" w:rsidRPr="00F00DA2">
        <w:rPr>
          <w:sz w:val="24"/>
          <w:szCs w:val="24"/>
        </w:rPr>
        <w:t>His body, though, went at a slower pace, not bothering to do anything but stay curled up into a ball with head brought inward</w:t>
      </w:r>
      <w:r w:rsidR="003E585F">
        <w:rPr>
          <w:sz w:val="24"/>
          <w:szCs w:val="24"/>
        </w:rPr>
        <w:t>.</w:t>
      </w:r>
      <w:r w:rsidR="00B614B8" w:rsidRPr="00B614B8">
        <w:t xml:space="preserve"> </w:t>
      </w:r>
      <w:r w:rsidR="00B614B8" w:rsidRPr="00B614B8">
        <w:rPr>
          <w:sz w:val="24"/>
          <w:szCs w:val="24"/>
        </w:rPr>
        <w:t>And it was cold… so cold that he found himself shivering… even though</w:t>
      </w:r>
      <w:proofErr w:type="gramStart"/>
      <w:r w:rsidR="00B614B8" w:rsidRPr="00B614B8">
        <w:rPr>
          <w:sz w:val="24"/>
          <w:szCs w:val="24"/>
        </w:rPr>
        <w:t>, in reality, the</w:t>
      </w:r>
      <w:proofErr w:type="gramEnd"/>
      <w:r w:rsidR="00B614B8" w:rsidRPr="00B614B8">
        <w:rPr>
          <w:sz w:val="24"/>
          <w:szCs w:val="24"/>
        </w:rPr>
        <w:t xml:space="preserve"> air beneath the tree was hardly any different from the rest of the jungle’s humid atmosphere</w:t>
      </w:r>
      <w:r w:rsidR="004C038D">
        <w:rPr>
          <w:sz w:val="24"/>
          <w:szCs w:val="24"/>
        </w:rPr>
        <w:t>.</w:t>
      </w:r>
    </w:p>
    <w:p w14:paraId="316572E9" w14:textId="1BF60F9E" w:rsidR="00BC7FF7" w:rsidRDefault="00BC7FF7" w:rsidP="005E0AE7">
      <w:pPr>
        <w:spacing w:line="360" w:lineRule="auto"/>
        <w:ind w:firstLine="720"/>
        <w:jc w:val="both"/>
        <w:rPr>
          <w:sz w:val="24"/>
          <w:szCs w:val="24"/>
        </w:rPr>
      </w:pPr>
    </w:p>
    <w:p w14:paraId="49C1D200" w14:textId="1A0E6705" w:rsidR="00BC7FF7" w:rsidRDefault="00BC7FF7" w:rsidP="005E0AE7">
      <w:pPr>
        <w:spacing w:line="360" w:lineRule="auto"/>
        <w:ind w:firstLine="720"/>
        <w:jc w:val="both"/>
        <w:rPr>
          <w:sz w:val="24"/>
          <w:szCs w:val="24"/>
        </w:rPr>
      </w:pPr>
      <w:r>
        <w:rPr>
          <w:sz w:val="24"/>
          <w:szCs w:val="24"/>
        </w:rPr>
        <w:t xml:space="preserve">And as Kyra kept her distance, her claws </w:t>
      </w:r>
      <w:r w:rsidR="007C594E">
        <w:rPr>
          <w:sz w:val="24"/>
          <w:szCs w:val="24"/>
        </w:rPr>
        <w:t>fiddled with the foliage and whatever else she could find while remaining quiet at the same time.</w:t>
      </w:r>
      <w:r w:rsidR="003E7E98">
        <w:rPr>
          <w:sz w:val="24"/>
          <w:szCs w:val="24"/>
        </w:rPr>
        <w:t xml:space="preserve"> Every inch of her body was telling her to go to Jake, to cradle and hug, and most of all</w:t>
      </w:r>
      <w:r w:rsidR="008B03DC">
        <w:rPr>
          <w:sz w:val="24"/>
          <w:szCs w:val="24"/>
        </w:rPr>
        <w:t>,</w:t>
      </w:r>
      <w:r w:rsidR="003E7E98">
        <w:rPr>
          <w:sz w:val="24"/>
          <w:szCs w:val="24"/>
        </w:rPr>
        <w:t xml:space="preserve"> tell him </w:t>
      </w:r>
      <w:r w:rsidR="00B845E2">
        <w:rPr>
          <w:sz w:val="24"/>
          <w:szCs w:val="24"/>
        </w:rPr>
        <w:t>she was there for him. But she’d only make things worse.</w:t>
      </w:r>
    </w:p>
    <w:p w14:paraId="5325638C" w14:textId="5C68E699" w:rsidR="00B845E2" w:rsidRDefault="00B845E2" w:rsidP="005E0AE7">
      <w:pPr>
        <w:spacing w:line="360" w:lineRule="auto"/>
        <w:ind w:firstLine="720"/>
        <w:jc w:val="both"/>
        <w:rPr>
          <w:sz w:val="24"/>
          <w:szCs w:val="24"/>
        </w:rPr>
      </w:pPr>
    </w:p>
    <w:p w14:paraId="3F635546" w14:textId="7EA482A1" w:rsidR="00B845E2" w:rsidRDefault="00B845E2" w:rsidP="005E0AE7">
      <w:pPr>
        <w:spacing w:line="360" w:lineRule="auto"/>
        <w:ind w:firstLine="720"/>
        <w:jc w:val="both"/>
        <w:rPr>
          <w:sz w:val="24"/>
          <w:szCs w:val="24"/>
        </w:rPr>
      </w:pPr>
      <w:r>
        <w:rPr>
          <w:sz w:val="24"/>
          <w:szCs w:val="24"/>
        </w:rPr>
        <w:t xml:space="preserve">She regretted how she </w:t>
      </w:r>
      <w:r w:rsidR="00BA046D">
        <w:rPr>
          <w:sz w:val="24"/>
          <w:szCs w:val="24"/>
        </w:rPr>
        <w:t>conducted</w:t>
      </w:r>
      <w:r>
        <w:rPr>
          <w:sz w:val="24"/>
          <w:szCs w:val="24"/>
        </w:rPr>
        <w:t xml:space="preserve"> their first meeting. </w:t>
      </w:r>
      <w:r w:rsidR="00DD4908">
        <w:rPr>
          <w:sz w:val="24"/>
          <w:szCs w:val="24"/>
        </w:rPr>
        <w:t xml:space="preserve">As </w:t>
      </w:r>
      <w:r w:rsidR="00F2515F">
        <w:rPr>
          <w:sz w:val="24"/>
          <w:szCs w:val="24"/>
        </w:rPr>
        <w:t>the dragon’s claws</w:t>
      </w:r>
      <w:r w:rsidR="00DD4908">
        <w:rPr>
          <w:sz w:val="24"/>
          <w:szCs w:val="24"/>
        </w:rPr>
        <w:t xml:space="preserve"> continued fiddling</w:t>
      </w:r>
      <w:r w:rsidR="00F2515F">
        <w:rPr>
          <w:sz w:val="24"/>
          <w:szCs w:val="24"/>
        </w:rPr>
        <w:t>, she wondered how she could’ve been so stupid and careles</w:t>
      </w:r>
      <w:r w:rsidR="00C80D67">
        <w:rPr>
          <w:sz w:val="24"/>
          <w:szCs w:val="24"/>
        </w:rPr>
        <w:t xml:space="preserve">s in their first meeting. A boy who had been through so much and wound up </w:t>
      </w:r>
      <w:r w:rsidR="00D22468">
        <w:rPr>
          <w:sz w:val="24"/>
          <w:szCs w:val="24"/>
        </w:rPr>
        <w:t>on a prehistoric island fighting for his survival was not something to take lightly.</w:t>
      </w:r>
      <w:r w:rsidR="002544A0">
        <w:rPr>
          <w:sz w:val="24"/>
          <w:szCs w:val="24"/>
        </w:rPr>
        <w:t xml:space="preserve"> He didn’t think the same as she did about her games and teasing</w:t>
      </w:r>
      <w:r w:rsidR="00FB3FCB">
        <w:rPr>
          <w:sz w:val="24"/>
          <w:szCs w:val="24"/>
        </w:rPr>
        <w:t>. She thought it would all work out since it did with the others</w:t>
      </w:r>
      <w:r w:rsidR="009B1F0D">
        <w:rPr>
          <w:sz w:val="24"/>
          <w:szCs w:val="24"/>
        </w:rPr>
        <w:t>.</w:t>
      </w:r>
    </w:p>
    <w:p w14:paraId="20888161" w14:textId="2FD83AAF" w:rsidR="00643B2E" w:rsidRDefault="00643B2E" w:rsidP="005E0AE7">
      <w:pPr>
        <w:spacing w:line="360" w:lineRule="auto"/>
        <w:ind w:firstLine="720"/>
        <w:jc w:val="both"/>
        <w:rPr>
          <w:sz w:val="24"/>
          <w:szCs w:val="24"/>
        </w:rPr>
      </w:pPr>
    </w:p>
    <w:p w14:paraId="15501A40" w14:textId="5ED9AFBE" w:rsidR="00643B2E" w:rsidRDefault="009E0AAE" w:rsidP="005E0AE7">
      <w:pPr>
        <w:spacing w:line="360" w:lineRule="auto"/>
        <w:ind w:firstLine="720"/>
        <w:jc w:val="both"/>
        <w:rPr>
          <w:sz w:val="24"/>
          <w:szCs w:val="24"/>
        </w:rPr>
      </w:pPr>
      <w:r>
        <w:rPr>
          <w:sz w:val="24"/>
          <w:szCs w:val="24"/>
        </w:rPr>
        <w:t xml:space="preserve">However, there was something else </w:t>
      </w:r>
      <w:r w:rsidR="00250A7D">
        <w:rPr>
          <w:sz w:val="24"/>
          <w:szCs w:val="24"/>
        </w:rPr>
        <w:t>in her detection range: the same Tyrannosaurus Rex from the morning.</w:t>
      </w:r>
      <w:r w:rsidR="007666E8">
        <w:rPr>
          <w:sz w:val="24"/>
          <w:szCs w:val="24"/>
        </w:rPr>
        <w:t xml:space="preserve"> She paid no mind to him, expecting him to </w:t>
      </w:r>
      <w:r w:rsidR="00895B6F">
        <w:rPr>
          <w:sz w:val="24"/>
          <w:szCs w:val="24"/>
        </w:rPr>
        <w:t>stay away</w:t>
      </w:r>
      <w:r w:rsidR="0076688E">
        <w:rPr>
          <w:sz w:val="24"/>
          <w:szCs w:val="24"/>
        </w:rPr>
        <w:t>. It wasn’t</w:t>
      </w:r>
      <w:r w:rsidR="00895B6F">
        <w:rPr>
          <w:sz w:val="24"/>
          <w:szCs w:val="24"/>
        </w:rPr>
        <w:t xml:space="preserve"> until he was getting close</w:t>
      </w:r>
      <w:r w:rsidR="0076688E">
        <w:rPr>
          <w:sz w:val="24"/>
          <w:szCs w:val="24"/>
        </w:rPr>
        <w:t xml:space="preserve"> that she began to grow</w:t>
      </w:r>
      <w:r w:rsidR="002D2B89">
        <w:rPr>
          <w:sz w:val="24"/>
          <w:szCs w:val="24"/>
        </w:rPr>
        <w:t xml:space="preserve"> suspicious</w:t>
      </w:r>
      <w:r w:rsidR="00895B6F">
        <w:rPr>
          <w:sz w:val="24"/>
          <w:szCs w:val="24"/>
        </w:rPr>
        <w:t xml:space="preserve">. Kyra turned </w:t>
      </w:r>
      <w:r w:rsidR="00ED0652">
        <w:rPr>
          <w:sz w:val="24"/>
          <w:szCs w:val="24"/>
        </w:rPr>
        <w:t>in</w:t>
      </w:r>
      <w:r w:rsidR="00895B6F">
        <w:rPr>
          <w:sz w:val="24"/>
          <w:szCs w:val="24"/>
        </w:rPr>
        <w:t xml:space="preserve"> the direction he was </w:t>
      </w:r>
      <w:r w:rsidR="002341AC">
        <w:rPr>
          <w:sz w:val="24"/>
          <w:szCs w:val="24"/>
        </w:rPr>
        <w:t>coming and</w:t>
      </w:r>
      <w:r w:rsidR="00895B6F">
        <w:rPr>
          <w:sz w:val="24"/>
          <w:szCs w:val="24"/>
        </w:rPr>
        <w:t xml:space="preserve"> watched him come</w:t>
      </w:r>
      <w:r w:rsidR="002B54B8">
        <w:rPr>
          <w:sz w:val="24"/>
          <w:szCs w:val="24"/>
        </w:rPr>
        <w:t xml:space="preserve"> into view.</w:t>
      </w:r>
      <w:r w:rsidR="001E3466">
        <w:rPr>
          <w:sz w:val="24"/>
          <w:szCs w:val="24"/>
        </w:rPr>
        <w:t xml:space="preserve"> “</w:t>
      </w:r>
      <w:r w:rsidR="002341AC">
        <w:rPr>
          <w:sz w:val="24"/>
          <w:szCs w:val="24"/>
        </w:rPr>
        <w:t xml:space="preserve">What do you want?” Growled the dragon. </w:t>
      </w:r>
      <w:r w:rsidR="000F4BB4">
        <w:rPr>
          <w:sz w:val="24"/>
          <w:szCs w:val="24"/>
        </w:rPr>
        <w:t>“</w:t>
      </w:r>
      <w:r w:rsidR="0072006A">
        <w:rPr>
          <w:sz w:val="24"/>
          <w:szCs w:val="24"/>
        </w:rPr>
        <w:t>Want to fatten me again or something</w:t>
      </w:r>
      <w:r w:rsidR="00932577">
        <w:rPr>
          <w:sz w:val="24"/>
          <w:szCs w:val="24"/>
        </w:rPr>
        <w:t>?”</w:t>
      </w:r>
    </w:p>
    <w:p w14:paraId="652A2B2A" w14:textId="1DC6D4E2" w:rsidR="00932577" w:rsidRDefault="00932577" w:rsidP="005E0AE7">
      <w:pPr>
        <w:spacing w:line="360" w:lineRule="auto"/>
        <w:ind w:firstLine="720"/>
        <w:jc w:val="both"/>
        <w:rPr>
          <w:sz w:val="24"/>
          <w:szCs w:val="24"/>
        </w:rPr>
      </w:pPr>
    </w:p>
    <w:p w14:paraId="6FE1A7C8" w14:textId="0BB292C6" w:rsidR="00932577" w:rsidRDefault="00932577" w:rsidP="005E0AE7">
      <w:pPr>
        <w:spacing w:line="360" w:lineRule="auto"/>
        <w:ind w:firstLine="720"/>
        <w:jc w:val="both"/>
        <w:rPr>
          <w:sz w:val="24"/>
          <w:szCs w:val="24"/>
        </w:rPr>
      </w:pPr>
      <w:r>
        <w:rPr>
          <w:sz w:val="24"/>
          <w:szCs w:val="24"/>
        </w:rPr>
        <w:t>H</w:t>
      </w:r>
      <w:r w:rsidR="009B1F0D">
        <w:rPr>
          <w:sz w:val="24"/>
          <w:szCs w:val="24"/>
        </w:rPr>
        <w:t>is</w:t>
      </w:r>
      <w:r>
        <w:rPr>
          <w:sz w:val="24"/>
          <w:szCs w:val="24"/>
        </w:rPr>
        <w:t xml:space="preserve"> reply was a ferocious roar and a charge.</w:t>
      </w:r>
    </w:p>
    <w:p w14:paraId="17707471" w14:textId="502FDDC1" w:rsidR="00AF6538" w:rsidRDefault="00AF6538" w:rsidP="005E0AE7">
      <w:pPr>
        <w:spacing w:line="360" w:lineRule="auto"/>
        <w:ind w:firstLine="720"/>
        <w:jc w:val="both"/>
        <w:rPr>
          <w:sz w:val="24"/>
          <w:szCs w:val="24"/>
        </w:rPr>
      </w:pPr>
    </w:p>
    <w:p w14:paraId="575B129F" w14:textId="5F73B32D" w:rsidR="00AF6538" w:rsidRDefault="002B35B4" w:rsidP="005E0AE7">
      <w:pPr>
        <w:spacing w:line="360" w:lineRule="auto"/>
        <w:ind w:firstLine="720"/>
        <w:jc w:val="both"/>
        <w:rPr>
          <w:sz w:val="24"/>
          <w:szCs w:val="24"/>
        </w:rPr>
      </w:pPr>
      <w:r>
        <w:rPr>
          <w:sz w:val="24"/>
          <w:szCs w:val="24"/>
        </w:rPr>
        <w:lastRenderedPageBreak/>
        <w:t>She was t</w:t>
      </w:r>
      <w:r w:rsidR="00AF6538">
        <w:rPr>
          <w:sz w:val="24"/>
          <w:szCs w:val="24"/>
        </w:rPr>
        <w:t xml:space="preserve">aken </w:t>
      </w:r>
      <w:r>
        <w:rPr>
          <w:sz w:val="24"/>
          <w:szCs w:val="24"/>
        </w:rPr>
        <w:t>entir</w:t>
      </w:r>
      <w:r w:rsidR="00AF6538">
        <w:rPr>
          <w:sz w:val="24"/>
          <w:szCs w:val="24"/>
        </w:rPr>
        <w:t xml:space="preserve">ely by surprise </w:t>
      </w:r>
      <w:r w:rsidR="00ED0652">
        <w:rPr>
          <w:sz w:val="24"/>
          <w:szCs w:val="24"/>
        </w:rPr>
        <w:t>by</w:t>
      </w:r>
      <w:r w:rsidR="00AF6538">
        <w:rPr>
          <w:sz w:val="24"/>
          <w:szCs w:val="24"/>
        </w:rPr>
        <w:t xml:space="preserve"> such an unexpected act of aggression</w:t>
      </w:r>
      <w:r w:rsidR="00A35BA1">
        <w:rPr>
          <w:sz w:val="24"/>
          <w:szCs w:val="24"/>
        </w:rPr>
        <w:t>.</w:t>
      </w:r>
      <w:r w:rsidR="00554BCF">
        <w:rPr>
          <w:sz w:val="24"/>
          <w:szCs w:val="24"/>
        </w:rPr>
        <w:t xml:space="preserve"> Never had she thought he would be this bold.</w:t>
      </w:r>
      <w:r w:rsidR="00A35BA1">
        <w:rPr>
          <w:sz w:val="24"/>
          <w:szCs w:val="24"/>
        </w:rPr>
        <w:t xml:space="preserve"> </w:t>
      </w:r>
      <w:r w:rsidR="002B5A50">
        <w:rPr>
          <w:sz w:val="24"/>
          <w:szCs w:val="24"/>
        </w:rPr>
        <w:t>The powerful jaws clamped onto her neck</w:t>
      </w:r>
      <w:r>
        <w:rPr>
          <w:sz w:val="24"/>
          <w:szCs w:val="24"/>
        </w:rPr>
        <w:t>,</w:t>
      </w:r>
      <w:r w:rsidR="002B5A50">
        <w:rPr>
          <w:sz w:val="24"/>
          <w:szCs w:val="24"/>
        </w:rPr>
        <w:t xml:space="preserve"> and </w:t>
      </w:r>
      <w:r w:rsidR="004F5F75">
        <w:rPr>
          <w:sz w:val="24"/>
          <w:szCs w:val="24"/>
        </w:rPr>
        <w:t>she roared in pain</w:t>
      </w:r>
      <w:r w:rsidR="00F85AA3">
        <w:rPr>
          <w:sz w:val="24"/>
          <w:szCs w:val="24"/>
        </w:rPr>
        <w:t xml:space="preserve">. Her claws gripped the jaws so it couldn’t bite down any harder, but the </w:t>
      </w:r>
      <w:r>
        <w:rPr>
          <w:sz w:val="24"/>
          <w:szCs w:val="24"/>
        </w:rPr>
        <w:t>r</w:t>
      </w:r>
      <w:r w:rsidR="00F85AA3">
        <w:rPr>
          <w:sz w:val="24"/>
          <w:szCs w:val="24"/>
        </w:rPr>
        <w:t xml:space="preserve">ex kept </w:t>
      </w:r>
      <w:r w:rsidR="007260DB">
        <w:rPr>
          <w:sz w:val="24"/>
          <w:szCs w:val="24"/>
        </w:rPr>
        <w:t>rampaging</w:t>
      </w:r>
      <w:r w:rsidR="00F85AA3">
        <w:rPr>
          <w:sz w:val="24"/>
          <w:szCs w:val="24"/>
        </w:rPr>
        <w:t xml:space="preserve"> </w:t>
      </w:r>
      <w:r w:rsidR="00B90053">
        <w:rPr>
          <w:sz w:val="24"/>
          <w:szCs w:val="24"/>
        </w:rPr>
        <w:t>forward, dragging her along.</w:t>
      </w:r>
    </w:p>
    <w:p w14:paraId="3D7832E0" w14:textId="4744A121" w:rsidR="00B90053" w:rsidRDefault="00B90053" w:rsidP="005E0AE7">
      <w:pPr>
        <w:spacing w:line="360" w:lineRule="auto"/>
        <w:ind w:firstLine="720"/>
        <w:jc w:val="both"/>
        <w:rPr>
          <w:sz w:val="24"/>
          <w:szCs w:val="24"/>
        </w:rPr>
      </w:pPr>
    </w:p>
    <w:p w14:paraId="2EE63C17" w14:textId="4928D967" w:rsidR="00B90053" w:rsidRDefault="00B90053" w:rsidP="005E0AE7">
      <w:pPr>
        <w:spacing w:line="360" w:lineRule="auto"/>
        <w:ind w:firstLine="720"/>
        <w:jc w:val="both"/>
        <w:rPr>
          <w:sz w:val="24"/>
          <w:szCs w:val="24"/>
        </w:rPr>
      </w:pPr>
      <w:r>
        <w:rPr>
          <w:sz w:val="24"/>
          <w:szCs w:val="24"/>
        </w:rPr>
        <w:t xml:space="preserve">“YOU BASTARD! I COULD’VE </w:t>
      </w:r>
      <w:r w:rsidR="003A5FCA">
        <w:rPr>
          <w:sz w:val="24"/>
          <w:szCs w:val="24"/>
        </w:rPr>
        <w:t xml:space="preserve">KILLED YOU FROM THE MOMENT </w:t>
      </w:r>
      <w:r w:rsidR="00857546">
        <w:rPr>
          <w:sz w:val="24"/>
          <w:szCs w:val="24"/>
        </w:rPr>
        <w:t>I FIRST EVER SAW YOU</w:t>
      </w:r>
      <w:r w:rsidR="003A5FCA">
        <w:rPr>
          <w:sz w:val="24"/>
          <w:szCs w:val="24"/>
        </w:rPr>
        <w:t>!” Roared Kyra</w:t>
      </w:r>
      <w:r w:rsidR="00FA58B8">
        <w:rPr>
          <w:sz w:val="24"/>
          <w:szCs w:val="24"/>
        </w:rPr>
        <w:t>.</w:t>
      </w:r>
    </w:p>
    <w:p w14:paraId="56809820" w14:textId="1E58F4D8" w:rsidR="00FA58B8" w:rsidRDefault="00FA58B8" w:rsidP="005E0AE7">
      <w:pPr>
        <w:spacing w:line="360" w:lineRule="auto"/>
        <w:ind w:firstLine="720"/>
        <w:jc w:val="both"/>
        <w:rPr>
          <w:sz w:val="24"/>
          <w:szCs w:val="24"/>
        </w:rPr>
      </w:pPr>
    </w:p>
    <w:p w14:paraId="55B5C78D" w14:textId="6872C8B7" w:rsidR="00FA58B8" w:rsidRDefault="003C07E4" w:rsidP="005E0AE7">
      <w:pPr>
        <w:spacing w:line="360" w:lineRule="auto"/>
        <w:ind w:firstLine="720"/>
        <w:jc w:val="both"/>
        <w:rPr>
          <w:sz w:val="24"/>
          <w:szCs w:val="24"/>
        </w:rPr>
      </w:pPr>
      <w:r>
        <w:rPr>
          <w:sz w:val="24"/>
          <w:szCs w:val="24"/>
        </w:rPr>
        <w:t xml:space="preserve">The </w:t>
      </w:r>
      <w:r w:rsidR="002B35B4">
        <w:rPr>
          <w:sz w:val="24"/>
          <w:szCs w:val="24"/>
        </w:rPr>
        <w:t>r</w:t>
      </w:r>
      <w:r>
        <w:rPr>
          <w:sz w:val="24"/>
          <w:szCs w:val="24"/>
        </w:rPr>
        <w:t xml:space="preserve">ex </w:t>
      </w:r>
      <w:r w:rsidR="00544E32">
        <w:rPr>
          <w:sz w:val="24"/>
          <w:szCs w:val="24"/>
        </w:rPr>
        <w:t xml:space="preserve">used the momentum and </w:t>
      </w:r>
      <w:r w:rsidR="00B572FE">
        <w:rPr>
          <w:sz w:val="24"/>
          <w:szCs w:val="24"/>
        </w:rPr>
        <w:t>turned his head, swinging Kyra into the tree Jake was hiding under. It shattere</w:t>
      </w:r>
      <w:r w:rsidR="0062776F">
        <w:rPr>
          <w:sz w:val="24"/>
          <w:szCs w:val="24"/>
        </w:rPr>
        <w:t>d and tipped over, showing a terrified human.</w:t>
      </w:r>
    </w:p>
    <w:p w14:paraId="1F4BEAB5" w14:textId="3E77EC88" w:rsidR="0062776F" w:rsidRDefault="0062776F" w:rsidP="005E0AE7">
      <w:pPr>
        <w:spacing w:line="360" w:lineRule="auto"/>
        <w:ind w:firstLine="720"/>
        <w:jc w:val="both"/>
        <w:rPr>
          <w:sz w:val="24"/>
          <w:szCs w:val="24"/>
        </w:rPr>
      </w:pPr>
    </w:p>
    <w:p w14:paraId="19BA01E3" w14:textId="1AE88AC3" w:rsidR="0062776F" w:rsidRDefault="0062776F" w:rsidP="005E0AE7">
      <w:pPr>
        <w:spacing w:line="360" w:lineRule="auto"/>
        <w:ind w:firstLine="720"/>
        <w:jc w:val="both"/>
        <w:rPr>
          <w:sz w:val="24"/>
          <w:szCs w:val="24"/>
        </w:rPr>
      </w:pPr>
      <w:r>
        <w:rPr>
          <w:sz w:val="24"/>
          <w:szCs w:val="24"/>
        </w:rPr>
        <w:t xml:space="preserve">The </w:t>
      </w:r>
      <w:r w:rsidR="002B35B4">
        <w:rPr>
          <w:sz w:val="24"/>
          <w:szCs w:val="24"/>
        </w:rPr>
        <w:t>r</w:t>
      </w:r>
      <w:r>
        <w:rPr>
          <w:sz w:val="24"/>
          <w:szCs w:val="24"/>
        </w:rPr>
        <w:t>ex’s attention switched from</w:t>
      </w:r>
      <w:r w:rsidR="00800873">
        <w:rPr>
          <w:sz w:val="24"/>
          <w:szCs w:val="24"/>
        </w:rPr>
        <w:t xml:space="preserve"> the dazed Kyra to Jake. </w:t>
      </w:r>
      <w:r w:rsidR="00063463">
        <w:rPr>
          <w:sz w:val="24"/>
          <w:szCs w:val="24"/>
        </w:rPr>
        <w:t>After r</w:t>
      </w:r>
      <w:r w:rsidR="00800873">
        <w:rPr>
          <w:sz w:val="24"/>
          <w:szCs w:val="24"/>
        </w:rPr>
        <w:t>ecognizing the boy, anger flared in its eyes</w:t>
      </w:r>
      <w:r w:rsidR="00063463">
        <w:rPr>
          <w:sz w:val="24"/>
          <w:szCs w:val="24"/>
        </w:rPr>
        <w:t>,</w:t>
      </w:r>
      <w:r w:rsidR="005D1132">
        <w:rPr>
          <w:sz w:val="24"/>
          <w:szCs w:val="24"/>
        </w:rPr>
        <w:t xml:space="preserve"> seeing the one that not only eluded him but </w:t>
      </w:r>
      <w:r w:rsidR="00E31A16">
        <w:rPr>
          <w:sz w:val="24"/>
          <w:szCs w:val="24"/>
        </w:rPr>
        <w:t xml:space="preserve">the reason why he </w:t>
      </w:r>
      <w:r w:rsidR="0012210D">
        <w:rPr>
          <w:sz w:val="24"/>
          <w:szCs w:val="24"/>
        </w:rPr>
        <w:t>winded up in a stomach today.</w:t>
      </w:r>
    </w:p>
    <w:p w14:paraId="40FC46F0" w14:textId="293A34B0" w:rsidR="0012210D" w:rsidRDefault="0012210D" w:rsidP="005E0AE7">
      <w:pPr>
        <w:spacing w:line="360" w:lineRule="auto"/>
        <w:ind w:firstLine="720"/>
        <w:jc w:val="both"/>
        <w:rPr>
          <w:sz w:val="24"/>
          <w:szCs w:val="24"/>
        </w:rPr>
      </w:pPr>
    </w:p>
    <w:p w14:paraId="39041E87" w14:textId="1BDF434B" w:rsidR="0012210D" w:rsidRDefault="0012210D" w:rsidP="005E0AE7">
      <w:pPr>
        <w:spacing w:line="360" w:lineRule="auto"/>
        <w:ind w:firstLine="720"/>
        <w:jc w:val="both"/>
        <w:rPr>
          <w:sz w:val="24"/>
          <w:szCs w:val="24"/>
        </w:rPr>
      </w:pPr>
      <w:r>
        <w:rPr>
          <w:sz w:val="24"/>
          <w:szCs w:val="24"/>
        </w:rPr>
        <w:t>Kyra saw this in her dazed state and immediately snapped back to reality</w:t>
      </w:r>
      <w:r w:rsidR="00A82CFF">
        <w:rPr>
          <w:sz w:val="24"/>
          <w:szCs w:val="24"/>
        </w:rPr>
        <w:t>. Her pupils turned to daggers</w:t>
      </w:r>
      <w:r w:rsidR="002640F7">
        <w:rPr>
          <w:sz w:val="24"/>
          <w:szCs w:val="24"/>
        </w:rPr>
        <w:t>,</w:t>
      </w:r>
      <w:r w:rsidR="00A82CFF">
        <w:rPr>
          <w:sz w:val="24"/>
          <w:szCs w:val="24"/>
        </w:rPr>
        <w:t xml:space="preserve"> and she screamed</w:t>
      </w:r>
      <w:r w:rsidR="002640F7">
        <w:rPr>
          <w:sz w:val="24"/>
          <w:szCs w:val="24"/>
        </w:rPr>
        <w:t>,</w:t>
      </w:r>
      <w:r w:rsidR="00A82CFF">
        <w:rPr>
          <w:sz w:val="24"/>
          <w:szCs w:val="24"/>
        </w:rPr>
        <w:t xml:space="preserve"> “NO!” and a </w:t>
      </w:r>
      <w:r w:rsidR="00DA758C">
        <w:rPr>
          <w:sz w:val="24"/>
          <w:szCs w:val="24"/>
        </w:rPr>
        <w:t>stream</w:t>
      </w:r>
      <w:r w:rsidR="00A82CFF">
        <w:rPr>
          <w:sz w:val="24"/>
          <w:szCs w:val="24"/>
        </w:rPr>
        <w:t xml:space="preserve"> of fire spewed from her mouth.</w:t>
      </w:r>
    </w:p>
    <w:p w14:paraId="4E01566D" w14:textId="245D7ADA" w:rsidR="00DA758C" w:rsidRDefault="00DA758C" w:rsidP="005E0AE7">
      <w:pPr>
        <w:spacing w:line="360" w:lineRule="auto"/>
        <w:ind w:firstLine="720"/>
        <w:jc w:val="both"/>
        <w:rPr>
          <w:sz w:val="24"/>
          <w:szCs w:val="24"/>
        </w:rPr>
      </w:pPr>
    </w:p>
    <w:p w14:paraId="313EBC36" w14:textId="1FE7F1BD" w:rsidR="00DA758C" w:rsidRDefault="00D156A7" w:rsidP="005E0AE7">
      <w:pPr>
        <w:spacing w:line="360" w:lineRule="auto"/>
        <w:ind w:firstLine="720"/>
        <w:jc w:val="both"/>
        <w:rPr>
          <w:sz w:val="24"/>
          <w:szCs w:val="24"/>
        </w:rPr>
      </w:pPr>
      <w:r>
        <w:rPr>
          <w:sz w:val="24"/>
          <w:szCs w:val="24"/>
        </w:rPr>
        <w:t>Jake</w:t>
      </w:r>
      <w:r w:rsidR="005F1B77">
        <w:rPr>
          <w:sz w:val="24"/>
          <w:szCs w:val="24"/>
        </w:rPr>
        <w:t>’s arms covered his face to shield himself from both the bright light and the searing heat.</w:t>
      </w:r>
      <w:r w:rsidR="0050489A">
        <w:rPr>
          <w:sz w:val="24"/>
          <w:szCs w:val="24"/>
        </w:rPr>
        <w:t xml:space="preserve"> The dinosaur’s</w:t>
      </w:r>
      <w:r w:rsidR="00111B40">
        <w:rPr>
          <w:sz w:val="24"/>
          <w:szCs w:val="24"/>
        </w:rPr>
        <w:t xml:space="preserve"> own</w:t>
      </w:r>
      <w:r w:rsidR="0050489A">
        <w:rPr>
          <w:sz w:val="24"/>
          <w:szCs w:val="24"/>
        </w:rPr>
        <w:t xml:space="preserve"> </w:t>
      </w:r>
      <w:r w:rsidR="00404957">
        <w:rPr>
          <w:sz w:val="24"/>
          <w:szCs w:val="24"/>
        </w:rPr>
        <w:t>roars of pain boomed into his hears.</w:t>
      </w:r>
      <w:r w:rsidR="00041160">
        <w:rPr>
          <w:sz w:val="24"/>
          <w:szCs w:val="24"/>
        </w:rPr>
        <w:t xml:space="preserve"> A few moments after the heat ceased, a shadow </w:t>
      </w:r>
      <w:r w:rsidR="00401B7F">
        <w:rPr>
          <w:sz w:val="24"/>
          <w:szCs w:val="24"/>
        </w:rPr>
        <w:t>briefly covered him.</w:t>
      </w:r>
    </w:p>
    <w:p w14:paraId="36A40FB1" w14:textId="4EFAC367" w:rsidR="00404957" w:rsidRDefault="00404957" w:rsidP="005E0AE7">
      <w:pPr>
        <w:spacing w:line="360" w:lineRule="auto"/>
        <w:ind w:firstLine="720"/>
        <w:jc w:val="both"/>
        <w:rPr>
          <w:sz w:val="24"/>
          <w:szCs w:val="24"/>
        </w:rPr>
      </w:pPr>
    </w:p>
    <w:p w14:paraId="052738EA" w14:textId="31B8B73C" w:rsidR="00404957" w:rsidRDefault="00404957" w:rsidP="005E0AE7">
      <w:pPr>
        <w:spacing w:line="360" w:lineRule="auto"/>
        <w:ind w:firstLine="720"/>
        <w:jc w:val="both"/>
        <w:rPr>
          <w:sz w:val="24"/>
          <w:szCs w:val="24"/>
        </w:rPr>
      </w:pPr>
      <w:r>
        <w:rPr>
          <w:sz w:val="24"/>
          <w:szCs w:val="24"/>
        </w:rPr>
        <w:t xml:space="preserve">The </w:t>
      </w:r>
      <w:r w:rsidR="002B35B4">
        <w:rPr>
          <w:sz w:val="24"/>
          <w:szCs w:val="24"/>
        </w:rPr>
        <w:t>r</w:t>
      </w:r>
      <w:r>
        <w:rPr>
          <w:sz w:val="24"/>
          <w:szCs w:val="24"/>
        </w:rPr>
        <w:t>e</w:t>
      </w:r>
      <w:r w:rsidR="003F6132">
        <w:rPr>
          <w:sz w:val="24"/>
          <w:szCs w:val="24"/>
        </w:rPr>
        <w:t xml:space="preserve">x tripped around, struggling to maintain balance while his scales </w:t>
      </w:r>
      <w:r w:rsidR="00041160">
        <w:rPr>
          <w:sz w:val="24"/>
          <w:szCs w:val="24"/>
        </w:rPr>
        <w:t>were literally smoking.</w:t>
      </w:r>
      <w:r w:rsidR="00401B7F">
        <w:rPr>
          <w:sz w:val="24"/>
          <w:szCs w:val="24"/>
        </w:rPr>
        <w:t xml:space="preserve"> Then, his jaw received a literal punch from Kyra’s </w:t>
      </w:r>
      <w:r w:rsidR="00380207">
        <w:rPr>
          <w:sz w:val="24"/>
          <w:szCs w:val="24"/>
        </w:rPr>
        <w:t xml:space="preserve">clenched paw. He turned </w:t>
      </w:r>
      <w:r w:rsidR="00571B7F">
        <w:rPr>
          <w:sz w:val="24"/>
          <w:szCs w:val="24"/>
        </w:rPr>
        <w:t xml:space="preserve">180 degrees </w:t>
      </w:r>
      <w:r w:rsidR="00571B7F">
        <w:rPr>
          <w:sz w:val="24"/>
          <w:szCs w:val="24"/>
        </w:rPr>
        <w:lastRenderedPageBreak/>
        <w:t xml:space="preserve">at the impact to let Kyra leap onto his back and force him to the ground. Her claws grabbed hold of his head, lifted </w:t>
      </w:r>
      <w:r w:rsidR="00BB2D14">
        <w:rPr>
          <w:sz w:val="24"/>
          <w:szCs w:val="24"/>
        </w:rPr>
        <w:t xml:space="preserve">it, and started bashing it against the </w:t>
      </w:r>
      <w:r w:rsidR="00182450">
        <w:rPr>
          <w:sz w:val="24"/>
          <w:szCs w:val="24"/>
        </w:rPr>
        <w:t xml:space="preserve">jungle </w:t>
      </w:r>
      <w:r w:rsidR="00BB2D14">
        <w:rPr>
          <w:sz w:val="24"/>
          <w:szCs w:val="24"/>
        </w:rPr>
        <w:t>floor.</w:t>
      </w:r>
    </w:p>
    <w:p w14:paraId="7D26E1CA" w14:textId="57B10309" w:rsidR="00BB2D14" w:rsidRDefault="00BB2D14" w:rsidP="005E0AE7">
      <w:pPr>
        <w:spacing w:line="360" w:lineRule="auto"/>
        <w:ind w:firstLine="720"/>
        <w:jc w:val="both"/>
        <w:rPr>
          <w:sz w:val="24"/>
          <w:szCs w:val="24"/>
        </w:rPr>
      </w:pPr>
    </w:p>
    <w:p w14:paraId="3CCE4577" w14:textId="2031AE0A" w:rsidR="00BB2D14" w:rsidRDefault="00BB2D14" w:rsidP="005E0AE7">
      <w:pPr>
        <w:spacing w:line="360" w:lineRule="auto"/>
        <w:ind w:firstLine="720"/>
        <w:jc w:val="both"/>
        <w:rPr>
          <w:sz w:val="24"/>
          <w:szCs w:val="24"/>
        </w:rPr>
      </w:pPr>
      <w:r>
        <w:rPr>
          <w:sz w:val="24"/>
          <w:szCs w:val="24"/>
        </w:rPr>
        <w:t>“You!” *</w:t>
      </w:r>
      <w:proofErr w:type="gramStart"/>
      <w:r>
        <w:rPr>
          <w:sz w:val="24"/>
          <w:szCs w:val="24"/>
        </w:rPr>
        <w:t>BANG!*</w:t>
      </w:r>
      <w:proofErr w:type="gramEnd"/>
      <w:r>
        <w:rPr>
          <w:sz w:val="24"/>
          <w:szCs w:val="24"/>
        </w:rPr>
        <w:t xml:space="preserve"> “Are!” *</w:t>
      </w:r>
      <w:proofErr w:type="gramStart"/>
      <w:r>
        <w:rPr>
          <w:sz w:val="24"/>
          <w:szCs w:val="24"/>
        </w:rPr>
        <w:t>BANG!*</w:t>
      </w:r>
      <w:proofErr w:type="gramEnd"/>
      <w:r>
        <w:rPr>
          <w:sz w:val="24"/>
          <w:szCs w:val="24"/>
        </w:rPr>
        <w:t xml:space="preserve"> “Going</w:t>
      </w:r>
      <w:r w:rsidR="00DA6B26">
        <w:rPr>
          <w:sz w:val="24"/>
          <w:szCs w:val="24"/>
        </w:rPr>
        <w:t>!</w:t>
      </w:r>
      <w:r>
        <w:rPr>
          <w:sz w:val="24"/>
          <w:szCs w:val="24"/>
        </w:rPr>
        <w:t>”</w:t>
      </w:r>
      <w:r w:rsidR="00DA6B26">
        <w:rPr>
          <w:sz w:val="24"/>
          <w:szCs w:val="24"/>
        </w:rPr>
        <w:t xml:space="preserve"> *</w:t>
      </w:r>
      <w:proofErr w:type="gramStart"/>
      <w:r w:rsidR="00DA6B26">
        <w:rPr>
          <w:sz w:val="24"/>
          <w:szCs w:val="24"/>
        </w:rPr>
        <w:t>BANG!*</w:t>
      </w:r>
      <w:proofErr w:type="gramEnd"/>
      <w:r w:rsidR="00DA6B26">
        <w:rPr>
          <w:sz w:val="24"/>
          <w:szCs w:val="24"/>
        </w:rPr>
        <w:t xml:space="preserve"> “TO PAY FOR THAT!” She gave a big slam</w:t>
      </w:r>
      <w:r w:rsidR="0034513F">
        <w:rPr>
          <w:sz w:val="24"/>
          <w:szCs w:val="24"/>
        </w:rPr>
        <w:t>,</w:t>
      </w:r>
      <w:r w:rsidR="00DA6B26">
        <w:rPr>
          <w:sz w:val="24"/>
          <w:szCs w:val="24"/>
        </w:rPr>
        <w:t xml:space="preserve"> </w:t>
      </w:r>
      <w:r w:rsidR="000368CE">
        <w:rPr>
          <w:sz w:val="24"/>
          <w:szCs w:val="24"/>
        </w:rPr>
        <w:t>and the dinosaur was seeing stars.</w:t>
      </w:r>
    </w:p>
    <w:p w14:paraId="54DD8FEA" w14:textId="52E6E989" w:rsidR="000368CE" w:rsidRDefault="000368CE" w:rsidP="005E0AE7">
      <w:pPr>
        <w:spacing w:line="360" w:lineRule="auto"/>
        <w:ind w:firstLine="720"/>
        <w:jc w:val="both"/>
        <w:rPr>
          <w:sz w:val="24"/>
          <w:szCs w:val="24"/>
        </w:rPr>
      </w:pPr>
    </w:p>
    <w:p w14:paraId="7F9A0B53" w14:textId="4347FCA3" w:rsidR="000368CE" w:rsidRDefault="000368CE" w:rsidP="005E0AE7">
      <w:pPr>
        <w:spacing w:line="360" w:lineRule="auto"/>
        <w:ind w:firstLine="720"/>
        <w:jc w:val="both"/>
        <w:rPr>
          <w:sz w:val="24"/>
          <w:szCs w:val="24"/>
        </w:rPr>
      </w:pPr>
      <w:r>
        <w:rPr>
          <w:sz w:val="24"/>
          <w:szCs w:val="24"/>
        </w:rPr>
        <w:t>Kyra grinned devilishly, a sinister glint in her eye. “I think I know the perfect punishment for you~.”</w:t>
      </w:r>
      <w:r w:rsidR="00DD30C1">
        <w:rPr>
          <w:sz w:val="24"/>
          <w:szCs w:val="24"/>
        </w:rPr>
        <w:t xml:space="preserve"> She </w:t>
      </w:r>
      <w:r w:rsidR="009D5923">
        <w:rPr>
          <w:sz w:val="24"/>
          <w:szCs w:val="24"/>
        </w:rPr>
        <w:t xml:space="preserve">began to </w:t>
      </w:r>
      <w:r w:rsidR="00DD30C1">
        <w:rPr>
          <w:sz w:val="24"/>
          <w:szCs w:val="24"/>
        </w:rPr>
        <w:t>whisper into his ear</w:t>
      </w:r>
      <w:r w:rsidR="009D5923">
        <w:rPr>
          <w:sz w:val="24"/>
          <w:szCs w:val="24"/>
        </w:rPr>
        <w:t>, blowing breaths of warm air onto his scales</w:t>
      </w:r>
      <w:r w:rsidR="00DD30C1">
        <w:rPr>
          <w:sz w:val="24"/>
          <w:szCs w:val="24"/>
        </w:rPr>
        <w:t>. “I will never let you go…</w:t>
      </w:r>
      <w:r w:rsidR="00FB3F0B">
        <w:rPr>
          <w:sz w:val="24"/>
          <w:szCs w:val="24"/>
        </w:rPr>
        <w:t xml:space="preserve"> you’ll stay with me forever, and whenever I want some </w:t>
      </w:r>
      <w:r w:rsidR="00980FB0">
        <w:rPr>
          <w:sz w:val="24"/>
          <w:szCs w:val="24"/>
        </w:rPr>
        <w:t>fun,</w:t>
      </w:r>
      <w:r w:rsidR="00FB3F0B">
        <w:rPr>
          <w:sz w:val="24"/>
          <w:szCs w:val="24"/>
        </w:rPr>
        <w:t xml:space="preserve"> I’ll bring you back just to gobble you up~! You’ll have just enough energy to struggle, but I won’t have you getting away~!”</w:t>
      </w:r>
    </w:p>
    <w:p w14:paraId="6D157E88" w14:textId="6CA41DDE" w:rsidR="00DE285C" w:rsidRDefault="00DE285C" w:rsidP="005E0AE7">
      <w:pPr>
        <w:spacing w:line="360" w:lineRule="auto"/>
        <w:ind w:firstLine="720"/>
        <w:jc w:val="both"/>
        <w:rPr>
          <w:sz w:val="24"/>
          <w:szCs w:val="24"/>
        </w:rPr>
      </w:pPr>
    </w:p>
    <w:p w14:paraId="6F1AAE3A" w14:textId="73D28231" w:rsidR="00DE285C" w:rsidRDefault="00DE285C" w:rsidP="005E0AE7">
      <w:pPr>
        <w:spacing w:line="360" w:lineRule="auto"/>
        <w:ind w:firstLine="720"/>
        <w:jc w:val="both"/>
        <w:rPr>
          <w:sz w:val="24"/>
          <w:szCs w:val="24"/>
        </w:rPr>
      </w:pPr>
      <w:r>
        <w:rPr>
          <w:sz w:val="24"/>
          <w:szCs w:val="24"/>
        </w:rPr>
        <w:t>The rex’s eyes widened, coming out of his daze at her words. He started squealing in fear</w:t>
      </w:r>
      <w:r w:rsidR="00980FB0">
        <w:rPr>
          <w:sz w:val="24"/>
          <w:szCs w:val="24"/>
        </w:rPr>
        <w:t xml:space="preserve"> beneath her.</w:t>
      </w:r>
    </w:p>
    <w:p w14:paraId="1BF7D05E" w14:textId="77777777" w:rsidR="00DC5F94" w:rsidRDefault="00DC5F94" w:rsidP="00980FB0">
      <w:pPr>
        <w:spacing w:line="360" w:lineRule="auto"/>
        <w:jc w:val="both"/>
        <w:rPr>
          <w:sz w:val="24"/>
          <w:szCs w:val="24"/>
        </w:rPr>
      </w:pPr>
    </w:p>
    <w:p w14:paraId="218CEEE2" w14:textId="6BD4D5A2" w:rsidR="005771AB" w:rsidRDefault="00036A32" w:rsidP="005771AB">
      <w:pPr>
        <w:spacing w:line="360" w:lineRule="auto"/>
        <w:ind w:firstLine="720"/>
        <w:jc w:val="both"/>
        <w:rPr>
          <w:sz w:val="24"/>
          <w:szCs w:val="24"/>
        </w:rPr>
      </w:pPr>
      <w:r>
        <w:rPr>
          <w:sz w:val="24"/>
          <w:szCs w:val="24"/>
        </w:rPr>
        <w:t>“How about a head start</w:t>
      </w:r>
      <w:r w:rsidR="00980FB0">
        <w:rPr>
          <w:sz w:val="24"/>
          <w:szCs w:val="24"/>
        </w:rPr>
        <w:t>~</w:t>
      </w:r>
      <w:r>
        <w:rPr>
          <w:sz w:val="24"/>
          <w:szCs w:val="24"/>
        </w:rPr>
        <w:t xml:space="preserve">?” She got off </w:t>
      </w:r>
      <w:r w:rsidR="005771AB">
        <w:rPr>
          <w:sz w:val="24"/>
          <w:szCs w:val="24"/>
        </w:rPr>
        <w:t>him.</w:t>
      </w:r>
      <w:r w:rsidR="00DC5F94">
        <w:rPr>
          <w:sz w:val="24"/>
          <w:szCs w:val="24"/>
        </w:rPr>
        <w:t xml:space="preserve"> “If you manage to get away, I won’t make the rest of your life as my plaything</w:t>
      </w:r>
      <w:r w:rsidR="00980FB0">
        <w:rPr>
          <w:sz w:val="24"/>
          <w:szCs w:val="24"/>
        </w:rPr>
        <w:t>~</w:t>
      </w:r>
      <w:r w:rsidR="00DC5F94">
        <w:rPr>
          <w:sz w:val="24"/>
          <w:szCs w:val="24"/>
        </w:rPr>
        <w:t>!”</w:t>
      </w:r>
    </w:p>
    <w:p w14:paraId="3965D9D7" w14:textId="74051485" w:rsidR="00EA351B" w:rsidRDefault="00EA351B" w:rsidP="005771AB">
      <w:pPr>
        <w:spacing w:line="360" w:lineRule="auto"/>
        <w:jc w:val="both"/>
        <w:rPr>
          <w:sz w:val="24"/>
          <w:szCs w:val="24"/>
        </w:rPr>
      </w:pPr>
    </w:p>
    <w:p w14:paraId="1A67AA66" w14:textId="5F70A29C" w:rsidR="00FF6F2D" w:rsidRDefault="00FF6F2D" w:rsidP="000E0967">
      <w:pPr>
        <w:spacing w:line="360" w:lineRule="auto"/>
        <w:ind w:firstLine="720"/>
        <w:jc w:val="both"/>
        <w:rPr>
          <w:sz w:val="24"/>
          <w:szCs w:val="24"/>
        </w:rPr>
      </w:pPr>
      <w:r>
        <w:rPr>
          <w:sz w:val="24"/>
          <w:szCs w:val="24"/>
        </w:rPr>
        <w:t xml:space="preserve">Right </w:t>
      </w:r>
      <w:r w:rsidR="004E7DFF">
        <w:rPr>
          <w:sz w:val="24"/>
          <w:szCs w:val="24"/>
        </w:rPr>
        <w:t>then and there, the rex squealed</w:t>
      </w:r>
      <w:r w:rsidR="00055CC0">
        <w:rPr>
          <w:sz w:val="24"/>
          <w:szCs w:val="24"/>
        </w:rPr>
        <w:t>,</w:t>
      </w:r>
      <w:r w:rsidR="005771AB">
        <w:rPr>
          <w:sz w:val="24"/>
          <w:szCs w:val="24"/>
        </w:rPr>
        <w:t xml:space="preserve"> got up,</w:t>
      </w:r>
      <w:r w:rsidR="004E7DFF">
        <w:rPr>
          <w:sz w:val="24"/>
          <w:szCs w:val="24"/>
        </w:rPr>
        <w:t xml:space="preserve"> an</w:t>
      </w:r>
      <w:r w:rsidR="00FD2155">
        <w:rPr>
          <w:sz w:val="24"/>
          <w:szCs w:val="24"/>
        </w:rPr>
        <w:t>d</w:t>
      </w:r>
      <w:r w:rsidR="004E7DFF">
        <w:rPr>
          <w:sz w:val="24"/>
          <w:szCs w:val="24"/>
        </w:rPr>
        <w:t xml:space="preserve"> began running</w:t>
      </w:r>
      <w:r w:rsidR="00951B24">
        <w:rPr>
          <w:sz w:val="24"/>
          <w:szCs w:val="24"/>
        </w:rPr>
        <w:t>, albeit weakly due to his injuries</w:t>
      </w:r>
      <w:r w:rsidR="004E7DFF">
        <w:rPr>
          <w:sz w:val="24"/>
          <w:szCs w:val="24"/>
        </w:rPr>
        <w:t xml:space="preserve">, but after a few </w:t>
      </w:r>
      <w:r w:rsidR="00CE2839">
        <w:rPr>
          <w:sz w:val="24"/>
          <w:szCs w:val="24"/>
        </w:rPr>
        <w:t>mere</w:t>
      </w:r>
      <w:r w:rsidR="004E7DFF">
        <w:rPr>
          <w:sz w:val="24"/>
          <w:szCs w:val="24"/>
        </w:rPr>
        <w:t xml:space="preserve"> steps</w:t>
      </w:r>
      <w:r w:rsidR="00CE2839">
        <w:rPr>
          <w:sz w:val="24"/>
          <w:szCs w:val="24"/>
        </w:rPr>
        <w:t>,</w:t>
      </w:r>
      <w:r w:rsidR="00EC6978">
        <w:rPr>
          <w:sz w:val="24"/>
          <w:szCs w:val="24"/>
        </w:rPr>
        <w:t xml:space="preserve"> his tail </w:t>
      </w:r>
      <w:r w:rsidR="00CE2839">
        <w:rPr>
          <w:sz w:val="24"/>
          <w:szCs w:val="24"/>
        </w:rPr>
        <w:t xml:space="preserve">was </w:t>
      </w:r>
      <w:r w:rsidR="00EC6978">
        <w:rPr>
          <w:sz w:val="24"/>
          <w:szCs w:val="24"/>
        </w:rPr>
        <w:t xml:space="preserve">between </w:t>
      </w:r>
      <w:r w:rsidR="00CE2839">
        <w:rPr>
          <w:sz w:val="24"/>
          <w:szCs w:val="24"/>
        </w:rPr>
        <w:t>the lips of Kyra</w:t>
      </w:r>
      <w:r w:rsidR="00EC6978">
        <w:rPr>
          <w:sz w:val="24"/>
          <w:szCs w:val="24"/>
        </w:rPr>
        <w:t>.</w:t>
      </w:r>
    </w:p>
    <w:p w14:paraId="472D966F" w14:textId="3AF0E961" w:rsidR="00EC6978" w:rsidRDefault="00EC6978" w:rsidP="000E0967">
      <w:pPr>
        <w:spacing w:line="360" w:lineRule="auto"/>
        <w:ind w:firstLine="720"/>
        <w:jc w:val="both"/>
        <w:rPr>
          <w:sz w:val="24"/>
          <w:szCs w:val="24"/>
        </w:rPr>
      </w:pPr>
    </w:p>
    <w:p w14:paraId="47360BE6" w14:textId="59B04A35" w:rsidR="00EC6978" w:rsidRDefault="00937D98" w:rsidP="000E0967">
      <w:pPr>
        <w:spacing w:line="360" w:lineRule="auto"/>
        <w:ind w:firstLine="720"/>
        <w:jc w:val="both"/>
        <w:rPr>
          <w:sz w:val="24"/>
          <w:szCs w:val="24"/>
        </w:rPr>
      </w:pPr>
      <w:r>
        <w:rPr>
          <w:sz w:val="24"/>
          <w:szCs w:val="24"/>
        </w:rPr>
        <w:t>*</w:t>
      </w:r>
      <w:r w:rsidR="00EC6978">
        <w:rPr>
          <w:sz w:val="24"/>
          <w:szCs w:val="24"/>
        </w:rPr>
        <w:t xml:space="preserve">SLURP! SLURP! </w:t>
      </w:r>
      <w:proofErr w:type="gramStart"/>
      <w:r w:rsidR="00EC6978">
        <w:rPr>
          <w:sz w:val="24"/>
          <w:szCs w:val="24"/>
        </w:rPr>
        <w:t>SLURP!</w:t>
      </w:r>
      <w:r>
        <w:rPr>
          <w:sz w:val="24"/>
          <w:szCs w:val="24"/>
        </w:rPr>
        <w:t>*</w:t>
      </w:r>
      <w:proofErr w:type="gramEnd"/>
      <w:r w:rsidR="00EC6978">
        <w:rPr>
          <w:sz w:val="24"/>
          <w:szCs w:val="24"/>
        </w:rPr>
        <w:t xml:space="preserve"> The powerful suction of Kyra’s jaws</w:t>
      </w:r>
      <w:r w:rsidR="00117DB6">
        <w:rPr>
          <w:sz w:val="24"/>
          <w:szCs w:val="24"/>
        </w:rPr>
        <w:t xml:space="preserve"> sucked in</w:t>
      </w:r>
      <w:r w:rsidR="00C42A7B">
        <w:rPr>
          <w:sz w:val="24"/>
          <w:szCs w:val="24"/>
        </w:rPr>
        <w:t xml:space="preserve"> more of the tail.</w:t>
      </w:r>
      <w:r w:rsidR="005771AB">
        <w:rPr>
          <w:sz w:val="24"/>
          <w:szCs w:val="24"/>
        </w:rPr>
        <w:t xml:space="preserve"> “Just kidding~!” </w:t>
      </w:r>
      <w:r w:rsidR="00C644DD">
        <w:rPr>
          <w:sz w:val="24"/>
          <w:szCs w:val="24"/>
        </w:rPr>
        <w:t>She slurred</w:t>
      </w:r>
      <w:r w:rsidR="00FB53E0">
        <w:rPr>
          <w:sz w:val="24"/>
          <w:szCs w:val="24"/>
        </w:rPr>
        <w:t xml:space="preserve">, </w:t>
      </w:r>
      <w:r w:rsidR="00006A07">
        <w:rPr>
          <w:sz w:val="24"/>
          <w:szCs w:val="24"/>
        </w:rPr>
        <w:t xml:space="preserve">childishly </w:t>
      </w:r>
      <w:r w:rsidR="00FB53E0">
        <w:rPr>
          <w:sz w:val="24"/>
          <w:szCs w:val="24"/>
        </w:rPr>
        <w:t xml:space="preserve">giggling as she </w:t>
      </w:r>
      <w:r w:rsidR="00FE2566">
        <w:rPr>
          <w:sz w:val="24"/>
          <w:szCs w:val="24"/>
        </w:rPr>
        <w:t>pulled in more of the dinosaur’s freedom.</w:t>
      </w:r>
    </w:p>
    <w:p w14:paraId="25DD892B" w14:textId="3EE405BF" w:rsidR="00C42A7B" w:rsidRDefault="00C42A7B" w:rsidP="000E0967">
      <w:pPr>
        <w:spacing w:line="360" w:lineRule="auto"/>
        <w:ind w:firstLine="720"/>
        <w:jc w:val="both"/>
        <w:rPr>
          <w:sz w:val="24"/>
          <w:szCs w:val="24"/>
        </w:rPr>
      </w:pPr>
    </w:p>
    <w:p w14:paraId="4CBD4308" w14:textId="3D07CFE9" w:rsidR="00C42A7B" w:rsidRDefault="00463CD7" w:rsidP="000E0967">
      <w:pPr>
        <w:spacing w:line="360" w:lineRule="auto"/>
        <w:ind w:firstLine="720"/>
        <w:jc w:val="both"/>
        <w:rPr>
          <w:sz w:val="24"/>
          <w:szCs w:val="24"/>
        </w:rPr>
      </w:pPr>
      <w:r>
        <w:rPr>
          <w:sz w:val="24"/>
          <w:szCs w:val="24"/>
        </w:rPr>
        <w:lastRenderedPageBreak/>
        <w:t>The rex squirmed</w:t>
      </w:r>
      <w:r w:rsidR="00B15488">
        <w:rPr>
          <w:sz w:val="24"/>
          <w:szCs w:val="24"/>
        </w:rPr>
        <w:t xml:space="preserve"> like </w:t>
      </w:r>
      <w:proofErr w:type="gramStart"/>
      <w:r w:rsidR="00B15488">
        <w:rPr>
          <w:sz w:val="24"/>
          <w:szCs w:val="24"/>
        </w:rPr>
        <w:t>never before</w:t>
      </w:r>
      <w:proofErr w:type="gramEnd"/>
      <w:r w:rsidR="009C3B82">
        <w:rPr>
          <w:sz w:val="24"/>
          <w:szCs w:val="24"/>
        </w:rPr>
        <w:t>, panic in his eyes,</w:t>
      </w:r>
      <w:r w:rsidR="008B2FDC">
        <w:rPr>
          <w:sz w:val="24"/>
          <w:szCs w:val="24"/>
        </w:rPr>
        <w:t xml:space="preserve"> clawing and leaving talon marks on the ground</w:t>
      </w:r>
      <w:r w:rsidR="00D17BF6">
        <w:rPr>
          <w:sz w:val="24"/>
          <w:szCs w:val="24"/>
        </w:rPr>
        <w:t>, kicking dirt with his legs.</w:t>
      </w:r>
      <w:r w:rsidR="00134486">
        <w:rPr>
          <w:sz w:val="24"/>
          <w:szCs w:val="24"/>
        </w:rPr>
        <w:t xml:space="preserve"> </w:t>
      </w:r>
      <w:r w:rsidR="00E741F8">
        <w:rPr>
          <w:sz w:val="24"/>
          <w:szCs w:val="24"/>
        </w:rPr>
        <w:t>The reptile shuttered</w:t>
      </w:r>
      <w:r w:rsidR="00924F8B">
        <w:rPr>
          <w:sz w:val="24"/>
          <w:szCs w:val="24"/>
        </w:rPr>
        <w:t xml:space="preserve"> at feeling the tongue tickle his rump.</w:t>
      </w:r>
      <w:r w:rsidR="006B2C7E">
        <w:rPr>
          <w:sz w:val="24"/>
          <w:szCs w:val="24"/>
        </w:rPr>
        <w:t xml:space="preserve"> </w:t>
      </w:r>
      <w:r w:rsidR="00E7264F">
        <w:rPr>
          <w:sz w:val="24"/>
          <w:szCs w:val="24"/>
        </w:rPr>
        <w:t xml:space="preserve">Teeth grazed his rear while his hind legs were </w:t>
      </w:r>
      <w:r w:rsidR="00AE7345">
        <w:rPr>
          <w:sz w:val="24"/>
          <w:szCs w:val="24"/>
        </w:rPr>
        <w:t>forced forward</w:t>
      </w:r>
      <w:r w:rsidR="00270B3C">
        <w:rPr>
          <w:sz w:val="24"/>
          <w:szCs w:val="24"/>
        </w:rPr>
        <w:t>.</w:t>
      </w:r>
    </w:p>
    <w:p w14:paraId="507D5E8C" w14:textId="74A0F201" w:rsidR="005051C1" w:rsidRDefault="005051C1" w:rsidP="000E0967">
      <w:pPr>
        <w:spacing w:line="360" w:lineRule="auto"/>
        <w:ind w:firstLine="720"/>
        <w:jc w:val="both"/>
        <w:rPr>
          <w:sz w:val="24"/>
          <w:szCs w:val="24"/>
        </w:rPr>
      </w:pPr>
    </w:p>
    <w:p w14:paraId="5D7105B3" w14:textId="6A948538" w:rsidR="005051C1" w:rsidRDefault="006C3F03" w:rsidP="000E0967">
      <w:pPr>
        <w:spacing w:line="360" w:lineRule="auto"/>
        <w:ind w:firstLine="720"/>
        <w:jc w:val="both"/>
        <w:rPr>
          <w:sz w:val="24"/>
          <w:szCs w:val="24"/>
        </w:rPr>
      </w:pPr>
      <w:r>
        <w:rPr>
          <w:sz w:val="24"/>
          <w:szCs w:val="24"/>
        </w:rPr>
        <w:t xml:space="preserve">The dragon pushed forward, jaws splitting to allow </w:t>
      </w:r>
      <w:r w:rsidR="00985459">
        <w:rPr>
          <w:sz w:val="24"/>
          <w:szCs w:val="24"/>
        </w:rPr>
        <w:t xml:space="preserve">it to take in his width. Neck growing to massive proportions </w:t>
      </w:r>
      <w:r w:rsidR="00FC3515">
        <w:rPr>
          <w:sz w:val="24"/>
          <w:szCs w:val="24"/>
        </w:rPr>
        <w:t xml:space="preserve">as the largest part of her prey became wet and hot. Reaching the abdomen, </w:t>
      </w:r>
      <w:r w:rsidR="007C3560">
        <w:rPr>
          <w:sz w:val="24"/>
          <w:szCs w:val="24"/>
        </w:rPr>
        <w:t>Kyra upended her jaws</w:t>
      </w:r>
      <w:r w:rsidR="002D021B">
        <w:rPr>
          <w:sz w:val="24"/>
          <w:szCs w:val="24"/>
        </w:rPr>
        <w:t xml:space="preserve">, </w:t>
      </w:r>
      <w:r w:rsidR="000516F7">
        <w:rPr>
          <w:sz w:val="24"/>
          <w:szCs w:val="24"/>
        </w:rPr>
        <w:t xml:space="preserve">her </w:t>
      </w:r>
      <w:r w:rsidR="00FC3515">
        <w:rPr>
          <w:sz w:val="24"/>
          <w:szCs w:val="24"/>
        </w:rPr>
        <w:t xml:space="preserve">tongue slathering </w:t>
      </w:r>
      <w:r w:rsidR="008065D9">
        <w:rPr>
          <w:sz w:val="24"/>
          <w:szCs w:val="24"/>
        </w:rPr>
        <w:t>the prey’s underbelly</w:t>
      </w:r>
      <w:r w:rsidR="00F451CF">
        <w:rPr>
          <w:sz w:val="24"/>
          <w:szCs w:val="24"/>
        </w:rPr>
        <w:t xml:space="preserve"> as she </w:t>
      </w:r>
      <w:r w:rsidR="00F50E57">
        <w:rPr>
          <w:sz w:val="24"/>
          <w:szCs w:val="24"/>
        </w:rPr>
        <w:t xml:space="preserve">angled her head to </w:t>
      </w:r>
      <w:r w:rsidR="00EB09A1">
        <w:rPr>
          <w:sz w:val="24"/>
          <w:szCs w:val="24"/>
        </w:rPr>
        <w:t>allow a straight shot down her throat.</w:t>
      </w:r>
      <w:r w:rsidR="000D1A7D">
        <w:rPr>
          <w:sz w:val="24"/>
          <w:szCs w:val="24"/>
        </w:rPr>
        <w:t xml:space="preserve"> While the rex’s head may have been bigger than hers in her dragon form,</w:t>
      </w:r>
      <w:r w:rsidR="00141AA7">
        <w:rPr>
          <w:sz w:val="24"/>
          <w:szCs w:val="24"/>
        </w:rPr>
        <w:t xml:space="preserve"> </w:t>
      </w:r>
      <w:r w:rsidR="00F04282">
        <w:rPr>
          <w:sz w:val="24"/>
          <w:szCs w:val="24"/>
        </w:rPr>
        <w:t xml:space="preserve">her flexible jaws worked his body </w:t>
      </w:r>
      <w:r w:rsidR="00B13D88">
        <w:rPr>
          <w:sz w:val="24"/>
          <w:szCs w:val="24"/>
        </w:rPr>
        <w:t>down with ease.</w:t>
      </w:r>
    </w:p>
    <w:p w14:paraId="5EC7AB43" w14:textId="2D02074D" w:rsidR="00A50F59" w:rsidRDefault="00A50F59" w:rsidP="000E0967">
      <w:pPr>
        <w:spacing w:line="360" w:lineRule="auto"/>
        <w:ind w:firstLine="720"/>
        <w:jc w:val="both"/>
        <w:rPr>
          <w:sz w:val="24"/>
          <w:szCs w:val="24"/>
        </w:rPr>
      </w:pPr>
    </w:p>
    <w:p w14:paraId="41DEE645" w14:textId="235A0EA9" w:rsidR="00A50F59" w:rsidRDefault="00A50F59" w:rsidP="000E0967">
      <w:pPr>
        <w:spacing w:line="360" w:lineRule="auto"/>
        <w:ind w:firstLine="720"/>
        <w:jc w:val="both"/>
        <w:rPr>
          <w:sz w:val="24"/>
          <w:szCs w:val="24"/>
        </w:rPr>
      </w:pPr>
      <w:r>
        <w:rPr>
          <w:sz w:val="24"/>
          <w:szCs w:val="24"/>
        </w:rPr>
        <w:t xml:space="preserve">*GULP! GULP! </w:t>
      </w:r>
      <w:proofErr w:type="gramStart"/>
      <w:r>
        <w:rPr>
          <w:sz w:val="24"/>
          <w:szCs w:val="24"/>
        </w:rPr>
        <w:t>GULP!*</w:t>
      </w:r>
      <w:proofErr w:type="gramEnd"/>
    </w:p>
    <w:p w14:paraId="43F6BF70" w14:textId="6C1B0513" w:rsidR="00B13D88" w:rsidRDefault="00B13D88" w:rsidP="000E0967">
      <w:pPr>
        <w:spacing w:line="360" w:lineRule="auto"/>
        <w:ind w:firstLine="720"/>
        <w:jc w:val="both"/>
        <w:rPr>
          <w:sz w:val="24"/>
          <w:szCs w:val="24"/>
        </w:rPr>
      </w:pPr>
    </w:p>
    <w:p w14:paraId="639E9E7D" w14:textId="0131EF23" w:rsidR="00B13D88" w:rsidRDefault="00880F08" w:rsidP="000E0967">
      <w:pPr>
        <w:spacing w:line="360" w:lineRule="auto"/>
        <w:ind w:firstLine="720"/>
        <w:jc w:val="both"/>
        <w:rPr>
          <w:sz w:val="24"/>
          <w:szCs w:val="24"/>
        </w:rPr>
      </w:pPr>
      <w:r>
        <w:rPr>
          <w:sz w:val="24"/>
          <w:szCs w:val="24"/>
        </w:rPr>
        <w:t>Squealing and squirming,</w:t>
      </w:r>
      <w:r w:rsidR="007679CA">
        <w:rPr>
          <w:sz w:val="24"/>
          <w:szCs w:val="24"/>
        </w:rPr>
        <w:t xml:space="preserve"> the rex </w:t>
      </w:r>
      <w:r w:rsidR="00880A03">
        <w:rPr>
          <w:sz w:val="24"/>
          <w:szCs w:val="24"/>
        </w:rPr>
        <w:t xml:space="preserve">filtered down the throat, dragon tongue slathering </w:t>
      </w:r>
      <w:r w:rsidR="00627B6C">
        <w:rPr>
          <w:sz w:val="24"/>
          <w:szCs w:val="24"/>
        </w:rPr>
        <w:t>the entirety of his body</w:t>
      </w:r>
      <w:r w:rsidR="00880A03">
        <w:rPr>
          <w:sz w:val="24"/>
          <w:szCs w:val="24"/>
        </w:rPr>
        <w:t>.</w:t>
      </w:r>
      <w:r w:rsidR="004F73B9">
        <w:rPr>
          <w:sz w:val="24"/>
          <w:szCs w:val="24"/>
        </w:rPr>
        <w:t xml:space="preserve"> His jaws </w:t>
      </w:r>
      <w:r w:rsidR="005C23DC">
        <w:rPr>
          <w:sz w:val="24"/>
          <w:szCs w:val="24"/>
        </w:rPr>
        <w:t>constantly moved</w:t>
      </w:r>
      <w:r w:rsidR="004F73B9">
        <w:rPr>
          <w:sz w:val="24"/>
          <w:szCs w:val="24"/>
        </w:rPr>
        <w:t>, emitting panicked</w:t>
      </w:r>
      <w:r w:rsidR="00196309">
        <w:rPr>
          <w:sz w:val="24"/>
          <w:szCs w:val="24"/>
        </w:rPr>
        <w:t xml:space="preserve"> whimpers.</w:t>
      </w:r>
    </w:p>
    <w:p w14:paraId="3CBB4D87" w14:textId="7899FA53" w:rsidR="00880A03" w:rsidRDefault="00880A03" w:rsidP="000E0967">
      <w:pPr>
        <w:spacing w:line="360" w:lineRule="auto"/>
        <w:ind w:firstLine="720"/>
        <w:jc w:val="both"/>
        <w:rPr>
          <w:sz w:val="24"/>
          <w:szCs w:val="24"/>
        </w:rPr>
      </w:pPr>
    </w:p>
    <w:p w14:paraId="4E6F1772" w14:textId="11480118" w:rsidR="00240D62" w:rsidRDefault="00880A03" w:rsidP="009E0D5D">
      <w:pPr>
        <w:spacing w:line="360" w:lineRule="auto"/>
        <w:ind w:firstLine="720"/>
        <w:jc w:val="both"/>
        <w:rPr>
          <w:sz w:val="24"/>
          <w:szCs w:val="24"/>
        </w:rPr>
      </w:pPr>
      <w:r>
        <w:rPr>
          <w:sz w:val="24"/>
          <w:szCs w:val="24"/>
        </w:rPr>
        <w:t xml:space="preserve">The </w:t>
      </w:r>
      <w:r w:rsidR="00C15923">
        <w:rPr>
          <w:sz w:val="24"/>
          <w:szCs w:val="24"/>
        </w:rPr>
        <w:t>length of Kyra’s neck</w:t>
      </w:r>
      <w:r w:rsidR="00D631C8">
        <w:rPr>
          <w:sz w:val="24"/>
          <w:szCs w:val="24"/>
        </w:rPr>
        <w:t>,</w:t>
      </w:r>
      <w:r w:rsidR="00C15923">
        <w:rPr>
          <w:sz w:val="24"/>
          <w:szCs w:val="24"/>
        </w:rPr>
        <w:t xml:space="preserve"> as well as her sagging gut</w:t>
      </w:r>
      <w:r w:rsidR="00D631C8">
        <w:rPr>
          <w:sz w:val="24"/>
          <w:szCs w:val="24"/>
        </w:rPr>
        <w:t>,</w:t>
      </w:r>
      <w:r w:rsidR="009B44A8">
        <w:rPr>
          <w:sz w:val="24"/>
          <w:szCs w:val="24"/>
        </w:rPr>
        <w:t xml:space="preserve"> show</w:t>
      </w:r>
      <w:r w:rsidR="00C15923">
        <w:rPr>
          <w:sz w:val="24"/>
          <w:szCs w:val="24"/>
        </w:rPr>
        <w:t>ed</w:t>
      </w:r>
      <w:r w:rsidR="009B44A8">
        <w:rPr>
          <w:sz w:val="24"/>
          <w:szCs w:val="24"/>
        </w:rPr>
        <w:t xml:space="preserve"> outlines of </w:t>
      </w:r>
      <w:r w:rsidR="00AF405E">
        <w:rPr>
          <w:sz w:val="24"/>
          <w:szCs w:val="24"/>
        </w:rPr>
        <w:t>her</w:t>
      </w:r>
      <w:r w:rsidR="009B44A8">
        <w:rPr>
          <w:sz w:val="24"/>
          <w:szCs w:val="24"/>
        </w:rPr>
        <w:t xml:space="preserve"> </w:t>
      </w:r>
      <w:r w:rsidR="00B716CD">
        <w:rPr>
          <w:sz w:val="24"/>
          <w:szCs w:val="24"/>
        </w:rPr>
        <w:t>meal</w:t>
      </w:r>
      <w:r w:rsidR="00E50404">
        <w:rPr>
          <w:sz w:val="24"/>
          <w:szCs w:val="24"/>
        </w:rPr>
        <w:t>.</w:t>
      </w:r>
      <w:r w:rsidR="007A0138">
        <w:rPr>
          <w:sz w:val="24"/>
          <w:szCs w:val="24"/>
        </w:rPr>
        <w:t xml:space="preserve"> Kyra hummed and s</w:t>
      </w:r>
      <w:r w:rsidR="00C15923">
        <w:rPr>
          <w:sz w:val="24"/>
          <w:szCs w:val="24"/>
        </w:rPr>
        <w:t>a</w:t>
      </w:r>
      <w:r w:rsidR="007A0138">
        <w:rPr>
          <w:sz w:val="24"/>
          <w:szCs w:val="24"/>
        </w:rPr>
        <w:t>ng,</w:t>
      </w:r>
      <w:r w:rsidR="00B52B4E">
        <w:rPr>
          <w:sz w:val="24"/>
          <w:szCs w:val="24"/>
        </w:rPr>
        <w:t xml:space="preserve"> happy over the</w:t>
      </w:r>
      <w:r w:rsidR="001C605F">
        <w:rPr>
          <w:sz w:val="24"/>
          <w:szCs w:val="24"/>
        </w:rPr>
        <w:t xml:space="preserve"> combined</w:t>
      </w:r>
      <w:r w:rsidR="00B52B4E">
        <w:rPr>
          <w:sz w:val="24"/>
          <w:szCs w:val="24"/>
        </w:rPr>
        <w:t xml:space="preserve"> taste of her prey</w:t>
      </w:r>
      <w:r w:rsidR="00C15923">
        <w:rPr>
          <w:sz w:val="24"/>
          <w:szCs w:val="24"/>
        </w:rPr>
        <w:t xml:space="preserve"> and sweet revenge</w:t>
      </w:r>
      <w:r w:rsidR="00027130">
        <w:rPr>
          <w:sz w:val="24"/>
          <w:szCs w:val="24"/>
        </w:rPr>
        <w:t xml:space="preserve">. It certainly put her </w:t>
      </w:r>
      <w:r w:rsidR="00235B0F">
        <w:rPr>
          <w:sz w:val="24"/>
          <w:szCs w:val="24"/>
        </w:rPr>
        <w:t xml:space="preserve">in a better </w:t>
      </w:r>
      <w:r w:rsidR="00003E0B">
        <w:rPr>
          <w:sz w:val="24"/>
          <w:szCs w:val="24"/>
        </w:rPr>
        <w:t>mood.</w:t>
      </w:r>
      <w:r w:rsidR="009E0D5D">
        <w:rPr>
          <w:sz w:val="24"/>
          <w:szCs w:val="24"/>
        </w:rPr>
        <w:t xml:space="preserve"> </w:t>
      </w:r>
      <w:r w:rsidR="00240D62">
        <w:rPr>
          <w:sz w:val="24"/>
          <w:szCs w:val="24"/>
        </w:rPr>
        <w:t xml:space="preserve">A leg kicked out, stretching out Kyra’s </w:t>
      </w:r>
      <w:r w:rsidR="001C605F">
        <w:rPr>
          <w:sz w:val="24"/>
          <w:szCs w:val="24"/>
        </w:rPr>
        <w:t>gut</w:t>
      </w:r>
      <w:r w:rsidR="00D631C8">
        <w:rPr>
          <w:sz w:val="24"/>
          <w:szCs w:val="24"/>
        </w:rPr>
        <w:t>,</w:t>
      </w:r>
      <w:r w:rsidR="00240D62">
        <w:rPr>
          <w:sz w:val="24"/>
          <w:szCs w:val="24"/>
        </w:rPr>
        <w:t xml:space="preserve"> </w:t>
      </w:r>
      <w:r w:rsidR="009E0D5D">
        <w:rPr>
          <w:sz w:val="24"/>
          <w:szCs w:val="24"/>
        </w:rPr>
        <w:t xml:space="preserve">and she grunted </w:t>
      </w:r>
      <w:r w:rsidR="00E31382">
        <w:rPr>
          <w:sz w:val="24"/>
          <w:szCs w:val="24"/>
        </w:rPr>
        <w:t>b</w:t>
      </w:r>
      <w:r w:rsidR="009E0D5D">
        <w:rPr>
          <w:sz w:val="24"/>
          <w:szCs w:val="24"/>
        </w:rPr>
        <w:t>ut otherwise took pleasure in the futile attack.</w:t>
      </w:r>
    </w:p>
    <w:p w14:paraId="6B80D45C" w14:textId="485FBE1D" w:rsidR="009E0D5D" w:rsidRDefault="009E0D5D" w:rsidP="009E0D5D">
      <w:pPr>
        <w:spacing w:line="360" w:lineRule="auto"/>
        <w:ind w:firstLine="720"/>
        <w:jc w:val="both"/>
        <w:rPr>
          <w:sz w:val="24"/>
          <w:szCs w:val="24"/>
        </w:rPr>
      </w:pPr>
    </w:p>
    <w:p w14:paraId="1C0D3F92" w14:textId="4275C9B0" w:rsidR="009E0D5D" w:rsidRDefault="009478E7" w:rsidP="009E0D5D">
      <w:pPr>
        <w:spacing w:line="360" w:lineRule="auto"/>
        <w:ind w:firstLine="720"/>
        <w:jc w:val="both"/>
        <w:rPr>
          <w:sz w:val="24"/>
          <w:szCs w:val="24"/>
        </w:rPr>
      </w:pPr>
      <w:r>
        <w:rPr>
          <w:sz w:val="24"/>
          <w:szCs w:val="24"/>
        </w:rPr>
        <w:t>With the base of his neck just ou</w:t>
      </w:r>
      <w:r w:rsidR="00E31382">
        <w:rPr>
          <w:sz w:val="24"/>
          <w:szCs w:val="24"/>
        </w:rPr>
        <w:t>t</w:t>
      </w:r>
      <w:r>
        <w:rPr>
          <w:sz w:val="24"/>
          <w:szCs w:val="24"/>
        </w:rPr>
        <w:t>side the throat entrance</w:t>
      </w:r>
      <w:r w:rsidR="00D526CF">
        <w:rPr>
          <w:sz w:val="24"/>
          <w:szCs w:val="24"/>
        </w:rPr>
        <w:t>, the rex th</w:t>
      </w:r>
      <w:r w:rsidR="00E31382">
        <w:rPr>
          <w:sz w:val="24"/>
          <w:szCs w:val="24"/>
        </w:rPr>
        <w:t>ra</w:t>
      </w:r>
      <w:r w:rsidR="00D526CF">
        <w:rPr>
          <w:sz w:val="24"/>
          <w:szCs w:val="24"/>
        </w:rPr>
        <w:t>shed his head side to side, some final desperate attempt.</w:t>
      </w:r>
      <w:r w:rsidR="00824EBD">
        <w:rPr>
          <w:sz w:val="24"/>
          <w:szCs w:val="24"/>
        </w:rPr>
        <w:t xml:space="preserve"> At first</w:t>
      </w:r>
      <w:r w:rsidR="00007C88">
        <w:rPr>
          <w:sz w:val="24"/>
          <w:szCs w:val="24"/>
        </w:rPr>
        <w:t>,</w:t>
      </w:r>
      <w:r w:rsidR="00824EBD">
        <w:rPr>
          <w:sz w:val="24"/>
          <w:szCs w:val="24"/>
        </w:rPr>
        <w:t xml:space="preserve"> it seemed to work, </w:t>
      </w:r>
      <w:r w:rsidR="00D9787A">
        <w:rPr>
          <w:sz w:val="24"/>
          <w:szCs w:val="24"/>
        </w:rPr>
        <w:t>Kyra losing her footing for moments.</w:t>
      </w:r>
    </w:p>
    <w:p w14:paraId="22D2FB49" w14:textId="12FEDD0A" w:rsidR="00D9787A" w:rsidRDefault="00D9787A" w:rsidP="009E0D5D">
      <w:pPr>
        <w:spacing w:line="360" w:lineRule="auto"/>
        <w:ind w:firstLine="720"/>
        <w:jc w:val="both"/>
        <w:rPr>
          <w:sz w:val="24"/>
          <w:szCs w:val="24"/>
        </w:rPr>
      </w:pPr>
    </w:p>
    <w:p w14:paraId="567280FA" w14:textId="40DC01AF" w:rsidR="00D9787A" w:rsidRDefault="00D9787A" w:rsidP="009E0D5D">
      <w:pPr>
        <w:spacing w:line="360" w:lineRule="auto"/>
        <w:ind w:firstLine="720"/>
        <w:jc w:val="both"/>
        <w:rPr>
          <w:sz w:val="24"/>
          <w:szCs w:val="24"/>
        </w:rPr>
      </w:pPr>
      <w:r>
        <w:rPr>
          <w:sz w:val="24"/>
          <w:szCs w:val="24"/>
        </w:rPr>
        <w:lastRenderedPageBreak/>
        <w:t xml:space="preserve">But it backfired. A now frustrated dragon, one so </w:t>
      </w:r>
      <w:r w:rsidR="00BC4D24">
        <w:rPr>
          <w:sz w:val="24"/>
          <w:szCs w:val="24"/>
        </w:rPr>
        <w:t xml:space="preserve">puffed up about asserting her dominance, clenched her throat. A powerful swallow </w:t>
      </w:r>
      <w:r w:rsidR="005904F4">
        <w:rPr>
          <w:sz w:val="24"/>
          <w:szCs w:val="24"/>
        </w:rPr>
        <w:t>commenced, so loud it could’ve been mistaken for some creature lurking nearby</w:t>
      </w:r>
      <w:r w:rsidR="00BA609A">
        <w:rPr>
          <w:sz w:val="24"/>
          <w:szCs w:val="24"/>
        </w:rPr>
        <w:t xml:space="preserve"> in a swamp</w:t>
      </w:r>
      <w:r w:rsidR="005904F4">
        <w:rPr>
          <w:sz w:val="24"/>
          <w:szCs w:val="24"/>
        </w:rPr>
        <w:t xml:space="preserve">, and so strong </w:t>
      </w:r>
      <w:r w:rsidR="008917F2">
        <w:rPr>
          <w:sz w:val="24"/>
          <w:szCs w:val="24"/>
        </w:rPr>
        <w:t xml:space="preserve">it knocked the wind out of the reptile. </w:t>
      </w:r>
      <w:r w:rsidR="00A502CA">
        <w:rPr>
          <w:sz w:val="24"/>
          <w:szCs w:val="24"/>
        </w:rPr>
        <w:t>Kyra clenched her jaw, the</w:t>
      </w:r>
      <w:r w:rsidR="00D56553">
        <w:rPr>
          <w:sz w:val="24"/>
          <w:szCs w:val="24"/>
        </w:rPr>
        <w:t xml:space="preserve"> tips of her teeth touching his head and muzzle while she grinned devilishly.</w:t>
      </w:r>
      <w:r w:rsidR="00566643">
        <w:rPr>
          <w:sz w:val="24"/>
          <w:szCs w:val="24"/>
        </w:rPr>
        <w:t xml:space="preserve"> Her tongue snaked pasted his chin, curling up, lapping the tip on his nose</w:t>
      </w:r>
      <w:r w:rsidR="00342F2C">
        <w:rPr>
          <w:sz w:val="24"/>
          <w:szCs w:val="24"/>
        </w:rPr>
        <w:t>.</w:t>
      </w:r>
    </w:p>
    <w:p w14:paraId="216E0B07" w14:textId="15A9D114" w:rsidR="00342F2C" w:rsidRDefault="00342F2C" w:rsidP="009E0D5D">
      <w:pPr>
        <w:spacing w:line="360" w:lineRule="auto"/>
        <w:ind w:firstLine="720"/>
        <w:jc w:val="both"/>
        <w:rPr>
          <w:sz w:val="24"/>
          <w:szCs w:val="24"/>
        </w:rPr>
      </w:pPr>
    </w:p>
    <w:p w14:paraId="2EC6B552" w14:textId="125EC226" w:rsidR="00342F2C" w:rsidRDefault="00696B77" w:rsidP="009E0D5D">
      <w:pPr>
        <w:spacing w:line="360" w:lineRule="auto"/>
        <w:ind w:firstLine="720"/>
        <w:jc w:val="both"/>
        <w:rPr>
          <w:sz w:val="24"/>
          <w:szCs w:val="24"/>
        </w:rPr>
      </w:pPr>
      <w:r>
        <w:rPr>
          <w:sz w:val="24"/>
          <w:szCs w:val="24"/>
        </w:rPr>
        <w:t xml:space="preserve">The rex whimpered, the tongue pulling him deeper into the throat by inches. Already, </w:t>
      </w:r>
      <w:r w:rsidR="004106F2">
        <w:rPr>
          <w:sz w:val="24"/>
          <w:szCs w:val="24"/>
        </w:rPr>
        <w:t>gastric acids were at work on</w:t>
      </w:r>
      <w:r w:rsidR="00BF75B4">
        <w:rPr>
          <w:sz w:val="24"/>
          <w:szCs w:val="24"/>
        </w:rPr>
        <w:t xml:space="preserve"> his tail</w:t>
      </w:r>
      <w:r w:rsidR="00CC79CA">
        <w:rPr>
          <w:sz w:val="24"/>
          <w:szCs w:val="24"/>
        </w:rPr>
        <w:t xml:space="preserve"> and rump</w:t>
      </w:r>
      <w:r w:rsidR="005416EF">
        <w:rPr>
          <w:sz w:val="24"/>
          <w:szCs w:val="24"/>
        </w:rPr>
        <w:t>. No more struggles</w:t>
      </w:r>
      <w:r w:rsidR="00FD2AEF">
        <w:rPr>
          <w:sz w:val="24"/>
          <w:szCs w:val="24"/>
        </w:rPr>
        <w:t xml:space="preserve"> were given, in fear of the teeth poking at him</w:t>
      </w:r>
      <w:r w:rsidR="00237ABC">
        <w:rPr>
          <w:sz w:val="24"/>
          <w:szCs w:val="24"/>
        </w:rPr>
        <w:t xml:space="preserve"> and the absolute hopelessness that filled him. This was it. The rest of his life was going to be spent being eaten and as fat.</w:t>
      </w:r>
    </w:p>
    <w:p w14:paraId="1F99675B" w14:textId="5B1EC714" w:rsidR="00932EE4" w:rsidRDefault="00932EE4" w:rsidP="009E0D5D">
      <w:pPr>
        <w:spacing w:line="360" w:lineRule="auto"/>
        <w:ind w:firstLine="720"/>
        <w:jc w:val="both"/>
        <w:rPr>
          <w:sz w:val="24"/>
          <w:szCs w:val="24"/>
        </w:rPr>
      </w:pPr>
    </w:p>
    <w:p w14:paraId="46C82CDF" w14:textId="28B3870C" w:rsidR="00932EE4" w:rsidRDefault="006A417D" w:rsidP="009E0D5D">
      <w:pPr>
        <w:spacing w:line="360" w:lineRule="auto"/>
        <w:ind w:firstLine="720"/>
        <w:jc w:val="both"/>
        <w:rPr>
          <w:sz w:val="24"/>
          <w:szCs w:val="24"/>
        </w:rPr>
      </w:pPr>
      <w:r>
        <w:rPr>
          <w:sz w:val="24"/>
          <w:szCs w:val="24"/>
        </w:rPr>
        <w:t>*</w:t>
      </w:r>
      <w:proofErr w:type="gramStart"/>
      <w:r w:rsidR="00932EE4">
        <w:rPr>
          <w:sz w:val="24"/>
          <w:szCs w:val="24"/>
        </w:rPr>
        <w:t>GLRK!</w:t>
      </w:r>
      <w:r>
        <w:rPr>
          <w:sz w:val="24"/>
          <w:szCs w:val="24"/>
        </w:rPr>
        <w:t>*</w:t>
      </w:r>
      <w:proofErr w:type="gramEnd"/>
    </w:p>
    <w:p w14:paraId="60DDC65F" w14:textId="37101B34" w:rsidR="00932EE4" w:rsidRDefault="00932EE4" w:rsidP="009E0D5D">
      <w:pPr>
        <w:spacing w:line="360" w:lineRule="auto"/>
        <w:ind w:firstLine="720"/>
        <w:jc w:val="both"/>
        <w:rPr>
          <w:sz w:val="24"/>
          <w:szCs w:val="24"/>
        </w:rPr>
      </w:pPr>
    </w:p>
    <w:p w14:paraId="7FF07AEB" w14:textId="25A8484A" w:rsidR="00932EE4" w:rsidRDefault="00686DCB" w:rsidP="009E0D5D">
      <w:pPr>
        <w:spacing w:line="360" w:lineRule="auto"/>
        <w:ind w:firstLine="720"/>
        <w:jc w:val="both"/>
        <w:rPr>
          <w:sz w:val="24"/>
          <w:szCs w:val="24"/>
        </w:rPr>
      </w:pPr>
      <w:r>
        <w:rPr>
          <w:sz w:val="24"/>
          <w:szCs w:val="24"/>
        </w:rPr>
        <w:t>A cushion of muscle covered his f</w:t>
      </w:r>
      <w:r w:rsidR="004D4A82">
        <w:rPr>
          <w:sz w:val="24"/>
          <w:szCs w:val="24"/>
        </w:rPr>
        <w:t>a</w:t>
      </w:r>
      <w:r>
        <w:rPr>
          <w:sz w:val="24"/>
          <w:szCs w:val="24"/>
        </w:rPr>
        <w:t>ce for a swift moment, and upon uncovering</w:t>
      </w:r>
      <w:r w:rsidR="001F6466">
        <w:rPr>
          <w:sz w:val="24"/>
          <w:szCs w:val="24"/>
        </w:rPr>
        <w:t>,</w:t>
      </w:r>
      <w:r>
        <w:rPr>
          <w:sz w:val="24"/>
          <w:szCs w:val="24"/>
        </w:rPr>
        <w:t xml:space="preserve"> the rex’s snout</w:t>
      </w:r>
      <w:r w:rsidR="001F6466">
        <w:rPr>
          <w:sz w:val="24"/>
          <w:szCs w:val="24"/>
        </w:rPr>
        <w:t xml:space="preserve"> could be seen briefly disappearing </w:t>
      </w:r>
      <w:r w:rsidR="00DA136D">
        <w:rPr>
          <w:sz w:val="24"/>
          <w:szCs w:val="24"/>
        </w:rPr>
        <w:t>into the deep tube.</w:t>
      </w:r>
      <w:r w:rsidR="007D6620">
        <w:rPr>
          <w:sz w:val="24"/>
          <w:szCs w:val="24"/>
        </w:rPr>
        <w:t xml:space="preserve"> Then he was gone</w:t>
      </w:r>
    </w:p>
    <w:p w14:paraId="07F9CE7F" w14:textId="15738733" w:rsidR="00003E0B" w:rsidRDefault="00003E0B" w:rsidP="000E0967">
      <w:pPr>
        <w:spacing w:line="360" w:lineRule="auto"/>
        <w:ind w:firstLine="720"/>
        <w:jc w:val="both"/>
        <w:rPr>
          <w:sz w:val="24"/>
          <w:szCs w:val="24"/>
        </w:rPr>
      </w:pPr>
    </w:p>
    <w:p w14:paraId="4F181E7B" w14:textId="5E5BF6C6" w:rsidR="00003E0B" w:rsidRDefault="00BF0E5E" w:rsidP="000E0967">
      <w:pPr>
        <w:spacing w:line="360" w:lineRule="auto"/>
        <w:ind w:firstLine="720"/>
        <w:jc w:val="both"/>
        <w:rPr>
          <w:sz w:val="24"/>
          <w:szCs w:val="24"/>
        </w:rPr>
      </w:pPr>
      <w:r>
        <w:rPr>
          <w:sz w:val="24"/>
          <w:szCs w:val="24"/>
        </w:rPr>
        <w:t xml:space="preserve">Her meal </w:t>
      </w:r>
      <w:r w:rsidR="00E20B4C">
        <w:rPr>
          <w:sz w:val="24"/>
          <w:szCs w:val="24"/>
        </w:rPr>
        <w:t>completely entering</w:t>
      </w:r>
      <w:r>
        <w:rPr>
          <w:sz w:val="24"/>
          <w:szCs w:val="24"/>
        </w:rPr>
        <w:t xml:space="preserve">, Kyra’s </w:t>
      </w:r>
      <w:r w:rsidR="003C39DE">
        <w:rPr>
          <w:sz w:val="24"/>
          <w:szCs w:val="24"/>
        </w:rPr>
        <w:t xml:space="preserve">gut expanded, with a loud plop making it bounce as </w:t>
      </w:r>
      <w:r w:rsidR="008A0556">
        <w:rPr>
          <w:sz w:val="24"/>
          <w:szCs w:val="24"/>
        </w:rPr>
        <w:t xml:space="preserve">the </w:t>
      </w:r>
      <w:r w:rsidR="007D6620">
        <w:rPr>
          <w:sz w:val="24"/>
          <w:szCs w:val="24"/>
        </w:rPr>
        <w:t xml:space="preserve">rest of the </w:t>
      </w:r>
      <w:r w:rsidR="008A0556">
        <w:rPr>
          <w:sz w:val="24"/>
          <w:szCs w:val="24"/>
        </w:rPr>
        <w:t>prey’s weight fell into it.</w:t>
      </w:r>
      <w:r w:rsidR="00A02018">
        <w:rPr>
          <w:sz w:val="24"/>
          <w:szCs w:val="24"/>
        </w:rPr>
        <w:t xml:space="preserve"> Ripples of scales waved across the churning </w:t>
      </w:r>
      <w:r w:rsidR="004D09EB">
        <w:rPr>
          <w:sz w:val="24"/>
          <w:szCs w:val="24"/>
        </w:rPr>
        <w:t>mass</w:t>
      </w:r>
      <w:r w:rsidR="00F83594">
        <w:rPr>
          <w:sz w:val="24"/>
          <w:szCs w:val="24"/>
        </w:rPr>
        <w:t>.</w:t>
      </w:r>
    </w:p>
    <w:p w14:paraId="005AC9B1" w14:textId="6A5F3B83" w:rsidR="005133EB" w:rsidRDefault="005133EB" w:rsidP="000E0967">
      <w:pPr>
        <w:spacing w:line="360" w:lineRule="auto"/>
        <w:ind w:firstLine="720"/>
        <w:jc w:val="both"/>
        <w:rPr>
          <w:sz w:val="24"/>
          <w:szCs w:val="24"/>
        </w:rPr>
      </w:pPr>
    </w:p>
    <w:p w14:paraId="627AFB96" w14:textId="59E62BDD" w:rsidR="005133EB" w:rsidRDefault="006C429D" w:rsidP="00A24855">
      <w:pPr>
        <w:spacing w:line="360" w:lineRule="auto"/>
        <w:ind w:firstLine="720"/>
        <w:jc w:val="both"/>
        <w:rPr>
          <w:sz w:val="24"/>
          <w:szCs w:val="24"/>
        </w:rPr>
      </w:pPr>
      <w:r>
        <w:rPr>
          <w:sz w:val="24"/>
          <w:szCs w:val="24"/>
        </w:rPr>
        <w:t>Satisfied and her meal settled,</w:t>
      </w:r>
      <w:r w:rsidR="00957D9C">
        <w:rPr>
          <w:sz w:val="24"/>
          <w:szCs w:val="24"/>
        </w:rPr>
        <w:t xml:space="preserve"> but still kicking,</w:t>
      </w:r>
      <w:r>
        <w:rPr>
          <w:sz w:val="24"/>
          <w:szCs w:val="24"/>
        </w:rPr>
        <w:t xml:space="preserve"> Kyra gave a blissful sigh</w:t>
      </w:r>
      <w:r w:rsidR="00557769">
        <w:rPr>
          <w:sz w:val="24"/>
          <w:szCs w:val="24"/>
        </w:rPr>
        <w:t>, licking her lips of the taste</w:t>
      </w:r>
      <w:r>
        <w:rPr>
          <w:sz w:val="24"/>
          <w:szCs w:val="24"/>
        </w:rPr>
        <w:t>.</w:t>
      </w:r>
      <w:r w:rsidR="00807842">
        <w:rPr>
          <w:sz w:val="24"/>
          <w:szCs w:val="24"/>
        </w:rPr>
        <w:t xml:space="preserve"> “I’ll keep reforming you just for a snack</w:t>
      </w:r>
      <w:r w:rsidR="002F7627">
        <w:rPr>
          <w:sz w:val="24"/>
          <w:szCs w:val="24"/>
        </w:rPr>
        <w:t>~</w:t>
      </w:r>
      <w:r w:rsidR="00343E65">
        <w:rPr>
          <w:sz w:val="24"/>
          <w:szCs w:val="24"/>
        </w:rPr>
        <w:t>!</w:t>
      </w:r>
      <w:r w:rsidR="002F7627">
        <w:rPr>
          <w:sz w:val="24"/>
          <w:szCs w:val="24"/>
        </w:rPr>
        <w:t xml:space="preserve"> </w:t>
      </w:r>
      <w:r w:rsidR="00957D9C">
        <w:rPr>
          <w:sz w:val="24"/>
          <w:szCs w:val="24"/>
        </w:rPr>
        <w:t xml:space="preserve">Or maybe a good old gut massage~! </w:t>
      </w:r>
      <w:r w:rsidR="002F7627">
        <w:rPr>
          <w:sz w:val="24"/>
          <w:szCs w:val="24"/>
        </w:rPr>
        <w:t>Your struggles always feel wonderful~.”</w:t>
      </w:r>
      <w:r w:rsidR="00A24855">
        <w:rPr>
          <w:sz w:val="24"/>
          <w:szCs w:val="24"/>
        </w:rPr>
        <w:t xml:space="preserve"> </w:t>
      </w:r>
      <w:r w:rsidR="005D1274">
        <w:rPr>
          <w:sz w:val="24"/>
          <w:szCs w:val="24"/>
        </w:rPr>
        <w:t>Done with her playing</w:t>
      </w:r>
      <w:r w:rsidR="00A24855">
        <w:rPr>
          <w:sz w:val="24"/>
          <w:szCs w:val="24"/>
        </w:rPr>
        <w:t>, she</w:t>
      </w:r>
      <w:r w:rsidR="005D1274">
        <w:rPr>
          <w:sz w:val="24"/>
          <w:szCs w:val="24"/>
        </w:rPr>
        <w:t xml:space="preserve"> quickly</w:t>
      </w:r>
      <w:r w:rsidR="00A24855">
        <w:rPr>
          <w:sz w:val="24"/>
          <w:szCs w:val="24"/>
        </w:rPr>
        <w:t xml:space="preserve"> inspected her injuries and saw they weren’t very serious. The bite marks </w:t>
      </w:r>
      <w:r w:rsidR="00366CAA">
        <w:rPr>
          <w:sz w:val="24"/>
          <w:szCs w:val="24"/>
        </w:rPr>
        <w:t xml:space="preserve">weren’t very big thanks to her quick moves stopping them from biting down completely, and her back would get some bruising from the tree impact, but it could’ve been worse. </w:t>
      </w:r>
      <w:r w:rsidR="002F7627">
        <w:rPr>
          <w:sz w:val="24"/>
          <w:szCs w:val="24"/>
        </w:rPr>
        <w:t>Then, a</w:t>
      </w:r>
      <w:r w:rsidR="00493459">
        <w:rPr>
          <w:sz w:val="24"/>
          <w:szCs w:val="24"/>
        </w:rPr>
        <w:t>n</w:t>
      </w:r>
      <w:r w:rsidR="002F7627">
        <w:rPr>
          <w:sz w:val="24"/>
          <w:szCs w:val="24"/>
        </w:rPr>
        <w:t xml:space="preserve"> </w:t>
      </w:r>
      <w:r w:rsidR="00366CAA">
        <w:rPr>
          <w:sz w:val="24"/>
          <w:szCs w:val="24"/>
        </w:rPr>
        <w:t>even</w:t>
      </w:r>
      <w:r w:rsidR="002F7627">
        <w:rPr>
          <w:sz w:val="24"/>
          <w:szCs w:val="24"/>
        </w:rPr>
        <w:t xml:space="preserve"> more serious look came upon her face as she </w:t>
      </w:r>
      <w:r w:rsidR="003B782C">
        <w:rPr>
          <w:sz w:val="24"/>
          <w:szCs w:val="24"/>
        </w:rPr>
        <w:lastRenderedPageBreak/>
        <w:t xml:space="preserve">looked at where the tree had been rooted and the boy watching her with wide </w:t>
      </w:r>
      <w:r w:rsidR="00B45D36">
        <w:rPr>
          <w:sz w:val="24"/>
          <w:szCs w:val="24"/>
        </w:rPr>
        <w:t>eyes. As she went over to him, he didn’t budge, save for his head</w:t>
      </w:r>
      <w:r>
        <w:rPr>
          <w:sz w:val="24"/>
          <w:szCs w:val="24"/>
        </w:rPr>
        <w:t>.</w:t>
      </w:r>
    </w:p>
    <w:p w14:paraId="728C6053" w14:textId="0E5850F5" w:rsidR="006C429D" w:rsidRDefault="006C429D" w:rsidP="000E0967">
      <w:pPr>
        <w:spacing w:line="360" w:lineRule="auto"/>
        <w:ind w:firstLine="720"/>
        <w:jc w:val="both"/>
        <w:rPr>
          <w:sz w:val="24"/>
          <w:szCs w:val="24"/>
        </w:rPr>
      </w:pPr>
    </w:p>
    <w:p w14:paraId="6D2683C5" w14:textId="170D5118" w:rsidR="00EB1E99" w:rsidRDefault="00EB1E99" w:rsidP="000E0967">
      <w:pPr>
        <w:spacing w:line="360" w:lineRule="auto"/>
        <w:ind w:firstLine="720"/>
        <w:jc w:val="both"/>
        <w:rPr>
          <w:sz w:val="24"/>
          <w:szCs w:val="24"/>
        </w:rPr>
      </w:pPr>
      <w:r>
        <w:rPr>
          <w:sz w:val="24"/>
          <w:szCs w:val="24"/>
        </w:rPr>
        <w:t>“Jake?” Was all Kyra asked.</w:t>
      </w:r>
    </w:p>
    <w:p w14:paraId="74ECBAEA" w14:textId="38CBA1DD" w:rsidR="00EB1E99" w:rsidRDefault="00EB1E99" w:rsidP="000E0967">
      <w:pPr>
        <w:spacing w:line="360" w:lineRule="auto"/>
        <w:ind w:firstLine="720"/>
        <w:jc w:val="both"/>
        <w:rPr>
          <w:sz w:val="24"/>
          <w:szCs w:val="24"/>
        </w:rPr>
      </w:pPr>
    </w:p>
    <w:p w14:paraId="206EA626" w14:textId="6F1A8BD3" w:rsidR="00EB1E99" w:rsidRDefault="00EB1E99" w:rsidP="00EB1E99">
      <w:pPr>
        <w:spacing w:line="360" w:lineRule="auto"/>
        <w:ind w:firstLine="720"/>
        <w:jc w:val="both"/>
        <w:rPr>
          <w:sz w:val="24"/>
          <w:szCs w:val="24"/>
        </w:rPr>
      </w:pPr>
      <w:r>
        <w:rPr>
          <w:sz w:val="24"/>
          <w:szCs w:val="24"/>
        </w:rPr>
        <w:t>His lips moved as if to form words, but he didn’t say anything.</w:t>
      </w:r>
      <w:r w:rsidR="009A1D97">
        <w:rPr>
          <w:sz w:val="24"/>
          <w:szCs w:val="24"/>
        </w:rPr>
        <w:t xml:space="preserve"> H</w:t>
      </w:r>
      <w:r w:rsidR="00303C61">
        <w:rPr>
          <w:sz w:val="24"/>
          <w:szCs w:val="24"/>
        </w:rPr>
        <w:t xml:space="preserve">e </w:t>
      </w:r>
      <w:r w:rsidR="002D7A65">
        <w:rPr>
          <w:sz w:val="24"/>
          <w:szCs w:val="24"/>
        </w:rPr>
        <w:t>constantly trembled</w:t>
      </w:r>
      <w:r w:rsidR="00303C61">
        <w:rPr>
          <w:sz w:val="24"/>
          <w:szCs w:val="24"/>
        </w:rPr>
        <w:t>, shivering to an inexistent cold temperature.</w:t>
      </w:r>
    </w:p>
    <w:p w14:paraId="19A05973" w14:textId="37944022" w:rsidR="009637A1" w:rsidRDefault="009637A1" w:rsidP="00EB1E99">
      <w:pPr>
        <w:spacing w:line="360" w:lineRule="auto"/>
        <w:ind w:firstLine="720"/>
        <w:jc w:val="both"/>
        <w:rPr>
          <w:sz w:val="24"/>
          <w:szCs w:val="24"/>
        </w:rPr>
      </w:pPr>
    </w:p>
    <w:p w14:paraId="4D6D2A66" w14:textId="1457F45D" w:rsidR="009637A1" w:rsidRDefault="009637A1" w:rsidP="00EB1E99">
      <w:pPr>
        <w:spacing w:line="360" w:lineRule="auto"/>
        <w:ind w:firstLine="720"/>
        <w:jc w:val="both"/>
        <w:rPr>
          <w:sz w:val="24"/>
          <w:szCs w:val="24"/>
        </w:rPr>
      </w:pPr>
      <w:r>
        <w:rPr>
          <w:sz w:val="24"/>
          <w:szCs w:val="24"/>
        </w:rPr>
        <w:t>To Kyra’s dismay, he was no less terrified than she had left him as</w:t>
      </w:r>
      <w:r w:rsidR="004225C3">
        <w:rPr>
          <w:sz w:val="24"/>
          <w:szCs w:val="24"/>
        </w:rPr>
        <w:t>.</w:t>
      </w:r>
      <w:r w:rsidR="007871E5">
        <w:rPr>
          <w:sz w:val="24"/>
          <w:szCs w:val="24"/>
        </w:rPr>
        <w:t xml:space="preserve"> In an act of comfort, </w:t>
      </w:r>
      <w:r w:rsidR="005330BF">
        <w:rPr>
          <w:sz w:val="24"/>
          <w:szCs w:val="24"/>
        </w:rPr>
        <w:t xml:space="preserve">she leaned against her belly to keep her upper body up and reached out with her forearms. The boy whimpered </w:t>
      </w:r>
      <w:r w:rsidR="008F147B">
        <w:rPr>
          <w:sz w:val="24"/>
          <w:szCs w:val="24"/>
        </w:rPr>
        <w:t>as her claws scooped him off the ground. “It’s okay</w:t>
      </w:r>
      <w:r w:rsidR="004A02AF">
        <w:rPr>
          <w:sz w:val="24"/>
          <w:szCs w:val="24"/>
        </w:rPr>
        <w:t>~</w:t>
      </w:r>
      <w:r w:rsidR="008F147B">
        <w:rPr>
          <w:sz w:val="24"/>
          <w:szCs w:val="24"/>
        </w:rPr>
        <w:t>… it’s okay</w:t>
      </w:r>
      <w:r w:rsidR="007C63C7">
        <w:rPr>
          <w:sz w:val="24"/>
          <w:szCs w:val="24"/>
        </w:rPr>
        <w:t>,</w:t>
      </w:r>
      <w:r w:rsidR="008F147B">
        <w:rPr>
          <w:sz w:val="24"/>
          <w:szCs w:val="24"/>
        </w:rPr>
        <w:t xml:space="preserve"> Jake</w:t>
      </w:r>
      <w:r w:rsidR="004A02AF">
        <w:rPr>
          <w:sz w:val="24"/>
          <w:szCs w:val="24"/>
        </w:rPr>
        <w:t>~</w:t>
      </w:r>
      <w:r w:rsidR="008F147B">
        <w:rPr>
          <w:sz w:val="24"/>
          <w:szCs w:val="24"/>
        </w:rPr>
        <w:t>.</w:t>
      </w:r>
      <w:r w:rsidR="004A02AF">
        <w:rPr>
          <w:sz w:val="24"/>
          <w:szCs w:val="24"/>
        </w:rPr>
        <w:t>” She cooed in a whispered. “I know I wasn’t at first very good at showing it</w:t>
      </w:r>
      <w:r w:rsidR="00F4208A">
        <w:rPr>
          <w:sz w:val="24"/>
          <w:szCs w:val="24"/>
        </w:rPr>
        <w:t>, but I want to keep you safe~.”</w:t>
      </w:r>
    </w:p>
    <w:p w14:paraId="4AD67E93" w14:textId="21C2A632" w:rsidR="00F6205B" w:rsidRDefault="00F6205B" w:rsidP="00EB1E99">
      <w:pPr>
        <w:spacing w:line="360" w:lineRule="auto"/>
        <w:ind w:firstLine="720"/>
        <w:jc w:val="both"/>
        <w:rPr>
          <w:sz w:val="24"/>
          <w:szCs w:val="24"/>
        </w:rPr>
      </w:pPr>
    </w:p>
    <w:p w14:paraId="6786BD54" w14:textId="7E72DFE5" w:rsidR="008F3B4E" w:rsidRDefault="00F6205B" w:rsidP="00505E87">
      <w:pPr>
        <w:spacing w:line="360" w:lineRule="auto"/>
        <w:ind w:firstLine="720"/>
        <w:jc w:val="both"/>
        <w:rPr>
          <w:sz w:val="24"/>
          <w:szCs w:val="24"/>
        </w:rPr>
      </w:pPr>
      <w:r>
        <w:rPr>
          <w:sz w:val="24"/>
          <w:szCs w:val="24"/>
        </w:rPr>
        <w:t>Jake looked at her for a long moment, then he collapsed, limp on her palms</w:t>
      </w:r>
      <w:r w:rsidR="005E3990">
        <w:rPr>
          <w:sz w:val="24"/>
          <w:szCs w:val="24"/>
        </w:rPr>
        <w:t xml:space="preserve"> briefly before hugging his knees to his chest</w:t>
      </w:r>
      <w:r>
        <w:rPr>
          <w:sz w:val="24"/>
          <w:szCs w:val="24"/>
        </w:rPr>
        <w:t>.</w:t>
      </w:r>
      <w:r w:rsidR="008F3B4E">
        <w:rPr>
          <w:sz w:val="24"/>
          <w:szCs w:val="24"/>
        </w:rPr>
        <w:t xml:space="preserve"> “Why did you bother coming back?”</w:t>
      </w:r>
      <w:r w:rsidR="005E3990">
        <w:rPr>
          <w:sz w:val="24"/>
          <w:szCs w:val="24"/>
        </w:rPr>
        <w:t xml:space="preserve"> He sounded on the verge of crying again.</w:t>
      </w:r>
    </w:p>
    <w:p w14:paraId="00E9771D" w14:textId="77777777" w:rsidR="008F3B4E" w:rsidRDefault="008F3B4E" w:rsidP="00505E87">
      <w:pPr>
        <w:spacing w:line="360" w:lineRule="auto"/>
        <w:ind w:firstLine="720"/>
        <w:jc w:val="both"/>
        <w:rPr>
          <w:sz w:val="24"/>
          <w:szCs w:val="24"/>
        </w:rPr>
      </w:pPr>
    </w:p>
    <w:p w14:paraId="1EDE9A01" w14:textId="07C016B9" w:rsidR="009327C9" w:rsidRDefault="0060576A" w:rsidP="00505E87">
      <w:pPr>
        <w:spacing w:line="360" w:lineRule="auto"/>
        <w:ind w:firstLine="720"/>
        <w:jc w:val="both"/>
        <w:rPr>
          <w:sz w:val="24"/>
          <w:szCs w:val="24"/>
        </w:rPr>
      </w:pPr>
      <w:r>
        <w:rPr>
          <w:sz w:val="24"/>
          <w:szCs w:val="24"/>
        </w:rPr>
        <w:t>“</w:t>
      </w:r>
      <w:r w:rsidR="00AD30F7">
        <w:rPr>
          <w:sz w:val="24"/>
          <w:szCs w:val="24"/>
        </w:rPr>
        <w:t>I never left in the first place. I only pretended to leave,</w:t>
      </w:r>
      <w:r w:rsidR="00CC53A2">
        <w:rPr>
          <w:sz w:val="24"/>
          <w:szCs w:val="24"/>
        </w:rPr>
        <w:t xml:space="preserve"> and</w:t>
      </w:r>
      <w:r w:rsidR="00D4041C">
        <w:rPr>
          <w:sz w:val="24"/>
          <w:szCs w:val="24"/>
        </w:rPr>
        <w:t xml:space="preserve"> then I watched you while hiding to make sure you were safe.</w:t>
      </w:r>
      <w:r w:rsidR="00A81A94">
        <w:rPr>
          <w:sz w:val="24"/>
          <w:szCs w:val="24"/>
        </w:rPr>
        <w:t>” She explained. “</w:t>
      </w:r>
      <w:r w:rsidR="00AA1246">
        <w:rPr>
          <w:sz w:val="24"/>
          <w:szCs w:val="24"/>
        </w:rPr>
        <w:t xml:space="preserve">But that lizard came by, and I never thought he’d </w:t>
      </w:r>
      <w:r w:rsidR="00E21BDA">
        <w:rPr>
          <w:sz w:val="24"/>
          <w:szCs w:val="24"/>
        </w:rPr>
        <w:t>attack me because he knew he’d lose.”</w:t>
      </w:r>
      <w:r w:rsidR="00025AB7">
        <w:rPr>
          <w:sz w:val="24"/>
          <w:szCs w:val="24"/>
        </w:rPr>
        <w:t xml:space="preserve"> A claw </w:t>
      </w:r>
      <w:r w:rsidR="002A022D">
        <w:rPr>
          <w:sz w:val="24"/>
          <w:szCs w:val="24"/>
        </w:rPr>
        <w:t>reached down and smoothly went through Jake’s hair.</w:t>
      </w:r>
    </w:p>
    <w:p w14:paraId="2EFAE918" w14:textId="6ACD0C77" w:rsidR="0036677E" w:rsidRDefault="0036677E" w:rsidP="00505E87">
      <w:pPr>
        <w:spacing w:line="360" w:lineRule="auto"/>
        <w:ind w:firstLine="720"/>
        <w:jc w:val="both"/>
        <w:rPr>
          <w:sz w:val="24"/>
          <w:szCs w:val="24"/>
        </w:rPr>
      </w:pPr>
    </w:p>
    <w:p w14:paraId="57642DC3" w14:textId="36AF7C6D" w:rsidR="0036677E" w:rsidRDefault="0036677E" w:rsidP="00505E87">
      <w:pPr>
        <w:spacing w:line="360" w:lineRule="auto"/>
        <w:ind w:firstLine="720"/>
        <w:jc w:val="both"/>
        <w:rPr>
          <w:sz w:val="24"/>
          <w:szCs w:val="24"/>
        </w:rPr>
      </w:pPr>
      <w:r>
        <w:rPr>
          <w:sz w:val="24"/>
          <w:szCs w:val="24"/>
        </w:rPr>
        <w:t>“You… you were here the whole time?”</w:t>
      </w:r>
      <w:r w:rsidR="00E7585B">
        <w:rPr>
          <w:sz w:val="24"/>
          <w:szCs w:val="24"/>
        </w:rPr>
        <w:t xml:space="preserve"> He said in disbelief, flinching at </w:t>
      </w:r>
      <w:r w:rsidR="003C1AF9">
        <w:rPr>
          <w:sz w:val="24"/>
          <w:szCs w:val="24"/>
        </w:rPr>
        <w:t>the touch of her claws.</w:t>
      </w:r>
    </w:p>
    <w:p w14:paraId="3104D94B" w14:textId="2210DA54" w:rsidR="0036677E" w:rsidRDefault="0036677E" w:rsidP="00505E87">
      <w:pPr>
        <w:spacing w:line="360" w:lineRule="auto"/>
        <w:ind w:firstLine="720"/>
        <w:jc w:val="both"/>
        <w:rPr>
          <w:sz w:val="24"/>
          <w:szCs w:val="24"/>
        </w:rPr>
      </w:pPr>
    </w:p>
    <w:p w14:paraId="7B949850" w14:textId="5D59CD94" w:rsidR="0036677E" w:rsidRDefault="0036677E" w:rsidP="00505E87">
      <w:pPr>
        <w:spacing w:line="360" w:lineRule="auto"/>
        <w:ind w:firstLine="720"/>
        <w:jc w:val="both"/>
        <w:rPr>
          <w:sz w:val="24"/>
          <w:szCs w:val="24"/>
        </w:rPr>
      </w:pPr>
      <w:r>
        <w:rPr>
          <w:sz w:val="24"/>
          <w:szCs w:val="24"/>
        </w:rPr>
        <w:t xml:space="preserve">“Yes, because you won’t make it without me…” </w:t>
      </w:r>
      <w:r w:rsidR="00F42969">
        <w:rPr>
          <w:sz w:val="24"/>
          <w:szCs w:val="24"/>
        </w:rPr>
        <w:t>A somber tone took over her voice. “I wanted to cry hearing you suffer… I wanted to reach in and hug you…</w:t>
      </w:r>
      <w:r w:rsidR="00F867C2">
        <w:rPr>
          <w:sz w:val="24"/>
          <w:szCs w:val="24"/>
        </w:rPr>
        <w:t xml:space="preserve"> and most of all</w:t>
      </w:r>
      <w:r w:rsidR="00BD6EBB">
        <w:rPr>
          <w:sz w:val="24"/>
          <w:szCs w:val="24"/>
        </w:rPr>
        <w:t>,</w:t>
      </w:r>
      <w:r w:rsidR="00F867C2">
        <w:rPr>
          <w:sz w:val="24"/>
          <w:szCs w:val="24"/>
        </w:rPr>
        <w:t xml:space="preserve"> I </w:t>
      </w:r>
      <w:r w:rsidR="00EE26C7">
        <w:rPr>
          <w:sz w:val="24"/>
          <w:szCs w:val="24"/>
        </w:rPr>
        <w:t>want to keep you safe…”</w:t>
      </w:r>
    </w:p>
    <w:p w14:paraId="50EE6FA2" w14:textId="77777777" w:rsidR="009327C9" w:rsidRDefault="009327C9" w:rsidP="00505E87">
      <w:pPr>
        <w:spacing w:line="360" w:lineRule="auto"/>
        <w:ind w:firstLine="720"/>
        <w:jc w:val="both"/>
        <w:rPr>
          <w:sz w:val="24"/>
          <w:szCs w:val="24"/>
        </w:rPr>
      </w:pPr>
    </w:p>
    <w:p w14:paraId="44AD3833" w14:textId="6E2D9BEB" w:rsidR="00505E87" w:rsidRDefault="000B0B7F" w:rsidP="00505E87">
      <w:pPr>
        <w:spacing w:line="360" w:lineRule="auto"/>
        <w:ind w:firstLine="720"/>
        <w:jc w:val="both"/>
        <w:rPr>
          <w:sz w:val="24"/>
          <w:szCs w:val="24"/>
        </w:rPr>
      </w:pPr>
      <w:r>
        <w:rPr>
          <w:sz w:val="24"/>
          <w:szCs w:val="24"/>
        </w:rPr>
        <w:t>“I don’t</w:t>
      </w:r>
      <w:r w:rsidR="00BD6EBB">
        <w:rPr>
          <w:sz w:val="24"/>
          <w:szCs w:val="24"/>
        </w:rPr>
        <w:t xml:space="preserve"> know</w:t>
      </w:r>
      <w:r>
        <w:rPr>
          <w:sz w:val="24"/>
          <w:szCs w:val="24"/>
        </w:rPr>
        <w:t xml:space="preserve"> who I can trust. Kyra… I do want to trust you… I actually do</w:t>
      </w:r>
      <w:r w:rsidR="00BD6EBB">
        <w:rPr>
          <w:sz w:val="24"/>
          <w:szCs w:val="24"/>
        </w:rPr>
        <w:t>,</w:t>
      </w:r>
      <w:r>
        <w:rPr>
          <w:sz w:val="24"/>
          <w:szCs w:val="24"/>
        </w:rPr>
        <w:t xml:space="preserve"> </w:t>
      </w:r>
      <w:r w:rsidR="00CF3F53">
        <w:rPr>
          <w:sz w:val="24"/>
          <w:szCs w:val="24"/>
        </w:rPr>
        <w:t>but every bone in my body tells me not to…” He started sobbing.</w:t>
      </w:r>
      <w:r w:rsidR="00540B27">
        <w:rPr>
          <w:sz w:val="24"/>
          <w:szCs w:val="24"/>
        </w:rPr>
        <w:t xml:space="preserve"> “I guess it’s because you’re not human and that you ate me…</w:t>
      </w:r>
      <w:r w:rsidR="00505E87">
        <w:rPr>
          <w:sz w:val="24"/>
          <w:szCs w:val="24"/>
        </w:rPr>
        <w:t xml:space="preserve"> I feel so…”</w:t>
      </w:r>
    </w:p>
    <w:p w14:paraId="546D0B51" w14:textId="77777777" w:rsidR="00505E87" w:rsidRDefault="00505E87" w:rsidP="00505E87">
      <w:pPr>
        <w:spacing w:line="360" w:lineRule="auto"/>
        <w:ind w:firstLine="720"/>
        <w:jc w:val="both"/>
        <w:rPr>
          <w:sz w:val="24"/>
          <w:szCs w:val="24"/>
        </w:rPr>
      </w:pPr>
    </w:p>
    <w:p w14:paraId="544C3D34" w14:textId="0FBFBBFF" w:rsidR="00B260EC" w:rsidRDefault="00505E87" w:rsidP="000E0967">
      <w:pPr>
        <w:spacing w:line="360" w:lineRule="auto"/>
        <w:ind w:firstLine="720"/>
        <w:jc w:val="both"/>
        <w:rPr>
          <w:sz w:val="24"/>
          <w:szCs w:val="24"/>
        </w:rPr>
      </w:pPr>
      <w:r>
        <w:rPr>
          <w:sz w:val="24"/>
          <w:szCs w:val="24"/>
        </w:rPr>
        <w:t>“Small?”</w:t>
      </w:r>
      <w:r w:rsidR="000275ED">
        <w:rPr>
          <w:sz w:val="24"/>
          <w:szCs w:val="24"/>
        </w:rPr>
        <w:t xml:space="preserve"> She finished h</w:t>
      </w:r>
      <w:r w:rsidR="00221747">
        <w:rPr>
          <w:sz w:val="24"/>
          <w:szCs w:val="24"/>
        </w:rPr>
        <w:t>is</w:t>
      </w:r>
      <w:r w:rsidR="000275ED">
        <w:rPr>
          <w:sz w:val="24"/>
          <w:szCs w:val="24"/>
        </w:rPr>
        <w:t xml:space="preserve"> sentence</w:t>
      </w:r>
      <w:r w:rsidR="00F51F43">
        <w:rPr>
          <w:sz w:val="24"/>
          <w:szCs w:val="24"/>
        </w:rPr>
        <w:t>, cocking her head just a little bit</w:t>
      </w:r>
      <w:r w:rsidR="00221747">
        <w:rPr>
          <w:sz w:val="24"/>
          <w:szCs w:val="24"/>
        </w:rPr>
        <w:t>.</w:t>
      </w:r>
    </w:p>
    <w:p w14:paraId="45A4219B" w14:textId="44AA2108" w:rsidR="00221747" w:rsidRDefault="00221747" w:rsidP="000E0967">
      <w:pPr>
        <w:spacing w:line="360" w:lineRule="auto"/>
        <w:ind w:firstLine="720"/>
        <w:jc w:val="both"/>
        <w:rPr>
          <w:sz w:val="24"/>
          <w:szCs w:val="24"/>
        </w:rPr>
      </w:pPr>
    </w:p>
    <w:p w14:paraId="4DC2150F" w14:textId="3667D223" w:rsidR="00221747" w:rsidRDefault="00221747" w:rsidP="000E0967">
      <w:pPr>
        <w:spacing w:line="360" w:lineRule="auto"/>
        <w:ind w:firstLine="720"/>
        <w:jc w:val="both"/>
        <w:rPr>
          <w:sz w:val="24"/>
          <w:szCs w:val="24"/>
        </w:rPr>
      </w:pPr>
      <w:r>
        <w:rPr>
          <w:sz w:val="24"/>
          <w:szCs w:val="24"/>
        </w:rPr>
        <w:t xml:space="preserve">He looked at her with </w:t>
      </w:r>
      <w:r w:rsidR="007F1EB2">
        <w:rPr>
          <w:sz w:val="24"/>
          <w:szCs w:val="24"/>
        </w:rPr>
        <w:t>tear-soaked</w:t>
      </w:r>
      <w:r>
        <w:rPr>
          <w:sz w:val="24"/>
          <w:szCs w:val="24"/>
        </w:rPr>
        <w:t xml:space="preserve"> </w:t>
      </w:r>
      <w:r w:rsidR="007F1EB2">
        <w:rPr>
          <w:sz w:val="24"/>
          <w:szCs w:val="24"/>
        </w:rPr>
        <w:t>eyes and</w:t>
      </w:r>
      <w:r>
        <w:rPr>
          <w:sz w:val="24"/>
          <w:szCs w:val="24"/>
        </w:rPr>
        <w:t xml:space="preserve"> nodded.</w:t>
      </w:r>
    </w:p>
    <w:p w14:paraId="2EE601D1" w14:textId="48E085C4" w:rsidR="00221747" w:rsidRDefault="00221747" w:rsidP="000E0967">
      <w:pPr>
        <w:spacing w:line="360" w:lineRule="auto"/>
        <w:ind w:firstLine="720"/>
        <w:jc w:val="both"/>
        <w:rPr>
          <w:sz w:val="24"/>
          <w:szCs w:val="24"/>
        </w:rPr>
      </w:pPr>
    </w:p>
    <w:p w14:paraId="68789E0C" w14:textId="22D72B7A" w:rsidR="00221747" w:rsidRDefault="00221747" w:rsidP="000E0967">
      <w:pPr>
        <w:spacing w:line="360" w:lineRule="auto"/>
        <w:ind w:firstLine="720"/>
        <w:jc w:val="both"/>
        <w:rPr>
          <w:sz w:val="24"/>
          <w:szCs w:val="24"/>
        </w:rPr>
      </w:pPr>
      <w:r>
        <w:rPr>
          <w:sz w:val="24"/>
          <w:szCs w:val="24"/>
        </w:rPr>
        <w:t>“Look</w:t>
      </w:r>
      <w:r w:rsidR="004122ED">
        <w:rPr>
          <w:sz w:val="24"/>
          <w:szCs w:val="24"/>
        </w:rPr>
        <w:t>,</w:t>
      </w:r>
      <w:r>
        <w:rPr>
          <w:sz w:val="24"/>
          <w:szCs w:val="24"/>
        </w:rPr>
        <w:t xml:space="preserve"> Jake, you don’t have to trust me, but stay with me, and then you will in time</w:t>
      </w:r>
      <w:r w:rsidR="007F1EB2">
        <w:rPr>
          <w:sz w:val="24"/>
          <w:szCs w:val="24"/>
        </w:rPr>
        <w:t xml:space="preserve">~.” </w:t>
      </w:r>
      <w:r w:rsidR="00244CE6">
        <w:rPr>
          <w:sz w:val="24"/>
          <w:szCs w:val="24"/>
        </w:rPr>
        <w:t xml:space="preserve">Kyra brought </w:t>
      </w:r>
      <w:r w:rsidR="003426D0">
        <w:rPr>
          <w:sz w:val="24"/>
          <w:szCs w:val="24"/>
        </w:rPr>
        <w:t>him</w:t>
      </w:r>
      <w:r w:rsidR="00244CE6">
        <w:rPr>
          <w:sz w:val="24"/>
          <w:szCs w:val="24"/>
        </w:rPr>
        <w:t xml:space="preserve"> close to her nose. “</w:t>
      </w:r>
      <w:r w:rsidR="000E0DA2">
        <w:rPr>
          <w:sz w:val="24"/>
          <w:szCs w:val="24"/>
        </w:rPr>
        <w:t xml:space="preserve">Will you </w:t>
      </w:r>
      <w:r w:rsidR="00C44C45">
        <w:rPr>
          <w:sz w:val="24"/>
          <w:szCs w:val="24"/>
        </w:rPr>
        <w:t>at least do that~?”</w:t>
      </w:r>
    </w:p>
    <w:p w14:paraId="35516001" w14:textId="0DDCCDEC" w:rsidR="00DF525F" w:rsidRDefault="00DF525F" w:rsidP="000E0967">
      <w:pPr>
        <w:spacing w:line="360" w:lineRule="auto"/>
        <w:ind w:firstLine="720"/>
        <w:jc w:val="both"/>
        <w:rPr>
          <w:sz w:val="24"/>
          <w:szCs w:val="24"/>
        </w:rPr>
      </w:pPr>
    </w:p>
    <w:p w14:paraId="6AD49C1E" w14:textId="66C37005" w:rsidR="00DF525F" w:rsidRDefault="00DF525F" w:rsidP="000E0967">
      <w:pPr>
        <w:spacing w:line="360" w:lineRule="auto"/>
        <w:ind w:firstLine="720"/>
        <w:jc w:val="both"/>
        <w:rPr>
          <w:sz w:val="24"/>
          <w:szCs w:val="24"/>
        </w:rPr>
      </w:pPr>
      <w:r>
        <w:rPr>
          <w:sz w:val="24"/>
          <w:szCs w:val="24"/>
        </w:rPr>
        <w:t>For a long moment, Jake did nothing but look into her eyes before finally moving. To the dragon’s surprise, he grabbed onto her snout</w:t>
      </w:r>
      <w:r w:rsidR="00C04405">
        <w:rPr>
          <w:sz w:val="24"/>
          <w:szCs w:val="24"/>
        </w:rPr>
        <w:t xml:space="preserve"> and climbed onto her muzzle </w:t>
      </w:r>
      <w:r w:rsidR="004122ED">
        <w:rPr>
          <w:sz w:val="24"/>
          <w:szCs w:val="24"/>
        </w:rPr>
        <w:t>to</w:t>
      </w:r>
      <w:r w:rsidR="00C04405">
        <w:rPr>
          <w:sz w:val="24"/>
          <w:szCs w:val="24"/>
        </w:rPr>
        <w:t xml:space="preserve"> la</w:t>
      </w:r>
      <w:r w:rsidR="004122ED">
        <w:rPr>
          <w:sz w:val="24"/>
          <w:szCs w:val="24"/>
        </w:rPr>
        <w:t>y</w:t>
      </w:r>
      <w:r w:rsidR="00C04405">
        <w:rPr>
          <w:sz w:val="24"/>
          <w:szCs w:val="24"/>
        </w:rPr>
        <w:t xml:space="preserve"> down.</w:t>
      </w:r>
    </w:p>
    <w:p w14:paraId="33AEB166" w14:textId="4FD86B3F" w:rsidR="00DB318C" w:rsidRDefault="00DB318C" w:rsidP="000E0967">
      <w:pPr>
        <w:spacing w:line="360" w:lineRule="auto"/>
        <w:ind w:firstLine="720"/>
        <w:jc w:val="both"/>
        <w:rPr>
          <w:sz w:val="24"/>
          <w:szCs w:val="24"/>
        </w:rPr>
      </w:pPr>
    </w:p>
    <w:p w14:paraId="3C973DE2" w14:textId="552790A1" w:rsidR="00DB318C" w:rsidRDefault="00DB318C" w:rsidP="000E0967">
      <w:pPr>
        <w:spacing w:line="360" w:lineRule="auto"/>
        <w:ind w:firstLine="720"/>
        <w:jc w:val="both"/>
        <w:rPr>
          <w:sz w:val="24"/>
          <w:szCs w:val="24"/>
        </w:rPr>
      </w:pPr>
      <w:r>
        <w:rPr>
          <w:sz w:val="24"/>
          <w:szCs w:val="24"/>
        </w:rPr>
        <w:t>Kyra smiled.</w:t>
      </w:r>
      <w:r w:rsidR="001C2BED">
        <w:rPr>
          <w:sz w:val="24"/>
          <w:szCs w:val="24"/>
        </w:rPr>
        <w:t xml:space="preserve"> “I’ll take that as a yes~.”</w:t>
      </w:r>
      <w:r w:rsidR="00331099">
        <w:rPr>
          <w:sz w:val="24"/>
          <w:szCs w:val="24"/>
        </w:rPr>
        <w:t xml:space="preserve"> She happily </w:t>
      </w:r>
      <w:r w:rsidR="00A83382">
        <w:rPr>
          <w:sz w:val="24"/>
          <w:szCs w:val="24"/>
        </w:rPr>
        <w:t>began walking in the direction of her home, her gut bouncing beneath her</w:t>
      </w:r>
      <w:r w:rsidR="00E93C03">
        <w:rPr>
          <w:sz w:val="24"/>
          <w:szCs w:val="24"/>
        </w:rPr>
        <w:t>, while the sunlight turned orange at dusk.</w:t>
      </w:r>
    </w:p>
    <w:p w14:paraId="695AAE94" w14:textId="56E858CD" w:rsidR="00A97944" w:rsidRDefault="00A97944" w:rsidP="000E0967">
      <w:pPr>
        <w:spacing w:line="360" w:lineRule="auto"/>
        <w:ind w:firstLine="720"/>
        <w:jc w:val="both"/>
        <w:rPr>
          <w:sz w:val="24"/>
          <w:szCs w:val="24"/>
        </w:rPr>
      </w:pPr>
    </w:p>
    <w:p w14:paraId="2AA3A609" w14:textId="60877E84" w:rsidR="00A97944" w:rsidRDefault="009054C7" w:rsidP="000E0967">
      <w:pPr>
        <w:spacing w:line="360" w:lineRule="auto"/>
        <w:ind w:firstLine="720"/>
        <w:jc w:val="both"/>
        <w:rPr>
          <w:sz w:val="24"/>
          <w:szCs w:val="24"/>
        </w:rPr>
      </w:pPr>
      <w:r>
        <w:rPr>
          <w:sz w:val="24"/>
          <w:szCs w:val="24"/>
        </w:rPr>
        <w:t xml:space="preserve">In the meantime, </w:t>
      </w:r>
      <w:r w:rsidR="00E24D30">
        <w:rPr>
          <w:sz w:val="24"/>
          <w:szCs w:val="24"/>
        </w:rPr>
        <w:t>Jake had</w:t>
      </w:r>
      <w:r w:rsidR="005B1E41">
        <w:rPr>
          <w:sz w:val="24"/>
          <w:szCs w:val="24"/>
        </w:rPr>
        <w:t xml:space="preserve"> almost</w:t>
      </w:r>
      <w:r w:rsidR="00E24D30">
        <w:rPr>
          <w:sz w:val="24"/>
          <w:szCs w:val="24"/>
        </w:rPr>
        <w:t xml:space="preserve"> dozed </w:t>
      </w:r>
      <w:r w:rsidR="00F60652">
        <w:rPr>
          <w:sz w:val="24"/>
          <w:szCs w:val="24"/>
        </w:rPr>
        <w:t>off and began sliding off her muzzle</w:t>
      </w:r>
      <w:r w:rsidR="009F14E6">
        <w:rPr>
          <w:sz w:val="24"/>
          <w:szCs w:val="24"/>
        </w:rPr>
        <w:t>. He awoke to find himself falling and immediately land</w:t>
      </w:r>
      <w:r w:rsidR="00711AEA">
        <w:rPr>
          <w:sz w:val="24"/>
          <w:szCs w:val="24"/>
        </w:rPr>
        <w:t>ing on the dragon’s palm.</w:t>
      </w:r>
    </w:p>
    <w:p w14:paraId="4E03A728" w14:textId="7D307761" w:rsidR="00711AEA" w:rsidRDefault="00711AEA" w:rsidP="000E0967">
      <w:pPr>
        <w:spacing w:line="360" w:lineRule="auto"/>
        <w:ind w:firstLine="720"/>
        <w:jc w:val="both"/>
        <w:rPr>
          <w:sz w:val="24"/>
          <w:szCs w:val="24"/>
        </w:rPr>
      </w:pPr>
    </w:p>
    <w:p w14:paraId="4760B9E0" w14:textId="6A8EBE95" w:rsidR="00711AEA" w:rsidRDefault="00711AEA" w:rsidP="000E0967">
      <w:pPr>
        <w:spacing w:line="360" w:lineRule="auto"/>
        <w:ind w:firstLine="720"/>
        <w:jc w:val="both"/>
        <w:rPr>
          <w:sz w:val="24"/>
          <w:szCs w:val="24"/>
        </w:rPr>
      </w:pPr>
      <w:r>
        <w:rPr>
          <w:sz w:val="24"/>
          <w:szCs w:val="24"/>
        </w:rPr>
        <w:t xml:space="preserve">“You’re just tuckered out, huh~?” Cooed Kyra, </w:t>
      </w:r>
      <w:r w:rsidR="002127A2">
        <w:rPr>
          <w:sz w:val="24"/>
          <w:szCs w:val="24"/>
        </w:rPr>
        <w:t>poking him gently with a claw.</w:t>
      </w:r>
    </w:p>
    <w:p w14:paraId="1AE2C7FA" w14:textId="091E821D" w:rsidR="002127A2" w:rsidRDefault="002127A2" w:rsidP="000E0967">
      <w:pPr>
        <w:spacing w:line="360" w:lineRule="auto"/>
        <w:ind w:firstLine="720"/>
        <w:jc w:val="both"/>
        <w:rPr>
          <w:sz w:val="24"/>
          <w:szCs w:val="24"/>
        </w:rPr>
      </w:pPr>
    </w:p>
    <w:p w14:paraId="7272402A" w14:textId="2F0E50EB" w:rsidR="002127A2" w:rsidRDefault="002127A2" w:rsidP="000E0967">
      <w:pPr>
        <w:spacing w:line="360" w:lineRule="auto"/>
        <w:ind w:firstLine="720"/>
        <w:jc w:val="both"/>
        <w:rPr>
          <w:sz w:val="24"/>
          <w:szCs w:val="24"/>
        </w:rPr>
      </w:pPr>
      <w:r>
        <w:rPr>
          <w:sz w:val="24"/>
          <w:szCs w:val="24"/>
        </w:rPr>
        <w:t xml:space="preserve">“Sorry…” Jake </w:t>
      </w:r>
      <w:r w:rsidR="004B5B77">
        <w:rPr>
          <w:sz w:val="24"/>
          <w:szCs w:val="24"/>
        </w:rPr>
        <w:t>took a moment to calm down, letting his heart return to its normal pace.</w:t>
      </w:r>
      <w:r w:rsidR="005268BB">
        <w:rPr>
          <w:sz w:val="24"/>
          <w:szCs w:val="24"/>
        </w:rPr>
        <w:t xml:space="preserve"> “I guess I shouldn’t be sleeping there…”</w:t>
      </w:r>
    </w:p>
    <w:p w14:paraId="49355F64" w14:textId="1F994C5B" w:rsidR="004B5B77" w:rsidRDefault="004B5B77" w:rsidP="000E0967">
      <w:pPr>
        <w:spacing w:line="360" w:lineRule="auto"/>
        <w:ind w:firstLine="720"/>
        <w:jc w:val="both"/>
        <w:rPr>
          <w:sz w:val="24"/>
          <w:szCs w:val="24"/>
        </w:rPr>
      </w:pPr>
    </w:p>
    <w:p w14:paraId="57130E68" w14:textId="786B6166" w:rsidR="004B5B77" w:rsidRDefault="004B5B77" w:rsidP="000E0967">
      <w:pPr>
        <w:spacing w:line="360" w:lineRule="auto"/>
        <w:ind w:firstLine="720"/>
        <w:jc w:val="both"/>
        <w:rPr>
          <w:sz w:val="24"/>
          <w:szCs w:val="24"/>
        </w:rPr>
      </w:pPr>
      <w:r>
        <w:rPr>
          <w:sz w:val="24"/>
          <w:szCs w:val="24"/>
        </w:rPr>
        <w:t>“Don’t be</w:t>
      </w:r>
      <w:r w:rsidR="005154E8">
        <w:rPr>
          <w:sz w:val="24"/>
          <w:szCs w:val="24"/>
        </w:rPr>
        <w:t>.</w:t>
      </w:r>
      <w:r>
        <w:rPr>
          <w:sz w:val="24"/>
          <w:szCs w:val="24"/>
        </w:rPr>
        <w:t xml:space="preserve"> I thought it was cute</w:t>
      </w:r>
      <w:r w:rsidR="005268BB">
        <w:rPr>
          <w:sz w:val="24"/>
          <w:szCs w:val="24"/>
        </w:rPr>
        <w:t xml:space="preserve">~. </w:t>
      </w:r>
      <w:r w:rsidR="005154E8">
        <w:rPr>
          <w:sz w:val="24"/>
          <w:szCs w:val="24"/>
        </w:rPr>
        <w:t>Though m</w:t>
      </w:r>
      <w:r w:rsidR="005268BB">
        <w:rPr>
          <w:sz w:val="24"/>
          <w:szCs w:val="24"/>
        </w:rPr>
        <w:t xml:space="preserve">y back will be much safer.” </w:t>
      </w:r>
      <w:r w:rsidR="008F569B">
        <w:rPr>
          <w:sz w:val="24"/>
          <w:szCs w:val="24"/>
        </w:rPr>
        <w:t>Her tail slithered in the air</w:t>
      </w:r>
      <w:r w:rsidR="001A2A7D">
        <w:rPr>
          <w:sz w:val="24"/>
          <w:szCs w:val="24"/>
        </w:rPr>
        <w:t>;</w:t>
      </w:r>
      <w:r w:rsidR="008F569B">
        <w:rPr>
          <w:sz w:val="24"/>
          <w:szCs w:val="24"/>
        </w:rPr>
        <w:t xml:space="preserve"> it’s tip small and nimble</w:t>
      </w:r>
      <w:r w:rsidR="00323DDD">
        <w:rPr>
          <w:sz w:val="24"/>
          <w:szCs w:val="24"/>
        </w:rPr>
        <w:t>,</w:t>
      </w:r>
      <w:r w:rsidR="008F569B">
        <w:rPr>
          <w:sz w:val="24"/>
          <w:szCs w:val="24"/>
        </w:rPr>
        <w:t xml:space="preserve"> while the thick base</w:t>
      </w:r>
      <w:r w:rsidR="00A368F7">
        <w:rPr>
          <w:sz w:val="24"/>
          <w:szCs w:val="24"/>
        </w:rPr>
        <w:t xml:space="preserve"> could barely turn with its added padding obstructing its movements.</w:t>
      </w:r>
      <w:r w:rsidR="00F233F8">
        <w:rPr>
          <w:sz w:val="24"/>
          <w:szCs w:val="24"/>
        </w:rPr>
        <w:t xml:space="preserve"> </w:t>
      </w:r>
      <w:r w:rsidR="00717F51">
        <w:rPr>
          <w:sz w:val="24"/>
          <w:szCs w:val="24"/>
        </w:rPr>
        <w:t xml:space="preserve">It coiled around his waist, smoothly moving across his body, and carried Jake </w:t>
      </w:r>
      <w:r w:rsidR="00D72A32">
        <w:rPr>
          <w:sz w:val="24"/>
          <w:szCs w:val="24"/>
        </w:rPr>
        <w:t>to the base of the dragon’s neck, all in view of the gentle yellow eyes of Kyra.</w:t>
      </w:r>
      <w:r w:rsidR="0036046E">
        <w:rPr>
          <w:sz w:val="24"/>
          <w:szCs w:val="24"/>
        </w:rPr>
        <w:t xml:space="preserve"> The moment she set him down, he collapsed, slump against the neck with a smile on his face.</w:t>
      </w:r>
    </w:p>
    <w:p w14:paraId="3AE56EB3" w14:textId="0ED4A139" w:rsidR="0036046E" w:rsidRDefault="0036046E" w:rsidP="000E0967">
      <w:pPr>
        <w:spacing w:line="360" w:lineRule="auto"/>
        <w:ind w:firstLine="720"/>
        <w:jc w:val="both"/>
        <w:rPr>
          <w:sz w:val="24"/>
          <w:szCs w:val="24"/>
        </w:rPr>
      </w:pPr>
    </w:p>
    <w:p w14:paraId="0E39B32B" w14:textId="4A84879B" w:rsidR="0036046E" w:rsidRDefault="0036046E" w:rsidP="000E0967">
      <w:pPr>
        <w:spacing w:line="360" w:lineRule="auto"/>
        <w:ind w:firstLine="720"/>
        <w:jc w:val="both"/>
        <w:rPr>
          <w:sz w:val="24"/>
          <w:szCs w:val="24"/>
        </w:rPr>
      </w:pPr>
      <w:r>
        <w:rPr>
          <w:sz w:val="24"/>
          <w:szCs w:val="24"/>
        </w:rPr>
        <w:t xml:space="preserve">“Thank </w:t>
      </w:r>
      <w:r w:rsidR="00230CCB">
        <w:rPr>
          <w:sz w:val="24"/>
          <w:szCs w:val="24"/>
        </w:rPr>
        <w:t>you, Kyra</w:t>
      </w:r>
      <w:r>
        <w:rPr>
          <w:sz w:val="24"/>
          <w:szCs w:val="24"/>
        </w:rPr>
        <w:t>…”</w:t>
      </w:r>
      <w:r w:rsidR="00230CCB">
        <w:rPr>
          <w:sz w:val="24"/>
          <w:szCs w:val="24"/>
        </w:rPr>
        <w:t xml:space="preserve"> Jake said quietly, but at last</w:t>
      </w:r>
      <w:r w:rsidR="00323DDD">
        <w:rPr>
          <w:sz w:val="24"/>
          <w:szCs w:val="24"/>
        </w:rPr>
        <w:t>,</w:t>
      </w:r>
      <w:r w:rsidR="00230CCB">
        <w:rPr>
          <w:sz w:val="24"/>
          <w:szCs w:val="24"/>
        </w:rPr>
        <w:t xml:space="preserve"> there was a hint of happiness in his tone.</w:t>
      </w:r>
    </w:p>
    <w:p w14:paraId="58337583" w14:textId="4930057F" w:rsidR="00E83E34" w:rsidRDefault="00E83E34" w:rsidP="000E0967">
      <w:pPr>
        <w:spacing w:line="360" w:lineRule="auto"/>
        <w:ind w:firstLine="720"/>
        <w:jc w:val="both"/>
        <w:rPr>
          <w:sz w:val="24"/>
          <w:szCs w:val="24"/>
        </w:rPr>
      </w:pPr>
    </w:p>
    <w:p w14:paraId="524FA9FC" w14:textId="74308654" w:rsidR="00E83E34" w:rsidRDefault="00E83E34" w:rsidP="000E0967">
      <w:pPr>
        <w:spacing w:line="360" w:lineRule="auto"/>
        <w:ind w:firstLine="720"/>
        <w:jc w:val="both"/>
        <w:rPr>
          <w:sz w:val="24"/>
          <w:szCs w:val="24"/>
        </w:rPr>
      </w:pPr>
      <w:r>
        <w:rPr>
          <w:sz w:val="24"/>
          <w:szCs w:val="24"/>
        </w:rPr>
        <w:t>“You can sleep there if you like</w:t>
      </w:r>
      <w:r w:rsidR="00323DDD">
        <w:rPr>
          <w:sz w:val="24"/>
          <w:szCs w:val="24"/>
        </w:rPr>
        <w:t>.</w:t>
      </w:r>
      <w:r>
        <w:rPr>
          <w:sz w:val="24"/>
          <w:szCs w:val="24"/>
        </w:rPr>
        <w:t xml:space="preserve"> I’ll make sure you don’t go splat~</w:t>
      </w:r>
      <w:r w:rsidR="00BD13F8">
        <w:rPr>
          <w:sz w:val="24"/>
          <w:szCs w:val="24"/>
        </w:rPr>
        <w:t>.</w:t>
      </w:r>
      <w:r w:rsidR="003D5E3A">
        <w:rPr>
          <w:sz w:val="24"/>
          <w:szCs w:val="24"/>
        </w:rPr>
        <w:t>” Her tail petted his hair before returning to its job, to sway behind her and show everyone how happy she was</w:t>
      </w:r>
      <w:r w:rsidR="002C5B7A">
        <w:rPr>
          <w:sz w:val="24"/>
          <w:szCs w:val="24"/>
        </w:rPr>
        <w:t>, both in her full belly and her little human!</w:t>
      </w:r>
    </w:p>
    <w:p w14:paraId="5E865DD4" w14:textId="63CA665B" w:rsidR="00B7192C" w:rsidRDefault="00B7192C" w:rsidP="000E0967">
      <w:pPr>
        <w:spacing w:line="360" w:lineRule="auto"/>
        <w:ind w:firstLine="720"/>
        <w:jc w:val="both"/>
        <w:rPr>
          <w:sz w:val="24"/>
          <w:szCs w:val="24"/>
        </w:rPr>
      </w:pPr>
    </w:p>
    <w:p w14:paraId="66C590D1" w14:textId="7027387C" w:rsidR="00B7192C" w:rsidRDefault="00B7192C" w:rsidP="000E0967">
      <w:pPr>
        <w:spacing w:line="360" w:lineRule="auto"/>
        <w:ind w:firstLine="720"/>
        <w:jc w:val="both"/>
        <w:rPr>
          <w:sz w:val="24"/>
          <w:szCs w:val="24"/>
        </w:rPr>
      </w:pPr>
      <w:r>
        <w:rPr>
          <w:sz w:val="24"/>
          <w:szCs w:val="24"/>
        </w:rPr>
        <w:t xml:space="preserve">On the way, she stopped by a spring. Jostling </w:t>
      </w:r>
      <w:r w:rsidR="00504866">
        <w:rPr>
          <w:sz w:val="24"/>
          <w:szCs w:val="24"/>
        </w:rPr>
        <w:t>the boy, she caught his attention and carried him down so he could get a drink. Having suffered from dehydration throughout the day,</w:t>
      </w:r>
      <w:r w:rsidR="006D76A9">
        <w:rPr>
          <w:sz w:val="24"/>
          <w:szCs w:val="24"/>
        </w:rPr>
        <w:t xml:space="preserve"> Jake quickly filled his own stomach with the fresh liquid.</w:t>
      </w:r>
      <w:r w:rsidR="006B15AB">
        <w:rPr>
          <w:sz w:val="24"/>
          <w:szCs w:val="24"/>
        </w:rPr>
        <w:t xml:space="preserve"> Once that was done, Kyra returned him to his spot on her back.</w:t>
      </w:r>
    </w:p>
    <w:p w14:paraId="789830C5" w14:textId="0193EBA8" w:rsidR="00D420B3" w:rsidRDefault="00D420B3" w:rsidP="000E0967">
      <w:pPr>
        <w:spacing w:line="360" w:lineRule="auto"/>
        <w:ind w:firstLine="720"/>
        <w:jc w:val="both"/>
        <w:rPr>
          <w:sz w:val="24"/>
          <w:szCs w:val="24"/>
        </w:rPr>
      </w:pPr>
    </w:p>
    <w:p w14:paraId="0085F259" w14:textId="7B8621A3" w:rsidR="00B260EC" w:rsidRDefault="00D420B3" w:rsidP="00233349">
      <w:pPr>
        <w:spacing w:line="360" w:lineRule="auto"/>
        <w:ind w:firstLine="720"/>
        <w:jc w:val="both"/>
        <w:rPr>
          <w:sz w:val="24"/>
          <w:szCs w:val="24"/>
        </w:rPr>
      </w:pPr>
      <w:r>
        <w:rPr>
          <w:sz w:val="24"/>
          <w:szCs w:val="24"/>
        </w:rPr>
        <w:t>And by the time the sun was gone</w:t>
      </w:r>
      <w:r w:rsidR="00233349">
        <w:rPr>
          <w:sz w:val="24"/>
          <w:szCs w:val="24"/>
        </w:rPr>
        <w:t>, she was home.</w:t>
      </w:r>
    </w:p>
    <w:p w14:paraId="37370D9A" w14:textId="56119D58" w:rsidR="00514264" w:rsidRDefault="00514264" w:rsidP="00110A0E">
      <w:pPr>
        <w:spacing w:line="360" w:lineRule="auto"/>
        <w:jc w:val="both"/>
        <w:rPr>
          <w:sz w:val="24"/>
          <w:szCs w:val="24"/>
        </w:rPr>
      </w:pPr>
    </w:p>
    <w:p w14:paraId="7CCE0EFC" w14:textId="1EF544B2" w:rsidR="00514264" w:rsidRDefault="00514264" w:rsidP="00B97255">
      <w:pPr>
        <w:spacing w:line="360" w:lineRule="auto"/>
        <w:ind w:firstLine="720"/>
        <w:jc w:val="both"/>
        <w:rPr>
          <w:sz w:val="24"/>
          <w:szCs w:val="24"/>
        </w:rPr>
      </w:pPr>
      <w:r>
        <w:rPr>
          <w:sz w:val="24"/>
          <w:szCs w:val="24"/>
        </w:rPr>
        <w:t xml:space="preserve">“We’re here.” Kyra said </w:t>
      </w:r>
      <w:r w:rsidR="009A3B07">
        <w:rPr>
          <w:sz w:val="24"/>
          <w:szCs w:val="24"/>
        </w:rPr>
        <w:t>softly</w:t>
      </w:r>
      <w:r w:rsidR="00233349">
        <w:rPr>
          <w:sz w:val="24"/>
          <w:szCs w:val="24"/>
        </w:rPr>
        <w:t>, looking towards her back</w:t>
      </w:r>
      <w:r w:rsidR="007E7688">
        <w:rPr>
          <w:sz w:val="24"/>
          <w:szCs w:val="24"/>
        </w:rPr>
        <w:t>.</w:t>
      </w:r>
    </w:p>
    <w:p w14:paraId="153FB67F" w14:textId="4848EDB1" w:rsidR="004878C6" w:rsidRDefault="004878C6" w:rsidP="00B97255">
      <w:pPr>
        <w:spacing w:line="360" w:lineRule="auto"/>
        <w:ind w:firstLine="720"/>
        <w:jc w:val="both"/>
        <w:rPr>
          <w:sz w:val="24"/>
          <w:szCs w:val="24"/>
        </w:rPr>
      </w:pPr>
    </w:p>
    <w:p w14:paraId="30D38B0D" w14:textId="52401A72" w:rsidR="004878C6" w:rsidRDefault="004878C6" w:rsidP="00B97255">
      <w:pPr>
        <w:spacing w:line="360" w:lineRule="auto"/>
        <w:ind w:firstLine="720"/>
        <w:jc w:val="both"/>
        <w:rPr>
          <w:sz w:val="24"/>
          <w:szCs w:val="24"/>
        </w:rPr>
      </w:pPr>
      <w:r>
        <w:rPr>
          <w:sz w:val="24"/>
          <w:szCs w:val="24"/>
        </w:rPr>
        <w:t xml:space="preserve">Jake opened his eyes, seeing the cave entrance and realizing how much time had passed. </w:t>
      </w:r>
      <w:r w:rsidR="00AE33E6">
        <w:rPr>
          <w:sz w:val="24"/>
          <w:szCs w:val="24"/>
        </w:rPr>
        <w:t>He didn’t manage to dose, but he was so lost in his thoughts and exhaustion</w:t>
      </w:r>
      <w:r w:rsidR="00263171">
        <w:rPr>
          <w:sz w:val="24"/>
          <w:szCs w:val="24"/>
        </w:rPr>
        <w:t>.</w:t>
      </w:r>
    </w:p>
    <w:p w14:paraId="4A7587BE" w14:textId="19E54EBB" w:rsidR="00263171" w:rsidRDefault="00263171" w:rsidP="00B97255">
      <w:pPr>
        <w:spacing w:line="360" w:lineRule="auto"/>
        <w:ind w:firstLine="720"/>
        <w:jc w:val="both"/>
        <w:rPr>
          <w:sz w:val="24"/>
          <w:szCs w:val="24"/>
        </w:rPr>
      </w:pPr>
    </w:p>
    <w:p w14:paraId="0D0A1316" w14:textId="54BB6969" w:rsidR="00263171" w:rsidRDefault="00263171" w:rsidP="00B97255">
      <w:pPr>
        <w:spacing w:line="360" w:lineRule="auto"/>
        <w:ind w:firstLine="720"/>
        <w:jc w:val="both"/>
        <w:rPr>
          <w:sz w:val="24"/>
          <w:szCs w:val="24"/>
        </w:rPr>
      </w:pPr>
      <w:r>
        <w:rPr>
          <w:sz w:val="24"/>
          <w:szCs w:val="24"/>
        </w:rPr>
        <w:t>Kyra entered and immediately laid onto her nest</w:t>
      </w:r>
      <w:r w:rsidR="004548F9">
        <w:rPr>
          <w:sz w:val="24"/>
          <w:szCs w:val="24"/>
        </w:rPr>
        <w:t>. Using her</w:t>
      </w:r>
      <w:r w:rsidR="003A0B91">
        <w:rPr>
          <w:sz w:val="24"/>
          <w:szCs w:val="24"/>
        </w:rPr>
        <w:t xml:space="preserve"> thickened</w:t>
      </w:r>
      <w:r w:rsidR="004548F9">
        <w:rPr>
          <w:sz w:val="24"/>
          <w:szCs w:val="24"/>
        </w:rPr>
        <w:t xml:space="preserve"> tail, she set Jake down against her</w:t>
      </w:r>
      <w:r w:rsidR="00456BDC">
        <w:rPr>
          <w:sz w:val="24"/>
          <w:szCs w:val="24"/>
        </w:rPr>
        <w:t xml:space="preserve"> softened belly</w:t>
      </w:r>
      <w:r w:rsidR="004548F9">
        <w:rPr>
          <w:sz w:val="24"/>
          <w:szCs w:val="24"/>
        </w:rPr>
        <w:t>.</w:t>
      </w:r>
    </w:p>
    <w:p w14:paraId="5DCEE8FD" w14:textId="65CD1DBB" w:rsidR="004548F9" w:rsidRDefault="004548F9" w:rsidP="00B97255">
      <w:pPr>
        <w:spacing w:line="360" w:lineRule="auto"/>
        <w:ind w:firstLine="720"/>
        <w:jc w:val="both"/>
        <w:rPr>
          <w:sz w:val="24"/>
          <w:szCs w:val="24"/>
        </w:rPr>
      </w:pPr>
    </w:p>
    <w:p w14:paraId="6A9AECE8" w14:textId="177BB635" w:rsidR="008E17B8" w:rsidRDefault="004548F9" w:rsidP="008E17B8">
      <w:pPr>
        <w:spacing w:line="360" w:lineRule="auto"/>
        <w:ind w:firstLine="720"/>
        <w:jc w:val="both"/>
        <w:rPr>
          <w:sz w:val="24"/>
          <w:szCs w:val="24"/>
        </w:rPr>
      </w:pPr>
      <w:r>
        <w:rPr>
          <w:sz w:val="24"/>
          <w:szCs w:val="24"/>
        </w:rPr>
        <w:t>Now Jake realized they had</w:t>
      </w:r>
      <w:r w:rsidR="00456BDC">
        <w:rPr>
          <w:sz w:val="24"/>
          <w:szCs w:val="24"/>
        </w:rPr>
        <w:t>n’t</w:t>
      </w:r>
      <w:r>
        <w:rPr>
          <w:sz w:val="24"/>
          <w:szCs w:val="24"/>
        </w:rPr>
        <w:t xml:space="preserve"> been walking for </w:t>
      </w:r>
      <w:r w:rsidR="00456BDC">
        <w:rPr>
          <w:sz w:val="24"/>
          <w:szCs w:val="24"/>
        </w:rPr>
        <w:t>very</w:t>
      </w:r>
      <w:r w:rsidR="003F33D7">
        <w:rPr>
          <w:sz w:val="24"/>
          <w:szCs w:val="24"/>
        </w:rPr>
        <w:t xml:space="preserve"> long</w:t>
      </w:r>
      <w:r w:rsidR="00080A3E">
        <w:rPr>
          <w:sz w:val="24"/>
          <w:szCs w:val="24"/>
        </w:rPr>
        <w:t xml:space="preserve"> because Kyra’s belly had</w:t>
      </w:r>
      <w:r w:rsidR="00456BDC">
        <w:rPr>
          <w:sz w:val="24"/>
          <w:szCs w:val="24"/>
        </w:rPr>
        <w:t>n’t even</w:t>
      </w:r>
      <w:r w:rsidR="00080A3E">
        <w:rPr>
          <w:sz w:val="24"/>
          <w:szCs w:val="24"/>
        </w:rPr>
        <w:t xml:space="preserve"> shr</w:t>
      </w:r>
      <w:r w:rsidR="00456BDC">
        <w:rPr>
          <w:sz w:val="24"/>
          <w:szCs w:val="24"/>
        </w:rPr>
        <w:t>u</w:t>
      </w:r>
      <w:r w:rsidR="00080A3E">
        <w:rPr>
          <w:sz w:val="24"/>
          <w:szCs w:val="24"/>
        </w:rPr>
        <w:t>nk</w:t>
      </w:r>
      <w:r w:rsidR="00456BDC">
        <w:rPr>
          <w:sz w:val="24"/>
          <w:szCs w:val="24"/>
        </w:rPr>
        <w:t>, just smoothed</w:t>
      </w:r>
      <w:r w:rsidR="00080A3E">
        <w:rPr>
          <w:sz w:val="24"/>
          <w:szCs w:val="24"/>
        </w:rPr>
        <w:t xml:space="preserve"> out</w:t>
      </w:r>
      <w:r w:rsidR="000C1926">
        <w:rPr>
          <w:sz w:val="24"/>
          <w:szCs w:val="24"/>
        </w:rPr>
        <w:t xml:space="preserve"> a little</w:t>
      </w:r>
      <w:r w:rsidR="00080A3E">
        <w:rPr>
          <w:sz w:val="24"/>
          <w:szCs w:val="24"/>
        </w:rPr>
        <w:t>.</w:t>
      </w:r>
      <w:r w:rsidR="002865BD">
        <w:rPr>
          <w:sz w:val="24"/>
          <w:szCs w:val="24"/>
        </w:rPr>
        <w:t xml:space="preserve"> As he was set against it, he let his fingers run through it, the fat bulging </w:t>
      </w:r>
      <w:r w:rsidR="000C1926">
        <w:rPr>
          <w:sz w:val="24"/>
          <w:szCs w:val="24"/>
        </w:rPr>
        <w:t>out of</w:t>
      </w:r>
      <w:r w:rsidR="002865BD">
        <w:rPr>
          <w:sz w:val="24"/>
          <w:szCs w:val="24"/>
        </w:rPr>
        <w:t xml:space="preserve"> the gaps</w:t>
      </w:r>
      <w:r w:rsidR="000C1926">
        <w:rPr>
          <w:sz w:val="24"/>
          <w:szCs w:val="24"/>
        </w:rPr>
        <w:t xml:space="preserve"> between his fingers</w:t>
      </w:r>
      <w:r w:rsidR="002865BD">
        <w:rPr>
          <w:sz w:val="24"/>
          <w:szCs w:val="24"/>
        </w:rPr>
        <w:t>.</w:t>
      </w:r>
      <w:r w:rsidR="008E17B8">
        <w:rPr>
          <w:sz w:val="24"/>
          <w:szCs w:val="24"/>
        </w:rPr>
        <w:t xml:space="preserve"> A noise stopped </w:t>
      </w:r>
      <w:r w:rsidR="00187D5A">
        <w:rPr>
          <w:sz w:val="24"/>
          <w:szCs w:val="24"/>
        </w:rPr>
        <w:t>him:</w:t>
      </w:r>
      <w:r w:rsidR="008E17B8">
        <w:rPr>
          <w:sz w:val="24"/>
          <w:szCs w:val="24"/>
        </w:rPr>
        <w:t xml:space="preserve"> Kyra’s purring.</w:t>
      </w:r>
      <w:r w:rsidR="009B78C2">
        <w:rPr>
          <w:sz w:val="24"/>
          <w:szCs w:val="24"/>
        </w:rPr>
        <w:t xml:space="preserve"> She looked at her head to see her smiling face looking right at him.</w:t>
      </w:r>
    </w:p>
    <w:p w14:paraId="7A0D0361" w14:textId="60478E28" w:rsidR="008E17B8" w:rsidRDefault="008E17B8" w:rsidP="008E17B8">
      <w:pPr>
        <w:spacing w:line="360" w:lineRule="auto"/>
        <w:ind w:firstLine="720"/>
        <w:jc w:val="both"/>
        <w:rPr>
          <w:sz w:val="24"/>
          <w:szCs w:val="24"/>
        </w:rPr>
      </w:pPr>
    </w:p>
    <w:p w14:paraId="3425805B" w14:textId="41E7D909" w:rsidR="009B78C2" w:rsidRDefault="009B78C2" w:rsidP="008E17B8">
      <w:pPr>
        <w:spacing w:line="360" w:lineRule="auto"/>
        <w:ind w:firstLine="720"/>
        <w:jc w:val="both"/>
        <w:rPr>
          <w:sz w:val="24"/>
          <w:szCs w:val="24"/>
        </w:rPr>
      </w:pPr>
      <w:r>
        <w:rPr>
          <w:sz w:val="24"/>
          <w:szCs w:val="24"/>
        </w:rPr>
        <w:t>“I knew you were a gut lover</w:t>
      </w:r>
      <w:r w:rsidR="00FB7C0E">
        <w:rPr>
          <w:sz w:val="24"/>
          <w:szCs w:val="24"/>
        </w:rPr>
        <w:t xml:space="preserve">~.” Her eyelashes fluttered, a form of </w:t>
      </w:r>
      <w:r w:rsidR="008115D4">
        <w:rPr>
          <w:sz w:val="24"/>
          <w:szCs w:val="24"/>
        </w:rPr>
        <w:t>some seductive teasing.</w:t>
      </w:r>
    </w:p>
    <w:p w14:paraId="767DFC31" w14:textId="5A40E068" w:rsidR="008115D4" w:rsidRDefault="008115D4" w:rsidP="008E17B8">
      <w:pPr>
        <w:spacing w:line="360" w:lineRule="auto"/>
        <w:ind w:firstLine="720"/>
        <w:jc w:val="both"/>
        <w:rPr>
          <w:sz w:val="24"/>
          <w:szCs w:val="24"/>
        </w:rPr>
      </w:pPr>
    </w:p>
    <w:p w14:paraId="1C3D0B58" w14:textId="0962FD06" w:rsidR="00E42731" w:rsidRDefault="008115D4" w:rsidP="00E42731">
      <w:pPr>
        <w:spacing w:line="360" w:lineRule="auto"/>
        <w:ind w:firstLine="720"/>
        <w:jc w:val="both"/>
        <w:rPr>
          <w:sz w:val="24"/>
          <w:szCs w:val="24"/>
        </w:rPr>
      </w:pPr>
      <w:r>
        <w:rPr>
          <w:sz w:val="24"/>
          <w:szCs w:val="24"/>
        </w:rPr>
        <w:t>Jake scoffed with a smile on his face. “You know I thought I was going to die in there,</w:t>
      </w:r>
      <w:r w:rsidR="00E37AC4">
        <w:rPr>
          <w:sz w:val="24"/>
          <w:szCs w:val="24"/>
        </w:rPr>
        <w:t xml:space="preserve"> but after you told me I wasn’t</w:t>
      </w:r>
      <w:r w:rsidR="00217B68">
        <w:rPr>
          <w:sz w:val="24"/>
          <w:szCs w:val="24"/>
        </w:rPr>
        <w:t>,</w:t>
      </w:r>
      <w:r w:rsidR="00E37AC4">
        <w:rPr>
          <w:sz w:val="24"/>
          <w:szCs w:val="24"/>
        </w:rPr>
        <w:t xml:space="preserve"> and </w:t>
      </w:r>
      <w:r w:rsidR="007B0CFD">
        <w:rPr>
          <w:sz w:val="24"/>
          <w:szCs w:val="24"/>
        </w:rPr>
        <w:t xml:space="preserve">even though </w:t>
      </w:r>
      <w:r w:rsidR="00E42731">
        <w:rPr>
          <w:sz w:val="24"/>
          <w:szCs w:val="24"/>
        </w:rPr>
        <w:t xml:space="preserve">I didn’t know what was going to happen, I </w:t>
      </w:r>
      <w:proofErr w:type="spellStart"/>
      <w:r w:rsidR="00E42731">
        <w:rPr>
          <w:sz w:val="24"/>
          <w:szCs w:val="24"/>
        </w:rPr>
        <w:t>kinda</w:t>
      </w:r>
      <w:proofErr w:type="spellEnd"/>
      <w:r w:rsidR="00614338">
        <w:rPr>
          <w:sz w:val="24"/>
          <w:szCs w:val="24"/>
        </w:rPr>
        <w:t xml:space="preserve"> ended</w:t>
      </w:r>
      <w:r w:rsidR="00B40409">
        <w:rPr>
          <w:sz w:val="24"/>
          <w:szCs w:val="24"/>
        </w:rPr>
        <w:t xml:space="preserve"> up</w:t>
      </w:r>
      <w:r w:rsidR="00E42731">
        <w:rPr>
          <w:sz w:val="24"/>
          <w:szCs w:val="24"/>
        </w:rPr>
        <w:t xml:space="preserve"> liked it~.”</w:t>
      </w:r>
    </w:p>
    <w:p w14:paraId="53FA5266" w14:textId="4537EFD1" w:rsidR="00E42731" w:rsidRDefault="00E42731" w:rsidP="00E42731">
      <w:pPr>
        <w:spacing w:line="360" w:lineRule="auto"/>
        <w:ind w:firstLine="720"/>
        <w:jc w:val="both"/>
        <w:rPr>
          <w:sz w:val="24"/>
          <w:szCs w:val="24"/>
        </w:rPr>
      </w:pPr>
    </w:p>
    <w:p w14:paraId="0DF7F9D3" w14:textId="5CD917F0" w:rsidR="00E42731" w:rsidRDefault="00E42731" w:rsidP="00E42731">
      <w:pPr>
        <w:spacing w:line="360" w:lineRule="auto"/>
        <w:ind w:firstLine="720"/>
        <w:jc w:val="both"/>
        <w:rPr>
          <w:sz w:val="24"/>
          <w:szCs w:val="24"/>
        </w:rPr>
      </w:pPr>
      <w:r>
        <w:rPr>
          <w:sz w:val="24"/>
          <w:szCs w:val="24"/>
        </w:rPr>
        <w:t xml:space="preserve">Jake didn’t see it, but Kyra was grinning, showing </w:t>
      </w:r>
      <w:r w:rsidR="002B0682">
        <w:rPr>
          <w:sz w:val="24"/>
          <w:szCs w:val="24"/>
        </w:rPr>
        <w:t>off the whites of her teeth. Her tail came over and pushed Jake into her bulging gut</w:t>
      </w:r>
      <w:r w:rsidR="00514E3E">
        <w:rPr>
          <w:sz w:val="24"/>
          <w:szCs w:val="24"/>
        </w:rPr>
        <w:t>, being careful not to be too rough.</w:t>
      </w:r>
      <w:r w:rsidR="002D3CF7">
        <w:rPr>
          <w:sz w:val="24"/>
          <w:szCs w:val="24"/>
        </w:rPr>
        <w:t xml:space="preserve"> “</w:t>
      </w:r>
      <w:r w:rsidR="00FA5A11">
        <w:rPr>
          <w:sz w:val="24"/>
          <w:szCs w:val="24"/>
        </w:rPr>
        <w:t>I had a feeling you’d come to l</w:t>
      </w:r>
      <w:r w:rsidR="00614338">
        <w:rPr>
          <w:sz w:val="24"/>
          <w:szCs w:val="24"/>
        </w:rPr>
        <w:t>ove</w:t>
      </w:r>
      <w:r w:rsidR="00FA5A11">
        <w:rPr>
          <w:sz w:val="24"/>
          <w:szCs w:val="24"/>
        </w:rPr>
        <w:t xml:space="preserve"> it~.</w:t>
      </w:r>
      <w:r w:rsidR="00415283">
        <w:rPr>
          <w:sz w:val="24"/>
          <w:szCs w:val="24"/>
        </w:rPr>
        <w:t xml:space="preserve"> After all, when I pinned you beneath it, I could tell you thought it was relaxing</w:t>
      </w:r>
      <w:r w:rsidR="00A655CE">
        <w:rPr>
          <w:sz w:val="24"/>
          <w:szCs w:val="24"/>
        </w:rPr>
        <w:t>~</w:t>
      </w:r>
      <w:r w:rsidR="00415283">
        <w:rPr>
          <w:sz w:val="24"/>
          <w:szCs w:val="24"/>
        </w:rPr>
        <w:t>.”</w:t>
      </w:r>
    </w:p>
    <w:p w14:paraId="19DAFF25" w14:textId="017AE4EB" w:rsidR="00FA5A11" w:rsidRDefault="00FA5A11" w:rsidP="00E42731">
      <w:pPr>
        <w:spacing w:line="360" w:lineRule="auto"/>
        <w:ind w:firstLine="720"/>
        <w:jc w:val="both"/>
        <w:rPr>
          <w:sz w:val="24"/>
          <w:szCs w:val="24"/>
        </w:rPr>
      </w:pPr>
    </w:p>
    <w:p w14:paraId="4175EF95" w14:textId="49D55449" w:rsidR="00AE783E" w:rsidRDefault="004402BE" w:rsidP="005D2909">
      <w:pPr>
        <w:spacing w:line="360" w:lineRule="auto"/>
        <w:ind w:firstLine="720"/>
        <w:jc w:val="both"/>
        <w:rPr>
          <w:sz w:val="24"/>
          <w:szCs w:val="24"/>
        </w:rPr>
      </w:pPr>
      <w:r>
        <w:rPr>
          <w:sz w:val="24"/>
          <w:szCs w:val="24"/>
        </w:rPr>
        <w:t>“</w:t>
      </w:r>
      <w:r w:rsidR="00415283">
        <w:rPr>
          <w:sz w:val="24"/>
          <w:szCs w:val="24"/>
        </w:rPr>
        <w:t>W-well…</w:t>
      </w:r>
      <w:r>
        <w:rPr>
          <w:sz w:val="24"/>
          <w:szCs w:val="24"/>
        </w:rPr>
        <w:t xml:space="preserve">” </w:t>
      </w:r>
      <w:r w:rsidR="00415283">
        <w:rPr>
          <w:sz w:val="24"/>
          <w:szCs w:val="24"/>
        </w:rPr>
        <w:t>Jake blushed and smiled</w:t>
      </w:r>
      <w:r w:rsidR="007D4B2E">
        <w:rPr>
          <w:sz w:val="24"/>
          <w:szCs w:val="24"/>
        </w:rPr>
        <w:t>.</w:t>
      </w:r>
      <w:r w:rsidR="00A655CE">
        <w:rPr>
          <w:sz w:val="24"/>
          <w:szCs w:val="24"/>
        </w:rPr>
        <w:t xml:space="preserve"> “O-ok… I’ll </w:t>
      </w:r>
      <w:r w:rsidR="0085303D">
        <w:rPr>
          <w:sz w:val="24"/>
          <w:szCs w:val="24"/>
        </w:rPr>
        <w:t>admit it…</w:t>
      </w:r>
      <w:r w:rsidR="00AE783E">
        <w:rPr>
          <w:sz w:val="24"/>
          <w:szCs w:val="24"/>
        </w:rPr>
        <w:t>”</w:t>
      </w:r>
      <w:r w:rsidR="00544DE0">
        <w:rPr>
          <w:sz w:val="24"/>
          <w:szCs w:val="24"/>
        </w:rPr>
        <w:t xml:space="preserve"> Spreading his arms, he imprinted himself onto the fat, and Kyra pushed him in a little harder. “</w:t>
      </w:r>
      <w:r w:rsidR="000D400A">
        <w:rPr>
          <w:sz w:val="24"/>
          <w:szCs w:val="24"/>
        </w:rPr>
        <w:t>It’s nice… especially when I know it isn’t me that’s going to end up in there~…”</w:t>
      </w:r>
    </w:p>
    <w:p w14:paraId="752BAA35" w14:textId="272D9C3B" w:rsidR="007D4B2E" w:rsidRDefault="007D4B2E" w:rsidP="00E42731">
      <w:pPr>
        <w:spacing w:line="360" w:lineRule="auto"/>
        <w:ind w:firstLine="720"/>
        <w:jc w:val="both"/>
        <w:rPr>
          <w:sz w:val="24"/>
          <w:szCs w:val="24"/>
        </w:rPr>
      </w:pPr>
    </w:p>
    <w:p w14:paraId="1BCF4958" w14:textId="35917EC3" w:rsidR="007D4B2E" w:rsidRDefault="007D4B2E" w:rsidP="00E42731">
      <w:pPr>
        <w:spacing w:line="360" w:lineRule="auto"/>
        <w:ind w:firstLine="720"/>
        <w:jc w:val="both"/>
        <w:rPr>
          <w:sz w:val="24"/>
          <w:szCs w:val="24"/>
        </w:rPr>
      </w:pPr>
      <w:r>
        <w:rPr>
          <w:sz w:val="24"/>
          <w:szCs w:val="24"/>
        </w:rPr>
        <w:t xml:space="preserve">Kyra’s tail </w:t>
      </w:r>
      <w:r w:rsidR="00F00E5E">
        <w:rPr>
          <w:sz w:val="24"/>
          <w:szCs w:val="24"/>
        </w:rPr>
        <w:t xml:space="preserve">went slack, and the belly pushed back Jake, sending him falling back </w:t>
      </w:r>
      <w:r w:rsidR="006273FF">
        <w:rPr>
          <w:sz w:val="24"/>
          <w:szCs w:val="24"/>
        </w:rPr>
        <w:t xml:space="preserve">onto the nest. Her head went over and nuzzled him, </w:t>
      </w:r>
      <w:r w:rsidR="008537CA">
        <w:rPr>
          <w:sz w:val="24"/>
          <w:szCs w:val="24"/>
        </w:rPr>
        <w:t xml:space="preserve">simultaneously </w:t>
      </w:r>
      <w:r w:rsidR="004F38A5">
        <w:rPr>
          <w:sz w:val="24"/>
          <w:szCs w:val="24"/>
        </w:rPr>
        <w:t>pinning him there.</w:t>
      </w:r>
    </w:p>
    <w:p w14:paraId="3054C8F4" w14:textId="3FAE0F1C" w:rsidR="00BE3EE1" w:rsidRDefault="00BE3EE1" w:rsidP="00E42731">
      <w:pPr>
        <w:spacing w:line="360" w:lineRule="auto"/>
        <w:ind w:firstLine="720"/>
        <w:jc w:val="both"/>
        <w:rPr>
          <w:sz w:val="24"/>
          <w:szCs w:val="24"/>
        </w:rPr>
      </w:pPr>
    </w:p>
    <w:p w14:paraId="1386702E" w14:textId="759A8196" w:rsidR="00BE3EE1" w:rsidRDefault="00BE3EE1" w:rsidP="00E42731">
      <w:pPr>
        <w:spacing w:line="360" w:lineRule="auto"/>
        <w:ind w:firstLine="720"/>
        <w:jc w:val="both"/>
        <w:rPr>
          <w:sz w:val="24"/>
          <w:szCs w:val="24"/>
        </w:rPr>
      </w:pPr>
      <w:r>
        <w:rPr>
          <w:sz w:val="24"/>
          <w:szCs w:val="24"/>
        </w:rPr>
        <w:t>“Hey!” Jake giggled as he squirmed.</w:t>
      </w:r>
    </w:p>
    <w:p w14:paraId="436A47CF" w14:textId="5F51B4D4" w:rsidR="00BE3EE1" w:rsidRDefault="00BE3EE1" w:rsidP="00E42731">
      <w:pPr>
        <w:spacing w:line="360" w:lineRule="auto"/>
        <w:ind w:firstLine="720"/>
        <w:jc w:val="both"/>
        <w:rPr>
          <w:sz w:val="24"/>
          <w:szCs w:val="24"/>
        </w:rPr>
      </w:pPr>
    </w:p>
    <w:p w14:paraId="5C9300AE" w14:textId="038C7CCF" w:rsidR="00BE3EE1" w:rsidRDefault="00BE3EE1" w:rsidP="00E42731">
      <w:pPr>
        <w:spacing w:line="360" w:lineRule="auto"/>
        <w:ind w:firstLine="720"/>
        <w:jc w:val="both"/>
        <w:rPr>
          <w:sz w:val="24"/>
          <w:szCs w:val="24"/>
        </w:rPr>
      </w:pPr>
      <w:r>
        <w:rPr>
          <w:sz w:val="24"/>
          <w:szCs w:val="24"/>
        </w:rPr>
        <w:t xml:space="preserve">Kyra’s response was an onslaught of </w:t>
      </w:r>
      <w:r w:rsidR="00276C82">
        <w:rPr>
          <w:sz w:val="24"/>
          <w:szCs w:val="24"/>
        </w:rPr>
        <w:t xml:space="preserve">slobbering slicks, leaving </w:t>
      </w:r>
      <w:r w:rsidR="00003D00">
        <w:rPr>
          <w:sz w:val="24"/>
          <w:szCs w:val="24"/>
        </w:rPr>
        <w:t xml:space="preserve">her human covered in drool, before </w:t>
      </w:r>
      <w:r w:rsidR="00094DCD">
        <w:rPr>
          <w:sz w:val="24"/>
          <w:szCs w:val="24"/>
        </w:rPr>
        <w:t>letting him loose</w:t>
      </w:r>
      <w:r w:rsidR="00003D00">
        <w:rPr>
          <w:sz w:val="24"/>
          <w:szCs w:val="24"/>
        </w:rPr>
        <w:t>.</w:t>
      </w:r>
      <w:r w:rsidR="005D2909">
        <w:rPr>
          <w:sz w:val="24"/>
          <w:szCs w:val="24"/>
        </w:rPr>
        <w:t xml:space="preserve"> “You are just the cutest human ever~!!</w:t>
      </w:r>
    </w:p>
    <w:p w14:paraId="6773BF4C" w14:textId="5E7EC77C" w:rsidR="00003D00" w:rsidRDefault="00003D00" w:rsidP="00E42731">
      <w:pPr>
        <w:spacing w:line="360" w:lineRule="auto"/>
        <w:ind w:firstLine="720"/>
        <w:jc w:val="both"/>
        <w:rPr>
          <w:sz w:val="24"/>
          <w:szCs w:val="24"/>
        </w:rPr>
      </w:pPr>
    </w:p>
    <w:p w14:paraId="40B7CA12" w14:textId="3C49BA1D" w:rsidR="00003D00" w:rsidRDefault="00003D00" w:rsidP="00E42731">
      <w:pPr>
        <w:spacing w:line="360" w:lineRule="auto"/>
        <w:ind w:firstLine="720"/>
        <w:jc w:val="both"/>
        <w:rPr>
          <w:sz w:val="24"/>
          <w:szCs w:val="24"/>
        </w:rPr>
      </w:pPr>
      <w:r>
        <w:rPr>
          <w:sz w:val="24"/>
          <w:szCs w:val="24"/>
        </w:rPr>
        <w:t>“</w:t>
      </w:r>
      <w:proofErr w:type="spellStart"/>
      <w:r>
        <w:rPr>
          <w:sz w:val="24"/>
          <w:szCs w:val="24"/>
        </w:rPr>
        <w:t>Ew</w:t>
      </w:r>
      <w:proofErr w:type="spellEnd"/>
      <w:r>
        <w:rPr>
          <w:sz w:val="24"/>
          <w:szCs w:val="24"/>
        </w:rPr>
        <w:t>!” Jake laughed as he held out his</w:t>
      </w:r>
      <w:r w:rsidR="00094DCD">
        <w:rPr>
          <w:sz w:val="24"/>
          <w:szCs w:val="24"/>
        </w:rPr>
        <w:t xml:space="preserve"> arms, letting the slobber </w:t>
      </w:r>
      <w:r w:rsidR="00E90A40">
        <w:rPr>
          <w:sz w:val="24"/>
          <w:szCs w:val="24"/>
        </w:rPr>
        <w:t>fall to the nest in strands.</w:t>
      </w:r>
      <w:r w:rsidR="00C84B43">
        <w:rPr>
          <w:sz w:val="24"/>
          <w:szCs w:val="24"/>
        </w:rPr>
        <w:t xml:space="preserve"> “I’m too tired for this</w:t>
      </w:r>
      <w:r w:rsidR="002C1487">
        <w:rPr>
          <w:sz w:val="24"/>
          <w:szCs w:val="24"/>
        </w:rPr>
        <w:t>,</w:t>
      </w:r>
      <w:r w:rsidR="00C84B43">
        <w:rPr>
          <w:sz w:val="24"/>
          <w:szCs w:val="24"/>
        </w:rPr>
        <w:t xml:space="preserve"> Kyra!</w:t>
      </w:r>
      <w:r w:rsidR="00444F48">
        <w:rPr>
          <w:sz w:val="24"/>
          <w:szCs w:val="24"/>
        </w:rPr>
        <w:t xml:space="preserve"> It was nice by your belly!</w:t>
      </w:r>
      <w:r w:rsidR="00C84B43">
        <w:rPr>
          <w:sz w:val="24"/>
          <w:szCs w:val="24"/>
        </w:rPr>
        <w:t>”</w:t>
      </w:r>
    </w:p>
    <w:p w14:paraId="66037FF5" w14:textId="2F50D5B6" w:rsidR="00C84B43" w:rsidRDefault="00C84B43" w:rsidP="00E42731">
      <w:pPr>
        <w:spacing w:line="360" w:lineRule="auto"/>
        <w:ind w:firstLine="720"/>
        <w:jc w:val="both"/>
        <w:rPr>
          <w:sz w:val="24"/>
          <w:szCs w:val="24"/>
        </w:rPr>
      </w:pPr>
    </w:p>
    <w:p w14:paraId="4B237CAF" w14:textId="673C5534" w:rsidR="00C84B43" w:rsidRDefault="00C84B43" w:rsidP="00E42731">
      <w:pPr>
        <w:spacing w:line="360" w:lineRule="auto"/>
        <w:ind w:firstLine="720"/>
        <w:jc w:val="both"/>
        <w:rPr>
          <w:sz w:val="24"/>
          <w:szCs w:val="24"/>
        </w:rPr>
      </w:pPr>
      <w:r>
        <w:rPr>
          <w:sz w:val="24"/>
          <w:szCs w:val="24"/>
        </w:rPr>
        <w:t xml:space="preserve">After hearing him say those words, Kyra paused. “Yeah… you’re right. I’ll let you off easy this time~.” </w:t>
      </w:r>
      <w:r w:rsidR="00FB505E">
        <w:rPr>
          <w:sz w:val="24"/>
          <w:szCs w:val="24"/>
        </w:rPr>
        <w:t xml:space="preserve">She went back to a laying down </w:t>
      </w:r>
      <w:r w:rsidR="00537800">
        <w:rPr>
          <w:sz w:val="24"/>
          <w:szCs w:val="24"/>
        </w:rPr>
        <w:t>position and</w:t>
      </w:r>
      <w:r w:rsidR="00881FAB">
        <w:rPr>
          <w:sz w:val="24"/>
          <w:szCs w:val="24"/>
        </w:rPr>
        <w:t xml:space="preserve"> </w:t>
      </w:r>
      <w:r w:rsidR="00FB505E">
        <w:rPr>
          <w:sz w:val="24"/>
          <w:szCs w:val="24"/>
        </w:rPr>
        <w:t>br</w:t>
      </w:r>
      <w:r w:rsidR="00881FAB">
        <w:rPr>
          <w:sz w:val="24"/>
          <w:szCs w:val="24"/>
        </w:rPr>
        <w:t>ought</w:t>
      </w:r>
      <w:r w:rsidR="00FB505E">
        <w:rPr>
          <w:sz w:val="24"/>
          <w:szCs w:val="24"/>
        </w:rPr>
        <w:t xml:space="preserve"> Jake to a cozy little spot </w:t>
      </w:r>
      <w:r w:rsidR="00E4247F">
        <w:rPr>
          <w:sz w:val="24"/>
          <w:szCs w:val="24"/>
        </w:rPr>
        <w:t>between her haunch</w:t>
      </w:r>
      <w:r w:rsidR="008538D7">
        <w:rPr>
          <w:sz w:val="24"/>
          <w:szCs w:val="24"/>
        </w:rPr>
        <w:t xml:space="preserve"> </w:t>
      </w:r>
      <w:r w:rsidR="00D906ED">
        <w:rPr>
          <w:sz w:val="24"/>
          <w:szCs w:val="24"/>
        </w:rPr>
        <w:t>and belly.</w:t>
      </w:r>
      <w:r w:rsidR="00444F48">
        <w:rPr>
          <w:sz w:val="24"/>
          <w:szCs w:val="24"/>
        </w:rPr>
        <w:t xml:space="preserve"> “And I’ll grant your wish~.</w:t>
      </w:r>
      <w:r w:rsidR="000C2DA3">
        <w:rPr>
          <w:sz w:val="24"/>
          <w:szCs w:val="24"/>
        </w:rPr>
        <w:t xml:space="preserve"> Keep in mind </w:t>
      </w:r>
      <w:r w:rsidR="002C1487">
        <w:rPr>
          <w:sz w:val="24"/>
          <w:szCs w:val="24"/>
        </w:rPr>
        <w:t xml:space="preserve">that </w:t>
      </w:r>
      <w:r w:rsidR="000C2DA3">
        <w:rPr>
          <w:sz w:val="24"/>
          <w:szCs w:val="24"/>
        </w:rPr>
        <w:t>I was going to pin you under it</w:t>
      </w:r>
      <w:r w:rsidR="00366EA8">
        <w:rPr>
          <w:sz w:val="24"/>
          <w:szCs w:val="24"/>
        </w:rPr>
        <w:t xml:space="preserve"> if we had kept playing~.</w:t>
      </w:r>
      <w:r w:rsidR="00444F48">
        <w:rPr>
          <w:sz w:val="24"/>
          <w:szCs w:val="24"/>
        </w:rPr>
        <w:t>”</w:t>
      </w:r>
    </w:p>
    <w:p w14:paraId="7B287539" w14:textId="5A25F2F5" w:rsidR="00D906ED" w:rsidRDefault="00D906ED" w:rsidP="00E42731">
      <w:pPr>
        <w:spacing w:line="360" w:lineRule="auto"/>
        <w:ind w:firstLine="720"/>
        <w:jc w:val="both"/>
        <w:rPr>
          <w:sz w:val="24"/>
          <w:szCs w:val="24"/>
        </w:rPr>
      </w:pPr>
    </w:p>
    <w:p w14:paraId="7CE68687" w14:textId="7E7467AA" w:rsidR="00D906ED" w:rsidRDefault="00D906ED" w:rsidP="00E42731">
      <w:pPr>
        <w:spacing w:line="360" w:lineRule="auto"/>
        <w:ind w:firstLine="720"/>
        <w:jc w:val="both"/>
        <w:rPr>
          <w:sz w:val="24"/>
          <w:szCs w:val="24"/>
        </w:rPr>
      </w:pPr>
      <w:r>
        <w:rPr>
          <w:sz w:val="24"/>
          <w:szCs w:val="24"/>
        </w:rPr>
        <w:t xml:space="preserve">Jake blushed, </w:t>
      </w:r>
      <w:r w:rsidR="000C2DA3">
        <w:rPr>
          <w:sz w:val="24"/>
          <w:szCs w:val="24"/>
        </w:rPr>
        <w:t>both at her words and ha</w:t>
      </w:r>
      <w:r w:rsidR="0029048A">
        <w:rPr>
          <w:sz w:val="24"/>
          <w:szCs w:val="24"/>
        </w:rPr>
        <w:t>d</w:t>
      </w:r>
      <w:r w:rsidR="000C2DA3">
        <w:rPr>
          <w:sz w:val="24"/>
          <w:szCs w:val="24"/>
        </w:rPr>
        <w:t xml:space="preserve"> </w:t>
      </w:r>
      <w:r>
        <w:rPr>
          <w:sz w:val="24"/>
          <w:szCs w:val="24"/>
        </w:rPr>
        <w:t>not expect</w:t>
      </w:r>
      <w:r w:rsidR="000C2DA3">
        <w:rPr>
          <w:sz w:val="24"/>
          <w:szCs w:val="24"/>
        </w:rPr>
        <w:t>ed</w:t>
      </w:r>
      <w:r>
        <w:rPr>
          <w:sz w:val="24"/>
          <w:szCs w:val="24"/>
        </w:rPr>
        <w:t xml:space="preserve"> her to give him this as his sleeping spot. </w:t>
      </w:r>
      <w:r w:rsidR="004B1CF6">
        <w:rPr>
          <w:sz w:val="24"/>
          <w:szCs w:val="24"/>
        </w:rPr>
        <w:t>It was a little tight</w:t>
      </w:r>
      <w:r w:rsidR="0041395D">
        <w:rPr>
          <w:sz w:val="24"/>
          <w:szCs w:val="24"/>
        </w:rPr>
        <w:t xml:space="preserve">, given the size of the balloon that was Kyra’s gurgling </w:t>
      </w:r>
      <w:r w:rsidR="00F57616">
        <w:rPr>
          <w:sz w:val="24"/>
          <w:szCs w:val="24"/>
        </w:rPr>
        <w:t>stomach</w:t>
      </w:r>
      <w:r w:rsidR="00B301E0">
        <w:rPr>
          <w:sz w:val="24"/>
          <w:szCs w:val="24"/>
        </w:rPr>
        <w:t xml:space="preserve">, but both thigh and belly were amazingly soft and squishy, and it proved to </w:t>
      </w:r>
      <w:r w:rsidR="00276167">
        <w:rPr>
          <w:sz w:val="24"/>
          <w:szCs w:val="24"/>
        </w:rPr>
        <w:t>keep him warm in the night.</w:t>
      </w:r>
      <w:r w:rsidR="00AA1D16">
        <w:rPr>
          <w:sz w:val="24"/>
          <w:szCs w:val="24"/>
        </w:rPr>
        <w:t xml:space="preserve"> </w:t>
      </w:r>
      <w:r w:rsidR="00AA1D16">
        <w:rPr>
          <w:sz w:val="24"/>
          <w:szCs w:val="24"/>
        </w:rPr>
        <w:lastRenderedPageBreak/>
        <w:t>Looking at the churning mass of scales for a moment,</w:t>
      </w:r>
      <w:r w:rsidR="00276167">
        <w:rPr>
          <w:sz w:val="24"/>
          <w:szCs w:val="24"/>
        </w:rPr>
        <w:t xml:space="preserve"> </w:t>
      </w:r>
      <w:r w:rsidR="00C92A0C">
        <w:rPr>
          <w:sz w:val="24"/>
          <w:szCs w:val="24"/>
        </w:rPr>
        <w:t>h</w:t>
      </w:r>
      <w:r w:rsidR="00276167">
        <w:rPr>
          <w:sz w:val="24"/>
          <w:szCs w:val="24"/>
        </w:rPr>
        <w:t>e</w:t>
      </w:r>
      <w:r w:rsidR="00C92A0C">
        <w:rPr>
          <w:sz w:val="24"/>
          <w:szCs w:val="24"/>
        </w:rPr>
        <w:t xml:space="preserve"> then</w:t>
      </w:r>
      <w:r w:rsidR="00276167">
        <w:rPr>
          <w:sz w:val="24"/>
          <w:szCs w:val="24"/>
        </w:rPr>
        <w:t xml:space="preserve"> brought a hand up and slapped the </w:t>
      </w:r>
      <w:r w:rsidR="00803FDB">
        <w:rPr>
          <w:sz w:val="24"/>
          <w:szCs w:val="24"/>
        </w:rPr>
        <w:t>churning orb. “Serves you right~.” He taunted.</w:t>
      </w:r>
    </w:p>
    <w:p w14:paraId="4EF2690D" w14:textId="44B4EAAB" w:rsidR="00803FDB" w:rsidRDefault="00803FDB" w:rsidP="00E42731">
      <w:pPr>
        <w:spacing w:line="360" w:lineRule="auto"/>
        <w:ind w:firstLine="720"/>
        <w:jc w:val="both"/>
        <w:rPr>
          <w:sz w:val="24"/>
          <w:szCs w:val="24"/>
        </w:rPr>
      </w:pPr>
    </w:p>
    <w:p w14:paraId="6B9B7EE1" w14:textId="52B9D8E5" w:rsidR="00803FDB" w:rsidRDefault="00803FDB" w:rsidP="00E42731">
      <w:pPr>
        <w:spacing w:line="360" w:lineRule="auto"/>
        <w:ind w:firstLine="720"/>
        <w:jc w:val="both"/>
        <w:rPr>
          <w:sz w:val="24"/>
          <w:szCs w:val="24"/>
        </w:rPr>
      </w:pPr>
      <w:r>
        <w:rPr>
          <w:sz w:val="24"/>
          <w:szCs w:val="24"/>
        </w:rPr>
        <w:t xml:space="preserve">Kyra’s head perked </w:t>
      </w:r>
      <w:proofErr w:type="gramStart"/>
      <w:r>
        <w:rPr>
          <w:sz w:val="24"/>
          <w:szCs w:val="24"/>
        </w:rPr>
        <w:t>up</w:t>
      </w:r>
      <w:r w:rsidR="0029048A">
        <w:rPr>
          <w:sz w:val="24"/>
          <w:szCs w:val="24"/>
        </w:rPr>
        <w:t>,</w:t>
      </w:r>
      <w:r>
        <w:rPr>
          <w:sz w:val="24"/>
          <w:szCs w:val="24"/>
        </w:rPr>
        <w:t xml:space="preserve"> and</w:t>
      </w:r>
      <w:proofErr w:type="gramEnd"/>
      <w:r>
        <w:rPr>
          <w:sz w:val="24"/>
          <w:szCs w:val="24"/>
        </w:rPr>
        <w:t xml:space="preserve"> looked at him at his </w:t>
      </w:r>
      <w:r w:rsidR="008530DC">
        <w:rPr>
          <w:sz w:val="24"/>
          <w:szCs w:val="24"/>
        </w:rPr>
        <w:t>slap. “Excuse me?” What would be an eyebrow on her head cocked</w:t>
      </w:r>
      <w:r w:rsidR="009C356E">
        <w:rPr>
          <w:sz w:val="24"/>
          <w:szCs w:val="24"/>
        </w:rPr>
        <w:t xml:space="preserve"> </w:t>
      </w:r>
      <w:proofErr w:type="gramStart"/>
      <w:r w:rsidR="009C356E">
        <w:rPr>
          <w:sz w:val="24"/>
          <w:szCs w:val="24"/>
        </w:rPr>
        <w:t>sideways.</w:t>
      </w:r>
      <w:proofErr w:type="gramEnd"/>
    </w:p>
    <w:p w14:paraId="6C694DC6" w14:textId="1ED991F4" w:rsidR="00065752" w:rsidRDefault="00065752" w:rsidP="00E42731">
      <w:pPr>
        <w:spacing w:line="360" w:lineRule="auto"/>
        <w:ind w:firstLine="720"/>
        <w:jc w:val="both"/>
        <w:rPr>
          <w:sz w:val="24"/>
          <w:szCs w:val="24"/>
        </w:rPr>
      </w:pPr>
    </w:p>
    <w:p w14:paraId="1BC0FC35" w14:textId="3D41CDD7" w:rsidR="00065752" w:rsidRDefault="00065752" w:rsidP="00E42731">
      <w:pPr>
        <w:spacing w:line="360" w:lineRule="auto"/>
        <w:ind w:firstLine="720"/>
        <w:jc w:val="both"/>
        <w:rPr>
          <w:sz w:val="24"/>
          <w:szCs w:val="24"/>
        </w:rPr>
      </w:pPr>
      <w:r>
        <w:rPr>
          <w:sz w:val="24"/>
          <w:szCs w:val="24"/>
        </w:rPr>
        <w:t>“Not you~!” Jake giggled at the misunderstanding. “That rex that tried to eat me</w:t>
      </w:r>
      <w:r w:rsidR="00C92A0C">
        <w:rPr>
          <w:sz w:val="24"/>
          <w:szCs w:val="24"/>
        </w:rPr>
        <w:t>,</w:t>
      </w:r>
      <w:r w:rsidR="00DC2E12">
        <w:rPr>
          <w:sz w:val="24"/>
          <w:szCs w:val="24"/>
        </w:rPr>
        <w:t xml:space="preserve"> not in the safe way</w:t>
      </w:r>
      <w:r>
        <w:rPr>
          <w:sz w:val="24"/>
          <w:szCs w:val="24"/>
        </w:rPr>
        <w:t>. I’m</w:t>
      </w:r>
      <w:r w:rsidR="009C356E">
        <w:rPr>
          <w:sz w:val="24"/>
          <w:szCs w:val="24"/>
        </w:rPr>
        <w:t xml:space="preserve"> glad you ate him.”</w:t>
      </w:r>
    </w:p>
    <w:p w14:paraId="21EDE800" w14:textId="3EEA03A5" w:rsidR="002F58CB" w:rsidRDefault="002F58CB" w:rsidP="00E42731">
      <w:pPr>
        <w:spacing w:line="360" w:lineRule="auto"/>
        <w:ind w:firstLine="720"/>
        <w:jc w:val="both"/>
        <w:rPr>
          <w:sz w:val="24"/>
          <w:szCs w:val="24"/>
        </w:rPr>
      </w:pPr>
    </w:p>
    <w:p w14:paraId="329A9AE6" w14:textId="387D50D0" w:rsidR="002F58CB" w:rsidRDefault="00A12EE1" w:rsidP="00E42731">
      <w:pPr>
        <w:spacing w:line="360" w:lineRule="auto"/>
        <w:ind w:firstLine="720"/>
        <w:jc w:val="both"/>
        <w:rPr>
          <w:sz w:val="24"/>
          <w:szCs w:val="24"/>
        </w:rPr>
      </w:pPr>
      <w:r>
        <w:rPr>
          <w:sz w:val="24"/>
          <w:szCs w:val="24"/>
        </w:rPr>
        <w:t xml:space="preserve">“Eating you twice! I’m going to punish him very badly~.” Kyra </w:t>
      </w:r>
      <w:r w:rsidR="00C12D87">
        <w:rPr>
          <w:sz w:val="24"/>
          <w:szCs w:val="24"/>
        </w:rPr>
        <w:t>squeezed Jake a little.</w:t>
      </w:r>
    </w:p>
    <w:p w14:paraId="3A9214CE" w14:textId="1134E321" w:rsidR="00C12D87" w:rsidRDefault="00C12D87" w:rsidP="00E42731">
      <w:pPr>
        <w:spacing w:line="360" w:lineRule="auto"/>
        <w:ind w:firstLine="720"/>
        <w:jc w:val="both"/>
        <w:rPr>
          <w:sz w:val="24"/>
          <w:szCs w:val="24"/>
        </w:rPr>
      </w:pPr>
    </w:p>
    <w:p w14:paraId="34FA169F" w14:textId="0C76768C" w:rsidR="00C12D87" w:rsidRDefault="00C12D87" w:rsidP="00E42731">
      <w:pPr>
        <w:spacing w:line="360" w:lineRule="auto"/>
        <w:ind w:firstLine="720"/>
        <w:jc w:val="both"/>
        <w:rPr>
          <w:sz w:val="24"/>
          <w:szCs w:val="24"/>
        </w:rPr>
      </w:pPr>
      <w:r>
        <w:rPr>
          <w:sz w:val="24"/>
          <w:szCs w:val="24"/>
        </w:rPr>
        <w:t>“Wait, twice?” Jake asked, confused by what she said.</w:t>
      </w:r>
    </w:p>
    <w:p w14:paraId="37AE8FA2" w14:textId="3EC90B39" w:rsidR="00982886" w:rsidRDefault="00982886" w:rsidP="00E42731">
      <w:pPr>
        <w:spacing w:line="360" w:lineRule="auto"/>
        <w:ind w:firstLine="720"/>
        <w:jc w:val="both"/>
        <w:rPr>
          <w:sz w:val="24"/>
          <w:szCs w:val="24"/>
        </w:rPr>
      </w:pPr>
    </w:p>
    <w:p w14:paraId="41C06D96" w14:textId="4CB4E205" w:rsidR="00982886" w:rsidRDefault="00982886" w:rsidP="00E42731">
      <w:pPr>
        <w:spacing w:line="360" w:lineRule="auto"/>
        <w:ind w:firstLine="720"/>
        <w:jc w:val="both"/>
        <w:rPr>
          <w:sz w:val="24"/>
          <w:szCs w:val="24"/>
        </w:rPr>
      </w:pPr>
      <w:r>
        <w:rPr>
          <w:sz w:val="24"/>
          <w:szCs w:val="24"/>
        </w:rPr>
        <w:t xml:space="preserve">“I’ve been wanting to tell </w:t>
      </w:r>
      <w:r w:rsidR="00660C02">
        <w:rPr>
          <w:sz w:val="24"/>
          <w:szCs w:val="24"/>
        </w:rPr>
        <w:t>you but</w:t>
      </w:r>
      <w:r>
        <w:rPr>
          <w:sz w:val="24"/>
          <w:szCs w:val="24"/>
        </w:rPr>
        <w:t xml:space="preserve"> haven’t found the right </w:t>
      </w:r>
      <w:r w:rsidR="00D97B0B">
        <w:rPr>
          <w:sz w:val="24"/>
          <w:szCs w:val="24"/>
        </w:rPr>
        <w:t>moment.</w:t>
      </w:r>
      <w:r w:rsidR="00B65370">
        <w:rPr>
          <w:sz w:val="24"/>
          <w:szCs w:val="24"/>
        </w:rPr>
        <w:t xml:space="preserve"> You see</w:t>
      </w:r>
      <w:r w:rsidR="00660C02">
        <w:rPr>
          <w:sz w:val="24"/>
          <w:szCs w:val="24"/>
        </w:rPr>
        <w:t>, I’m very special</w:t>
      </w:r>
      <w:r w:rsidR="0012272A">
        <w:rPr>
          <w:sz w:val="24"/>
          <w:szCs w:val="24"/>
        </w:rPr>
        <w:t>,</w:t>
      </w:r>
      <w:r w:rsidR="00660C02">
        <w:rPr>
          <w:sz w:val="24"/>
          <w:szCs w:val="24"/>
        </w:rPr>
        <w:t xml:space="preserve"> Jake~. That rex you first saw me eat</w:t>
      </w:r>
      <w:r w:rsidR="00DB130F">
        <w:rPr>
          <w:sz w:val="24"/>
          <w:szCs w:val="24"/>
        </w:rPr>
        <w:t>.</w:t>
      </w:r>
      <w:r w:rsidR="00660C02">
        <w:rPr>
          <w:sz w:val="24"/>
          <w:szCs w:val="24"/>
        </w:rPr>
        <w:t xml:space="preserve"> </w:t>
      </w:r>
      <w:r w:rsidR="00660C02" w:rsidRPr="00DC2E12">
        <w:rPr>
          <w:i/>
          <w:iCs/>
          <w:sz w:val="24"/>
          <w:szCs w:val="24"/>
        </w:rPr>
        <w:t xml:space="preserve">Same </w:t>
      </w:r>
      <w:proofErr w:type="spellStart"/>
      <w:r w:rsidR="00660C02" w:rsidRPr="00DC2E12">
        <w:rPr>
          <w:i/>
          <w:iCs/>
          <w:sz w:val="24"/>
          <w:szCs w:val="24"/>
        </w:rPr>
        <w:t>o</w:t>
      </w:r>
      <w:r w:rsidR="00DB130F" w:rsidRPr="00DC2E12">
        <w:rPr>
          <w:i/>
          <w:iCs/>
          <w:sz w:val="24"/>
          <w:szCs w:val="24"/>
        </w:rPr>
        <w:t>ooooo</w:t>
      </w:r>
      <w:r w:rsidR="00660C02" w:rsidRPr="00DC2E12">
        <w:rPr>
          <w:i/>
          <w:iCs/>
          <w:sz w:val="24"/>
          <w:szCs w:val="24"/>
        </w:rPr>
        <w:t>ne</w:t>
      </w:r>
      <w:proofErr w:type="spellEnd"/>
      <w:r w:rsidR="00660C02">
        <w:rPr>
          <w:sz w:val="24"/>
          <w:szCs w:val="24"/>
        </w:rPr>
        <w:t>~.”</w:t>
      </w:r>
    </w:p>
    <w:p w14:paraId="578617D5" w14:textId="566C5778" w:rsidR="00660C02" w:rsidRDefault="00660C02" w:rsidP="00E42731">
      <w:pPr>
        <w:spacing w:line="360" w:lineRule="auto"/>
        <w:ind w:firstLine="720"/>
        <w:jc w:val="both"/>
        <w:rPr>
          <w:sz w:val="24"/>
          <w:szCs w:val="24"/>
        </w:rPr>
      </w:pPr>
    </w:p>
    <w:p w14:paraId="7EF9A019" w14:textId="250F4714" w:rsidR="00660C02" w:rsidRDefault="00660C02" w:rsidP="00E42731">
      <w:pPr>
        <w:spacing w:line="360" w:lineRule="auto"/>
        <w:ind w:firstLine="720"/>
        <w:jc w:val="both"/>
        <w:rPr>
          <w:sz w:val="24"/>
          <w:szCs w:val="24"/>
        </w:rPr>
      </w:pPr>
      <w:r>
        <w:rPr>
          <w:sz w:val="24"/>
          <w:szCs w:val="24"/>
        </w:rPr>
        <w:t>“W-what?”</w:t>
      </w:r>
      <w:r w:rsidR="00533291">
        <w:rPr>
          <w:sz w:val="24"/>
          <w:szCs w:val="24"/>
        </w:rPr>
        <w:t xml:space="preserve"> </w:t>
      </w:r>
      <w:r w:rsidR="00272554">
        <w:rPr>
          <w:sz w:val="24"/>
          <w:szCs w:val="24"/>
        </w:rPr>
        <w:t>It was difficult for Jake to wrap his head around what she was saying.</w:t>
      </w:r>
    </w:p>
    <w:p w14:paraId="5626933F" w14:textId="20EBAE95" w:rsidR="00272554" w:rsidRDefault="00272554" w:rsidP="00E42731">
      <w:pPr>
        <w:spacing w:line="360" w:lineRule="auto"/>
        <w:ind w:firstLine="720"/>
        <w:jc w:val="both"/>
        <w:rPr>
          <w:sz w:val="24"/>
          <w:szCs w:val="24"/>
        </w:rPr>
      </w:pPr>
    </w:p>
    <w:p w14:paraId="0C9543AD" w14:textId="42B7ED91" w:rsidR="00272554" w:rsidRDefault="00272554" w:rsidP="00E42731">
      <w:pPr>
        <w:spacing w:line="360" w:lineRule="auto"/>
        <w:ind w:firstLine="720"/>
        <w:jc w:val="both"/>
        <w:rPr>
          <w:sz w:val="24"/>
          <w:szCs w:val="24"/>
        </w:rPr>
      </w:pPr>
      <w:r>
        <w:rPr>
          <w:sz w:val="24"/>
          <w:szCs w:val="24"/>
        </w:rPr>
        <w:t>“</w:t>
      </w:r>
      <w:r w:rsidR="003120F0">
        <w:rPr>
          <w:sz w:val="24"/>
          <w:szCs w:val="24"/>
        </w:rPr>
        <w:t xml:space="preserve">Those I digest I can bring back with </w:t>
      </w:r>
      <w:r w:rsidR="00212BEA">
        <w:rPr>
          <w:sz w:val="24"/>
          <w:szCs w:val="24"/>
        </w:rPr>
        <w:t>new bodies, so I never have to kill anything!”</w:t>
      </w:r>
    </w:p>
    <w:p w14:paraId="2521A1AE" w14:textId="16444710" w:rsidR="00212BEA" w:rsidRDefault="00212BEA" w:rsidP="00E42731">
      <w:pPr>
        <w:spacing w:line="360" w:lineRule="auto"/>
        <w:ind w:firstLine="720"/>
        <w:jc w:val="both"/>
        <w:rPr>
          <w:sz w:val="24"/>
          <w:szCs w:val="24"/>
        </w:rPr>
      </w:pPr>
    </w:p>
    <w:p w14:paraId="024FA6BA" w14:textId="533447F2" w:rsidR="00331C69" w:rsidRDefault="00212BEA" w:rsidP="00331C69">
      <w:pPr>
        <w:spacing w:line="360" w:lineRule="auto"/>
        <w:ind w:firstLine="720"/>
        <w:jc w:val="both"/>
        <w:rPr>
          <w:sz w:val="24"/>
          <w:szCs w:val="24"/>
        </w:rPr>
      </w:pPr>
      <w:r>
        <w:rPr>
          <w:sz w:val="24"/>
          <w:szCs w:val="24"/>
        </w:rPr>
        <w:t>Jake didn’t believe her at first, but the more he thought about it</w:t>
      </w:r>
      <w:r w:rsidR="00A9209A">
        <w:rPr>
          <w:sz w:val="24"/>
          <w:szCs w:val="24"/>
        </w:rPr>
        <w:t>,</w:t>
      </w:r>
      <w:r>
        <w:rPr>
          <w:sz w:val="24"/>
          <w:szCs w:val="24"/>
        </w:rPr>
        <w:t xml:space="preserve"> the more it made sense. That rex looked </w:t>
      </w:r>
      <w:proofErr w:type="gramStart"/>
      <w:r>
        <w:rPr>
          <w:sz w:val="24"/>
          <w:szCs w:val="24"/>
        </w:rPr>
        <w:t>exactly the same</w:t>
      </w:r>
      <w:proofErr w:type="gramEnd"/>
      <w:r>
        <w:rPr>
          <w:sz w:val="24"/>
          <w:szCs w:val="24"/>
        </w:rPr>
        <w:t xml:space="preserve"> as the one before and clearly harbored some</w:t>
      </w:r>
      <w:r w:rsidR="00331C69">
        <w:rPr>
          <w:sz w:val="24"/>
          <w:szCs w:val="24"/>
        </w:rPr>
        <w:t xml:space="preserve"> kind of grudge against him. “I… think I can believe you</w:t>
      </w:r>
      <w:r w:rsidR="00367D08">
        <w:rPr>
          <w:sz w:val="24"/>
          <w:szCs w:val="24"/>
        </w:rPr>
        <w:t>,</w:t>
      </w:r>
      <w:r w:rsidR="00331C69">
        <w:rPr>
          <w:sz w:val="24"/>
          <w:szCs w:val="24"/>
        </w:rPr>
        <w:t xml:space="preserve"> to be honest…”</w:t>
      </w:r>
    </w:p>
    <w:p w14:paraId="6CA43EEF" w14:textId="740F56B9" w:rsidR="00331C69" w:rsidRDefault="00331C69" w:rsidP="00331C69">
      <w:pPr>
        <w:spacing w:line="360" w:lineRule="auto"/>
        <w:ind w:firstLine="720"/>
        <w:jc w:val="both"/>
        <w:rPr>
          <w:sz w:val="24"/>
          <w:szCs w:val="24"/>
        </w:rPr>
      </w:pPr>
    </w:p>
    <w:p w14:paraId="0B7EF9D0" w14:textId="2CCBA53F" w:rsidR="00331C69" w:rsidRDefault="00331C69" w:rsidP="00331C69">
      <w:pPr>
        <w:spacing w:line="360" w:lineRule="auto"/>
        <w:ind w:firstLine="720"/>
        <w:jc w:val="both"/>
        <w:rPr>
          <w:sz w:val="24"/>
          <w:szCs w:val="24"/>
        </w:rPr>
      </w:pPr>
      <w:r>
        <w:rPr>
          <w:sz w:val="24"/>
          <w:szCs w:val="24"/>
        </w:rPr>
        <w:t>“Well, don’t explode your head thinking about it too hard</w:t>
      </w:r>
      <w:r w:rsidR="00D34070">
        <w:rPr>
          <w:sz w:val="24"/>
          <w:szCs w:val="24"/>
        </w:rPr>
        <w:t xml:space="preserve">~.” </w:t>
      </w:r>
      <w:r w:rsidR="00191FBB">
        <w:rPr>
          <w:sz w:val="24"/>
          <w:szCs w:val="24"/>
        </w:rPr>
        <w:t xml:space="preserve">Once again, she </w:t>
      </w:r>
      <w:r w:rsidR="00DC2E12">
        <w:rPr>
          <w:sz w:val="24"/>
          <w:szCs w:val="24"/>
        </w:rPr>
        <w:t>sq</w:t>
      </w:r>
      <w:r w:rsidR="002E13C8">
        <w:rPr>
          <w:sz w:val="24"/>
          <w:szCs w:val="24"/>
        </w:rPr>
        <w:t>ueezed</w:t>
      </w:r>
      <w:r w:rsidR="00191FBB">
        <w:rPr>
          <w:sz w:val="24"/>
          <w:szCs w:val="24"/>
        </w:rPr>
        <w:t xml:space="preserve"> the boy between</w:t>
      </w:r>
      <w:r w:rsidR="003C33C1">
        <w:rPr>
          <w:sz w:val="24"/>
          <w:szCs w:val="24"/>
        </w:rPr>
        <w:t xml:space="preserve"> the</w:t>
      </w:r>
      <w:r w:rsidR="00191FBB">
        <w:rPr>
          <w:sz w:val="24"/>
          <w:szCs w:val="24"/>
        </w:rPr>
        <w:t xml:space="preserve"> two soft places. “You need you</w:t>
      </w:r>
      <w:r w:rsidR="000B3BFC">
        <w:rPr>
          <w:sz w:val="24"/>
          <w:szCs w:val="24"/>
        </w:rPr>
        <w:t>r rest~.”</w:t>
      </w:r>
    </w:p>
    <w:p w14:paraId="71A9B01B" w14:textId="15D5F99E" w:rsidR="000C7BC1" w:rsidRDefault="000C7BC1" w:rsidP="00331C69">
      <w:pPr>
        <w:spacing w:line="360" w:lineRule="auto"/>
        <w:ind w:firstLine="720"/>
        <w:jc w:val="both"/>
        <w:rPr>
          <w:sz w:val="24"/>
          <w:szCs w:val="24"/>
        </w:rPr>
      </w:pPr>
    </w:p>
    <w:p w14:paraId="4CD5D4F9" w14:textId="6A66C864" w:rsidR="000C7BC1" w:rsidRDefault="000C7BC1" w:rsidP="00331C69">
      <w:pPr>
        <w:spacing w:line="360" w:lineRule="auto"/>
        <w:ind w:firstLine="720"/>
        <w:jc w:val="both"/>
        <w:rPr>
          <w:sz w:val="24"/>
          <w:szCs w:val="24"/>
        </w:rPr>
      </w:pPr>
      <w:r>
        <w:rPr>
          <w:sz w:val="24"/>
          <w:szCs w:val="24"/>
        </w:rPr>
        <w:t>“O-oh… right.”</w:t>
      </w:r>
      <w:r w:rsidR="00FB000E">
        <w:rPr>
          <w:sz w:val="24"/>
          <w:szCs w:val="24"/>
        </w:rPr>
        <w:t xml:space="preserve"> Jake got himself comfortable</w:t>
      </w:r>
      <w:r w:rsidR="003C33C1">
        <w:rPr>
          <w:sz w:val="24"/>
          <w:szCs w:val="24"/>
        </w:rPr>
        <w:t>, letting the fat fold around him</w:t>
      </w:r>
      <w:r w:rsidR="00FB000E">
        <w:rPr>
          <w:sz w:val="24"/>
          <w:szCs w:val="24"/>
        </w:rPr>
        <w:t>.</w:t>
      </w:r>
    </w:p>
    <w:p w14:paraId="0A05A62B" w14:textId="15C4744C" w:rsidR="00355088" w:rsidRDefault="00355088" w:rsidP="00331C69">
      <w:pPr>
        <w:spacing w:line="360" w:lineRule="auto"/>
        <w:ind w:firstLine="720"/>
        <w:jc w:val="both"/>
        <w:rPr>
          <w:sz w:val="24"/>
          <w:szCs w:val="24"/>
        </w:rPr>
      </w:pPr>
    </w:p>
    <w:p w14:paraId="2CAE55B0" w14:textId="38D8E2ED" w:rsidR="00355088" w:rsidRDefault="00355088" w:rsidP="00331C69">
      <w:pPr>
        <w:spacing w:line="360" w:lineRule="auto"/>
        <w:ind w:firstLine="720"/>
        <w:jc w:val="both"/>
        <w:rPr>
          <w:sz w:val="24"/>
          <w:szCs w:val="24"/>
        </w:rPr>
      </w:pPr>
      <w:r>
        <w:rPr>
          <w:sz w:val="24"/>
          <w:szCs w:val="24"/>
        </w:rPr>
        <w:t>They both went quiet, save for Kyra’s belly.</w:t>
      </w:r>
    </w:p>
    <w:p w14:paraId="4DD84646" w14:textId="7D0CB7C7" w:rsidR="00633488" w:rsidRDefault="00633488" w:rsidP="00634597">
      <w:pPr>
        <w:spacing w:line="360" w:lineRule="auto"/>
        <w:jc w:val="both"/>
        <w:rPr>
          <w:sz w:val="24"/>
          <w:szCs w:val="24"/>
        </w:rPr>
      </w:pPr>
    </w:p>
    <w:p w14:paraId="6BF35104" w14:textId="7E80A3F4" w:rsidR="00633488" w:rsidRDefault="002F1141" w:rsidP="008E17B8">
      <w:pPr>
        <w:spacing w:line="360" w:lineRule="auto"/>
        <w:ind w:firstLine="720"/>
        <w:jc w:val="both"/>
        <w:rPr>
          <w:sz w:val="24"/>
          <w:szCs w:val="24"/>
        </w:rPr>
      </w:pPr>
      <w:r>
        <w:rPr>
          <w:sz w:val="24"/>
          <w:szCs w:val="24"/>
        </w:rPr>
        <w:t>Y</w:t>
      </w:r>
      <w:r w:rsidR="008C17F9">
        <w:rPr>
          <w:sz w:val="24"/>
          <w:szCs w:val="24"/>
        </w:rPr>
        <w:t>e</w:t>
      </w:r>
      <w:r>
        <w:rPr>
          <w:sz w:val="24"/>
          <w:szCs w:val="24"/>
        </w:rPr>
        <w:t>t Jake</w:t>
      </w:r>
      <w:r w:rsidR="008C17F9">
        <w:rPr>
          <w:sz w:val="24"/>
          <w:szCs w:val="24"/>
        </w:rPr>
        <w:t xml:space="preserve"> never managed to sleep.</w:t>
      </w:r>
    </w:p>
    <w:p w14:paraId="39C8F580" w14:textId="6D7F0AD6" w:rsidR="008C17F9" w:rsidRDefault="008C17F9" w:rsidP="008E17B8">
      <w:pPr>
        <w:spacing w:line="360" w:lineRule="auto"/>
        <w:ind w:firstLine="720"/>
        <w:jc w:val="both"/>
        <w:rPr>
          <w:sz w:val="24"/>
          <w:szCs w:val="24"/>
        </w:rPr>
      </w:pPr>
    </w:p>
    <w:p w14:paraId="3DCF9DB1" w14:textId="60CB3850" w:rsidR="008C17F9" w:rsidRDefault="008C17F9" w:rsidP="008E17B8">
      <w:pPr>
        <w:spacing w:line="360" w:lineRule="auto"/>
        <w:ind w:firstLine="720"/>
        <w:jc w:val="both"/>
        <w:rPr>
          <w:sz w:val="24"/>
          <w:szCs w:val="24"/>
        </w:rPr>
      </w:pPr>
      <w:r>
        <w:rPr>
          <w:sz w:val="24"/>
          <w:szCs w:val="24"/>
        </w:rPr>
        <w:t>For hours he tossed and turned, unable to sit still</w:t>
      </w:r>
      <w:r w:rsidR="009B7012">
        <w:rPr>
          <w:sz w:val="24"/>
          <w:szCs w:val="24"/>
        </w:rPr>
        <w:t xml:space="preserve"> as the belly shrunk in size and in ever</w:t>
      </w:r>
      <w:r w:rsidR="00367D08">
        <w:rPr>
          <w:sz w:val="24"/>
          <w:szCs w:val="24"/>
        </w:rPr>
        <w:t>-</w:t>
      </w:r>
      <w:r w:rsidR="009B7012">
        <w:rPr>
          <w:sz w:val="24"/>
          <w:szCs w:val="24"/>
        </w:rPr>
        <w:t>increasing amounts grew softer and squishier</w:t>
      </w:r>
      <w:r w:rsidR="002B4935">
        <w:rPr>
          <w:sz w:val="24"/>
          <w:szCs w:val="24"/>
        </w:rPr>
        <w:t>.</w:t>
      </w:r>
      <w:r w:rsidR="001404E8">
        <w:rPr>
          <w:sz w:val="24"/>
          <w:szCs w:val="24"/>
        </w:rPr>
        <w:t xml:space="preserve"> It took about twice as long for her</w:t>
      </w:r>
      <w:r w:rsidR="00BC0412">
        <w:rPr>
          <w:sz w:val="24"/>
          <w:szCs w:val="24"/>
        </w:rPr>
        <w:t xml:space="preserve"> stomach to empty, and</w:t>
      </w:r>
      <w:r w:rsidR="00936788">
        <w:rPr>
          <w:sz w:val="24"/>
          <w:szCs w:val="24"/>
        </w:rPr>
        <w:t xml:space="preserve"> Jake </w:t>
      </w:r>
      <w:r w:rsidR="00BC0412">
        <w:rPr>
          <w:sz w:val="24"/>
          <w:szCs w:val="24"/>
        </w:rPr>
        <w:t>figured last time she manually sped it up.</w:t>
      </w:r>
      <w:r w:rsidR="008D0300">
        <w:rPr>
          <w:sz w:val="24"/>
          <w:szCs w:val="24"/>
        </w:rPr>
        <w:t xml:space="preserve"> By the time it had finished, she </w:t>
      </w:r>
      <w:r w:rsidR="00EA1B08">
        <w:rPr>
          <w:sz w:val="24"/>
          <w:szCs w:val="24"/>
        </w:rPr>
        <w:t>was plump as a peach. Every surface</w:t>
      </w:r>
      <w:r w:rsidR="00F7669C">
        <w:rPr>
          <w:sz w:val="24"/>
          <w:szCs w:val="24"/>
        </w:rPr>
        <w:t>, whether or belly,</w:t>
      </w:r>
      <w:r w:rsidR="00EA1B08">
        <w:rPr>
          <w:sz w:val="24"/>
          <w:szCs w:val="24"/>
        </w:rPr>
        <w:t xml:space="preserve"> that he touched squished</w:t>
      </w:r>
      <w:r w:rsidR="00562C8B">
        <w:rPr>
          <w:sz w:val="24"/>
          <w:szCs w:val="24"/>
        </w:rPr>
        <w:t>, almost cradling Jake’s body as it fitted around his shape.</w:t>
      </w:r>
    </w:p>
    <w:p w14:paraId="7069F004" w14:textId="2B29BECB" w:rsidR="00D655A9" w:rsidRDefault="00D655A9" w:rsidP="008E17B8">
      <w:pPr>
        <w:spacing w:line="360" w:lineRule="auto"/>
        <w:ind w:firstLine="720"/>
        <w:jc w:val="both"/>
        <w:rPr>
          <w:sz w:val="24"/>
          <w:szCs w:val="24"/>
        </w:rPr>
      </w:pPr>
    </w:p>
    <w:p w14:paraId="7B89369A" w14:textId="00D61153" w:rsidR="00D655A9" w:rsidRDefault="00D655A9" w:rsidP="008E17B8">
      <w:pPr>
        <w:spacing w:line="360" w:lineRule="auto"/>
        <w:ind w:firstLine="720"/>
        <w:jc w:val="both"/>
        <w:rPr>
          <w:sz w:val="24"/>
          <w:szCs w:val="24"/>
        </w:rPr>
      </w:pPr>
      <w:r>
        <w:rPr>
          <w:sz w:val="24"/>
          <w:szCs w:val="24"/>
        </w:rPr>
        <w:t xml:space="preserve">He wasn’t uncomfortable, </w:t>
      </w:r>
      <w:r w:rsidR="00367D08">
        <w:rPr>
          <w:sz w:val="24"/>
          <w:szCs w:val="24"/>
        </w:rPr>
        <w:t xml:space="preserve">but </w:t>
      </w:r>
      <w:r>
        <w:rPr>
          <w:sz w:val="24"/>
          <w:szCs w:val="24"/>
        </w:rPr>
        <w:t>rather he was</w:t>
      </w:r>
      <w:r w:rsidR="00C94BDE">
        <w:rPr>
          <w:sz w:val="24"/>
          <w:szCs w:val="24"/>
        </w:rPr>
        <w:t xml:space="preserve"> more comfortable in that soft position than anywhere else in his life.</w:t>
      </w:r>
      <w:r w:rsidR="00DF4D47">
        <w:rPr>
          <w:sz w:val="24"/>
          <w:szCs w:val="24"/>
        </w:rPr>
        <w:t xml:space="preserve"> </w:t>
      </w:r>
      <w:r w:rsidR="0072473F">
        <w:rPr>
          <w:sz w:val="24"/>
          <w:szCs w:val="24"/>
        </w:rPr>
        <w:t>The gurgles were quieter</w:t>
      </w:r>
      <w:r w:rsidR="005734D5">
        <w:rPr>
          <w:sz w:val="24"/>
          <w:szCs w:val="24"/>
        </w:rPr>
        <w:t xml:space="preserve"> than before</w:t>
      </w:r>
      <w:r w:rsidR="0072473F">
        <w:rPr>
          <w:sz w:val="24"/>
          <w:szCs w:val="24"/>
        </w:rPr>
        <w:t xml:space="preserve"> and soothing</w:t>
      </w:r>
      <w:r w:rsidR="005734D5">
        <w:rPr>
          <w:sz w:val="24"/>
          <w:szCs w:val="24"/>
        </w:rPr>
        <w:t xml:space="preserve"> to Jake.</w:t>
      </w:r>
      <w:r w:rsidR="00AF4653">
        <w:rPr>
          <w:sz w:val="24"/>
          <w:szCs w:val="24"/>
        </w:rPr>
        <w:t xml:space="preserve"> Warmth enveloped himself </w:t>
      </w:r>
      <w:r w:rsidR="00367878">
        <w:rPr>
          <w:sz w:val="24"/>
          <w:szCs w:val="24"/>
        </w:rPr>
        <w:t>soothingly</w:t>
      </w:r>
      <w:r w:rsidR="00AF4653">
        <w:rPr>
          <w:sz w:val="24"/>
          <w:szCs w:val="24"/>
        </w:rPr>
        <w:t>.</w:t>
      </w:r>
      <w:r w:rsidR="00BE7539">
        <w:rPr>
          <w:sz w:val="24"/>
          <w:szCs w:val="24"/>
        </w:rPr>
        <w:t xml:space="preserve"> The throbbing he in his head had long since gone away.</w:t>
      </w:r>
      <w:r w:rsidR="001C1ACF">
        <w:rPr>
          <w:sz w:val="24"/>
          <w:szCs w:val="24"/>
        </w:rPr>
        <w:t xml:space="preserve"> He was starving, but </w:t>
      </w:r>
      <w:r w:rsidR="00354CCD">
        <w:rPr>
          <w:sz w:val="24"/>
          <w:szCs w:val="24"/>
        </w:rPr>
        <w:t>that wasn</w:t>
      </w:r>
      <w:r w:rsidR="003A30E0">
        <w:rPr>
          <w:sz w:val="24"/>
          <w:szCs w:val="24"/>
        </w:rPr>
        <w:t>’t it.</w:t>
      </w:r>
      <w:r w:rsidR="00AF4653">
        <w:rPr>
          <w:sz w:val="24"/>
          <w:szCs w:val="24"/>
        </w:rPr>
        <w:t xml:space="preserve"> So why couldn’t he sleep?</w:t>
      </w:r>
    </w:p>
    <w:p w14:paraId="0FFCFA04" w14:textId="771015B6" w:rsidR="00305DB9" w:rsidRDefault="00305DB9" w:rsidP="008E17B8">
      <w:pPr>
        <w:spacing w:line="360" w:lineRule="auto"/>
        <w:ind w:firstLine="720"/>
        <w:jc w:val="both"/>
        <w:rPr>
          <w:sz w:val="24"/>
          <w:szCs w:val="24"/>
        </w:rPr>
      </w:pPr>
    </w:p>
    <w:p w14:paraId="3F1DD20A" w14:textId="1A02C132" w:rsidR="00305DB9" w:rsidRDefault="00305DB9" w:rsidP="008E17B8">
      <w:pPr>
        <w:spacing w:line="360" w:lineRule="auto"/>
        <w:ind w:firstLine="720"/>
        <w:jc w:val="both"/>
        <w:rPr>
          <w:sz w:val="24"/>
          <w:szCs w:val="24"/>
        </w:rPr>
      </w:pPr>
      <w:r>
        <w:rPr>
          <w:sz w:val="24"/>
          <w:szCs w:val="24"/>
        </w:rPr>
        <w:t>“Jake?” Kyra whispered.</w:t>
      </w:r>
    </w:p>
    <w:p w14:paraId="76BA65B7" w14:textId="67DD136A" w:rsidR="00305DB9" w:rsidRDefault="00305DB9" w:rsidP="008E17B8">
      <w:pPr>
        <w:spacing w:line="360" w:lineRule="auto"/>
        <w:ind w:firstLine="720"/>
        <w:jc w:val="both"/>
        <w:rPr>
          <w:sz w:val="24"/>
          <w:szCs w:val="24"/>
        </w:rPr>
      </w:pPr>
    </w:p>
    <w:p w14:paraId="2F0C5D54" w14:textId="76611EDD" w:rsidR="00305DB9" w:rsidRDefault="00305DB9" w:rsidP="00D67FB6">
      <w:pPr>
        <w:spacing w:line="360" w:lineRule="auto"/>
        <w:ind w:firstLine="720"/>
        <w:jc w:val="both"/>
        <w:rPr>
          <w:sz w:val="24"/>
          <w:szCs w:val="24"/>
        </w:rPr>
      </w:pPr>
      <w:r>
        <w:rPr>
          <w:sz w:val="24"/>
          <w:szCs w:val="24"/>
        </w:rPr>
        <w:lastRenderedPageBreak/>
        <w:t>Jake opened his eyes at the sudden break in the stillness</w:t>
      </w:r>
      <w:r w:rsidR="00D17389">
        <w:rPr>
          <w:sz w:val="24"/>
          <w:szCs w:val="24"/>
        </w:rPr>
        <w:t>, seeing her yellow ones looking at him</w:t>
      </w:r>
      <w:r>
        <w:rPr>
          <w:sz w:val="24"/>
          <w:szCs w:val="24"/>
        </w:rPr>
        <w:t xml:space="preserve">. He </w:t>
      </w:r>
      <w:proofErr w:type="gramStart"/>
      <w:r>
        <w:rPr>
          <w:sz w:val="24"/>
          <w:szCs w:val="24"/>
        </w:rPr>
        <w:t>actually felt</w:t>
      </w:r>
      <w:proofErr w:type="gramEnd"/>
      <w:r>
        <w:rPr>
          <w:sz w:val="24"/>
          <w:szCs w:val="24"/>
        </w:rPr>
        <w:t xml:space="preserve"> relieved something was happening.</w:t>
      </w:r>
      <w:r w:rsidR="00D67FB6">
        <w:rPr>
          <w:sz w:val="24"/>
          <w:szCs w:val="24"/>
        </w:rPr>
        <w:t xml:space="preserve"> “Yeah?”</w:t>
      </w:r>
    </w:p>
    <w:p w14:paraId="0FFD1267" w14:textId="7AB7AEB0" w:rsidR="00D67FB6" w:rsidRDefault="00D67FB6" w:rsidP="00D67FB6">
      <w:pPr>
        <w:spacing w:line="360" w:lineRule="auto"/>
        <w:ind w:firstLine="720"/>
        <w:jc w:val="both"/>
        <w:rPr>
          <w:sz w:val="24"/>
          <w:szCs w:val="24"/>
        </w:rPr>
      </w:pPr>
    </w:p>
    <w:p w14:paraId="73B59BC2" w14:textId="3B6BA07E" w:rsidR="00D67FB6" w:rsidRDefault="00D67FB6" w:rsidP="00D67FB6">
      <w:pPr>
        <w:spacing w:line="360" w:lineRule="auto"/>
        <w:ind w:firstLine="720"/>
        <w:jc w:val="both"/>
        <w:rPr>
          <w:sz w:val="24"/>
          <w:szCs w:val="24"/>
        </w:rPr>
      </w:pPr>
      <w:r>
        <w:rPr>
          <w:sz w:val="24"/>
          <w:szCs w:val="24"/>
        </w:rPr>
        <w:t>“You’ve been tossing and turning for hours.”</w:t>
      </w:r>
    </w:p>
    <w:p w14:paraId="2AF8DC37" w14:textId="2824E6AD" w:rsidR="00D67FB6" w:rsidRDefault="00D67FB6" w:rsidP="00D67FB6">
      <w:pPr>
        <w:spacing w:line="360" w:lineRule="auto"/>
        <w:ind w:firstLine="720"/>
        <w:jc w:val="both"/>
        <w:rPr>
          <w:sz w:val="24"/>
          <w:szCs w:val="24"/>
        </w:rPr>
      </w:pPr>
    </w:p>
    <w:p w14:paraId="2AB23345" w14:textId="02E93892" w:rsidR="00D67FB6" w:rsidRDefault="00D67FB6" w:rsidP="00D67FB6">
      <w:pPr>
        <w:spacing w:line="360" w:lineRule="auto"/>
        <w:ind w:firstLine="720"/>
        <w:jc w:val="both"/>
        <w:rPr>
          <w:sz w:val="24"/>
          <w:szCs w:val="24"/>
        </w:rPr>
      </w:pPr>
      <w:r>
        <w:rPr>
          <w:sz w:val="24"/>
          <w:szCs w:val="24"/>
        </w:rPr>
        <w:t>“Yeah</w:t>
      </w:r>
      <w:r w:rsidR="001A4C19">
        <w:rPr>
          <w:sz w:val="24"/>
          <w:szCs w:val="24"/>
        </w:rPr>
        <w:t xml:space="preserve">- ah… how’d you know?” A pit of guilt in Jake’s stomach formed as he already </w:t>
      </w:r>
      <w:r w:rsidR="00D4363A">
        <w:rPr>
          <w:sz w:val="24"/>
          <w:szCs w:val="24"/>
        </w:rPr>
        <w:t>knew the answer.</w:t>
      </w:r>
    </w:p>
    <w:p w14:paraId="0305C955" w14:textId="10096745" w:rsidR="001A4C19" w:rsidRDefault="001A4C19" w:rsidP="00D67FB6">
      <w:pPr>
        <w:spacing w:line="360" w:lineRule="auto"/>
        <w:ind w:firstLine="720"/>
        <w:jc w:val="both"/>
        <w:rPr>
          <w:sz w:val="24"/>
          <w:szCs w:val="24"/>
        </w:rPr>
      </w:pPr>
    </w:p>
    <w:p w14:paraId="53CB8E0C" w14:textId="1ECE08AD" w:rsidR="001A4C19" w:rsidRDefault="001A4C19" w:rsidP="00D67FB6">
      <w:pPr>
        <w:spacing w:line="360" w:lineRule="auto"/>
        <w:ind w:firstLine="720"/>
        <w:jc w:val="both"/>
        <w:rPr>
          <w:sz w:val="24"/>
          <w:szCs w:val="24"/>
        </w:rPr>
      </w:pPr>
      <w:r>
        <w:rPr>
          <w:sz w:val="24"/>
          <w:szCs w:val="24"/>
        </w:rPr>
        <w:t xml:space="preserve">“I’ve been </w:t>
      </w:r>
      <w:r w:rsidR="00D4363A">
        <w:rPr>
          <w:sz w:val="24"/>
          <w:szCs w:val="24"/>
        </w:rPr>
        <w:t>awake the whole time, feeling you shift around.</w:t>
      </w:r>
      <w:r w:rsidR="002B4935">
        <w:rPr>
          <w:sz w:val="24"/>
          <w:szCs w:val="24"/>
        </w:rPr>
        <w:t>”</w:t>
      </w:r>
    </w:p>
    <w:p w14:paraId="612F9835" w14:textId="79EF0E67" w:rsidR="002B4935" w:rsidRDefault="002B4935" w:rsidP="00D67FB6">
      <w:pPr>
        <w:spacing w:line="360" w:lineRule="auto"/>
        <w:ind w:firstLine="720"/>
        <w:jc w:val="both"/>
        <w:rPr>
          <w:sz w:val="24"/>
          <w:szCs w:val="24"/>
        </w:rPr>
      </w:pPr>
    </w:p>
    <w:p w14:paraId="63088DDC" w14:textId="29DC7A54" w:rsidR="002B4935" w:rsidRDefault="002B4935" w:rsidP="00D67FB6">
      <w:pPr>
        <w:spacing w:line="360" w:lineRule="auto"/>
        <w:ind w:firstLine="720"/>
        <w:jc w:val="both"/>
        <w:rPr>
          <w:sz w:val="24"/>
          <w:szCs w:val="24"/>
        </w:rPr>
      </w:pPr>
      <w:r>
        <w:rPr>
          <w:sz w:val="24"/>
          <w:szCs w:val="24"/>
        </w:rPr>
        <w:t>“Oh… I’m sorr</w:t>
      </w:r>
      <w:r w:rsidR="002B473B">
        <w:rPr>
          <w:sz w:val="24"/>
          <w:szCs w:val="24"/>
        </w:rPr>
        <w:t>y I’m keeping you awake…” He said guiltily.</w:t>
      </w:r>
    </w:p>
    <w:p w14:paraId="0A4DB34C" w14:textId="61E428B9" w:rsidR="00895C0A" w:rsidRDefault="00895C0A" w:rsidP="00D67FB6">
      <w:pPr>
        <w:spacing w:line="360" w:lineRule="auto"/>
        <w:ind w:firstLine="720"/>
        <w:jc w:val="both"/>
        <w:rPr>
          <w:sz w:val="24"/>
          <w:szCs w:val="24"/>
        </w:rPr>
      </w:pPr>
    </w:p>
    <w:p w14:paraId="08FB314E" w14:textId="390BDA9F" w:rsidR="00895C0A" w:rsidRDefault="00895C0A" w:rsidP="00D67FB6">
      <w:pPr>
        <w:spacing w:line="360" w:lineRule="auto"/>
        <w:ind w:firstLine="720"/>
        <w:jc w:val="both"/>
        <w:rPr>
          <w:sz w:val="24"/>
          <w:szCs w:val="24"/>
        </w:rPr>
      </w:pPr>
      <w:r>
        <w:rPr>
          <w:sz w:val="24"/>
          <w:szCs w:val="24"/>
        </w:rPr>
        <w:t>“Is it because you</w:t>
      </w:r>
      <w:r w:rsidR="002328F7">
        <w:rPr>
          <w:sz w:val="24"/>
          <w:szCs w:val="24"/>
        </w:rPr>
        <w:t>’re hungry?</w:t>
      </w:r>
      <w:r w:rsidR="00665535">
        <w:rPr>
          <w:sz w:val="24"/>
          <w:szCs w:val="24"/>
        </w:rPr>
        <w:t>” Instantly, she raised her head</w:t>
      </w:r>
      <w:r w:rsidR="0091780A">
        <w:rPr>
          <w:sz w:val="24"/>
          <w:szCs w:val="24"/>
        </w:rPr>
        <w:t>,</w:t>
      </w:r>
      <w:r w:rsidR="00665535">
        <w:rPr>
          <w:sz w:val="24"/>
          <w:szCs w:val="24"/>
        </w:rPr>
        <w:t xml:space="preserve"> and her eyes widened.</w:t>
      </w:r>
      <w:r w:rsidR="002328F7">
        <w:rPr>
          <w:sz w:val="24"/>
          <w:szCs w:val="24"/>
        </w:rPr>
        <w:t xml:space="preserve"> </w:t>
      </w:r>
      <w:r w:rsidR="00665535">
        <w:rPr>
          <w:sz w:val="24"/>
          <w:szCs w:val="24"/>
        </w:rPr>
        <w:t>“</w:t>
      </w:r>
      <w:r w:rsidR="001C1ACF">
        <w:rPr>
          <w:sz w:val="24"/>
          <w:szCs w:val="24"/>
        </w:rPr>
        <w:t>Oh my gosh</w:t>
      </w:r>
      <w:r w:rsidR="0091780A">
        <w:rPr>
          <w:sz w:val="24"/>
          <w:szCs w:val="24"/>
        </w:rPr>
        <w:t>,</w:t>
      </w:r>
      <w:r w:rsidR="001C1ACF">
        <w:rPr>
          <w:sz w:val="24"/>
          <w:szCs w:val="24"/>
        </w:rPr>
        <w:t xml:space="preserve"> I’m so stupid! I never got you anything to eat!</w:t>
      </w:r>
      <w:r w:rsidR="002328F7">
        <w:rPr>
          <w:sz w:val="24"/>
          <w:szCs w:val="24"/>
        </w:rPr>
        <w:t>”</w:t>
      </w:r>
    </w:p>
    <w:p w14:paraId="2092ADF7" w14:textId="3628A257" w:rsidR="002162FB" w:rsidRDefault="002162FB" w:rsidP="00D67FB6">
      <w:pPr>
        <w:spacing w:line="360" w:lineRule="auto"/>
        <w:ind w:firstLine="720"/>
        <w:jc w:val="both"/>
        <w:rPr>
          <w:sz w:val="24"/>
          <w:szCs w:val="24"/>
        </w:rPr>
      </w:pPr>
    </w:p>
    <w:p w14:paraId="4FE8B3A1" w14:textId="58DB1F91" w:rsidR="002162FB" w:rsidRDefault="002162FB" w:rsidP="00D67FB6">
      <w:pPr>
        <w:spacing w:line="360" w:lineRule="auto"/>
        <w:ind w:firstLine="720"/>
        <w:jc w:val="both"/>
        <w:rPr>
          <w:sz w:val="24"/>
          <w:szCs w:val="24"/>
        </w:rPr>
      </w:pPr>
      <w:r>
        <w:rPr>
          <w:sz w:val="24"/>
          <w:szCs w:val="24"/>
        </w:rPr>
        <w:t>“I</w:t>
      </w:r>
      <w:r w:rsidR="000E5692">
        <w:rPr>
          <w:sz w:val="24"/>
          <w:szCs w:val="24"/>
        </w:rPr>
        <w:t>’m not sure if that’s it</w:t>
      </w:r>
      <w:r w:rsidR="00692B28">
        <w:rPr>
          <w:sz w:val="24"/>
          <w:szCs w:val="24"/>
        </w:rPr>
        <w:t>.</w:t>
      </w:r>
      <w:r w:rsidR="0008223E">
        <w:rPr>
          <w:sz w:val="24"/>
          <w:szCs w:val="24"/>
        </w:rPr>
        <w:t xml:space="preserve"> I just can’t seem to relax.”</w:t>
      </w:r>
    </w:p>
    <w:p w14:paraId="48FB4EEB" w14:textId="6C0F7A9D" w:rsidR="0008223E" w:rsidRDefault="0008223E" w:rsidP="00D67FB6">
      <w:pPr>
        <w:spacing w:line="360" w:lineRule="auto"/>
        <w:ind w:firstLine="720"/>
        <w:jc w:val="both"/>
        <w:rPr>
          <w:sz w:val="24"/>
          <w:szCs w:val="24"/>
        </w:rPr>
      </w:pPr>
    </w:p>
    <w:p w14:paraId="28DFD2CC" w14:textId="4E93B7D9" w:rsidR="0008223E" w:rsidRDefault="00541A52" w:rsidP="00D67FB6">
      <w:pPr>
        <w:spacing w:line="360" w:lineRule="auto"/>
        <w:ind w:firstLine="720"/>
        <w:jc w:val="both"/>
        <w:rPr>
          <w:sz w:val="24"/>
          <w:szCs w:val="24"/>
        </w:rPr>
      </w:pPr>
      <w:r>
        <w:rPr>
          <w:sz w:val="24"/>
          <w:szCs w:val="24"/>
        </w:rPr>
        <w:t xml:space="preserve">The dragon hummed thoughtfully as she considered something. </w:t>
      </w:r>
      <w:r w:rsidR="0008223E">
        <w:rPr>
          <w:sz w:val="24"/>
          <w:szCs w:val="24"/>
        </w:rPr>
        <w:t>“Well, looks like I’m going to have to resort to it.</w:t>
      </w:r>
      <w:r w:rsidR="008A759E">
        <w:rPr>
          <w:sz w:val="24"/>
          <w:szCs w:val="24"/>
        </w:rPr>
        <w:t>” Kyra’s tail grasped his ankle and lift</w:t>
      </w:r>
      <w:r w:rsidR="00852F24">
        <w:rPr>
          <w:sz w:val="24"/>
          <w:szCs w:val="24"/>
        </w:rPr>
        <w:t>ed</w:t>
      </w:r>
      <w:r w:rsidR="008A759E">
        <w:rPr>
          <w:sz w:val="24"/>
          <w:szCs w:val="24"/>
        </w:rPr>
        <w:t xml:space="preserve"> him up.</w:t>
      </w:r>
    </w:p>
    <w:p w14:paraId="1814E4A7" w14:textId="749490EA" w:rsidR="00732797" w:rsidRDefault="00732797" w:rsidP="00D67FB6">
      <w:pPr>
        <w:spacing w:line="360" w:lineRule="auto"/>
        <w:ind w:firstLine="720"/>
        <w:jc w:val="both"/>
        <w:rPr>
          <w:sz w:val="24"/>
          <w:szCs w:val="24"/>
        </w:rPr>
      </w:pPr>
    </w:p>
    <w:p w14:paraId="02884E55" w14:textId="3FFED96F" w:rsidR="00732797" w:rsidRDefault="00732797" w:rsidP="00D67FB6">
      <w:pPr>
        <w:spacing w:line="360" w:lineRule="auto"/>
        <w:ind w:firstLine="720"/>
        <w:jc w:val="both"/>
        <w:rPr>
          <w:sz w:val="24"/>
          <w:szCs w:val="24"/>
        </w:rPr>
      </w:pPr>
      <w:r>
        <w:rPr>
          <w:sz w:val="24"/>
          <w:szCs w:val="24"/>
        </w:rPr>
        <w:t>“Kyra? Kyra!” Jake struggled to</w:t>
      </w:r>
      <w:r w:rsidR="00EB4F89">
        <w:rPr>
          <w:sz w:val="24"/>
          <w:szCs w:val="24"/>
        </w:rPr>
        <w:t xml:space="preserve"> no a</w:t>
      </w:r>
      <w:r w:rsidR="00E96AD5">
        <w:rPr>
          <w:sz w:val="24"/>
          <w:szCs w:val="24"/>
        </w:rPr>
        <w:t xml:space="preserve">vail as always. </w:t>
      </w:r>
      <w:r w:rsidR="00416E1F">
        <w:rPr>
          <w:sz w:val="24"/>
          <w:szCs w:val="24"/>
        </w:rPr>
        <w:t>Panic ensured when</w:t>
      </w:r>
      <w:r w:rsidR="00D10F63">
        <w:rPr>
          <w:sz w:val="24"/>
          <w:szCs w:val="24"/>
        </w:rPr>
        <w:t xml:space="preserve"> he was right above her head.</w:t>
      </w:r>
      <w:r w:rsidR="00416E1F">
        <w:rPr>
          <w:sz w:val="24"/>
          <w:szCs w:val="24"/>
        </w:rPr>
        <w:t xml:space="preserve"> </w:t>
      </w:r>
      <w:r w:rsidR="00E96AD5">
        <w:rPr>
          <w:sz w:val="24"/>
          <w:szCs w:val="24"/>
        </w:rPr>
        <w:t>“Let me go! I mean</w:t>
      </w:r>
      <w:r w:rsidR="00B57D12">
        <w:rPr>
          <w:sz w:val="24"/>
          <w:szCs w:val="24"/>
        </w:rPr>
        <w:t xml:space="preserve"> it!”</w:t>
      </w:r>
    </w:p>
    <w:p w14:paraId="7E37906E" w14:textId="34ACCC3D" w:rsidR="00B57D12" w:rsidRDefault="00B57D12" w:rsidP="00D67FB6">
      <w:pPr>
        <w:spacing w:line="360" w:lineRule="auto"/>
        <w:ind w:firstLine="720"/>
        <w:jc w:val="both"/>
        <w:rPr>
          <w:sz w:val="24"/>
          <w:szCs w:val="24"/>
        </w:rPr>
      </w:pPr>
    </w:p>
    <w:p w14:paraId="642418CC" w14:textId="7DC875CC" w:rsidR="00B57D12" w:rsidRDefault="00B57D12" w:rsidP="00D67FB6">
      <w:pPr>
        <w:spacing w:line="360" w:lineRule="auto"/>
        <w:ind w:firstLine="720"/>
        <w:jc w:val="both"/>
        <w:rPr>
          <w:sz w:val="24"/>
          <w:szCs w:val="24"/>
        </w:rPr>
      </w:pPr>
      <w:r>
        <w:rPr>
          <w:sz w:val="24"/>
          <w:szCs w:val="24"/>
        </w:rPr>
        <w:lastRenderedPageBreak/>
        <w:t>“</w:t>
      </w:r>
      <w:r w:rsidR="00D10F63">
        <w:rPr>
          <w:sz w:val="24"/>
          <w:szCs w:val="24"/>
        </w:rPr>
        <w:t>If that’s what you want~…”</w:t>
      </w:r>
      <w:r w:rsidR="00A25EEC">
        <w:rPr>
          <w:sz w:val="24"/>
          <w:szCs w:val="24"/>
        </w:rPr>
        <w:t xml:space="preserve"> With that</w:t>
      </w:r>
      <w:r w:rsidR="00D30FF7">
        <w:rPr>
          <w:sz w:val="24"/>
          <w:szCs w:val="24"/>
        </w:rPr>
        <w:t xml:space="preserve"> teasing sentence</w:t>
      </w:r>
      <w:r w:rsidR="00A25EEC">
        <w:rPr>
          <w:sz w:val="24"/>
          <w:szCs w:val="24"/>
        </w:rPr>
        <w:t xml:space="preserve"> said, she let </w:t>
      </w:r>
      <w:r w:rsidR="00416E1F">
        <w:rPr>
          <w:sz w:val="24"/>
          <w:szCs w:val="24"/>
        </w:rPr>
        <w:t>go</w:t>
      </w:r>
      <w:r w:rsidR="00B23405">
        <w:rPr>
          <w:sz w:val="24"/>
          <w:szCs w:val="24"/>
        </w:rPr>
        <w:t xml:space="preserve"> and spread open her jaws</w:t>
      </w:r>
      <w:r w:rsidR="00416E1F">
        <w:rPr>
          <w:sz w:val="24"/>
          <w:szCs w:val="24"/>
        </w:rPr>
        <w:t>.</w:t>
      </w:r>
    </w:p>
    <w:p w14:paraId="72B9E1F4" w14:textId="601E2F6C" w:rsidR="00FD205A" w:rsidRDefault="00FD205A" w:rsidP="00D67FB6">
      <w:pPr>
        <w:spacing w:line="360" w:lineRule="auto"/>
        <w:ind w:firstLine="720"/>
        <w:jc w:val="both"/>
        <w:rPr>
          <w:sz w:val="24"/>
          <w:szCs w:val="24"/>
        </w:rPr>
      </w:pPr>
    </w:p>
    <w:p w14:paraId="010E1DBA" w14:textId="1400E045" w:rsidR="00FD205A" w:rsidRDefault="00FD205A" w:rsidP="00D67FB6">
      <w:pPr>
        <w:spacing w:line="360" w:lineRule="auto"/>
        <w:ind w:firstLine="720"/>
        <w:jc w:val="both"/>
        <w:rPr>
          <w:sz w:val="24"/>
          <w:szCs w:val="24"/>
        </w:rPr>
      </w:pPr>
      <w:r>
        <w:rPr>
          <w:sz w:val="24"/>
          <w:szCs w:val="24"/>
        </w:rPr>
        <w:t xml:space="preserve">For </w:t>
      </w:r>
      <w:r w:rsidR="00A1766E">
        <w:rPr>
          <w:sz w:val="24"/>
          <w:szCs w:val="24"/>
        </w:rPr>
        <w:t xml:space="preserve">the briefest of </w:t>
      </w:r>
      <w:r>
        <w:rPr>
          <w:sz w:val="24"/>
          <w:szCs w:val="24"/>
        </w:rPr>
        <w:t>moment</w:t>
      </w:r>
      <w:r w:rsidR="00A1766E">
        <w:rPr>
          <w:sz w:val="24"/>
          <w:szCs w:val="24"/>
        </w:rPr>
        <w:t>s</w:t>
      </w:r>
      <w:r>
        <w:rPr>
          <w:sz w:val="24"/>
          <w:szCs w:val="24"/>
        </w:rPr>
        <w:t>, Jake flailed,</w:t>
      </w:r>
      <w:r w:rsidR="001107C0">
        <w:rPr>
          <w:sz w:val="24"/>
          <w:szCs w:val="24"/>
        </w:rPr>
        <w:t xml:space="preserve"> ending with a wet slap </w:t>
      </w:r>
      <w:r w:rsidR="00AE0965">
        <w:rPr>
          <w:sz w:val="24"/>
          <w:szCs w:val="24"/>
        </w:rPr>
        <w:t>onto her flesh.</w:t>
      </w:r>
      <w:r>
        <w:rPr>
          <w:sz w:val="24"/>
          <w:szCs w:val="24"/>
        </w:rPr>
        <w:t xml:space="preserve"> </w:t>
      </w:r>
      <w:r w:rsidR="00AE0965">
        <w:rPr>
          <w:sz w:val="24"/>
          <w:szCs w:val="24"/>
        </w:rPr>
        <w:t>T</w:t>
      </w:r>
      <w:r>
        <w:rPr>
          <w:sz w:val="24"/>
          <w:szCs w:val="24"/>
        </w:rPr>
        <w:t>he wet smack of draconic jaws closing around him</w:t>
      </w:r>
      <w:r w:rsidR="00AE0965">
        <w:rPr>
          <w:sz w:val="24"/>
          <w:szCs w:val="24"/>
        </w:rPr>
        <w:t xml:space="preserve"> sounded everywhere</w:t>
      </w:r>
      <w:r>
        <w:rPr>
          <w:sz w:val="24"/>
          <w:szCs w:val="24"/>
        </w:rPr>
        <w:t>. “Damnit</w:t>
      </w:r>
      <w:r w:rsidR="00D11463">
        <w:rPr>
          <w:sz w:val="24"/>
          <w:szCs w:val="24"/>
        </w:rPr>
        <w:t>,</w:t>
      </w:r>
      <w:r>
        <w:rPr>
          <w:sz w:val="24"/>
          <w:szCs w:val="24"/>
        </w:rPr>
        <w:t xml:space="preserve"> Kyra!”</w:t>
      </w:r>
      <w:r w:rsidR="00165EF5">
        <w:rPr>
          <w:sz w:val="24"/>
          <w:szCs w:val="24"/>
        </w:rPr>
        <w:t xml:space="preserve"> Angrily, he fought her tongue, but it was all a game to her</w:t>
      </w:r>
      <w:r w:rsidR="00684E75">
        <w:rPr>
          <w:sz w:val="24"/>
          <w:szCs w:val="24"/>
        </w:rPr>
        <w:t>.</w:t>
      </w:r>
    </w:p>
    <w:p w14:paraId="149EE52F" w14:textId="2ECAF9BE" w:rsidR="00684E75" w:rsidRDefault="00684E75" w:rsidP="00D67FB6">
      <w:pPr>
        <w:spacing w:line="360" w:lineRule="auto"/>
        <w:ind w:firstLine="720"/>
        <w:jc w:val="both"/>
        <w:rPr>
          <w:sz w:val="24"/>
          <w:szCs w:val="24"/>
        </w:rPr>
      </w:pPr>
    </w:p>
    <w:p w14:paraId="3BDBB44F" w14:textId="00A861C8" w:rsidR="00684E75" w:rsidRDefault="00684E75" w:rsidP="00D67FB6">
      <w:pPr>
        <w:spacing w:line="360" w:lineRule="auto"/>
        <w:ind w:firstLine="720"/>
        <w:jc w:val="both"/>
        <w:rPr>
          <w:sz w:val="24"/>
          <w:szCs w:val="24"/>
        </w:rPr>
      </w:pPr>
      <w:r>
        <w:rPr>
          <w:sz w:val="24"/>
          <w:szCs w:val="24"/>
        </w:rPr>
        <w:t>Giggling, Kyra harassed him for a bit</w:t>
      </w:r>
      <w:r w:rsidR="002C45E4">
        <w:rPr>
          <w:sz w:val="24"/>
          <w:szCs w:val="24"/>
        </w:rPr>
        <w:t>. Her tongue lifted him up to her palate</w:t>
      </w:r>
      <w:r w:rsidR="00FA5EB6">
        <w:rPr>
          <w:sz w:val="24"/>
          <w:szCs w:val="24"/>
        </w:rPr>
        <w:t>,</w:t>
      </w:r>
      <w:r w:rsidR="00BD244C">
        <w:rPr>
          <w:sz w:val="24"/>
          <w:szCs w:val="24"/>
        </w:rPr>
        <w:t xml:space="preserve"> pressing him there and covering him in drool.</w:t>
      </w:r>
      <w:r w:rsidR="004B3EFF">
        <w:rPr>
          <w:sz w:val="24"/>
          <w:szCs w:val="24"/>
        </w:rPr>
        <w:t xml:space="preserve"> </w:t>
      </w:r>
      <w:r w:rsidR="00F1797E">
        <w:rPr>
          <w:sz w:val="24"/>
          <w:szCs w:val="24"/>
        </w:rPr>
        <w:t>The appendage went back and forth</w:t>
      </w:r>
      <w:r w:rsidR="0017795B">
        <w:rPr>
          <w:sz w:val="24"/>
          <w:szCs w:val="24"/>
        </w:rPr>
        <w:t>, getting every ounce of his taste</w:t>
      </w:r>
      <w:r>
        <w:rPr>
          <w:sz w:val="24"/>
          <w:szCs w:val="24"/>
        </w:rPr>
        <w:t xml:space="preserve"> until she decided enough was enough and tilted her head back. Once the</w:t>
      </w:r>
      <w:r w:rsidR="0098403C">
        <w:rPr>
          <w:sz w:val="24"/>
          <w:szCs w:val="24"/>
        </w:rPr>
        <w:t xml:space="preserve"> squirming</w:t>
      </w:r>
      <w:r>
        <w:rPr>
          <w:sz w:val="24"/>
          <w:szCs w:val="24"/>
        </w:rPr>
        <w:t xml:space="preserve"> boy slid to the back of her throat, she swallowed, a talon tracing the bulge </w:t>
      </w:r>
      <w:r w:rsidR="00F91473">
        <w:rPr>
          <w:sz w:val="24"/>
          <w:szCs w:val="24"/>
        </w:rPr>
        <w:t>running down her neck, feeling its every outline.</w:t>
      </w:r>
    </w:p>
    <w:p w14:paraId="77F72E0F" w14:textId="60AEE5C4" w:rsidR="00F91473" w:rsidRDefault="00F91473" w:rsidP="00D67FB6">
      <w:pPr>
        <w:spacing w:line="360" w:lineRule="auto"/>
        <w:ind w:firstLine="720"/>
        <w:jc w:val="both"/>
        <w:rPr>
          <w:sz w:val="24"/>
          <w:szCs w:val="24"/>
        </w:rPr>
      </w:pPr>
    </w:p>
    <w:p w14:paraId="30B174D5" w14:textId="67F130DF" w:rsidR="00F91473" w:rsidRDefault="00F91473" w:rsidP="00D67FB6">
      <w:pPr>
        <w:spacing w:line="360" w:lineRule="auto"/>
        <w:ind w:firstLine="720"/>
        <w:jc w:val="both"/>
        <w:rPr>
          <w:sz w:val="24"/>
          <w:szCs w:val="24"/>
        </w:rPr>
      </w:pPr>
      <w:r>
        <w:rPr>
          <w:sz w:val="24"/>
          <w:szCs w:val="24"/>
        </w:rPr>
        <w:t>“KYRA!” Jake</w:t>
      </w:r>
      <w:r w:rsidR="006670BE">
        <w:rPr>
          <w:sz w:val="24"/>
          <w:szCs w:val="24"/>
        </w:rPr>
        <w:t xml:space="preserve"> yelled, </w:t>
      </w:r>
      <w:r w:rsidR="00366203">
        <w:rPr>
          <w:sz w:val="24"/>
          <w:szCs w:val="24"/>
        </w:rPr>
        <w:t>a mere muffled noise to the outside world.</w:t>
      </w:r>
    </w:p>
    <w:p w14:paraId="3BB97F18" w14:textId="564D95A2" w:rsidR="00366203" w:rsidRDefault="00366203" w:rsidP="00D67FB6">
      <w:pPr>
        <w:spacing w:line="360" w:lineRule="auto"/>
        <w:ind w:firstLine="720"/>
        <w:jc w:val="both"/>
        <w:rPr>
          <w:sz w:val="24"/>
          <w:szCs w:val="24"/>
        </w:rPr>
      </w:pPr>
    </w:p>
    <w:p w14:paraId="7972407D" w14:textId="62EA74FB" w:rsidR="00366203" w:rsidRDefault="00366203" w:rsidP="00D67FB6">
      <w:pPr>
        <w:spacing w:line="360" w:lineRule="auto"/>
        <w:ind w:firstLine="720"/>
        <w:jc w:val="both"/>
        <w:rPr>
          <w:sz w:val="24"/>
          <w:szCs w:val="24"/>
        </w:rPr>
      </w:pPr>
      <w:r>
        <w:rPr>
          <w:sz w:val="24"/>
          <w:szCs w:val="24"/>
        </w:rPr>
        <w:t>“Hush…” She spoke softly, pressing on the bulge gently. Th</w:t>
      </w:r>
      <w:r w:rsidR="00F45255">
        <w:rPr>
          <w:sz w:val="24"/>
          <w:szCs w:val="24"/>
        </w:rPr>
        <w:t>is</w:t>
      </w:r>
      <w:r>
        <w:rPr>
          <w:sz w:val="24"/>
          <w:szCs w:val="24"/>
        </w:rPr>
        <w:t xml:space="preserve"> cloistering of the esophagus from this kept him mute</w:t>
      </w:r>
      <w:r w:rsidR="00EF08F4">
        <w:rPr>
          <w:sz w:val="24"/>
          <w:szCs w:val="24"/>
        </w:rPr>
        <w:t xml:space="preserve">. The talon kept </w:t>
      </w:r>
      <w:r w:rsidR="006B68D1">
        <w:rPr>
          <w:sz w:val="24"/>
          <w:szCs w:val="24"/>
        </w:rPr>
        <w:t xml:space="preserve">pace with the bulge </w:t>
      </w:r>
      <w:r w:rsidR="00FB713E">
        <w:rPr>
          <w:sz w:val="24"/>
          <w:szCs w:val="24"/>
        </w:rPr>
        <w:t>until it disappeared behind her sternum.</w:t>
      </w:r>
      <w:r w:rsidR="00B83945">
        <w:rPr>
          <w:sz w:val="24"/>
          <w:szCs w:val="24"/>
        </w:rPr>
        <w:t xml:space="preserve"> </w:t>
      </w:r>
      <w:r w:rsidR="00D375CF">
        <w:rPr>
          <w:sz w:val="24"/>
          <w:szCs w:val="24"/>
        </w:rPr>
        <w:t>“It’s okay.”</w:t>
      </w:r>
    </w:p>
    <w:p w14:paraId="4959B4BE" w14:textId="1177BD62" w:rsidR="00D375CF" w:rsidRDefault="00D375CF" w:rsidP="00D67FB6">
      <w:pPr>
        <w:spacing w:line="360" w:lineRule="auto"/>
        <w:ind w:firstLine="720"/>
        <w:jc w:val="both"/>
        <w:rPr>
          <w:sz w:val="24"/>
          <w:szCs w:val="24"/>
        </w:rPr>
      </w:pPr>
    </w:p>
    <w:p w14:paraId="39A922B5" w14:textId="441F1034" w:rsidR="00D375CF" w:rsidRDefault="00D375CF" w:rsidP="00D67FB6">
      <w:pPr>
        <w:spacing w:line="360" w:lineRule="auto"/>
        <w:ind w:firstLine="720"/>
        <w:jc w:val="both"/>
        <w:rPr>
          <w:sz w:val="24"/>
          <w:szCs w:val="24"/>
        </w:rPr>
      </w:pPr>
      <w:r>
        <w:rPr>
          <w:sz w:val="24"/>
          <w:szCs w:val="24"/>
        </w:rPr>
        <w:t>“Kyra, please…”</w:t>
      </w:r>
      <w:r w:rsidR="008E3554">
        <w:rPr>
          <w:sz w:val="24"/>
          <w:szCs w:val="24"/>
        </w:rPr>
        <w:t xml:space="preserve"> Whined Jake. </w:t>
      </w:r>
      <w:r w:rsidR="001373D3">
        <w:rPr>
          <w:sz w:val="24"/>
          <w:szCs w:val="24"/>
        </w:rPr>
        <w:t>When his feet start</w:t>
      </w:r>
      <w:r w:rsidR="004822BE">
        <w:rPr>
          <w:sz w:val="24"/>
          <w:szCs w:val="24"/>
        </w:rPr>
        <w:t>ed slipping through a tight ring, he struggled</w:t>
      </w:r>
      <w:r w:rsidR="00EE7A2C">
        <w:rPr>
          <w:sz w:val="24"/>
          <w:szCs w:val="24"/>
        </w:rPr>
        <w:t xml:space="preserve"> even harder.</w:t>
      </w:r>
      <w:r w:rsidR="004265BF">
        <w:rPr>
          <w:sz w:val="24"/>
          <w:szCs w:val="24"/>
        </w:rPr>
        <w:t xml:space="preserve"> Plopping down into her stomach, Jake scrambled towards the </w:t>
      </w:r>
      <w:r w:rsidR="00F1219A">
        <w:rPr>
          <w:sz w:val="24"/>
          <w:szCs w:val="24"/>
        </w:rPr>
        <w:t>exit, attempting to pry it open.</w:t>
      </w:r>
    </w:p>
    <w:p w14:paraId="76BD71BB" w14:textId="5CC100C7" w:rsidR="00897066" w:rsidRDefault="00897066" w:rsidP="00D67FB6">
      <w:pPr>
        <w:spacing w:line="360" w:lineRule="auto"/>
        <w:ind w:firstLine="720"/>
        <w:jc w:val="both"/>
        <w:rPr>
          <w:sz w:val="24"/>
          <w:szCs w:val="24"/>
        </w:rPr>
      </w:pPr>
    </w:p>
    <w:p w14:paraId="7347B738" w14:textId="23DE1B72" w:rsidR="00897066" w:rsidRDefault="00897066" w:rsidP="00D67FB6">
      <w:pPr>
        <w:spacing w:line="360" w:lineRule="auto"/>
        <w:ind w:firstLine="720"/>
        <w:jc w:val="both"/>
        <w:rPr>
          <w:sz w:val="24"/>
          <w:szCs w:val="24"/>
        </w:rPr>
      </w:pPr>
      <w:r>
        <w:rPr>
          <w:sz w:val="24"/>
          <w:szCs w:val="24"/>
        </w:rPr>
        <w:lastRenderedPageBreak/>
        <w:t>“Relax…” Kyra compressed her belly, turning it to the size of a sleeping ba</w:t>
      </w:r>
      <w:r w:rsidR="0026605F">
        <w:rPr>
          <w:sz w:val="24"/>
          <w:szCs w:val="24"/>
        </w:rPr>
        <w:t>g</w:t>
      </w:r>
      <w:r>
        <w:rPr>
          <w:sz w:val="24"/>
          <w:szCs w:val="24"/>
        </w:rPr>
        <w:t>. It groaned and gurgled</w:t>
      </w:r>
      <w:r w:rsidR="002F7D92">
        <w:rPr>
          <w:sz w:val="24"/>
          <w:szCs w:val="24"/>
        </w:rPr>
        <w:t>, beginning the process of turning the boy into pudge</w:t>
      </w:r>
      <w:r w:rsidR="0026605F">
        <w:rPr>
          <w:sz w:val="24"/>
          <w:szCs w:val="24"/>
        </w:rPr>
        <w:t xml:space="preserve"> as every wall moved around him</w:t>
      </w:r>
      <w:r w:rsidR="002F7D92">
        <w:rPr>
          <w:sz w:val="24"/>
          <w:szCs w:val="24"/>
        </w:rPr>
        <w:t>. “It’ll be alright.”</w:t>
      </w:r>
    </w:p>
    <w:p w14:paraId="18726A1E" w14:textId="785DD0C5" w:rsidR="002F7D92" w:rsidRDefault="002F7D92" w:rsidP="00D67FB6">
      <w:pPr>
        <w:spacing w:line="360" w:lineRule="auto"/>
        <w:ind w:firstLine="720"/>
        <w:jc w:val="both"/>
        <w:rPr>
          <w:sz w:val="24"/>
          <w:szCs w:val="24"/>
        </w:rPr>
      </w:pPr>
    </w:p>
    <w:p w14:paraId="421F0788" w14:textId="4C984EB6" w:rsidR="002F7D92" w:rsidRDefault="002F7D92" w:rsidP="00D67FB6">
      <w:pPr>
        <w:spacing w:line="360" w:lineRule="auto"/>
        <w:ind w:firstLine="720"/>
        <w:jc w:val="both"/>
        <w:rPr>
          <w:sz w:val="24"/>
          <w:szCs w:val="24"/>
        </w:rPr>
      </w:pPr>
      <w:r>
        <w:rPr>
          <w:sz w:val="24"/>
          <w:szCs w:val="24"/>
        </w:rPr>
        <w:t>“Not like this…”</w:t>
      </w:r>
      <w:r w:rsidR="007F569D">
        <w:rPr>
          <w:sz w:val="24"/>
          <w:szCs w:val="24"/>
        </w:rPr>
        <w:t xml:space="preserve"> </w:t>
      </w:r>
      <w:r w:rsidR="00EB25D5">
        <w:rPr>
          <w:sz w:val="24"/>
          <w:szCs w:val="24"/>
        </w:rPr>
        <w:t>Whimpered the human</w:t>
      </w:r>
      <w:r w:rsidR="00BE06EC">
        <w:rPr>
          <w:sz w:val="24"/>
          <w:szCs w:val="24"/>
        </w:rPr>
        <w:t>, completely restrained</w:t>
      </w:r>
      <w:r w:rsidR="00EB25D5">
        <w:rPr>
          <w:sz w:val="24"/>
          <w:szCs w:val="24"/>
        </w:rPr>
        <w:t>.</w:t>
      </w:r>
      <w:r w:rsidR="00BF7473">
        <w:rPr>
          <w:sz w:val="24"/>
          <w:szCs w:val="24"/>
        </w:rPr>
        <w:t xml:space="preserve"> “Don’t force this on me!”</w:t>
      </w:r>
    </w:p>
    <w:p w14:paraId="7FAD63D1" w14:textId="39DB3A71" w:rsidR="00313846" w:rsidRDefault="00313846" w:rsidP="00D67FB6">
      <w:pPr>
        <w:spacing w:line="360" w:lineRule="auto"/>
        <w:ind w:firstLine="720"/>
        <w:jc w:val="both"/>
        <w:rPr>
          <w:sz w:val="24"/>
          <w:szCs w:val="24"/>
        </w:rPr>
      </w:pPr>
    </w:p>
    <w:p w14:paraId="2A5DE216" w14:textId="2F38A03D" w:rsidR="00313846" w:rsidRDefault="00313846" w:rsidP="00D67FB6">
      <w:pPr>
        <w:spacing w:line="360" w:lineRule="auto"/>
        <w:ind w:firstLine="720"/>
        <w:jc w:val="both"/>
        <w:rPr>
          <w:sz w:val="24"/>
          <w:szCs w:val="24"/>
        </w:rPr>
      </w:pPr>
      <w:r>
        <w:rPr>
          <w:sz w:val="24"/>
          <w:szCs w:val="24"/>
        </w:rPr>
        <w:t>“Just let it happen…”</w:t>
      </w:r>
      <w:r w:rsidR="00521178">
        <w:rPr>
          <w:sz w:val="24"/>
          <w:szCs w:val="24"/>
        </w:rPr>
        <w:t xml:space="preserve"> Cooed the dragon</w:t>
      </w:r>
      <w:r w:rsidR="002633F0">
        <w:rPr>
          <w:sz w:val="24"/>
          <w:szCs w:val="24"/>
        </w:rPr>
        <w:t>, nuzzling her pudgy abdomen</w:t>
      </w:r>
      <w:r w:rsidR="00AC4FEE">
        <w:rPr>
          <w:sz w:val="24"/>
          <w:szCs w:val="24"/>
        </w:rPr>
        <w:t>.</w:t>
      </w:r>
    </w:p>
    <w:p w14:paraId="5A413FDD" w14:textId="143BEF0F" w:rsidR="007140CA" w:rsidRDefault="007140CA" w:rsidP="00D67FB6">
      <w:pPr>
        <w:spacing w:line="360" w:lineRule="auto"/>
        <w:ind w:firstLine="720"/>
        <w:jc w:val="both"/>
        <w:rPr>
          <w:sz w:val="24"/>
          <w:szCs w:val="24"/>
        </w:rPr>
      </w:pPr>
    </w:p>
    <w:p w14:paraId="5A4EC9E5" w14:textId="437DA187" w:rsidR="007140CA" w:rsidRDefault="007140CA" w:rsidP="00D67FB6">
      <w:pPr>
        <w:spacing w:line="360" w:lineRule="auto"/>
        <w:ind w:firstLine="720"/>
        <w:jc w:val="both"/>
        <w:rPr>
          <w:sz w:val="24"/>
          <w:szCs w:val="24"/>
        </w:rPr>
      </w:pPr>
      <w:r>
        <w:rPr>
          <w:sz w:val="24"/>
          <w:szCs w:val="24"/>
        </w:rPr>
        <w:t xml:space="preserve">As if hypnotized by her words, Jake went limp but </w:t>
      </w:r>
      <w:r w:rsidR="001B490D">
        <w:rPr>
          <w:sz w:val="24"/>
          <w:szCs w:val="24"/>
        </w:rPr>
        <w:t>remained</w:t>
      </w:r>
      <w:r>
        <w:rPr>
          <w:sz w:val="24"/>
          <w:szCs w:val="24"/>
        </w:rPr>
        <w:t xml:space="preserve"> conscious</w:t>
      </w:r>
      <w:r w:rsidR="004D49B7">
        <w:rPr>
          <w:sz w:val="24"/>
          <w:szCs w:val="24"/>
        </w:rPr>
        <w:t>.</w:t>
      </w:r>
      <w:r w:rsidR="0076740B">
        <w:rPr>
          <w:sz w:val="24"/>
          <w:szCs w:val="24"/>
        </w:rPr>
        <w:t xml:space="preserve"> Every one of his s</w:t>
      </w:r>
      <w:r w:rsidR="004E34F5">
        <w:rPr>
          <w:sz w:val="24"/>
          <w:szCs w:val="24"/>
        </w:rPr>
        <w:t>enses w</w:t>
      </w:r>
      <w:r w:rsidR="00D11463">
        <w:rPr>
          <w:sz w:val="24"/>
          <w:szCs w:val="24"/>
        </w:rPr>
        <w:t>as</w:t>
      </w:r>
      <w:r w:rsidR="004E34F5">
        <w:rPr>
          <w:sz w:val="24"/>
          <w:szCs w:val="24"/>
        </w:rPr>
        <w:t xml:space="preserve"> bombarded. It was insanely humid, more so than the jungle could</w:t>
      </w:r>
      <w:r w:rsidR="00F3106F">
        <w:rPr>
          <w:sz w:val="24"/>
          <w:szCs w:val="24"/>
        </w:rPr>
        <w:t xml:space="preserve"> ever</w:t>
      </w:r>
      <w:r w:rsidR="004E34F5">
        <w:rPr>
          <w:sz w:val="24"/>
          <w:szCs w:val="24"/>
        </w:rPr>
        <w:t xml:space="preserve"> be.</w:t>
      </w:r>
      <w:r w:rsidR="006D65C5">
        <w:rPr>
          <w:sz w:val="24"/>
          <w:szCs w:val="24"/>
        </w:rPr>
        <w:t xml:space="preserve"> Wet, fleshy noises entered his ears, as well as the booming of her heart</w:t>
      </w:r>
      <w:r w:rsidR="00D1470D">
        <w:rPr>
          <w:sz w:val="24"/>
          <w:szCs w:val="24"/>
        </w:rPr>
        <w:t>.</w:t>
      </w:r>
      <w:r w:rsidR="00F3106F">
        <w:rPr>
          <w:sz w:val="24"/>
          <w:szCs w:val="24"/>
        </w:rPr>
        <w:t xml:space="preserve"> The stomach rose and fell </w:t>
      </w:r>
      <w:r w:rsidR="00B8755A">
        <w:rPr>
          <w:sz w:val="24"/>
          <w:szCs w:val="24"/>
        </w:rPr>
        <w:t>i</w:t>
      </w:r>
      <w:r w:rsidR="00F3106F">
        <w:rPr>
          <w:sz w:val="24"/>
          <w:szCs w:val="24"/>
        </w:rPr>
        <w:t>n sync with her breathing</w:t>
      </w:r>
      <w:r w:rsidR="00ED61EE">
        <w:rPr>
          <w:sz w:val="24"/>
          <w:szCs w:val="24"/>
        </w:rPr>
        <w:t>.</w:t>
      </w:r>
      <w:r w:rsidR="004E34F5">
        <w:rPr>
          <w:sz w:val="24"/>
          <w:szCs w:val="24"/>
        </w:rPr>
        <w:t xml:space="preserve"> </w:t>
      </w:r>
      <w:r w:rsidR="00A062BE">
        <w:rPr>
          <w:sz w:val="24"/>
          <w:szCs w:val="24"/>
        </w:rPr>
        <w:t>Saliva coated him, but he could feel the presence of new liquids</w:t>
      </w:r>
      <w:r w:rsidR="006D65C5">
        <w:rPr>
          <w:sz w:val="24"/>
          <w:szCs w:val="24"/>
        </w:rPr>
        <w:t>.</w:t>
      </w:r>
      <w:r w:rsidR="004D49B7">
        <w:rPr>
          <w:sz w:val="24"/>
          <w:szCs w:val="24"/>
        </w:rPr>
        <w:t xml:space="preserve"> </w:t>
      </w:r>
      <w:r w:rsidR="001210FA">
        <w:rPr>
          <w:sz w:val="24"/>
          <w:szCs w:val="24"/>
        </w:rPr>
        <w:t>Right now, there was nothing to do but</w:t>
      </w:r>
      <w:r w:rsidR="004D49B7">
        <w:rPr>
          <w:sz w:val="24"/>
          <w:szCs w:val="24"/>
        </w:rPr>
        <w:t xml:space="preserve"> let the acids </w:t>
      </w:r>
      <w:r w:rsidR="00FA47F9">
        <w:rPr>
          <w:sz w:val="24"/>
          <w:szCs w:val="24"/>
        </w:rPr>
        <w:t>soak him,</w:t>
      </w:r>
      <w:r w:rsidR="00EA54B8">
        <w:rPr>
          <w:sz w:val="24"/>
          <w:szCs w:val="24"/>
        </w:rPr>
        <w:t xml:space="preserve"> and the belly knead him </w:t>
      </w:r>
      <w:r w:rsidR="000F344B">
        <w:rPr>
          <w:sz w:val="24"/>
          <w:szCs w:val="24"/>
        </w:rPr>
        <w:t>in</w:t>
      </w:r>
      <w:r w:rsidR="00EA54B8">
        <w:rPr>
          <w:sz w:val="24"/>
          <w:szCs w:val="24"/>
        </w:rPr>
        <w:t xml:space="preserve">to </w:t>
      </w:r>
      <w:r w:rsidR="00A81977">
        <w:rPr>
          <w:sz w:val="24"/>
          <w:szCs w:val="24"/>
        </w:rPr>
        <w:t xml:space="preserve">a deep </w:t>
      </w:r>
      <w:r w:rsidR="00EA54B8">
        <w:rPr>
          <w:sz w:val="24"/>
          <w:szCs w:val="24"/>
        </w:rPr>
        <w:t>sleep.</w:t>
      </w:r>
    </w:p>
    <w:p w14:paraId="10F5FFD8" w14:textId="4864B791" w:rsidR="008B6D99" w:rsidRDefault="008B6D99" w:rsidP="00D67FB6">
      <w:pPr>
        <w:spacing w:line="360" w:lineRule="auto"/>
        <w:ind w:firstLine="720"/>
        <w:jc w:val="both"/>
        <w:rPr>
          <w:sz w:val="24"/>
          <w:szCs w:val="24"/>
        </w:rPr>
      </w:pPr>
    </w:p>
    <w:p w14:paraId="5AE3150F" w14:textId="35D5940F" w:rsidR="008B6D99" w:rsidRDefault="008B6D99" w:rsidP="00D67FB6">
      <w:pPr>
        <w:spacing w:line="360" w:lineRule="auto"/>
        <w:ind w:firstLine="720"/>
        <w:jc w:val="both"/>
        <w:rPr>
          <w:sz w:val="24"/>
          <w:szCs w:val="24"/>
        </w:rPr>
      </w:pPr>
      <w:r>
        <w:rPr>
          <w:sz w:val="24"/>
          <w:szCs w:val="24"/>
        </w:rPr>
        <w:t>“That’s it</w:t>
      </w:r>
      <w:r w:rsidR="00B651B1">
        <w:rPr>
          <w:sz w:val="24"/>
          <w:szCs w:val="24"/>
        </w:rPr>
        <w:t>,</w:t>
      </w:r>
      <w:r>
        <w:rPr>
          <w:sz w:val="24"/>
          <w:szCs w:val="24"/>
        </w:rPr>
        <w:t xml:space="preserve"> Jake…</w:t>
      </w:r>
      <w:r w:rsidR="00145F5E">
        <w:rPr>
          <w:sz w:val="24"/>
          <w:szCs w:val="24"/>
        </w:rPr>
        <w:t xml:space="preserve"> </w:t>
      </w:r>
      <w:r w:rsidR="00A67034">
        <w:rPr>
          <w:sz w:val="24"/>
          <w:szCs w:val="24"/>
        </w:rPr>
        <w:t>you’ll sleep well</w:t>
      </w:r>
      <w:r w:rsidR="00876815">
        <w:rPr>
          <w:sz w:val="24"/>
          <w:szCs w:val="24"/>
        </w:rPr>
        <w:t xml:space="preserve"> as pudge.”</w:t>
      </w:r>
    </w:p>
    <w:p w14:paraId="5873EA5F" w14:textId="71F318DF" w:rsidR="00876815" w:rsidRDefault="00876815" w:rsidP="00D67FB6">
      <w:pPr>
        <w:spacing w:line="360" w:lineRule="auto"/>
        <w:ind w:firstLine="720"/>
        <w:jc w:val="both"/>
        <w:rPr>
          <w:sz w:val="24"/>
          <w:szCs w:val="24"/>
        </w:rPr>
      </w:pPr>
    </w:p>
    <w:p w14:paraId="160E2577" w14:textId="468FBCDF" w:rsidR="00876815" w:rsidRDefault="00876815" w:rsidP="00D67FB6">
      <w:pPr>
        <w:spacing w:line="360" w:lineRule="auto"/>
        <w:ind w:firstLine="720"/>
        <w:jc w:val="both"/>
        <w:rPr>
          <w:sz w:val="24"/>
          <w:szCs w:val="24"/>
        </w:rPr>
      </w:pPr>
      <w:r>
        <w:rPr>
          <w:sz w:val="24"/>
          <w:szCs w:val="24"/>
        </w:rPr>
        <w:t>***</w:t>
      </w:r>
    </w:p>
    <w:p w14:paraId="134DA17D" w14:textId="2438F029" w:rsidR="00876815" w:rsidRDefault="00876815" w:rsidP="00D67FB6">
      <w:pPr>
        <w:spacing w:line="360" w:lineRule="auto"/>
        <w:ind w:firstLine="720"/>
        <w:jc w:val="both"/>
        <w:rPr>
          <w:sz w:val="24"/>
          <w:szCs w:val="24"/>
        </w:rPr>
      </w:pPr>
    </w:p>
    <w:p w14:paraId="37620DC4" w14:textId="692D7CC5" w:rsidR="00876815" w:rsidRDefault="00A87041" w:rsidP="00D67FB6">
      <w:pPr>
        <w:spacing w:line="360" w:lineRule="auto"/>
        <w:ind w:firstLine="720"/>
        <w:jc w:val="both"/>
        <w:rPr>
          <w:sz w:val="24"/>
          <w:szCs w:val="24"/>
        </w:rPr>
      </w:pPr>
      <w:r>
        <w:rPr>
          <w:sz w:val="24"/>
          <w:szCs w:val="24"/>
        </w:rPr>
        <w:t>When morning</w:t>
      </w:r>
      <w:r w:rsidR="00E51432">
        <w:rPr>
          <w:sz w:val="24"/>
          <w:szCs w:val="24"/>
        </w:rPr>
        <w:t xml:space="preserve"> came,</w:t>
      </w:r>
      <w:r w:rsidR="00C16013">
        <w:rPr>
          <w:sz w:val="24"/>
          <w:szCs w:val="24"/>
        </w:rPr>
        <w:t xml:space="preserve"> it was peaceful. Kyra l</w:t>
      </w:r>
      <w:r w:rsidR="00D11463">
        <w:rPr>
          <w:sz w:val="24"/>
          <w:szCs w:val="24"/>
        </w:rPr>
        <w:t>ay</w:t>
      </w:r>
      <w:r w:rsidR="004075F9">
        <w:rPr>
          <w:sz w:val="24"/>
          <w:szCs w:val="24"/>
        </w:rPr>
        <w:t xml:space="preserve"> curled up</w:t>
      </w:r>
      <w:r w:rsidR="00C16013">
        <w:rPr>
          <w:sz w:val="24"/>
          <w:szCs w:val="24"/>
        </w:rPr>
        <w:t xml:space="preserve"> on her nest,</w:t>
      </w:r>
      <w:r w:rsidR="00BF7260">
        <w:rPr>
          <w:sz w:val="24"/>
          <w:szCs w:val="24"/>
        </w:rPr>
        <w:t xml:space="preserve"> in </w:t>
      </w:r>
      <w:r w:rsidR="009E3D72">
        <w:rPr>
          <w:sz w:val="24"/>
          <w:szCs w:val="24"/>
        </w:rPr>
        <w:t>her</w:t>
      </w:r>
      <w:r w:rsidR="00BF7260">
        <w:rPr>
          <w:sz w:val="24"/>
          <w:szCs w:val="24"/>
        </w:rPr>
        <w:t xml:space="preserve"> allosaurus </w:t>
      </w:r>
      <w:r w:rsidR="009E3D72">
        <w:rPr>
          <w:sz w:val="24"/>
          <w:szCs w:val="24"/>
        </w:rPr>
        <w:t>form</w:t>
      </w:r>
      <w:r w:rsidR="00F4014A">
        <w:rPr>
          <w:sz w:val="24"/>
          <w:szCs w:val="24"/>
        </w:rPr>
        <w:t xml:space="preserve"> as she was in their first meeting</w:t>
      </w:r>
      <w:r w:rsidR="00612B2A">
        <w:rPr>
          <w:sz w:val="24"/>
          <w:szCs w:val="24"/>
        </w:rPr>
        <w:t xml:space="preserve">, and at the center was Jake. His </w:t>
      </w:r>
      <w:r w:rsidR="00BC5AB0">
        <w:rPr>
          <w:sz w:val="24"/>
          <w:szCs w:val="24"/>
        </w:rPr>
        <w:t>shorts</w:t>
      </w:r>
      <w:r w:rsidR="00612B2A">
        <w:rPr>
          <w:sz w:val="24"/>
          <w:szCs w:val="24"/>
        </w:rPr>
        <w:t xml:space="preserve"> were</w:t>
      </w:r>
      <w:r w:rsidR="00DE31AA">
        <w:rPr>
          <w:sz w:val="24"/>
          <w:szCs w:val="24"/>
        </w:rPr>
        <w:t xml:space="preserve"> perfect, </w:t>
      </w:r>
      <w:proofErr w:type="gramStart"/>
      <w:r w:rsidR="00DE31AA">
        <w:rPr>
          <w:sz w:val="24"/>
          <w:szCs w:val="24"/>
        </w:rPr>
        <w:t>clean</w:t>
      </w:r>
      <w:proofErr w:type="gramEnd"/>
      <w:r w:rsidR="00DE31AA">
        <w:rPr>
          <w:sz w:val="24"/>
          <w:szCs w:val="24"/>
        </w:rPr>
        <w:t xml:space="preserve"> and unscathed</w:t>
      </w:r>
      <w:r w:rsidR="00474B45">
        <w:rPr>
          <w:sz w:val="24"/>
          <w:szCs w:val="24"/>
        </w:rPr>
        <w:t>, like fresh out of the factory</w:t>
      </w:r>
      <w:r w:rsidR="00BC5AB0">
        <w:rPr>
          <w:sz w:val="24"/>
          <w:szCs w:val="24"/>
        </w:rPr>
        <w:t>, but he still didn’t have his shirt</w:t>
      </w:r>
      <w:r w:rsidR="009D7D5D">
        <w:rPr>
          <w:sz w:val="24"/>
          <w:szCs w:val="24"/>
        </w:rPr>
        <w:t>. The same could be said for his body</w:t>
      </w:r>
      <w:r w:rsidR="003E4AF0">
        <w:rPr>
          <w:sz w:val="24"/>
          <w:szCs w:val="24"/>
        </w:rPr>
        <w:t>, free of previous cuts and bruises</w:t>
      </w:r>
      <w:r w:rsidR="00435DEB">
        <w:rPr>
          <w:sz w:val="24"/>
          <w:szCs w:val="24"/>
        </w:rPr>
        <w:t>, as well as a</w:t>
      </w:r>
      <w:r w:rsidR="00BC5AB0">
        <w:rPr>
          <w:sz w:val="24"/>
          <w:szCs w:val="24"/>
        </w:rPr>
        <w:t>ny</w:t>
      </w:r>
      <w:r w:rsidR="00435DEB">
        <w:rPr>
          <w:sz w:val="24"/>
          <w:szCs w:val="24"/>
        </w:rPr>
        <w:t xml:space="preserve"> speck of dirt</w:t>
      </w:r>
      <w:r w:rsidR="003E4AF0">
        <w:rPr>
          <w:sz w:val="24"/>
          <w:szCs w:val="24"/>
        </w:rPr>
        <w:t>.</w:t>
      </w:r>
    </w:p>
    <w:p w14:paraId="3B212F44" w14:textId="031F2A36" w:rsidR="00B71A59" w:rsidRDefault="00B71A59" w:rsidP="00897446">
      <w:pPr>
        <w:spacing w:line="360" w:lineRule="auto"/>
        <w:jc w:val="both"/>
        <w:rPr>
          <w:sz w:val="24"/>
          <w:szCs w:val="24"/>
        </w:rPr>
      </w:pPr>
    </w:p>
    <w:p w14:paraId="5DA2F94F" w14:textId="766418A9" w:rsidR="00B71A59" w:rsidRDefault="004978BD" w:rsidP="00D67FB6">
      <w:pPr>
        <w:spacing w:line="360" w:lineRule="auto"/>
        <w:ind w:firstLine="720"/>
        <w:jc w:val="both"/>
        <w:rPr>
          <w:sz w:val="24"/>
          <w:szCs w:val="24"/>
        </w:rPr>
      </w:pPr>
      <w:r>
        <w:rPr>
          <w:sz w:val="24"/>
          <w:szCs w:val="24"/>
        </w:rPr>
        <w:lastRenderedPageBreak/>
        <w:t>He stirred, catching Kyra’s attention</w:t>
      </w:r>
      <w:r w:rsidR="007A7CB7">
        <w:rPr>
          <w:sz w:val="24"/>
          <w:szCs w:val="24"/>
        </w:rPr>
        <w:t>. Slowly, his eyes opened,</w:t>
      </w:r>
      <w:r w:rsidR="00880453">
        <w:rPr>
          <w:sz w:val="24"/>
          <w:szCs w:val="24"/>
        </w:rPr>
        <w:t xml:space="preserve"> like waking</w:t>
      </w:r>
      <w:r w:rsidR="00B47B6A">
        <w:rPr>
          <w:sz w:val="24"/>
          <w:szCs w:val="24"/>
        </w:rPr>
        <w:t xml:space="preserve"> up from a </w:t>
      </w:r>
      <w:r w:rsidR="00CA5868">
        <w:rPr>
          <w:sz w:val="24"/>
          <w:szCs w:val="24"/>
        </w:rPr>
        <w:t>thousand-year</w:t>
      </w:r>
      <w:r w:rsidR="00B47B6A">
        <w:rPr>
          <w:sz w:val="24"/>
          <w:szCs w:val="24"/>
        </w:rPr>
        <w:t xml:space="preserve"> nap.</w:t>
      </w:r>
      <w:r w:rsidR="00B1578D">
        <w:rPr>
          <w:sz w:val="24"/>
          <w:szCs w:val="24"/>
        </w:rPr>
        <w:t xml:space="preserve"> Immediately, Jake </w:t>
      </w:r>
      <w:r w:rsidR="00FF624D">
        <w:rPr>
          <w:sz w:val="24"/>
          <w:szCs w:val="24"/>
        </w:rPr>
        <w:t>slowly</w:t>
      </w:r>
      <w:r w:rsidR="00B1578D">
        <w:rPr>
          <w:sz w:val="24"/>
          <w:szCs w:val="24"/>
        </w:rPr>
        <w:t xml:space="preserve"> attempted to stand up,</w:t>
      </w:r>
      <w:r w:rsidR="009C4247">
        <w:rPr>
          <w:sz w:val="24"/>
          <w:szCs w:val="24"/>
        </w:rPr>
        <w:t xml:space="preserve"> only to falter and collaps</w:t>
      </w:r>
      <w:r w:rsidR="00BC01D4">
        <w:rPr>
          <w:sz w:val="24"/>
          <w:szCs w:val="24"/>
        </w:rPr>
        <w:t>e</w:t>
      </w:r>
      <w:r w:rsidR="00E353FF">
        <w:rPr>
          <w:sz w:val="24"/>
          <w:szCs w:val="24"/>
        </w:rPr>
        <w:t>.</w:t>
      </w:r>
    </w:p>
    <w:p w14:paraId="21DABBDE" w14:textId="5F65E94C" w:rsidR="00E353FF" w:rsidRDefault="00E353FF" w:rsidP="00D67FB6">
      <w:pPr>
        <w:spacing w:line="360" w:lineRule="auto"/>
        <w:ind w:firstLine="720"/>
        <w:jc w:val="both"/>
        <w:rPr>
          <w:sz w:val="24"/>
          <w:szCs w:val="24"/>
        </w:rPr>
      </w:pPr>
    </w:p>
    <w:p w14:paraId="63B3E48B" w14:textId="25C31BAD" w:rsidR="00E353FF" w:rsidRDefault="00E353FF" w:rsidP="00D67FB6">
      <w:pPr>
        <w:spacing w:line="360" w:lineRule="auto"/>
        <w:ind w:firstLine="720"/>
        <w:jc w:val="both"/>
        <w:rPr>
          <w:sz w:val="24"/>
          <w:szCs w:val="24"/>
        </w:rPr>
      </w:pPr>
      <w:r>
        <w:rPr>
          <w:sz w:val="24"/>
          <w:szCs w:val="24"/>
        </w:rPr>
        <w:t xml:space="preserve">The ground rushed up to meet him, but </w:t>
      </w:r>
      <w:r w:rsidR="006F1E61">
        <w:rPr>
          <w:sz w:val="24"/>
          <w:szCs w:val="24"/>
        </w:rPr>
        <w:t>Kyra’s scaly head got in the way.</w:t>
      </w:r>
    </w:p>
    <w:p w14:paraId="49098AAC" w14:textId="0E19C5A0" w:rsidR="006F1E61" w:rsidRDefault="006F1E61" w:rsidP="00D67FB6">
      <w:pPr>
        <w:spacing w:line="360" w:lineRule="auto"/>
        <w:ind w:firstLine="720"/>
        <w:jc w:val="both"/>
        <w:rPr>
          <w:sz w:val="24"/>
          <w:szCs w:val="24"/>
        </w:rPr>
      </w:pPr>
    </w:p>
    <w:p w14:paraId="0DBF3623" w14:textId="1352CFAF" w:rsidR="006F1E61" w:rsidRDefault="006F1E61" w:rsidP="00D67FB6">
      <w:pPr>
        <w:spacing w:line="360" w:lineRule="auto"/>
        <w:ind w:firstLine="720"/>
        <w:jc w:val="both"/>
        <w:rPr>
          <w:sz w:val="24"/>
          <w:szCs w:val="24"/>
        </w:rPr>
      </w:pPr>
      <w:r>
        <w:rPr>
          <w:sz w:val="24"/>
          <w:szCs w:val="24"/>
        </w:rPr>
        <w:t>“Take it easy</w:t>
      </w:r>
      <w:r w:rsidR="00562106">
        <w:rPr>
          <w:sz w:val="24"/>
          <w:szCs w:val="24"/>
        </w:rPr>
        <w:t>. I</w:t>
      </w:r>
      <w:r>
        <w:rPr>
          <w:sz w:val="24"/>
          <w:szCs w:val="24"/>
        </w:rPr>
        <w:t>t’s always rough on first</w:t>
      </w:r>
      <w:r w:rsidR="00562106">
        <w:rPr>
          <w:sz w:val="24"/>
          <w:szCs w:val="24"/>
        </w:rPr>
        <w:t>-</w:t>
      </w:r>
      <w:r>
        <w:rPr>
          <w:sz w:val="24"/>
          <w:szCs w:val="24"/>
        </w:rPr>
        <w:t>timers.” She spoke softly, no teasing, no playing.</w:t>
      </w:r>
    </w:p>
    <w:p w14:paraId="345E8606" w14:textId="29485E36" w:rsidR="006F1E61" w:rsidRDefault="006F1E61" w:rsidP="00D67FB6">
      <w:pPr>
        <w:spacing w:line="360" w:lineRule="auto"/>
        <w:ind w:firstLine="720"/>
        <w:jc w:val="both"/>
        <w:rPr>
          <w:sz w:val="24"/>
          <w:szCs w:val="24"/>
        </w:rPr>
      </w:pPr>
    </w:p>
    <w:p w14:paraId="585302C6" w14:textId="2F30BF4D" w:rsidR="006F1E61" w:rsidRDefault="006F1E61" w:rsidP="00D67FB6">
      <w:pPr>
        <w:spacing w:line="360" w:lineRule="auto"/>
        <w:ind w:firstLine="720"/>
        <w:jc w:val="both"/>
        <w:rPr>
          <w:sz w:val="24"/>
          <w:szCs w:val="24"/>
        </w:rPr>
      </w:pPr>
      <w:r>
        <w:rPr>
          <w:sz w:val="24"/>
          <w:szCs w:val="24"/>
        </w:rPr>
        <w:t xml:space="preserve">“What the hell did you do </w:t>
      </w:r>
      <w:r w:rsidR="00770E8D">
        <w:rPr>
          <w:sz w:val="24"/>
          <w:szCs w:val="24"/>
        </w:rPr>
        <w:t>to me?” H</w:t>
      </w:r>
      <w:r w:rsidR="00384A16">
        <w:rPr>
          <w:sz w:val="24"/>
          <w:szCs w:val="24"/>
        </w:rPr>
        <w:t>is speech was slurred</w:t>
      </w:r>
      <w:r w:rsidR="008F5F4B">
        <w:rPr>
          <w:sz w:val="24"/>
          <w:szCs w:val="24"/>
        </w:rPr>
        <w:t xml:space="preserve">. “It’s like </w:t>
      </w:r>
      <w:r w:rsidR="003615CF">
        <w:rPr>
          <w:sz w:val="24"/>
          <w:szCs w:val="24"/>
        </w:rPr>
        <w:t>I forgot how to walk. Or even talk.”</w:t>
      </w:r>
    </w:p>
    <w:p w14:paraId="7C27CC81" w14:textId="1DDD6168" w:rsidR="003615CF" w:rsidRDefault="003615CF" w:rsidP="00D67FB6">
      <w:pPr>
        <w:spacing w:line="360" w:lineRule="auto"/>
        <w:ind w:firstLine="720"/>
        <w:jc w:val="both"/>
        <w:rPr>
          <w:sz w:val="24"/>
          <w:szCs w:val="24"/>
        </w:rPr>
      </w:pPr>
    </w:p>
    <w:p w14:paraId="50EEA607" w14:textId="63092EF2" w:rsidR="003615CF" w:rsidRDefault="003615CF" w:rsidP="00D67FB6">
      <w:pPr>
        <w:spacing w:line="360" w:lineRule="auto"/>
        <w:ind w:firstLine="720"/>
        <w:jc w:val="both"/>
        <w:rPr>
          <w:sz w:val="24"/>
          <w:szCs w:val="24"/>
        </w:rPr>
      </w:pPr>
      <w:r>
        <w:rPr>
          <w:sz w:val="24"/>
          <w:szCs w:val="24"/>
        </w:rPr>
        <w:t>“Well, this is a new body. After a few times,</w:t>
      </w:r>
      <w:r w:rsidR="0035567F">
        <w:rPr>
          <w:sz w:val="24"/>
          <w:szCs w:val="24"/>
        </w:rPr>
        <w:t xml:space="preserve"> you’ll be able to regain your functions instantaneously</w:t>
      </w:r>
      <w:r w:rsidR="00476F52">
        <w:rPr>
          <w:sz w:val="24"/>
          <w:szCs w:val="24"/>
        </w:rPr>
        <w:t>.”</w:t>
      </w:r>
      <w:r w:rsidR="00270817">
        <w:rPr>
          <w:sz w:val="24"/>
          <w:szCs w:val="24"/>
        </w:rPr>
        <w:t xml:space="preserve"> Kyra plac</w:t>
      </w:r>
      <w:r w:rsidR="00A81977">
        <w:rPr>
          <w:sz w:val="24"/>
          <w:szCs w:val="24"/>
        </w:rPr>
        <w:t>ed</w:t>
      </w:r>
      <w:r w:rsidR="00270817">
        <w:rPr>
          <w:sz w:val="24"/>
          <w:szCs w:val="24"/>
        </w:rPr>
        <w:t xml:space="preserve"> him back against her.</w:t>
      </w:r>
    </w:p>
    <w:p w14:paraId="69C7B916" w14:textId="2E146972" w:rsidR="00886A48" w:rsidRDefault="00886A48" w:rsidP="00D67FB6">
      <w:pPr>
        <w:spacing w:line="360" w:lineRule="auto"/>
        <w:ind w:firstLine="720"/>
        <w:jc w:val="both"/>
        <w:rPr>
          <w:sz w:val="24"/>
          <w:szCs w:val="24"/>
        </w:rPr>
      </w:pPr>
    </w:p>
    <w:p w14:paraId="601DF5D5" w14:textId="0F135297" w:rsidR="00886A48" w:rsidRDefault="00886A48" w:rsidP="00D67FB6">
      <w:pPr>
        <w:spacing w:line="360" w:lineRule="auto"/>
        <w:ind w:firstLine="720"/>
        <w:jc w:val="both"/>
        <w:rPr>
          <w:sz w:val="24"/>
          <w:szCs w:val="24"/>
        </w:rPr>
      </w:pPr>
      <w:r>
        <w:rPr>
          <w:sz w:val="24"/>
          <w:szCs w:val="24"/>
        </w:rPr>
        <w:t>“I don’t want there to be a next time…”</w:t>
      </w:r>
      <w:r w:rsidR="00EB40F7">
        <w:rPr>
          <w:sz w:val="24"/>
          <w:szCs w:val="24"/>
        </w:rPr>
        <w:t xml:space="preserve"> Moaned the boy.</w:t>
      </w:r>
    </w:p>
    <w:p w14:paraId="73543136" w14:textId="7FF0D3F5" w:rsidR="00EB40F7" w:rsidRDefault="00EB40F7" w:rsidP="00D67FB6">
      <w:pPr>
        <w:spacing w:line="360" w:lineRule="auto"/>
        <w:ind w:firstLine="720"/>
        <w:jc w:val="both"/>
        <w:rPr>
          <w:sz w:val="24"/>
          <w:szCs w:val="24"/>
        </w:rPr>
      </w:pPr>
    </w:p>
    <w:p w14:paraId="55005B35" w14:textId="1D67C085" w:rsidR="00EB40F7" w:rsidRDefault="00EB40F7" w:rsidP="00D67FB6">
      <w:pPr>
        <w:spacing w:line="360" w:lineRule="auto"/>
        <w:ind w:firstLine="720"/>
        <w:jc w:val="both"/>
        <w:rPr>
          <w:sz w:val="24"/>
          <w:szCs w:val="24"/>
        </w:rPr>
      </w:pPr>
      <w:r>
        <w:rPr>
          <w:sz w:val="24"/>
          <w:szCs w:val="24"/>
        </w:rPr>
        <w:t>“Even if I never did it for fun, there might have to be.</w:t>
      </w:r>
      <w:r w:rsidR="00764B2C">
        <w:rPr>
          <w:sz w:val="24"/>
          <w:szCs w:val="24"/>
        </w:rPr>
        <w:t xml:space="preserve"> I can cure you of disease this way, save you from mortal wounds, and so on.</w:t>
      </w:r>
      <w:r w:rsidR="009534C7">
        <w:rPr>
          <w:sz w:val="24"/>
          <w:szCs w:val="24"/>
        </w:rPr>
        <w:t>”</w:t>
      </w:r>
    </w:p>
    <w:p w14:paraId="305173ED" w14:textId="3FD91B1F" w:rsidR="003845AF" w:rsidRDefault="003845AF" w:rsidP="00D67FB6">
      <w:pPr>
        <w:spacing w:line="360" w:lineRule="auto"/>
        <w:ind w:firstLine="720"/>
        <w:jc w:val="both"/>
        <w:rPr>
          <w:sz w:val="24"/>
          <w:szCs w:val="24"/>
        </w:rPr>
      </w:pPr>
    </w:p>
    <w:p w14:paraId="06F24DCE" w14:textId="6AF63A6C" w:rsidR="003845AF" w:rsidRDefault="003845AF" w:rsidP="00D67FB6">
      <w:pPr>
        <w:spacing w:line="360" w:lineRule="auto"/>
        <w:ind w:firstLine="720"/>
        <w:jc w:val="both"/>
        <w:rPr>
          <w:sz w:val="24"/>
          <w:szCs w:val="24"/>
        </w:rPr>
      </w:pPr>
      <w:r>
        <w:rPr>
          <w:sz w:val="24"/>
          <w:szCs w:val="24"/>
        </w:rPr>
        <w:t>“</w:t>
      </w:r>
      <w:r w:rsidR="00641C01">
        <w:rPr>
          <w:sz w:val="24"/>
          <w:szCs w:val="24"/>
        </w:rPr>
        <w:t>God</w:t>
      </w:r>
      <w:r w:rsidR="00562106">
        <w:rPr>
          <w:sz w:val="24"/>
          <w:szCs w:val="24"/>
        </w:rPr>
        <w:t>,</w:t>
      </w:r>
      <w:r w:rsidR="00641C01">
        <w:rPr>
          <w:sz w:val="24"/>
          <w:szCs w:val="24"/>
        </w:rPr>
        <w:t xml:space="preserve"> no…” He went on complaining. “I feel </w:t>
      </w:r>
      <w:r w:rsidR="0052715C">
        <w:rPr>
          <w:sz w:val="24"/>
          <w:szCs w:val="24"/>
        </w:rPr>
        <w:t>like crap Kyra.”</w:t>
      </w:r>
    </w:p>
    <w:p w14:paraId="4B6CF394" w14:textId="2DC956D0" w:rsidR="00230128" w:rsidRDefault="00230128" w:rsidP="00D67FB6">
      <w:pPr>
        <w:spacing w:line="360" w:lineRule="auto"/>
        <w:ind w:firstLine="720"/>
        <w:jc w:val="both"/>
        <w:rPr>
          <w:sz w:val="24"/>
          <w:szCs w:val="24"/>
        </w:rPr>
      </w:pPr>
    </w:p>
    <w:p w14:paraId="201423DC" w14:textId="33FEC0FC" w:rsidR="00230128" w:rsidRDefault="00230128" w:rsidP="00D67FB6">
      <w:pPr>
        <w:spacing w:line="360" w:lineRule="auto"/>
        <w:ind w:firstLine="720"/>
        <w:jc w:val="both"/>
        <w:rPr>
          <w:sz w:val="24"/>
          <w:szCs w:val="24"/>
        </w:rPr>
      </w:pPr>
      <w:r>
        <w:rPr>
          <w:sz w:val="24"/>
          <w:szCs w:val="24"/>
        </w:rPr>
        <w:t>“Come now</w:t>
      </w:r>
      <w:r w:rsidR="00562106">
        <w:rPr>
          <w:sz w:val="24"/>
          <w:szCs w:val="24"/>
        </w:rPr>
        <w:t>. I</w:t>
      </w:r>
      <w:r>
        <w:rPr>
          <w:sz w:val="24"/>
          <w:szCs w:val="24"/>
        </w:rPr>
        <w:t>t’s not all bad, isn’t it</w:t>
      </w:r>
      <w:r w:rsidR="00CF230A">
        <w:rPr>
          <w:sz w:val="24"/>
          <w:szCs w:val="24"/>
        </w:rPr>
        <w:t>~?” Kyra giggled, softly nuzzling him. “</w:t>
      </w:r>
      <w:r w:rsidR="007028F0">
        <w:rPr>
          <w:sz w:val="24"/>
          <w:szCs w:val="24"/>
        </w:rPr>
        <w:t>You’re not hungry, and you’re all rested up since I gave you more energy than you came in with</w:t>
      </w:r>
      <w:r w:rsidR="00D34294">
        <w:rPr>
          <w:sz w:val="24"/>
          <w:szCs w:val="24"/>
        </w:rPr>
        <w:t>. All you’re feeling is relearning how to use your body. Like I said before, a few more gurgles</w:t>
      </w:r>
      <w:r w:rsidR="00562106">
        <w:rPr>
          <w:sz w:val="24"/>
          <w:szCs w:val="24"/>
        </w:rPr>
        <w:t>,</w:t>
      </w:r>
      <w:r w:rsidR="00D34294">
        <w:rPr>
          <w:sz w:val="24"/>
          <w:szCs w:val="24"/>
        </w:rPr>
        <w:t xml:space="preserve"> and </w:t>
      </w:r>
      <w:r w:rsidR="00442AE9">
        <w:rPr>
          <w:sz w:val="24"/>
          <w:szCs w:val="24"/>
        </w:rPr>
        <w:t>it’ll be nonexistent~!”</w:t>
      </w:r>
    </w:p>
    <w:p w14:paraId="66C728CF" w14:textId="01758515" w:rsidR="00A40286" w:rsidRDefault="00A40286" w:rsidP="00D67FB6">
      <w:pPr>
        <w:spacing w:line="360" w:lineRule="auto"/>
        <w:ind w:firstLine="720"/>
        <w:jc w:val="both"/>
        <w:rPr>
          <w:sz w:val="24"/>
          <w:szCs w:val="24"/>
        </w:rPr>
      </w:pPr>
    </w:p>
    <w:p w14:paraId="749D7C2B" w14:textId="613FD810" w:rsidR="00A95CA2" w:rsidRDefault="00A40286" w:rsidP="00AA5F97">
      <w:pPr>
        <w:spacing w:line="360" w:lineRule="auto"/>
        <w:ind w:firstLine="720"/>
        <w:jc w:val="both"/>
        <w:rPr>
          <w:sz w:val="24"/>
          <w:szCs w:val="24"/>
        </w:rPr>
      </w:pPr>
      <w:r>
        <w:rPr>
          <w:sz w:val="24"/>
          <w:szCs w:val="24"/>
        </w:rPr>
        <w:t>An exasperated sigh came from Jake. “Well, I am alive. I don’t suppose</w:t>
      </w:r>
      <w:r w:rsidR="004E020E">
        <w:rPr>
          <w:sz w:val="24"/>
          <w:szCs w:val="24"/>
        </w:rPr>
        <w:t xml:space="preserve"> I could stop you in any case.</w:t>
      </w:r>
      <w:r w:rsidR="00AA5F97">
        <w:rPr>
          <w:sz w:val="24"/>
          <w:szCs w:val="24"/>
        </w:rPr>
        <w:t xml:space="preserve">” </w:t>
      </w:r>
      <w:r w:rsidR="00A95CA2">
        <w:rPr>
          <w:sz w:val="24"/>
          <w:szCs w:val="24"/>
        </w:rPr>
        <w:t xml:space="preserve">Jake </w:t>
      </w:r>
      <w:r w:rsidR="006D2BFF">
        <w:rPr>
          <w:sz w:val="24"/>
          <w:szCs w:val="24"/>
        </w:rPr>
        <w:t>chuckled,</w:t>
      </w:r>
      <w:r w:rsidR="00A95CA2">
        <w:rPr>
          <w:sz w:val="24"/>
          <w:szCs w:val="24"/>
        </w:rPr>
        <w:t xml:space="preserve"> attempt</w:t>
      </w:r>
      <w:r w:rsidR="006D2BFF">
        <w:rPr>
          <w:sz w:val="24"/>
          <w:szCs w:val="24"/>
        </w:rPr>
        <w:t>ing</w:t>
      </w:r>
      <w:r w:rsidR="00A95CA2">
        <w:rPr>
          <w:sz w:val="24"/>
          <w:szCs w:val="24"/>
        </w:rPr>
        <w:t xml:space="preserve"> to stand</w:t>
      </w:r>
      <w:r w:rsidR="001D1ABA">
        <w:rPr>
          <w:sz w:val="24"/>
          <w:szCs w:val="24"/>
        </w:rPr>
        <w:t xml:space="preserve"> up, only for a repeat of events</w:t>
      </w:r>
      <w:r w:rsidR="00F000F3">
        <w:rPr>
          <w:sz w:val="24"/>
          <w:szCs w:val="24"/>
        </w:rPr>
        <w:t xml:space="preserve"> to occur, Kyra catching his fall.</w:t>
      </w:r>
    </w:p>
    <w:p w14:paraId="03808596" w14:textId="74916E42" w:rsidR="00416677" w:rsidRDefault="00416677" w:rsidP="00D67FB6">
      <w:pPr>
        <w:spacing w:line="360" w:lineRule="auto"/>
        <w:ind w:firstLine="720"/>
        <w:jc w:val="both"/>
        <w:rPr>
          <w:sz w:val="24"/>
          <w:szCs w:val="24"/>
        </w:rPr>
      </w:pPr>
    </w:p>
    <w:p w14:paraId="0A3FBE9C" w14:textId="7B67E745" w:rsidR="00416677" w:rsidRDefault="00416677" w:rsidP="00D67FB6">
      <w:pPr>
        <w:spacing w:line="360" w:lineRule="auto"/>
        <w:ind w:firstLine="720"/>
        <w:jc w:val="both"/>
        <w:rPr>
          <w:sz w:val="24"/>
          <w:szCs w:val="24"/>
        </w:rPr>
      </w:pPr>
      <w:r>
        <w:rPr>
          <w:sz w:val="24"/>
          <w:szCs w:val="24"/>
        </w:rPr>
        <w:t>“Don’t walk yet</w:t>
      </w:r>
      <w:r w:rsidR="009D6948">
        <w:rPr>
          <w:sz w:val="24"/>
          <w:szCs w:val="24"/>
        </w:rPr>
        <w:t>. Y</w:t>
      </w:r>
      <w:r w:rsidR="00531BC2">
        <w:rPr>
          <w:sz w:val="24"/>
          <w:szCs w:val="24"/>
        </w:rPr>
        <w:t xml:space="preserve">ou still need </w:t>
      </w:r>
      <w:r w:rsidR="00A54D74">
        <w:rPr>
          <w:sz w:val="24"/>
          <w:szCs w:val="24"/>
        </w:rPr>
        <w:t xml:space="preserve">to </w:t>
      </w:r>
      <w:r w:rsidR="00C97EF8">
        <w:rPr>
          <w:sz w:val="24"/>
          <w:szCs w:val="24"/>
        </w:rPr>
        <w:t xml:space="preserve">learn to </w:t>
      </w:r>
      <w:r w:rsidR="00E84EC4">
        <w:rPr>
          <w:sz w:val="24"/>
          <w:szCs w:val="24"/>
        </w:rPr>
        <w:t>move.”</w:t>
      </w:r>
    </w:p>
    <w:p w14:paraId="760A4AA3" w14:textId="03DE3CEA" w:rsidR="00E84EC4" w:rsidRDefault="00E84EC4" w:rsidP="00D67FB6">
      <w:pPr>
        <w:spacing w:line="360" w:lineRule="auto"/>
        <w:ind w:firstLine="720"/>
        <w:jc w:val="both"/>
        <w:rPr>
          <w:sz w:val="24"/>
          <w:szCs w:val="24"/>
        </w:rPr>
      </w:pPr>
    </w:p>
    <w:p w14:paraId="7FD38D7C" w14:textId="45AA9A33" w:rsidR="00E84EC4" w:rsidRDefault="00E84EC4" w:rsidP="00D67FB6">
      <w:pPr>
        <w:spacing w:line="360" w:lineRule="auto"/>
        <w:ind w:firstLine="720"/>
        <w:jc w:val="both"/>
        <w:rPr>
          <w:sz w:val="24"/>
          <w:szCs w:val="24"/>
        </w:rPr>
      </w:pPr>
      <w:r>
        <w:rPr>
          <w:sz w:val="24"/>
          <w:szCs w:val="24"/>
        </w:rPr>
        <w:t>“I want to</w:t>
      </w:r>
      <w:r w:rsidR="00B8755A">
        <w:rPr>
          <w:sz w:val="24"/>
          <w:szCs w:val="24"/>
        </w:rPr>
        <w:t>,</w:t>
      </w:r>
      <w:r>
        <w:rPr>
          <w:sz w:val="24"/>
          <w:szCs w:val="24"/>
        </w:rPr>
        <w:t xml:space="preserve"> Kyra</w:t>
      </w:r>
      <w:r w:rsidR="00097606">
        <w:rPr>
          <w:sz w:val="24"/>
          <w:szCs w:val="24"/>
        </w:rPr>
        <w:t>.”</w:t>
      </w:r>
    </w:p>
    <w:p w14:paraId="71B0C9AB" w14:textId="2635A8D9" w:rsidR="00097606" w:rsidRDefault="00097606" w:rsidP="00D67FB6">
      <w:pPr>
        <w:spacing w:line="360" w:lineRule="auto"/>
        <w:ind w:firstLine="720"/>
        <w:jc w:val="both"/>
        <w:rPr>
          <w:sz w:val="24"/>
          <w:szCs w:val="24"/>
        </w:rPr>
      </w:pPr>
    </w:p>
    <w:p w14:paraId="739B4CE5" w14:textId="089ADB30" w:rsidR="00097606" w:rsidRDefault="00097606" w:rsidP="00D67FB6">
      <w:pPr>
        <w:spacing w:line="360" w:lineRule="auto"/>
        <w:ind w:firstLine="720"/>
        <w:jc w:val="both"/>
        <w:rPr>
          <w:sz w:val="24"/>
          <w:szCs w:val="24"/>
        </w:rPr>
      </w:pPr>
      <w:r>
        <w:rPr>
          <w:sz w:val="24"/>
          <w:szCs w:val="24"/>
        </w:rPr>
        <w:t xml:space="preserve">“Well, </w:t>
      </w:r>
      <w:r w:rsidR="00B36308">
        <w:rPr>
          <w:sz w:val="24"/>
          <w:szCs w:val="24"/>
        </w:rPr>
        <w:t>then let me help you</w:t>
      </w:r>
      <w:r w:rsidR="00BA620F">
        <w:rPr>
          <w:sz w:val="24"/>
          <w:szCs w:val="24"/>
        </w:rPr>
        <w:t xml:space="preserve">.” Kyra stood up, keeping </w:t>
      </w:r>
      <w:r w:rsidR="008A66AD">
        <w:rPr>
          <w:sz w:val="24"/>
          <w:szCs w:val="24"/>
        </w:rPr>
        <w:t xml:space="preserve">her head leveled </w:t>
      </w:r>
      <w:r w:rsidR="00B8755A">
        <w:rPr>
          <w:sz w:val="24"/>
          <w:szCs w:val="24"/>
        </w:rPr>
        <w:t>with</w:t>
      </w:r>
      <w:r w:rsidR="008A66AD">
        <w:rPr>
          <w:sz w:val="24"/>
          <w:szCs w:val="24"/>
        </w:rPr>
        <w:t xml:space="preserve"> Jake. </w:t>
      </w:r>
      <w:r w:rsidR="002D447C">
        <w:rPr>
          <w:sz w:val="24"/>
          <w:szCs w:val="24"/>
        </w:rPr>
        <w:t>As the boy</w:t>
      </w:r>
      <w:r w:rsidR="002224B4">
        <w:rPr>
          <w:sz w:val="24"/>
          <w:szCs w:val="24"/>
        </w:rPr>
        <w:t xml:space="preserve"> walked in a</w:t>
      </w:r>
      <w:r w:rsidR="006D2BFF">
        <w:rPr>
          <w:sz w:val="24"/>
          <w:szCs w:val="24"/>
        </w:rPr>
        <w:t>n almost</w:t>
      </w:r>
      <w:r w:rsidR="002224B4">
        <w:rPr>
          <w:sz w:val="24"/>
          <w:szCs w:val="24"/>
        </w:rPr>
        <w:t xml:space="preserve"> limping fashion,</w:t>
      </w:r>
      <w:r w:rsidR="00A50185">
        <w:rPr>
          <w:sz w:val="24"/>
          <w:szCs w:val="24"/>
        </w:rPr>
        <w:t xml:space="preserve"> the allosaurus kept pace.</w:t>
      </w:r>
    </w:p>
    <w:p w14:paraId="47866D09" w14:textId="0B11C1FF" w:rsidR="00A50185" w:rsidRDefault="00A50185" w:rsidP="00D67FB6">
      <w:pPr>
        <w:spacing w:line="360" w:lineRule="auto"/>
        <w:ind w:firstLine="720"/>
        <w:jc w:val="both"/>
        <w:rPr>
          <w:sz w:val="24"/>
          <w:szCs w:val="24"/>
        </w:rPr>
      </w:pPr>
    </w:p>
    <w:p w14:paraId="434C114E" w14:textId="7FD8C835" w:rsidR="00A50185" w:rsidRDefault="00A50185" w:rsidP="00D67FB6">
      <w:pPr>
        <w:spacing w:line="360" w:lineRule="auto"/>
        <w:ind w:firstLine="720"/>
        <w:jc w:val="both"/>
        <w:rPr>
          <w:sz w:val="24"/>
          <w:szCs w:val="24"/>
        </w:rPr>
      </w:pPr>
      <w:r>
        <w:rPr>
          <w:sz w:val="24"/>
          <w:szCs w:val="24"/>
        </w:rPr>
        <w:t xml:space="preserve">“You know what, </w:t>
      </w:r>
      <w:r w:rsidR="00AA5F97">
        <w:rPr>
          <w:sz w:val="24"/>
          <w:szCs w:val="24"/>
        </w:rPr>
        <w:t xml:space="preserve">maybe </w:t>
      </w:r>
      <w:r>
        <w:rPr>
          <w:sz w:val="24"/>
          <w:szCs w:val="24"/>
        </w:rPr>
        <w:t>you’re not so bad after all</w:t>
      </w:r>
      <w:r w:rsidR="00511FBB">
        <w:rPr>
          <w:sz w:val="24"/>
          <w:szCs w:val="24"/>
        </w:rPr>
        <w:t xml:space="preserve">.” A smile appeared on Jake’s </w:t>
      </w:r>
      <w:r w:rsidR="003626FC">
        <w:rPr>
          <w:sz w:val="24"/>
          <w:szCs w:val="24"/>
        </w:rPr>
        <w:t>face</w:t>
      </w:r>
      <w:r w:rsidR="00AB5763">
        <w:rPr>
          <w:sz w:val="24"/>
          <w:szCs w:val="24"/>
        </w:rPr>
        <w:t>, as came a small chuckle from him</w:t>
      </w:r>
      <w:r w:rsidR="003626FC">
        <w:rPr>
          <w:sz w:val="24"/>
          <w:szCs w:val="24"/>
        </w:rPr>
        <w:t>.</w:t>
      </w:r>
    </w:p>
    <w:p w14:paraId="06CEF0D7" w14:textId="4BFA0A46" w:rsidR="003626FC" w:rsidRDefault="003626FC" w:rsidP="00D67FB6">
      <w:pPr>
        <w:spacing w:line="360" w:lineRule="auto"/>
        <w:ind w:firstLine="720"/>
        <w:jc w:val="both"/>
        <w:rPr>
          <w:sz w:val="24"/>
          <w:szCs w:val="24"/>
        </w:rPr>
      </w:pPr>
    </w:p>
    <w:p w14:paraId="5268F2AD" w14:textId="0C95992B" w:rsidR="003626FC" w:rsidRDefault="003626FC" w:rsidP="00D67FB6">
      <w:pPr>
        <w:spacing w:line="360" w:lineRule="auto"/>
        <w:ind w:firstLine="720"/>
        <w:jc w:val="both"/>
        <w:rPr>
          <w:sz w:val="24"/>
          <w:szCs w:val="24"/>
        </w:rPr>
      </w:pPr>
      <w:r>
        <w:rPr>
          <w:sz w:val="24"/>
          <w:szCs w:val="24"/>
        </w:rPr>
        <w:t>“So</w:t>
      </w:r>
      <w:r w:rsidR="00AD374A">
        <w:rPr>
          <w:sz w:val="24"/>
          <w:szCs w:val="24"/>
        </w:rPr>
        <w:t>,</w:t>
      </w:r>
      <w:r>
        <w:rPr>
          <w:sz w:val="24"/>
          <w:szCs w:val="24"/>
        </w:rPr>
        <w:t xml:space="preserve"> you finally opened up</w:t>
      </w:r>
      <w:r w:rsidR="00AD374A">
        <w:rPr>
          <w:sz w:val="24"/>
          <w:szCs w:val="24"/>
        </w:rPr>
        <w:t>?” Grinned Kyra, her tongue slipping out and giving his arm a lick.</w:t>
      </w:r>
    </w:p>
    <w:p w14:paraId="6221D0CC" w14:textId="46541B91" w:rsidR="00DD5D7B" w:rsidRDefault="00DD5D7B" w:rsidP="00D67FB6">
      <w:pPr>
        <w:spacing w:line="360" w:lineRule="auto"/>
        <w:ind w:firstLine="720"/>
        <w:jc w:val="both"/>
        <w:rPr>
          <w:sz w:val="24"/>
          <w:szCs w:val="24"/>
        </w:rPr>
      </w:pPr>
    </w:p>
    <w:p w14:paraId="23B27460" w14:textId="0BF91096" w:rsidR="00DD5D7B" w:rsidRDefault="00DD5D7B" w:rsidP="00D67FB6">
      <w:pPr>
        <w:spacing w:line="360" w:lineRule="auto"/>
        <w:ind w:firstLine="720"/>
        <w:jc w:val="both"/>
        <w:rPr>
          <w:sz w:val="24"/>
          <w:szCs w:val="24"/>
        </w:rPr>
      </w:pPr>
      <w:r>
        <w:rPr>
          <w:sz w:val="24"/>
          <w:szCs w:val="24"/>
        </w:rPr>
        <w:t>“</w:t>
      </w:r>
      <w:r w:rsidR="00AA5F97">
        <w:rPr>
          <w:sz w:val="24"/>
          <w:szCs w:val="24"/>
        </w:rPr>
        <w:t>I don’t know,</w:t>
      </w:r>
      <w:r w:rsidR="008C14B9">
        <w:rPr>
          <w:sz w:val="24"/>
          <w:szCs w:val="24"/>
        </w:rPr>
        <w:t xml:space="preserve"> but I do owe you</w:t>
      </w:r>
      <w:r w:rsidR="00DA61B8">
        <w:rPr>
          <w:sz w:val="24"/>
          <w:szCs w:val="24"/>
        </w:rPr>
        <w:t>.</w:t>
      </w:r>
      <w:r w:rsidR="008C14B9">
        <w:rPr>
          <w:sz w:val="24"/>
          <w:szCs w:val="24"/>
        </w:rPr>
        <w:t xml:space="preserve"> </w:t>
      </w:r>
      <w:r w:rsidR="00594546">
        <w:rPr>
          <w:sz w:val="24"/>
          <w:szCs w:val="24"/>
        </w:rPr>
        <w:t>L</w:t>
      </w:r>
      <w:r w:rsidR="008C14B9">
        <w:rPr>
          <w:sz w:val="24"/>
          <w:szCs w:val="24"/>
        </w:rPr>
        <w:t>east I can do is stick around.</w:t>
      </w:r>
      <w:r w:rsidR="00DA61B8">
        <w:rPr>
          <w:sz w:val="24"/>
          <w:szCs w:val="24"/>
        </w:rPr>
        <w:t>”</w:t>
      </w:r>
    </w:p>
    <w:p w14:paraId="7DBF8288" w14:textId="36FF84AE" w:rsidR="00DA61B8" w:rsidRDefault="00DA61B8" w:rsidP="00D67FB6">
      <w:pPr>
        <w:spacing w:line="360" w:lineRule="auto"/>
        <w:ind w:firstLine="720"/>
        <w:jc w:val="both"/>
        <w:rPr>
          <w:sz w:val="24"/>
          <w:szCs w:val="24"/>
        </w:rPr>
      </w:pPr>
    </w:p>
    <w:p w14:paraId="0391E8FF" w14:textId="6BD1DB3F" w:rsidR="00DA61B8" w:rsidRDefault="00DA61B8" w:rsidP="00D67FB6">
      <w:pPr>
        <w:spacing w:line="360" w:lineRule="auto"/>
        <w:ind w:firstLine="720"/>
        <w:jc w:val="both"/>
        <w:rPr>
          <w:sz w:val="24"/>
          <w:szCs w:val="24"/>
        </w:rPr>
      </w:pPr>
      <w:r>
        <w:rPr>
          <w:sz w:val="24"/>
          <w:szCs w:val="24"/>
        </w:rPr>
        <w:t>“Is that a thank you~?”</w:t>
      </w:r>
    </w:p>
    <w:p w14:paraId="6CD4F2F9" w14:textId="407A3AA9" w:rsidR="00DA61B8" w:rsidRDefault="00DA61B8" w:rsidP="00D67FB6">
      <w:pPr>
        <w:spacing w:line="360" w:lineRule="auto"/>
        <w:ind w:firstLine="720"/>
        <w:jc w:val="both"/>
        <w:rPr>
          <w:sz w:val="24"/>
          <w:szCs w:val="24"/>
        </w:rPr>
      </w:pPr>
    </w:p>
    <w:p w14:paraId="2C293725" w14:textId="31CC0A37" w:rsidR="00DA61B8" w:rsidRDefault="00DA61B8" w:rsidP="00D67FB6">
      <w:pPr>
        <w:spacing w:line="360" w:lineRule="auto"/>
        <w:ind w:firstLine="720"/>
        <w:jc w:val="both"/>
        <w:rPr>
          <w:sz w:val="24"/>
          <w:szCs w:val="24"/>
        </w:rPr>
      </w:pPr>
      <w:r>
        <w:rPr>
          <w:sz w:val="24"/>
          <w:szCs w:val="24"/>
        </w:rPr>
        <w:t>“Yes.”</w:t>
      </w:r>
      <w:r w:rsidR="006F6BDA">
        <w:rPr>
          <w:sz w:val="24"/>
          <w:szCs w:val="24"/>
        </w:rPr>
        <w:t xml:space="preserve"> </w:t>
      </w:r>
      <w:r w:rsidR="00A13472">
        <w:rPr>
          <w:sz w:val="24"/>
          <w:szCs w:val="24"/>
        </w:rPr>
        <w:t>E</w:t>
      </w:r>
      <w:r w:rsidR="00D2659F">
        <w:rPr>
          <w:sz w:val="24"/>
          <w:szCs w:val="24"/>
        </w:rPr>
        <w:t>xhaled</w:t>
      </w:r>
      <w:r w:rsidR="006F6BDA">
        <w:rPr>
          <w:sz w:val="24"/>
          <w:szCs w:val="24"/>
        </w:rPr>
        <w:t xml:space="preserve"> Jake</w:t>
      </w:r>
      <w:r w:rsidR="00A13472">
        <w:rPr>
          <w:sz w:val="24"/>
          <w:szCs w:val="24"/>
        </w:rPr>
        <w:t>, a</w:t>
      </w:r>
      <w:r w:rsidR="00AB5763">
        <w:rPr>
          <w:sz w:val="24"/>
          <w:szCs w:val="24"/>
        </w:rPr>
        <w:t>nother</w:t>
      </w:r>
      <w:r w:rsidR="00A13472">
        <w:rPr>
          <w:sz w:val="24"/>
          <w:szCs w:val="24"/>
        </w:rPr>
        <w:t xml:space="preserve"> chuckle hinted in his voice</w:t>
      </w:r>
      <w:r w:rsidR="007374E0">
        <w:rPr>
          <w:sz w:val="24"/>
          <w:szCs w:val="24"/>
        </w:rPr>
        <w:t>. “Thank you.”</w:t>
      </w:r>
    </w:p>
    <w:p w14:paraId="77B8BA72" w14:textId="04D5A646" w:rsidR="000C5211" w:rsidRDefault="000C5211" w:rsidP="00D67FB6">
      <w:pPr>
        <w:spacing w:line="360" w:lineRule="auto"/>
        <w:ind w:firstLine="720"/>
        <w:jc w:val="both"/>
        <w:rPr>
          <w:sz w:val="24"/>
          <w:szCs w:val="24"/>
        </w:rPr>
      </w:pPr>
    </w:p>
    <w:p w14:paraId="13586C7A" w14:textId="54CEBF0C" w:rsidR="000C5211" w:rsidRDefault="000C5211" w:rsidP="00D67FB6">
      <w:pPr>
        <w:spacing w:line="360" w:lineRule="auto"/>
        <w:ind w:firstLine="720"/>
        <w:jc w:val="both"/>
        <w:rPr>
          <w:sz w:val="24"/>
          <w:szCs w:val="24"/>
        </w:rPr>
      </w:pPr>
      <w:r>
        <w:rPr>
          <w:sz w:val="24"/>
          <w:szCs w:val="24"/>
        </w:rPr>
        <w:t>“Finally, some appreciation~!”</w:t>
      </w:r>
      <w:r w:rsidR="00474E9C">
        <w:rPr>
          <w:sz w:val="24"/>
          <w:szCs w:val="24"/>
        </w:rPr>
        <w:t xml:space="preserve"> Her tongue shot out to give his face a little lick</w:t>
      </w:r>
      <w:r w:rsidR="00F50950">
        <w:rPr>
          <w:sz w:val="24"/>
          <w:szCs w:val="24"/>
        </w:rPr>
        <w:t>, earning her giggles from the human</w:t>
      </w:r>
      <w:r w:rsidR="00CB53F9">
        <w:rPr>
          <w:sz w:val="24"/>
          <w:szCs w:val="24"/>
        </w:rPr>
        <w:t>.</w:t>
      </w:r>
    </w:p>
    <w:p w14:paraId="60B9E0EB" w14:textId="55F67ED9" w:rsidR="000C5211" w:rsidRDefault="000C5211" w:rsidP="00007571">
      <w:pPr>
        <w:spacing w:line="360" w:lineRule="auto"/>
        <w:jc w:val="both"/>
        <w:rPr>
          <w:sz w:val="24"/>
          <w:szCs w:val="24"/>
        </w:rPr>
      </w:pPr>
    </w:p>
    <w:p w14:paraId="6C6D1EC0" w14:textId="5C2045DD" w:rsidR="000C5211" w:rsidRDefault="000C5211" w:rsidP="00D67FB6">
      <w:pPr>
        <w:spacing w:line="360" w:lineRule="auto"/>
        <w:ind w:firstLine="720"/>
        <w:jc w:val="both"/>
        <w:rPr>
          <w:sz w:val="24"/>
          <w:szCs w:val="24"/>
        </w:rPr>
      </w:pPr>
      <w:r>
        <w:rPr>
          <w:sz w:val="24"/>
          <w:szCs w:val="24"/>
        </w:rPr>
        <w:t xml:space="preserve">The two managed to reach the sunlight, and Jake was momentarily </w:t>
      </w:r>
      <w:r w:rsidR="004C4977">
        <w:rPr>
          <w:sz w:val="24"/>
          <w:szCs w:val="24"/>
        </w:rPr>
        <w:t>blinded</w:t>
      </w:r>
      <w:r w:rsidR="00D6755C">
        <w:rPr>
          <w:sz w:val="24"/>
          <w:szCs w:val="24"/>
        </w:rPr>
        <w:t xml:space="preserve">. He held his hand up, </w:t>
      </w:r>
      <w:r w:rsidR="00651162">
        <w:rPr>
          <w:sz w:val="24"/>
          <w:szCs w:val="24"/>
        </w:rPr>
        <w:t xml:space="preserve">casting </w:t>
      </w:r>
      <w:r w:rsidR="00C11A83">
        <w:rPr>
          <w:sz w:val="24"/>
          <w:szCs w:val="24"/>
        </w:rPr>
        <w:t xml:space="preserve">a shadow over his </w:t>
      </w:r>
      <w:r w:rsidR="00B91C71">
        <w:rPr>
          <w:sz w:val="24"/>
          <w:szCs w:val="24"/>
        </w:rPr>
        <w:t>eyes, but as a result</w:t>
      </w:r>
      <w:r w:rsidR="009D6948">
        <w:rPr>
          <w:sz w:val="24"/>
          <w:szCs w:val="24"/>
        </w:rPr>
        <w:t>,</w:t>
      </w:r>
      <w:r w:rsidR="00B91C71">
        <w:rPr>
          <w:sz w:val="24"/>
          <w:szCs w:val="24"/>
        </w:rPr>
        <w:t xml:space="preserve"> </w:t>
      </w:r>
      <w:r w:rsidR="007A198F">
        <w:rPr>
          <w:sz w:val="24"/>
          <w:szCs w:val="24"/>
        </w:rPr>
        <w:t>he lost balance.</w:t>
      </w:r>
    </w:p>
    <w:p w14:paraId="57F5F5B9" w14:textId="11E09B04" w:rsidR="007A198F" w:rsidRDefault="007A198F" w:rsidP="00D67FB6">
      <w:pPr>
        <w:spacing w:line="360" w:lineRule="auto"/>
        <w:ind w:firstLine="720"/>
        <w:jc w:val="both"/>
        <w:rPr>
          <w:sz w:val="24"/>
          <w:szCs w:val="24"/>
        </w:rPr>
      </w:pPr>
    </w:p>
    <w:p w14:paraId="70A7B600" w14:textId="73C740AB" w:rsidR="007A198F" w:rsidRDefault="000C37C3" w:rsidP="00D67FB6">
      <w:pPr>
        <w:spacing w:line="360" w:lineRule="auto"/>
        <w:ind w:firstLine="720"/>
        <w:jc w:val="both"/>
        <w:rPr>
          <w:sz w:val="24"/>
          <w:szCs w:val="24"/>
        </w:rPr>
      </w:pPr>
      <w:r>
        <w:rPr>
          <w:sz w:val="24"/>
          <w:szCs w:val="24"/>
        </w:rPr>
        <w:t xml:space="preserve">Kyra </w:t>
      </w:r>
      <w:r w:rsidR="00F50950">
        <w:rPr>
          <w:sz w:val="24"/>
          <w:szCs w:val="24"/>
        </w:rPr>
        <w:t>was quicker</w:t>
      </w:r>
      <w:r w:rsidR="009B6525">
        <w:rPr>
          <w:sz w:val="24"/>
          <w:szCs w:val="24"/>
        </w:rPr>
        <w:t>, whisking him up onto her muzzle, right between the eyes. She looked at him cross</w:t>
      </w:r>
      <w:r w:rsidR="009D6948">
        <w:rPr>
          <w:sz w:val="24"/>
          <w:szCs w:val="24"/>
        </w:rPr>
        <w:t>-</w:t>
      </w:r>
      <w:r w:rsidR="009B6525">
        <w:rPr>
          <w:sz w:val="24"/>
          <w:szCs w:val="24"/>
        </w:rPr>
        <w:t>eyed.</w:t>
      </w:r>
      <w:r w:rsidR="007423D0">
        <w:rPr>
          <w:sz w:val="24"/>
          <w:szCs w:val="24"/>
        </w:rPr>
        <w:t xml:space="preserve"> “</w:t>
      </w:r>
      <w:r w:rsidR="00AF3342">
        <w:rPr>
          <w:sz w:val="24"/>
          <w:szCs w:val="24"/>
        </w:rPr>
        <w:t xml:space="preserve">I’m going to take care of </w:t>
      </w:r>
      <w:r w:rsidR="009B5ADD">
        <w:rPr>
          <w:sz w:val="24"/>
          <w:szCs w:val="24"/>
        </w:rPr>
        <w:t>you, Jake</w:t>
      </w:r>
      <w:r w:rsidR="00C773C7">
        <w:rPr>
          <w:sz w:val="24"/>
          <w:szCs w:val="24"/>
        </w:rPr>
        <w:t>~</w:t>
      </w:r>
      <w:r w:rsidR="009B5ADD">
        <w:rPr>
          <w:sz w:val="24"/>
          <w:szCs w:val="24"/>
        </w:rPr>
        <w:t>.”</w:t>
      </w:r>
    </w:p>
    <w:p w14:paraId="075E139C" w14:textId="3F230244" w:rsidR="009B5ADD" w:rsidRDefault="009B5ADD" w:rsidP="00D67FB6">
      <w:pPr>
        <w:spacing w:line="360" w:lineRule="auto"/>
        <w:ind w:firstLine="720"/>
        <w:jc w:val="both"/>
        <w:rPr>
          <w:sz w:val="24"/>
          <w:szCs w:val="24"/>
        </w:rPr>
      </w:pPr>
    </w:p>
    <w:p w14:paraId="3D1AC631" w14:textId="3467EE5E" w:rsidR="009B5ADD" w:rsidRDefault="009B5ADD" w:rsidP="00D67FB6">
      <w:pPr>
        <w:spacing w:line="360" w:lineRule="auto"/>
        <w:ind w:firstLine="720"/>
        <w:jc w:val="both"/>
        <w:rPr>
          <w:sz w:val="24"/>
          <w:szCs w:val="24"/>
        </w:rPr>
      </w:pPr>
      <w:r>
        <w:rPr>
          <w:sz w:val="24"/>
          <w:szCs w:val="24"/>
        </w:rPr>
        <w:t>“</w:t>
      </w:r>
      <w:r w:rsidR="007A451B">
        <w:rPr>
          <w:sz w:val="24"/>
          <w:szCs w:val="24"/>
        </w:rPr>
        <w:t xml:space="preserve">But </w:t>
      </w:r>
      <w:r>
        <w:rPr>
          <w:sz w:val="24"/>
          <w:szCs w:val="24"/>
        </w:rPr>
        <w:t>why?”</w:t>
      </w:r>
      <w:r w:rsidR="00C773C7">
        <w:rPr>
          <w:sz w:val="24"/>
          <w:szCs w:val="24"/>
        </w:rPr>
        <w:t xml:space="preserve"> He </w:t>
      </w:r>
      <w:r w:rsidR="007A451B">
        <w:rPr>
          <w:sz w:val="24"/>
          <w:szCs w:val="24"/>
        </w:rPr>
        <w:t>asked</w:t>
      </w:r>
      <w:r w:rsidR="00C773C7">
        <w:rPr>
          <w:sz w:val="24"/>
          <w:szCs w:val="24"/>
        </w:rPr>
        <w:t>.</w:t>
      </w:r>
      <w:r w:rsidR="007A451B">
        <w:rPr>
          <w:sz w:val="24"/>
          <w:szCs w:val="24"/>
        </w:rPr>
        <w:t xml:space="preserve"> “What have I ever done to earn that?”</w:t>
      </w:r>
    </w:p>
    <w:p w14:paraId="26DC18E8" w14:textId="64B4487B" w:rsidR="00EB0795" w:rsidRDefault="00EB0795" w:rsidP="00D67FB6">
      <w:pPr>
        <w:spacing w:line="360" w:lineRule="auto"/>
        <w:ind w:firstLine="720"/>
        <w:jc w:val="both"/>
        <w:rPr>
          <w:sz w:val="24"/>
          <w:szCs w:val="24"/>
        </w:rPr>
      </w:pPr>
    </w:p>
    <w:p w14:paraId="734D8C78" w14:textId="6BD8459F" w:rsidR="00EB0795" w:rsidRDefault="0009662A" w:rsidP="00D67FB6">
      <w:pPr>
        <w:spacing w:line="360" w:lineRule="auto"/>
        <w:ind w:firstLine="720"/>
        <w:jc w:val="both"/>
        <w:rPr>
          <w:sz w:val="24"/>
          <w:szCs w:val="24"/>
        </w:rPr>
      </w:pPr>
      <w:r>
        <w:rPr>
          <w:sz w:val="24"/>
          <w:szCs w:val="24"/>
        </w:rPr>
        <w:t xml:space="preserve">“Because I like humans. I met </w:t>
      </w:r>
      <w:r w:rsidR="0016266C">
        <w:rPr>
          <w:sz w:val="24"/>
          <w:szCs w:val="24"/>
        </w:rPr>
        <w:t xml:space="preserve">some a long time ago, and we </w:t>
      </w:r>
      <w:r w:rsidR="00874850">
        <w:rPr>
          <w:sz w:val="24"/>
          <w:szCs w:val="24"/>
        </w:rPr>
        <w:t>became good</w:t>
      </w:r>
      <w:r w:rsidR="0016266C">
        <w:rPr>
          <w:sz w:val="24"/>
          <w:szCs w:val="24"/>
        </w:rPr>
        <w:t xml:space="preserve"> friends.”</w:t>
      </w:r>
    </w:p>
    <w:p w14:paraId="7CE0C6A4" w14:textId="56317D35" w:rsidR="0016266C" w:rsidRDefault="0016266C" w:rsidP="00D67FB6">
      <w:pPr>
        <w:spacing w:line="360" w:lineRule="auto"/>
        <w:ind w:firstLine="720"/>
        <w:jc w:val="both"/>
        <w:rPr>
          <w:sz w:val="24"/>
          <w:szCs w:val="24"/>
        </w:rPr>
      </w:pPr>
    </w:p>
    <w:p w14:paraId="439D4F5E" w14:textId="018C0598" w:rsidR="0016266C" w:rsidRDefault="0016266C" w:rsidP="00D67FB6">
      <w:pPr>
        <w:spacing w:line="360" w:lineRule="auto"/>
        <w:ind w:firstLine="720"/>
        <w:jc w:val="both"/>
        <w:rPr>
          <w:sz w:val="24"/>
          <w:szCs w:val="24"/>
        </w:rPr>
      </w:pPr>
      <w:r>
        <w:rPr>
          <w:sz w:val="24"/>
          <w:szCs w:val="24"/>
        </w:rPr>
        <w:t>“What happened to them?”</w:t>
      </w:r>
    </w:p>
    <w:p w14:paraId="73BF513D" w14:textId="0D9C73C5" w:rsidR="00A43734" w:rsidRDefault="00A43734" w:rsidP="00D67FB6">
      <w:pPr>
        <w:spacing w:line="360" w:lineRule="auto"/>
        <w:ind w:firstLine="720"/>
        <w:jc w:val="both"/>
        <w:rPr>
          <w:sz w:val="24"/>
          <w:szCs w:val="24"/>
        </w:rPr>
      </w:pPr>
    </w:p>
    <w:p w14:paraId="46120D14" w14:textId="07B7D420" w:rsidR="00A43734" w:rsidRDefault="00A43734" w:rsidP="00D67FB6">
      <w:pPr>
        <w:spacing w:line="360" w:lineRule="auto"/>
        <w:ind w:firstLine="720"/>
        <w:jc w:val="both"/>
        <w:rPr>
          <w:sz w:val="24"/>
          <w:szCs w:val="24"/>
        </w:rPr>
      </w:pPr>
      <w:r>
        <w:rPr>
          <w:sz w:val="24"/>
          <w:szCs w:val="24"/>
        </w:rPr>
        <w:t xml:space="preserve">Kyra frowned, </w:t>
      </w:r>
      <w:r w:rsidR="00155ADA">
        <w:rPr>
          <w:sz w:val="24"/>
          <w:szCs w:val="24"/>
        </w:rPr>
        <w:t>sadness filling her eyes</w:t>
      </w:r>
      <w:r w:rsidR="00ED6427">
        <w:rPr>
          <w:sz w:val="24"/>
          <w:szCs w:val="24"/>
        </w:rPr>
        <w:t>.</w:t>
      </w:r>
      <w:r w:rsidR="0012417B">
        <w:rPr>
          <w:sz w:val="24"/>
          <w:szCs w:val="24"/>
        </w:rPr>
        <w:t xml:space="preserve"> “Some </w:t>
      </w:r>
      <w:r w:rsidR="00495AAA">
        <w:rPr>
          <w:sz w:val="24"/>
          <w:szCs w:val="24"/>
        </w:rPr>
        <w:t>passed on, the others left</w:t>
      </w:r>
      <w:r w:rsidR="00874850">
        <w:rPr>
          <w:sz w:val="24"/>
          <w:szCs w:val="24"/>
        </w:rPr>
        <w:t>,</w:t>
      </w:r>
      <w:r w:rsidR="00495AAA">
        <w:rPr>
          <w:sz w:val="24"/>
          <w:szCs w:val="24"/>
        </w:rPr>
        <w:t xml:space="preserve"> and I never saw them again</w:t>
      </w:r>
      <w:r w:rsidR="00155ADA">
        <w:rPr>
          <w:sz w:val="24"/>
          <w:szCs w:val="24"/>
        </w:rPr>
        <w:t>…”</w:t>
      </w:r>
    </w:p>
    <w:p w14:paraId="092AF240" w14:textId="4F9C48B9" w:rsidR="009102A8" w:rsidRDefault="009102A8" w:rsidP="00D67FB6">
      <w:pPr>
        <w:spacing w:line="360" w:lineRule="auto"/>
        <w:ind w:firstLine="720"/>
        <w:jc w:val="both"/>
        <w:rPr>
          <w:sz w:val="24"/>
          <w:szCs w:val="24"/>
        </w:rPr>
      </w:pPr>
    </w:p>
    <w:p w14:paraId="399EB6BB" w14:textId="600338BC" w:rsidR="009102A8" w:rsidRDefault="009102A8" w:rsidP="00D67FB6">
      <w:pPr>
        <w:spacing w:line="360" w:lineRule="auto"/>
        <w:ind w:firstLine="720"/>
        <w:jc w:val="both"/>
        <w:rPr>
          <w:sz w:val="24"/>
          <w:szCs w:val="24"/>
        </w:rPr>
      </w:pPr>
      <w:r>
        <w:rPr>
          <w:sz w:val="24"/>
          <w:szCs w:val="24"/>
        </w:rPr>
        <w:t>“I’m so sorry…”</w:t>
      </w:r>
    </w:p>
    <w:p w14:paraId="76A47D4E" w14:textId="1F680097" w:rsidR="009102A8" w:rsidRDefault="009102A8" w:rsidP="00D67FB6">
      <w:pPr>
        <w:spacing w:line="360" w:lineRule="auto"/>
        <w:ind w:firstLine="720"/>
        <w:jc w:val="both"/>
        <w:rPr>
          <w:sz w:val="24"/>
          <w:szCs w:val="24"/>
        </w:rPr>
      </w:pPr>
    </w:p>
    <w:p w14:paraId="73EB6004" w14:textId="6175128C" w:rsidR="009102A8" w:rsidRDefault="009102A8" w:rsidP="00D67FB6">
      <w:pPr>
        <w:spacing w:line="360" w:lineRule="auto"/>
        <w:ind w:firstLine="720"/>
        <w:jc w:val="both"/>
        <w:rPr>
          <w:sz w:val="24"/>
          <w:szCs w:val="24"/>
        </w:rPr>
      </w:pPr>
      <w:r>
        <w:rPr>
          <w:sz w:val="24"/>
          <w:szCs w:val="24"/>
        </w:rPr>
        <w:t>“Thank you,</w:t>
      </w:r>
      <w:r w:rsidR="00AF1BEE">
        <w:rPr>
          <w:sz w:val="24"/>
          <w:szCs w:val="24"/>
        </w:rPr>
        <w:t xml:space="preserve"> but… at least I have you now~.”</w:t>
      </w:r>
      <w:r w:rsidR="001B3CB5">
        <w:rPr>
          <w:sz w:val="24"/>
          <w:szCs w:val="24"/>
        </w:rPr>
        <w:t xml:space="preserve"> Her tongue </w:t>
      </w:r>
      <w:r w:rsidR="000811A1">
        <w:rPr>
          <w:sz w:val="24"/>
          <w:szCs w:val="24"/>
        </w:rPr>
        <w:t>lapped at his feet.</w:t>
      </w:r>
      <w:r w:rsidR="0003191C">
        <w:rPr>
          <w:sz w:val="24"/>
          <w:szCs w:val="24"/>
        </w:rPr>
        <w:t xml:space="preserve"> “A snack for whenever I like</w:t>
      </w:r>
      <w:r w:rsidR="000B0576">
        <w:rPr>
          <w:sz w:val="24"/>
          <w:szCs w:val="24"/>
        </w:rPr>
        <w:t>~!”</w:t>
      </w:r>
    </w:p>
    <w:p w14:paraId="63556271" w14:textId="5DAE843B" w:rsidR="004937D3" w:rsidRDefault="004937D3" w:rsidP="00D67FB6">
      <w:pPr>
        <w:spacing w:line="360" w:lineRule="auto"/>
        <w:ind w:firstLine="720"/>
        <w:jc w:val="both"/>
        <w:rPr>
          <w:sz w:val="24"/>
          <w:szCs w:val="24"/>
        </w:rPr>
      </w:pPr>
    </w:p>
    <w:p w14:paraId="0B13BCF4" w14:textId="21C183AB" w:rsidR="004937D3" w:rsidRDefault="004937D3" w:rsidP="00D67FB6">
      <w:pPr>
        <w:spacing w:line="360" w:lineRule="auto"/>
        <w:ind w:firstLine="720"/>
        <w:jc w:val="both"/>
        <w:rPr>
          <w:sz w:val="24"/>
          <w:szCs w:val="24"/>
        </w:rPr>
      </w:pPr>
      <w:r>
        <w:rPr>
          <w:sz w:val="24"/>
          <w:szCs w:val="24"/>
        </w:rPr>
        <w:t>“</w:t>
      </w:r>
      <w:r w:rsidR="00E2722E">
        <w:rPr>
          <w:sz w:val="24"/>
          <w:szCs w:val="24"/>
        </w:rPr>
        <w:t xml:space="preserve">You haven’t </w:t>
      </w:r>
      <w:r w:rsidR="00481540">
        <w:rPr>
          <w:sz w:val="24"/>
          <w:szCs w:val="24"/>
        </w:rPr>
        <w:t>changed one bit from the first time we met~.”</w:t>
      </w:r>
      <w:r w:rsidR="00B079B2">
        <w:rPr>
          <w:sz w:val="24"/>
          <w:szCs w:val="24"/>
        </w:rPr>
        <w:t xml:space="preserve"> Giggled Jake.</w:t>
      </w:r>
    </w:p>
    <w:p w14:paraId="17E4F889" w14:textId="461F6933" w:rsidR="00A11249" w:rsidRDefault="00A11249" w:rsidP="00D67FB6">
      <w:pPr>
        <w:spacing w:line="360" w:lineRule="auto"/>
        <w:ind w:firstLine="720"/>
        <w:jc w:val="both"/>
        <w:rPr>
          <w:sz w:val="24"/>
          <w:szCs w:val="24"/>
        </w:rPr>
      </w:pPr>
    </w:p>
    <w:p w14:paraId="3E13A3AB" w14:textId="47E16AE9" w:rsidR="00A11249" w:rsidRDefault="00A11249" w:rsidP="00D67FB6">
      <w:pPr>
        <w:spacing w:line="360" w:lineRule="auto"/>
        <w:ind w:firstLine="720"/>
        <w:jc w:val="both"/>
        <w:rPr>
          <w:sz w:val="24"/>
          <w:szCs w:val="24"/>
        </w:rPr>
      </w:pPr>
      <w:r>
        <w:rPr>
          <w:sz w:val="24"/>
          <w:szCs w:val="24"/>
        </w:rPr>
        <w:t>“Oh, I’ll show you how much I’ve changed</w:t>
      </w:r>
      <w:r w:rsidR="000315FA">
        <w:rPr>
          <w:sz w:val="24"/>
          <w:szCs w:val="24"/>
        </w:rPr>
        <w:t>.” Right after that, Kyra flicked her nose,</w:t>
      </w:r>
      <w:r w:rsidR="00941E0C">
        <w:rPr>
          <w:sz w:val="24"/>
          <w:szCs w:val="24"/>
        </w:rPr>
        <w:t xml:space="preserve"> tossing Jake into the air.</w:t>
      </w:r>
    </w:p>
    <w:p w14:paraId="2DCF3F97" w14:textId="02C7609F" w:rsidR="00941E0C" w:rsidRDefault="00941E0C" w:rsidP="00D67FB6">
      <w:pPr>
        <w:spacing w:line="360" w:lineRule="auto"/>
        <w:ind w:firstLine="720"/>
        <w:jc w:val="both"/>
        <w:rPr>
          <w:sz w:val="24"/>
          <w:szCs w:val="24"/>
        </w:rPr>
      </w:pPr>
    </w:p>
    <w:p w14:paraId="35D2624B" w14:textId="3FCF90D7" w:rsidR="00941E0C" w:rsidRDefault="00941E0C" w:rsidP="00D67FB6">
      <w:pPr>
        <w:spacing w:line="360" w:lineRule="auto"/>
        <w:ind w:firstLine="720"/>
        <w:jc w:val="both"/>
        <w:rPr>
          <w:sz w:val="24"/>
          <w:szCs w:val="24"/>
        </w:rPr>
      </w:pPr>
      <w:r>
        <w:rPr>
          <w:sz w:val="24"/>
          <w:szCs w:val="24"/>
        </w:rPr>
        <w:t>“KYRA!” He shouted out</w:t>
      </w:r>
      <w:r w:rsidR="00085543">
        <w:rPr>
          <w:sz w:val="24"/>
          <w:szCs w:val="24"/>
        </w:rPr>
        <w:t>, seemingly more back in touch with his body</w:t>
      </w:r>
      <w:r w:rsidR="00C773C7">
        <w:rPr>
          <w:sz w:val="24"/>
          <w:szCs w:val="24"/>
        </w:rPr>
        <w:t xml:space="preserve"> suddenly as he flailed</w:t>
      </w:r>
      <w:r w:rsidR="00266F88">
        <w:rPr>
          <w:sz w:val="24"/>
          <w:szCs w:val="24"/>
        </w:rPr>
        <w:t>.</w:t>
      </w:r>
    </w:p>
    <w:p w14:paraId="3B9B39A2" w14:textId="4CFECDF9" w:rsidR="00476CEC" w:rsidRDefault="00476CEC" w:rsidP="00D67FB6">
      <w:pPr>
        <w:spacing w:line="360" w:lineRule="auto"/>
        <w:ind w:firstLine="720"/>
        <w:jc w:val="both"/>
        <w:rPr>
          <w:sz w:val="24"/>
          <w:szCs w:val="24"/>
        </w:rPr>
      </w:pPr>
    </w:p>
    <w:p w14:paraId="6630A64B" w14:textId="19ED5C16" w:rsidR="00476CEC" w:rsidRDefault="00476CEC" w:rsidP="00D67FB6">
      <w:pPr>
        <w:spacing w:line="360" w:lineRule="auto"/>
        <w:ind w:firstLine="720"/>
        <w:jc w:val="both"/>
        <w:rPr>
          <w:sz w:val="24"/>
          <w:szCs w:val="24"/>
        </w:rPr>
      </w:pPr>
      <w:r>
        <w:rPr>
          <w:sz w:val="24"/>
          <w:szCs w:val="24"/>
        </w:rPr>
        <w:t>The dinosaur spread open her jaws</w:t>
      </w:r>
      <w:r w:rsidR="00B61DCF">
        <w:rPr>
          <w:sz w:val="24"/>
          <w:szCs w:val="24"/>
        </w:rPr>
        <w:t>, the abyssal gullet waiting for him.</w:t>
      </w:r>
    </w:p>
    <w:p w14:paraId="41F265B3" w14:textId="0B34563A" w:rsidR="00213507" w:rsidRDefault="00213507" w:rsidP="00D67FB6">
      <w:pPr>
        <w:spacing w:line="360" w:lineRule="auto"/>
        <w:ind w:firstLine="720"/>
        <w:jc w:val="both"/>
        <w:rPr>
          <w:sz w:val="24"/>
          <w:szCs w:val="24"/>
        </w:rPr>
      </w:pPr>
    </w:p>
    <w:p w14:paraId="71DCAC82" w14:textId="296A520D" w:rsidR="00213507" w:rsidRDefault="00213507" w:rsidP="00D67FB6">
      <w:pPr>
        <w:spacing w:line="360" w:lineRule="auto"/>
        <w:ind w:firstLine="720"/>
        <w:jc w:val="both"/>
        <w:rPr>
          <w:sz w:val="24"/>
          <w:szCs w:val="24"/>
        </w:rPr>
      </w:pPr>
      <w:r>
        <w:rPr>
          <w:sz w:val="24"/>
          <w:szCs w:val="24"/>
        </w:rPr>
        <w:t xml:space="preserve">Jake didn’t so much as graze her tongue, </w:t>
      </w:r>
      <w:r w:rsidR="00390558">
        <w:rPr>
          <w:sz w:val="24"/>
          <w:szCs w:val="24"/>
        </w:rPr>
        <w:t>just going straight down the throat.</w:t>
      </w:r>
    </w:p>
    <w:p w14:paraId="5F9BA41C" w14:textId="70F3BC2E" w:rsidR="00B61DCF" w:rsidRDefault="00B61DCF" w:rsidP="00D67FB6">
      <w:pPr>
        <w:spacing w:line="360" w:lineRule="auto"/>
        <w:ind w:firstLine="720"/>
        <w:jc w:val="both"/>
        <w:rPr>
          <w:sz w:val="24"/>
          <w:szCs w:val="24"/>
        </w:rPr>
      </w:pPr>
    </w:p>
    <w:p w14:paraId="51873422" w14:textId="6EDA84CD" w:rsidR="00B61DCF" w:rsidRDefault="00D03A66" w:rsidP="00D67FB6">
      <w:pPr>
        <w:spacing w:line="360" w:lineRule="auto"/>
        <w:ind w:firstLine="720"/>
        <w:jc w:val="both"/>
        <w:rPr>
          <w:sz w:val="24"/>
          <w:szCs w:val="24"/>
        </w:rPr>
      </w:pPr>
      <w:r>
        <w:rPr>
          <w:sz w:val="24"/>
          <w:szCs w:val="24"/>
        </w:rPr>
        <w:t>*</w:t>
      </w:r>
      <w:proofErr w:type="gramStart"/>
      <w:r w:rsidR="00B61DCF">
        <w:rPr>
          <w:sz w:val="24"/>
          <w:szCs w:val="24"/>
        </w:rPr>
        <w:t>GULP!</w:t>
      </w:r>
      <w:r>
        <w:rPr>
          <w:sz w:val="24"/>
          <w:szCs w:val="24"/>
        </w:rPr>
        <w:t>*</w:t>
      </w:r>
      <w:proofErr w:type="gramEnd"/>
    </w:p>
    <w:p w14:paraId="5025A2A2" w14:textId="4EDD0BEC" w:rsidR="00390558" w:rsidRDefault="00390558" w:rsidP="00D67FB6">
      <w:pPr>
        <w:spacing w:line="360" w:lineRule="auto"/>
        <w:ind w:firstLine="720"/>
        <w:jc w:val="both"/>
        <w:rPr>
          <w:sz w:val="24"/>
          <w:szCs w:val="24"/>
        </w:rPr>
      </w:pPr>
    </w:p>
    <w:p w14:paraId="111F4C3B" w14:textId="5D8567DB" w:rsidR="00390558" w:rsidRDefault="00390558" w:rsidP="00D67FB6">
      <w:pPr>
        <w:spacing w:line="360" w:lineRule="auto"/>
        <w:ind w:firstLine="720"/>
        <w:jc w:val="both"/>
        <w:rPr>
          <w:sz w:val="24"/>
          <w:szCs w:val="24"/>
        </w:rPr>
      </w:pPr>
      <w:r>
        <w:rPr>
          <w:sz w:val="24"/>
          <w:szCs w:val="24"/>
        </w:rPr>
        <w:t xml:space="preserve">The speed at which he entered carried him through the esophagus at a </w:t>
      </w:r>
      <w:r w:rsidR="00351F02">
        <w:rPr>
          <w:sz w:val="24"/>
          <w:szCs w:val="24"/>
        </w:rPr>
        <w:t>much faster pace than normal, and before he knew</w:t>
      </w:r>
      <w:r w:rsidR="009D78AD">
        <w:rPr>
          <w:sz w:val="24"/>
          <w:szCs w:val="24"/>
        </w:rPr>
        <w:t xml:space="preserve"> it,</w:t>
      </w:r>
      <w:r w:rsidR="00351F02">
        <w:rPr>
          <w:sz w:val="24"/>
          <w:szCs w:val="24"/>
        </w:rPr>
        <w:t xml:space="preserve"> he was in the belly of the beast once more.</w:t>
      </w:r>
    </w:p>
    <w:p w14:paraId="341075AF" w14:textId="767F8726" w:rsidR="00B61DCF" w:rsidRDefault="00B61DCF" w:rsidP="00D67FB6">
      <w:pPr>
        <w:spacing w:line="360" w:lineRule="auto"/>
        <w:ind w:firstLine="720"/>
        <w:jc w:val="both"/>
        <w:rPr>
          <w:sz w:val="24"/>
          <w:szCs w:val="24"/>
        </w:rPr>
      </w:pPr>
    </w:p>
    <w:p w14:paraId="1570AF13" w14:textId="62841801" w:rsidR="00B61DCF" w:rsidRDefault="00486EEA" w:rsidP="00D67FB6">
      <w:pPr>
        <w:spacing w:line="360" w:lineRule="auto"/>
        <w:ind w:firstLine="720"/>
        <w:jc w:val="both"/>
        <w:rPr>
          <w:sz w:val="24"/>
          <w:szCs w:val="24"/>
        </w:rPr>
      </w:pPr>
      <w:r>
        <w:rPr>
          <w:sz w:val="24"/>
          <w:szCs w:val="24"/>
        </w:rPr>
        <w:t>Kyra smacked her lips and sighed, placing her little claws on her tummy. “Don’t worry</w:t>
      </w:r>
      <w:r w:rsidR="00DC5D4B">
        <w:rPr>
          <w:sz w:val="24"/>
          <w:szCs w:val="24"/>
        </w:rPr>
        <w:t>.</w:t>
      </w:r>
      <w:r>
        <w:rPr>
          <w:sz w:val="24"/>
          <w:szCs w:val="24"/>
        </w:rPr>
        <w:t xml:space="preserve"> I won’t digest you</w:t>
      </w:r>
      <w:r w:rsidR="00405E4B">
        <w:rPr>
          <w:sz w:val="24"/>
          <w:szCs w:val="24"/>
        </w:rPr>
        <w:t>~</w:t>
      </w:r>
      <w:r w:rsidR="005E535C">
        <w:rPr>
          <w:sz w:val="24"/>
          <w:szCs w:val="24"/>
        </w:rPr>
        <w:t xml:space="preserve">. While you’re not physically </w:t>
      </w:r>
      <w:r w:rsidR="00002A4D">
        <w:rPr>
          <w:sz w:val="24"/>
          <w:szCs w:val="24"/>
        </w:rPr>
        <w:t xml:space="preserve">exhausted, </w:t>
      </w:r>
      <w:r w:rsidR="009E4EE0">
        <w:rPr>
          <w:sz w:val="24"/>
          <w:szCs w:val="24"/>
        </w:rPr>
        <w:t>you’re still mentally. Take this as an opportunity</w:t>
      </w:r>
      <w:r w:rsidR="00405E4B">
        <w:rPr>
          <w:sz w:val="24"/>
          <w:szCs w:val="24"/>
        </w:rPr>
        <w:t xml:space="preserve"> to rest~.”</w:t>
      </w:r>
    </w:p>
    <w:p w14:paraId="71885C00" w14:textId="173E568D" w:rsidR="00FB472C" w:rsidRDefault="00FB472C" w:rsidP="00D67FB6">
      <w:pPr>
        <w:spacing w:line="360" w:lineRule="auto"/>
        <w:ind w:firstLine="720"/>
        <w:jc w:val="both"/>
        <w:rPr>
          <w:sz w:val="24"/>
          <w:szCs w:val="24"/>
        </w:rPr>
      </w:pPr>
    </w:p>
    <w:p w14:paraId="4D8B1E16" w14:textId="03CE37A2" w:rsidR="00FB472C" w:rsidRDefault="00FB472C" w:rsidP="00D67FB6">
      <w:pPr>
        <w:spacing w:line="360" w:lineRule="auto"/>
        <w:ind w:firstLine="720"/>
        <w:jc w:val="both"/>
        <w:rPr>
          <w:sz w:val="24"/>
          <w:szCs w:val="24"/>
        </w:rPr>
      </w:pPr>
      <w:r>
        <w:rPr>
          <w:sz w:val="24"/>
          <w:szCs w:val="24"/>
        </w:rPr>
        <w:lastRenderedPageBreak/>
        <w:t>As Jake l</w:t>
      </w:r>
      <w:r w:rsidR="00DC5D4B">
        <w:rPr>
          <w:sz w:val="24"/>
          <w:szCs w:val="24"/>
        </w:rPr>
        <w:t>ay</w:t>
      </w:r>
      <w:r>
        <w:rPr>
          <w:sz w:val="24"/>
          <w:szCs w:val="24"/>
        </w:rPr>
        <w:t xml:space="preserve"> inside her fleshy stomach, he realized she was right.</w:t>
      </w:r>
      <w:r w:rsidR="00D55A18">
        <w:rPr>
          <w:sz w:val="24"/>
          <w:szCs w:val="24"/>
        </w:rPr>
        <w:t xml:space="preserve"> He hadn’t had an opportunity to let his mind rest</w:t>
      </w:r>
      <w:r w:rsidR="003E7631">
        <w:rPr>
          <w:sz w:val="24"/>
          <w:szCs w:val="24"/>
        </w:rPr>
        <w:t xml:space="preserve">. </w:t>
      </w:r>
      <w:r w:rsidR="00F401EA">
        <w:rPr>
          <w:sz w:val="24"/>
          <w:szCs w:val="24"/>
        </w:rPr>
        <w:t>Even last night</w:t>
      </w:r>
      <w:r w:rsidR="00DC5D4B">
        <w:rPr>
          <w:sz w:val="24"/>
          <w:szCs w:val="24"/>
        </w:rPr>
        <w:t>,</w:t>
      </w:r>
      <w:r w:rsidR="00F401EA">
        <w:rPr>
          <w:sz w:val="24"/>
          <w:szCs w:val="24"/>
        </w:rPr>
        <w:t xml:space="preserve"> he couldn’t think</w:t>
      </w:r>
      <w:r w:rsidR="005B505D">
        <w:rPr>
          <w:sz w:val="24"/>
          <w:szCs w:val="24"/>
        </w:rPr>
        <w:t xml:space="preserve"> while</w:t>
      </w:r>
      <w:r w:rsidR="00F401EA">
        <w:rPr>
          <w:sz w:val="24"/>
          <w:szCs w:val="24"/>
        </w:rPr>
        <w:t xml:space="preserve"> in his restlessness</w:t>
      </w:r>
      <w:r w:rsidR="003E7631">
        <w:rPr>
          <w:sz w:val="24"/>
          <w:szCs w:val="24"/>
        </w:rPr>
        <w:t>. “Thank you, Kyra</w:t>
      </w:r>
      <w:r w:rsidR="009A5C28">
        <w:rPr>
          <w:sz w:val="24"/>
          <w:szCs w:val="24"/>
        </w:rPr>
        <w:t>~</w:t>
      </w:r>
      <w:r w:rsidR="003E7631">
        <w:rPr>
          <w:sz w:val="24"/>
          <w:szCs w:val="24"/>
        </w:rPr>
        <w:t>.”</w:t>
      </w:r>
    </w:p>
    <w:p w14:paraId="4BB36D9E" w14:textId="3D811E5D" w:rsidR="00806E25" w:rsidRDefault="00806E25" w:rsidP="00D67FB6">
      <w:pPr>
        <w:spacing w:line="360" w:lineRule="auto"/>
        <w:ind w:firstLine="720"/>
        <w:jc w:val="both"/>
        <w:rPr>
          <w:sz w:val="24"/>
          <w:szCs w:val="24"/>
        </w:rPr>
      </w:pPr>
    </w:p>
    <w:p w14:paraId="12D554B2" w14:textId="2429AD16" w:rsidR="007A7D97" w:rsidRPr="00DF08B7" w:rsidRDefault="00806E25" w:rsidP="0028703E">
      <w:pPr>
        <w:spacing w:line="360" w:lineRule="auto"/>
        <w:ind w:firstLine="720"/>
        <w:jc w:val="both"/>
        <w:rPr>
          <w:sz w:val="24"/>
          <w:szCs w:val="24"/>
        </w:rPr>
      </w:pPr>
      <w:r>
        <w:rPr>
          <w:sz w:val="24"/>
          <w:szCs w:val="24"/>
        </w:rPr>
        <w:t xml:space="preserve">Kyra’s smile widened. She contracted her belly, keeping Jake </w:t>
      </w:r>
      <w:r w:rsidR="00764ACF">
        <w:rPr>
          <w:sz w:val="24"/>
          <w:szCs w:val="24"/>
        </w:rPr>
        <w:t>all snug</w:t>
      </w:r>
      <w:r w:rsidR="008D0B30">
        <w:rPr>
          <w:sz w:val="24"/>
          <w:szCs w:val="24"/>
        </w:rPr>
        <w:t>. “You’re very welcome</w:t>
      </w:r>
      <w:r w:rsidR="00451C5E">
        <w:rPr>
          <w:sz w:val="24"/>
          <w:szCs w:val="24"/>
        </w:rPr>
        <w:t>,</w:t>
      </w:r>
      <w:r w:rsidR="008D0B30">
        <w:rPr>
          <w:sz w:val="24"/>
          <w:szCs w:val="24"/>
        </w:rPr>
        <w:t xml:space="preserve"> my littlest morsel~.”</w:t>
      </w:r>
    </w:p>
    <w:sectPr w:rsidR="007A7D97" w:rsidRPr="00DF08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A2FD8" w14:textId="77777777" w:rsidR="004E02D9" w:rsidRDefault="004E02D9" w:rsidP="00A02CF0">
      <w:pPr>
        <w:spacing w:after="0" w:line="240" w:lineRule="auto"/>
      </w:pPr>
      <w:r>
        <w:separator/>
      </w:r>
    </w:p>
  </w:endnote>
  <w:endnote w:type="continuationSeparator" w:id="0">
    <w:p w14:paraId="01E8087C" w14:textId="77777777" w:rsidR="004E02D9" w:rsidRDefault="004E02D9" w:rsidP="00A02CF0">
      <w:pPr>
        <w:spacing w:after="0" w:line="240" w:lineRule="auto"/>
      </w:pPr>
      <w:r>
        <w:continuationSeparator/>
      </w:r>
    </w:p>
  </w:endnote>
  <w:endnote w:type="continuationNotice" w:id="1">
    <w:p w14:paraId="5C53383C" w14:textId="77777777" w:rsidR="004E02D9" w:rsidRDefault="004E02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62559" w14:textId="77777777" w:rsidR="004E02D9" w:rsidRDefault="004E02D9" w:rsidP="00A02CF0">
      <w:pPr>
        <w:spacing w:after="0" w:line="240" w:lineRule="auto"/>
      </w:pPr>
      <w:r>
        <w:separator/>
      </w:r>
    </w:p>
  </w:footnote>
  <w:footnote w:type="continuationSeparator" w:id="0">
    <w:p w14:paraId="3F17D753" w14:textId="77777777" w:rsidR="004E02D9" w:rsidRDefault="004E02D9" w:rsidP="00A02CF0">
      <w:pPr>
        <w:spacing w:after="0" w:line="240" w:lineRule="auto"/>
      </w:pPr>
      <w:r>
        <w:continuationSeparator/>
      </w:r>
    </w:p>
  </w:footnote>
  <w:footnote w:type="continuationNotice" w:id="1">
    <w:p w14:paraId="3DBFD792" w14:textId="77777777" w:rsidR="004E02D9" w:rsidRDefault="004E02D9">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NzYyMjAxsjA0NDBV0lEKTi0uzszPAykwMqoFAIV33pUtAAAA"/>
  </w:docVars>
  <w:rsids>
    <w:rsidRoot w:val="00DF08B7"/>
    <w:rsid w:val="00000ED4"/>
    <w:rsid w:val="00002A4D"/>
    <w:rsid w:val="00003A4A"/>
    <w:rsid w:val="00003D00"/>
    <w:rsid w:val="00003E0B"/>
    <w:rsid w:val="0000407E"/>
    <w:rsid w:val="00004E9D"/>
    <w:rsid w:val="00005295"/>
    <w:rsid w:val="0000602B"/>
    <w:rsid w:val="00006494"/>
    <w:rsid w:val="00006A07"/>
    <w:rsid w:val="00006ED2"/>
    <w:rsid w:val="0000730E"/>
    <w:rsid w:val="00007571"/>
    <w:rsid w:val="00007C88"/>
    <w:rsid w:val="00007D89"/>
    <w:rsid w:val="00007D99"/>
    <w:rsid w:val="00007F85"/>
    <w:rsid w:val="00011C5F"/>
    <w:rsid w:val="000125E5"/>
    <w:rsid w:val="00016232"/>
    <w:rsid w:val="00016E50"/>
    <w:rsid w:val="00020119"/>
    <w:rsid w:val="000213A2"/>
    <w:rsid w:val="00023513"/>
    <w:rsid w:val="00023AC4"/>
    <w:rsid w:val="00024B98"/>
    <w:rsid w:val="00025AB7"/>
    <w:rsid w:val="00026C5F"/>
    <w:rsid w:val="00026EF8"/>
    <w:rsid w:val="00027130"/>
    <w:rsid w:val="000275ED"/>
    <w:rsid w:val="000315FA"/>
    <w:rsid w:val="0003191C"/>
    <w:rsid w:val="00031A1C"/>
    <w:rsid w:val="000323CC"/>
    <w:rsid w:val="0003248D"/>
    <w:rsid w:val="00034A7B"/>
    <w:rsid w:val="00034E57"/>
    <w:rsid w:val="0003594D"/>
    <w:rsid w:val="000368CE"/>
    <w:rsid w:val="00036960"/>
    <w:rsid w:val="00036A32"/>
    <w:rsid w:val="00041160"/>
    <w:rsid w:val="0004118F"/>
    <w:rsid w:val="00042646"/>
    <w:rsid w:val="00044629"/>
    <w:rsid w:val="00047323"/>
    <w:rsid w:val="000516F7"/>
    <w:rsid w:val="00052697"/>
    <w:rsid w:val="00052ABF"/>
    <w:rsid w:val="000531D0"/>
    <w:rsid w:val="0005360B"/>
    <w:rsid w:val="00055598"/>
    <w:rsid w:val="00055CC0"/>
    <w:rsid w:val="00055F56"/>
    <w:rsid w:val="00056B93"/>
    <w:rsid w:val="000579FB"/>
    <w:rsid w:val="00060E85"/>
    <w:rsid w:val="00062E68"/>
    <w:rsid w:val="00063463"/>
    <w:rsid w:val="00064972"/>
    <w:rsid w:val="00064AE4"/>
    <w:rsid w:val="00065752"/>
    <w:rsid w:val="00065807"/>
    <w:rsid w:val="000665F1"/>
    <w:rsid w:val="00067B03"/>
    <w:rsid w:val="00067D26"/>
    <w:rsid w:val="00071499"/>
    <w:rsid w:val="000727AD"/>
    <w:rsid w:val="0007341D"/>
    <w:rsid w:val="00074910"/>
    <w:rsid w:val="00074AE8"/>
    <w:rsid w:val="0007673E"/>
    <w:rsid w:val="00077188"/>
    <w:rsid w:val="00080A3E"/>
    <w:rsid w:val="00080C2B"/>
    <w:rsid w:val="00081107"/>
    <w:rsid w:val="000811A1"/>
    <w:rsid w:val="000819EA"/>
    <w:rsid w:val="0008223E"/>
    <w:rsid w:val="000839A1"/>
    <w:rsid w:val="0008414D"/>
    <w:rsid w:val="0008550A"/>
    <w:rsid w:val="00085543"/>
    <w:rsid w:val="000876A4"/>
    <w:rsid w:val="00090C16"/>
    <w:rsid w:val="0009428D"/>
    <w:rsid w:val="00094DCD"/>
    <w:rsid w:val="00095F1B"/>
    <w:rsid w:val="000961C9"/>
    <w:rsid w:val="0009659A"/>
    <w:rsid w:val="0009662A"/>
    <w:rsid w:val="00096F36"/>
    <w:rsid w:val="00097606"/>
    <w:rsid w:val="000978AD"/>
    <w:rsid w:val="000A0CBB"/>
    <w:rsid w:val="000A2C29"/>
    <w:rsid w:val="000A403E"/>
    <w:rsid w:val="000A45AF"/>
    <w:rsid w:val="000A5949"/>
    <w:rsid w:val="000A5FB8"/>
    <w:rsid w:val="000A6EF1"/>
    <w:rsid w:val="000A6FD9"/>
    <w:rsid w:val="000B0576"/>
    <w:rsid w:val="000B05A2"/>
    <w:rsid w:val="000B0B7F"/>
    <w:rsid w:val="000B1D3B"/>
    <w:rsid w:val="000B25FF"/>
    <w:rsid w:val="000B3BFC"/>
    <w:rsid w:val="000B44CC"/>
    <w:rsid w:val="000B5D76"/>
    <w:rsid w:val="000B6FE6"/>
    <w:rsid w:val="000B7898"/>
    <w:rsid w:val="000B7A4A"/>
    <w:rsid w:val="000C1926"/>
    <w:rsid w:val="000C2DA3"/>
    <w:rsid w:val="000C37C3"/>
    <w:rsid w:val="000C5211"/>
    <w:rsid w:val="000C5567"/>
    <w:rsid w:val="000C6093"/>
    <w:rsid w:val="000C657B"/>
    <w:rsid w:val="000C7BC1"/>
    <w:rsid w:val="000D0356"/>
    <w:rsid w:val="000D0540"/>
    <w:rsid w:val="000D0C23"/>
    <w:rsid w:val="000D1999"/>
    <w:rsid w:val="000D1A7D"/>
    <w:rsid w:val="000D2278"/>
    <w:rsid w:val="000D357A"/>
    <w:rsid w:val="000D400A"/>
    <w:rsid w:val="000D41E1"/>
    <w:rsid w:val="000D431F"/>
    <w:rsid w:val="000D7E92"/>
    <w:rsid w:val="000E0967"/>
    <w:rsid w:val="000E0DA2"/>
    <w:rsid w:val="000E1819"/>
    <w:rsid w:val="000E5692"/>
    <w:rsid w:val="000E5A62"/>
    <w:rsid w:val="000E6192"/>
    <w:rsid w:val="000E700F"/>
    <w:rsid w:val="000F0D63"/>
    <w:rsid w:val="000F225B"/>
    <w:rsid w:val="000F2921"/>
    <w:rsid w:val="000F344B"/>
    <w:rsid w:val="000F3515"/>
    <w:rsid w:val="000F3E6A"/>
    <w:rsid w:val="000F4865"/>
    <w:rsid w:val="000F4BB4"/>
    <w:rsid w:val="000F5E43"/>
    <w:rsid w:val="000F73A4"/>
    <w:rsid w:val="001013B9"/>
    <w:rsid w:val="001014D4"/>
    <w:rsid w:val="00102E86"/>
    <w:rsid w:val="00103DFA"/>
    <w:rsid w:val="00104071"/>
    <w:rsid w:val="0010616D"/>
    <w:rsid w:val="00106AF0"/>
    <w:rsid w:val="00106FD5"/>
    <w:rsid w:val="00110259"/>
    <w:rsid w:val="001107C0"/>
    <w:rsid w:val="00110A0E"/>
    <w:rsid w:val="00110E8C"/>
    <w:rsid w:val="0011141B"/>
    <w:rsid w:val="00111B40"/>
    <w:rsid w:val="00113978"/>
    <w:rsid w:val="00113F30"/>
    <w:rsid w:val="00116F11"/>
    <w:rsid w:val="00117DB6"/>
    <w:rsid w:val="001210FA"/>
    <w:rsid w:val="00121297"/>
    <w:rsid w:val="00121A66"/>
    <w:rsid w:val="0012210D"/>
    <w:rsid w:val="0012272A"/>
    <w:rsid w:val="00122CB6"/>
    <w:rsid w:val="00123DA4"/>
    <w:rsid w:val="0012417B"/>
    <w:rsid w:val="00124EED"/>
    <w:rsid w:val="001250AE"/>
    <w:rsid w:val="001251FE"/>
    <w:rsid w:val="00126FB2"/>
    <w:rsid w:val="00130797"/>
    <w:rsid w:val="00131F0C"/>
    <w:rsid w:val="00134486"/>
    <w:rsid w:val="00135226"/>
    <w:rsid w:val="00135733"/>
    <w:rsid w:val="00135ED9"/>
    <w:rsid w:val="00136EA4"/>
    <w:rsid w:val="001373D3"/>
    <w:rsid w:val="001378EF"/>
    <w:rsid w:val="001404E8"/>
    <w:rsid w:val="00141405"/>
    <w:rsid w:val="00141AA7"/>
    <w:rsid w:val="00142115"/>
    <w:rsid w:val="00145F5E"/>
    <w:rsid w:val="0014651A"/>
    <w:rsid w:val="00146B54"/>
    <w:rsid w:val="0015137B"/>
    <w:rsid w:val="001518A7"/>
    <w:rsid w:val="00151C5C"/>
    <w:rsid w:val="00152417"/>
    <w:rsid w:val="00152A29"/>
    <w:rsid w:val="00154796"/>
    <w:rsid w:val="00155ADA"/>
    <w:rsid w:val="001620C4"/>
    <w:rsid w:val="0016266C"/>
    <w:rsid w:val="001659FC"/>
    <w:rsid w:val="00165EF5"/>
    <w:rsid w:val="00167CD8"/>
    <w:rsid w:val="00172F26"/>
    <w:rsid w:val="00173432"/>
    <w:rsid w:val="00173F97"/>
    <w:rsid w:val="0017512B"/>
    <w:rsid w:val="00175F02"/>
    <w:rsid w:val="001775A7"/>
    <w:rsid w:val="0017795B"/>
    <w:rsid w:val="00180B50"/>
    <w:rsid w:val="00180F5D"/>
    <w:rsid w:val="00182450"/>
    <w:rsid w:val="00183890"/>
    <w:rsid w:val="00184DF5"/>
    <w:rsid w:val="0018739B"/>
    <w:rsid w:val="00187D5A"/>
    <w:rsid w:val="00191FBB"/>
    <w:rsid w:val="00192556"/>
    <w:rsid w:val="001941B2"/>
    <w:rsid w:val="00194597"/>
    <w:rsid w:val="001945C4"/>
    <w:rsid w:val="00194F64"/>
    <w:rsid w:val="00196309"/>
    <w:rsid w:val="001A1EE4"/>
    <w:rsid w:val="001A282F"/>
    <w:rsid w:val="001A2A7D"/>
    <w:rsid w:val="001A2F7B"/>
    <w:rsid w:val="001A393E"/>
    <w:rsid w:val="001A42AA"/>
    <w:rsid w:val="001A4C19"/>
    <w:rsid w:val="001A5AB4"/>
    <w:rsid w:val="001A6BF7"/>
    <w:rsid w:val="001A72A6"/>
    <w:rsid w:val="001A74AD"/>
    <w:rsid w:val="001A78D8"/>
    <w:rsid w:val="001A7CDC"/>
    <w:rsid w:val="001B20EC"/>
    <w:rsid w:val="001B2BE6"/>
    <w:rsid w:val="001B3CB5"/>
    <w:rsid w:val="001B3FDC"/>
    <w:rsid w:val="001B490D"/>
    <w:rsid w:val="001B5846"/>
    <w:rsid w:val="001C051F"/>
    <w:rsid w:val="001C14DF"/>
    <w:rsid w:val="001C1ACF"/>
    <w:rsid w:val="001C2BED"/>
    <w:rsid w:val="001C3EF8"/>
    <w:rsid w:val="001C4660"/>
    <w:rsid w:val="001C605F"/>
    <w:rsid w:val="001C689C"/>
    <w:rsid w:val="001D107F"/>
    <w:rsid w:val="001D1ABA"/>
    <w:rsid w:val="001D23F2"/>
    <w:rsid w:val="001D2752"/>
    <w:rsid w:val="001D39E6"/>
    <w:rsid w:val="001D48A9"/>
    <w:rsid w:val="001D49C8"/>
    <w:rsid w:val="001D4AAC"/>
    <w:rsid w:val="001D5F35"/>
    <w:rsid w:val="001D6978"/>
    <w:rsid w:val="001D6C08"/>
    <w:rsid w:val="001E23A0"/>
    <w:rsid w:val="001E267F"/>
    <w:rsid w:val="001E2D57"/>
    <w:rsid w:val="001E2DE8"/>
    <w:rsid w:val="001E3466"/>
    <w:rsid w:val="001E4892"/>
    <w:rsid w:val="001E519D"/>
    <w:rsid w:val="001F0C61"/>
    <w:rsid w:val="001F1A7A"/>
    <w:rsid w:val="001F2B19"/>
    <w:rsid w:val="001F3669"/>
    <w:rsid w:val="001F36F9"/>
    <w:rsid w:val="001F5000"/>
    <w:rsid w:val="001F5CB4"/>
    <w:rsid w:val="001F6466"/>
    <w:rsid w:val="0020075E"/>
    <w:rsid w:val="0020118F"/>
    <w:rsid w:val="002023A7"/>
    <w:rsid w:val="0020252D"/>
    <w:rsid w:val="00204A9E"/>
    <w:rsid w:val="0021011A"/>
    <w:rsid w:val="0021125F"/>
    <w:rsid w:val="002127A2"/>
    <w:rsid w:val="0021296A"/>
    <w:rsid w:val="00212BEA"/>
    <w:rsid w:val="00213507"/>
    <w:rsid w:val="00215C24"/>
    <w:rsid w:val="002162FB"/>
    <w:rsid w:val="00216921"/>
    <w:rsid w:val="00216A54"/>
    <w:rsid w:val="00217230"/>
    <w:rsid w:val="00217B68"/>
    <w:rsid w:val="00217B7D"/>
    <w:rsid w:val="00217C3C"/>
    <w:rsid w:val="00217E72"/>
    <w:rsid w:val="00221747"/>
    <w:rsid w:val="002219FC"/>
    <w:rsid w:val="002224B4"/>
    <w:rsid w:val="00222834"/>
    <w:rsid w:val="00224FBF"/>
    <w:rsid w:val="00227874"/>
    <w:rsid w:val="002300D9"/>
    <w:rsid w:val="00230128"/>
    <w:rsid w:val="00230382"/>
    <w:rsid w:val="00230B1D"/>
    <w:rsid w:val="00230CCB"/>
    <w:rsid w:val="00231A4C"/>
    <w:rsid w:val="00231FD8"/>
    <w:rsid w:val="002328F7"/>
    <w:rsid w:val="00232D9F"/>
    <w:rsid w:val="00233349"/>
    <w:rsid w:val="002341AC"/>
    <w:rsid w:val="00234764"/>
    <w:rsid w:val="00234807"/>
    <w:rsid w:val="00234875"/>
    <w:rsid w:val="00234A57"/>
    <w:rsid w:val="00235745"/>
    <w:rsid w:val="00235B0F"/>
    <w:rsid w:val="00236AAC"/>
    <w:rsid w:val="00236F7A"/>
    <w:rsid w:val="002375C8"/>
    <w:rsid w:val="00237ABC"/>
    <w:rsid w:val="00240B96"/>
    <w:rsid w:val="00240CE8"/>
    <w:rsid w:val="00240D62"/>
    <w:rsid w:val="0024343E"/>
    <w:rsid w:val="002436BB"/>
    <w:rsid w:val="00243ABF"/>
    <w:rsid w:val="00243B17"/>
    <w:rsid w:val="00243BF7"/>
    <w:rsid w:val="00244A90"/>
    <w:rsid w:val="00244CE6"/>
    <w:rsid w:val="0024513F"/>
    <w:rsid w:val="0024554F"/>
    <w:rsid w:val="002456F2"/>
    <w:rsid w:val="00245719"/>
    <w:rsid w:val="00246573"/>
    <w:rsid w:val="00246BA2"/>
    <w:rsid w:val="00247512"/>
    <w:rsid w:val="0025005C"/>
    <w:rsid w:val="00250387"/>
    <w:rsid w:val="0025073A"/>
    <w:rsid w:val="00250A7D"/>
    <w:rsid w:val="00251B87"/>
    <w:rsid w:val="002537E8"/>
    <w:rsid w:val="00254296"/>
    <w:rsid w:val="0025433A"/>
    <w:rsid w:val="002544A0"/>
    <w:rsid w:val="0025498D"/>
    <w:rsid w:val="00254F50"/>
    <w:rsid w:val="002558D7"/>
    <w:rsid w:val="00255A48"/>
    <w:rsid w:val="0026162E"/>
    <w:rsid w:val="0026174E"/>
    <w:rsid w:val="002622AA"/>
    <w:rsid w:val="00262583"/>
    <w:rsid w:val="00263171"/>
    <w:rsid w:val="00263298"/>
    <w:rsid w:val="002633F0"/>
    <w:rsid w:val="002640F7"/>
    <w:rsid w:val="0026477D"/>
    <w:rsid w:val="0026605F"/>
    <w:rsid w:val="0026673D"/>
    <w:rsid w:val="00266F88"/>
    <w:rsid w:val="00267218"/>
    <w:rsid w:val="002675D0"/>
    <w:rsid w:val="00267A06"/>
    <w:rsid w:val="00267AA3"/>
    <w:rsid w:val="00267E56"/>
    <w:rsid w:val="00270817"/>
    <w:rsid w:val="00270B3C"/>
    <w:rsid w:val="0027197A"/>
    <w:rsid w:val="00271BBB"/>
    <w:rsid w:val="00272554"/>
    <w:rsid w:val="00272954"/>
    <w:rsid w:val="002736CD"/>
    <w:rsid w:val="00273B62"/>
    <w:rsid w:val="00273C83"/>
    <w:rsid w:val="00273F5E"/>
    <w:rsid w:val="00274599"/>
    <w:rsid w:val="002746AE"/>
    <w:rsid w:val="00275414"/>
    <w:rsid w:val="00276167"/>
    <w:rsid w:val="00276C82"/>
    <w:rsid w:val="00281147"/>
    <w:rsid w:val="002823CC"/>
    <w:rsid w:val="002834C5"/>
    <w:rsid w:val="00283B0D"/>
    <w:rsid w:val="00285CD6"/>
    <w:rsid w:val="002865BD"/>
    <w:rsid w:val="0028703E"/>
    <w:rsid w:val="00287C7E"/>
    <w:rsid w:val="00290073"/>
    <w:rsid w:val="0029048A"/>
    <w:rsid w:val="00290D12"/>
    <w:rsid w:val="00290F33"/>
    <w:rsid w:val="0029222D"/>
    <w:rsid w:val="0029223C"/>
    <w:rsid w:val="002927E4"/>
    <w:rsid w:val="002928EA"/>
    <w:rsid w:val="002932FB"/>
    <w:rsid w:val="0029375B"/>
    <w:rsid w:val="00293F99"/>
    <w:rsid w:val="00294644"/>
    <w:rsid w:val="00297107"/>
    <w:rsid w:val="002A022D"/>
    <w:rsid w:val="002A28A7"/>
    <w:rsid w:val="002A3BEB"/>
    <w:rsid w:val="002A4D88"/>
    <w:rsid w:val="002B0682"/>
    <w:rsid w:val="002B35B4"/>
    <w:rsid w:val="002B473B"/>
    <w:rsid w:val="002B4935"/>
    <w:rsid w:val="002B4A0C"/>
    <w:rsid w:val="002B4E1B"/>
    <w:rsid w:val="002B54B8"/>
    <w:rsid w:val="002B5A50"/>
    <w:rsid w:val="002C0749"/>
    <w:rsid w:val="002C0EAC"/>
    <w:rsid w:val="002C1487"/>
    <w:rsid w:val="002C1E7A"/>
    <w:rsid w:val="002C2080"/>
    <w:rsid w:val="002C26BA"/>
    <w:rsid w:val="002C33F5"/>
    <w:rsid w:val="002C3A3D"/>
    <w:rsid w:val="002C45E4"/>
    <w:rsid w:val="002C4A06"/>
    <w:rsid w:val="002C54DA"/>
    <w:rsid w:val="002C5B7A"/>
    <w:rsid w:val="002C6995"/>
    <w:rsid w:val="002C7BD2"/>
    <w:rsid w:val="002D021B"/>
    <w:rsid w:val="002D0485"/>
    <w:rsid w:val="002D1321"/>
    <w:rsid w:val="002D2B89"/>
    <w:rsid w:val="002D3CF7"/>
    <w:rsid w:val="002D447C"/>
    <w:rsid w:val="002D537E"/>
    <w:rsid w:val="002D5698"/>
    <w:rsid w:val="002D5CCF"/>
    <w:rsid w:val="002D60AF"/>
    <w:rsid w:val="002D7A65"/>
    <w:rsid w:val="002E07A2"/>
    <w:rsid w:val="002E0FFA"/>
    <w:rsid w:val="002E13C8"/>
    <w:rsid w:val="002E2241"/>
    <w:rsid w:val="002E339B"/>
    <w:rsid w:val="002E3707"/>
    <w:rsid w:val="002E39DD"/>
    <w:rsid w:val="002E6349"/>
    <w:rsid w:val="002E6752"/>
    <w:rsid w:val="002F06B6"/>
    <w:rsid w:val="002F0E9C"/>
    <w:rsid w:val="002F1141"/>
    <w:rsid w:val="002F4BD4"/>
    <w:rsid w:val="002F4CB7"/>
    <w:rsid w:val="002F4F9D"/>
    <w:rsid w:val="002F58CB"/>
    <w:rsid w:val="002F69E6"/>
    <w:rsid w:val="002F74F4"/>
    <w:rsid w:val="002F7627"/>
    <w:rsid w:val="002F7D92"/>
    <w:rsid w:val="0030093B"/>
    <w:rsid w:val="003022DC"/>
    <w:rsid w:val="00303C61"/>
    <w:rsid w:val="00304C67"/>
    <w:rsid w:val="00304D79"/>
    <w:rsid w:val="00305A9C"/>
    <w:rsid w:val="00305DB9"/>
    <w:rsid w:val="00305ED6"/>
    <w:rsid w:val="00307CFB"/>
    <w:rsid w:val="00310469"/>
    <w:rsid w:val="003120AA"/>
    <w:rsid w:val="003120F0"/>
    <w:rsid w:val="00312F48"/>
    <w:rsid w:val="00313846"/>
    <w:rsid w:val="00313CAC"/>
    <w:rsid w:val="00314337"/>
    <w:rsid w:val="003148C7"/>
    <w:rsid w:val="003169B6"/>
    <w:rsid w:val="00316F16"/>
    <w:rsid w:val="00317C4A"/>
    <w:rsid w:val="00320E3E"/>
    <w:rsid w:val="00322E37"/>
    <w:rsid w:val="00323DDD"/>
    <w:rsid w:val="00326A8E"/>
    <w:rsid w:val="003272F9"/>
    <w:rsid w:val="00331099"/>
    <w:rsid w:val="0033171E"/>
    <w:rsid w:val="00331C69"/>
    <w:rsid w:val="003337E3"/>
    <w:rsid w:val="003349E2"/>
    <w:rsid w:val="00337DFB"/>
    <w:rsid w:val="003426D0"/>
    <w:rsid w:val="00342F2C"/>
    <w:rsid w:val="003439CB"/>
    <w:rsid w:val="00343E65"/>
    <w:rsid w:val="00344F6C"/>
    <w:rsid w:val="0034513F"/>
    <w:rsid w:val="00346755"/>
    <w:rsid w:val="00346CD5"/>
    <w:rsid w:val="00347191"/>
    <w:rsid w:val="003476BA"/>
    <w:rsid w:val="00351F02"/>
    <w:rsid w:val="0035262E"/>
    <w:rsid w:val="00354174"/>
    <w:rsid w:val="003542A0"/>
    <w:rsid w:val="00354CCD"/>
    <w:rsid w:val="00354E1E"/>
    <w:rsid w:val="00355088"/>
    <w:rsid w:val="0035567F"/>
    <w:rsid w:val="00356941"/>
    <w:rsid w:val="0036046E"/>
    <w:rsid w:val="003615CF"/>
    <w:rsid w:val="00361CD9"/>
    <w:rsid w:val="003626FC"/>
    <w:rsid w:val="00363648"/>
    <w:rsid w:val="00366203"/>
    <w:rsid w:val="0036677E"/>
    <w:rsid w:val="00366CAA"/>
    <w:rsid w:val="00366EA8"/>
    <w:rsid w:val="00367878"/>
    <w:rsid w:val="00367D08"/>
    <w:rsid w:val="00371133"/>
    <w:rsid w:val="00371E58"/>
    <w:rsid w:val="0037368F"/>
    <w:rsid w:val="003739B5"/>
    <w:rsid w:val="003746C6"/>
    <w:rsid w:val="00376A12"/>
    <w:rsid w:val="00376B9B"/>
    <w:rsid w:val="00380207"/>
    <w:rsid w:val="00382DA9"/>
    <w:rsid w:val="003837B4"/>
    <w:rsid w:val="00383FA3"/>
    <w:rsid w:val="003845AF"/>
    <w:rsid w:val="00384A16"/>
    <w:rsid w:val="0038516B"/>
    <w:rsid w:val="00385B62"/>
    <w:rsid w:val="00387995"/>
    <w:rsid w:val="00387ADF"/>
    <w:rsid w:val="0039053E"/>
    <w:rsid w:val="00390558"/>
    <w:rsid w:val="00392AB9"/>
    <w:rsid w:val="00393922"/>
    <w:rsid w:val="0039395E"/>
    <w:rsid w:val="00396806"/>
    <w:rsid w:val="003A0B70"/>
    <w:rsid w:val="003A0B91"/>
    <w:rsid w:val="003A1D97"/>
    <w:rsid w:val="003A2644"/>
    <w:rsid w:val="003A30E0"/>
    <w:rsid w:val="003A3280"/>
    <w:rsid w:val="003A33E0"/>
    <w:rsid w:val="003A57A2"/>
    <w:rsid w:val="003A5FCA"/>
    <w:rsid w:val="003A63ED"/>
    <w:rsid w:val="003A7B45"/>
    <w:rsid w:val="003B1C51"/>
    <w:rsid w:val="003B1D38"/>
    <w:rsid w:val="003B2F5A"/>
    <w:rsid w:val="003B3D1D"/>
    <w:rsid w:val="003B472A"/>
    <w:rsid w:val="003B746A"/>
    <w:rsid w:val="003B782C"/>
    <w:rsid w:val="003B7FEF"/>
    <w:rsid w:val="003C07E4"/>
    <w:rsid w:val="003C1AA1"/>
    <w:rsid w:val="003C1AF9"/>
    <w:rsid w:val="003C2A33"/>
    <w:rsid w:val="003C2AF7"/>
    <w:rsid w:val="003C33C1"/>
    <w:rsid w:val="003C39DE"/>
    <w:rsid w:val="003C6065"/>
    <w:rsid w:val="003D0038"/>
    <w:rsid w:val="003D05F3"/>
    <w:rsid w:val="003D1461"/>
    <w:rsid w:val="003D1A01"/>
    <w:rsid w:val="003D5E3A"/>
    <w:rsid w:val="003E1070"/>
    <w:rsid w:val="003E3E9C"/>
    <w:rsid w:val="003E40DB"/>
    <w:rsid w:val="003E490C"/>
    <w:rsid w:val="003E4AF0"/>
    <w:rsid w:val="003E585F"/>
    <w:rsid w:val="003E635D"/>
    <w:rsid w:val="003E7631"/>
    <w:rsid w:val="003E7BD3"/>
    <w:rsid w:val="003E7E98"/>
    <w:rsid w:val="003F0052"/>
    <w:rsid w:val="003F15F6"/>
    <w:rsid w:val="003F1B0F"/>
    <w:rsid w:val="003F25F5"/>
    <w:rsid w:val="003F3376"/>
    <w:rsid w:val="003F33D7"/>
    <w:rsid w:val="003F345E"/>
    <w:rsid w:val="003F35F1"/>
    <w:rsid w:val="003F44A0"/>
    <w:rsid w:val="003F5B46"/>
    <w:rsid w:val="003F611C"/>
    <w:rsid w:val="003F6132"/>
    <w:rsid w:val="003F69A2"/>
    <w:rsid w:val="003F7280"/>
    <w:rsid w:val="00400D86"/>
    <w:rsid w:val="00401B7F"/>
    <w:rsid w:val="004023C2"/>
    <w:rsid w:val="00403CED"/>
    <w:rsid w:val="004042D1"/>
    <w:rsid w:val="00404379"/>
    <w:rsid w:val="00404957"/>
    <w:rsid w:val="004052F3"/>
    <w:rsid w:val="0040590D"/>
    <w:rsid w:val="0040599E"/>
    <w:rsid w:val="00405E4B"/>
    <w:rsid w:val="00407158"/>
    <w:rsid w:val="00407317"/>
    <w:rsid w:val="004075F9"/>
    <w:rsid w:val="004106F2"/>
    <w:rsid w:val="004111D0"/>
    <w:rsid w:val="0041203D"/>
    <w:rsid w:val="004122ED"/>
    <w:rsid w:val="00413329"/>
    <w:rsid w:val="0041395D"/>
    <w:rsid w:val="00413C8F"/>
    <w:rsid w:val="004147CD"/>
    <w:rsid w:val="00414FD3"/>
    <w:rsid w:val="00415283"/>
    <w:rsid w:val="0041651E"/>
    <w:rsid w:val="00416670"/>
    <w:rsid w:val="00416677"/>
    <w:rsid w:val="00416E1F"/>
    <w:rsid w:val="00417399"/>
    <w:rsid w:val="00417476"/>
    <w:rsid w:val="004225C3"/>
    <w:rsid w:val="00423B80"/>
    <w:rsid w:val="004248D3"/>
    <w:rsid w:val="00424A98"/>
    <w:rsid w:val="004265BF"/>
    <w:rsid w:val="00430B56"/>
    <w:rsid w:val="004314DC"/>
    <w:rsid w:val="00431BCD"/>
    <w:rsid w:val="00432E84"/>
    <w:rsid w:val="00433E94"/>
    <w:rsid w:val="0043545C"/>
    <w:rsid w:val="00435DEB"/>
    <w:rsid w:val="00435E83"/>
    <w:rsid w:val="004365D1"/>
    <w:rsid w:val="00437F03"/>
    <w:rsid w:val="00440220"/>
    <w:rsid w:val="004402BE"/>
    <w:rsid w:val="00442AE9"/>
    <w:rsid w:val="004438AD"/>
    <w:rsid w:val="00444814"/>
    <w:rsid w:val="0044488C"/>
    <w:rsid w:val="00444F48"/>
    <w:rsid w:val="00446055"/>
    <w:rsid w:val="00446548"/>
    <w:rsid w:val="004466F7"/>
    <w:rsid w:val="00447AEB"/>
    <w:rsid w:val="00451449"/>
    <w:rsid w:val="00451C5E"/>
    <w:rsid w:val="00451EED"/>
    <w:rsid w:val="00452BBD"/>
    <w:rsid w:val="004548F9"/>
    <w:rsid w:val="00456BDC"/>
    <w:rsid w:val="00457E06"/>
    <w:rsid w:val="004608A3"/>
    <w:rsid w:val="00461611"/>
    <w:rsid w:val="004639F6"/>
    <w:rsid w:val="00463CD7"/>
    <w:rsid w:val="00464901"/>
    <w:rsid w:val="00465BDE"/>
    <w:rsid w:val="00472895"/>
    <w:rsid w:val="00472AF6"/>
    <w:rsid w:val="00474B45"/>
    <w:rsid w:val="00474E9C"/>
    <w:rsid w:val="00476851"/>
    <w:rsid w:val="00476CEC"/>
    <w:rsid w:val="00476F52"/>
    <w:rsid w:val="00477175"/>
    <w:rsid w:val="004809A5"/>
    <w:rsid w:val="00480B49"/>
    <w:rsid w:val="00481540"/>
    <w:rsid w:val="004815F7"/>
    <w:rsid w:val="004822BE"/>
    <w:rsid w:val="00484824"/>
    <w:rsid w:val="00484919"/>
    <w:rsid w:val="00486714"/>
    <w:rsid w:val="00486EEA"/>
    <w:rsid w:val="004878C6"/>
    <w:rsid w:val="00490C85"/>
    <w:rsid w:val="004918E1"/>
    <w:rsid w:val="00493459"/>
    <w:rsid w:val="004937D3"/>
    <w:rsid w:val="004938CE"/>
    <w:rsid w:val="00494080"/>
    <w:rsid w:val="004942FA"/>
    <w:rsid w:val="00494F6C"/>
    <w:rsid w:val="00495AAA"/>
    <w:rsid w:val="00496568"/>
    <w:rsid w:val="004978BD"/>
    <w:rsid w:val="00497F7D"/>
    <w:rsid w:val="004A02AF"/>
    <w:rsid w:val="004A0CA5"/>
    <w:rsid w:val="004A574E"/>
    <w:rsid w:val="004A642A"/>
    <w:rsid w:val="004A6EAF"/>
    <w:rsid w:val="004A6F5D"/>
    <w:rsid w:val="004B1CF6"/>
    <w:rsid w:val="004B23C3"/>
    <w:rsid w:val="004B3EFF"/>
    <w:rsid w:val="004B5B08"/>
    <w:rsid w:val="004B5B77"/>
    <w:rsid w:val="004B6114"/>
    <w:rsid w:val="004B65D9"/>
    <w:rsid w:val="004B71CB"/>
    <w:rsid w:val="004C038D"/>
    <w:rsid w:val="004C28FC"/>
    <w:rsid w:val="004C4977"/>
    <w:rsid w:val="004C4AAD"/>
    <w:rsid w:val="004C51C7"/>
    <w:rsid w:val="004C5BD3"/>
    <w:rsid w:val="004C77F8"/>
    <w:rsid w:val="004C7EA6"/>
    <w:rsid w:val="004D09EB"/>
    <w:rsid w:val="004D137F"/>
    <w:rsid w:val="004D279B"/>
    <w:rsid w:val="004D49B7"/>
    <w:rsid w:val="004D4A82"/>
    <w:rsid w:val="004D5829"/>
    <w:rsid w:val="004E020E"/>
    <w:rsid w:val="004E02D9"/>
    <w:rsid w:val="004E11A9"/>
    <w:rsid w:val="004E2FA7"/>
    <w:rsid w:val="004E311F"/>
    <w:rsid w:val="004E3269"/>
    <w:rsid w:val="004E34F5"/>
    <w:rsid w:val="004E37DC"/>
    <w:rsid w:val="004E3E6B"/>
    <w:rsid w:val="004E4770"/>
    <w:rsid w:val="004E6A57"/>
    <w:rsid w:val="004E6B58"/>
    <w:rsid w:val="004E7535"/>
    <w:rsid w:val="004E7DFF"/>
    <w:rsid w:val="004F0078"/>
    <w:rsid w:val="004F2990"/>
    <w:rsid w:val="004F32FC"/>
    <w:rsid w:val="004F38A5"/>
    <w:rsid w:val="004F4257"/>
    <w:rsid w:val="004F5F75"/>
    <w:rsid w:val="004F73B9"/>
    <w:rsid w:val="004F755C"/>
    <w:rsid w:val="004F7EDA"/>
    <w:rsid w:val="005023A6"/>
    <w:rsid w:val="005039F0"/>
    <w:rsid w:val="00504866"/>
    <w:rsid w:val="0050489A"/>
    <w:rsid w:val="00504A61"/>
    <w:rsid w:val="00504A97"/>
    <w:rsid w:val="005051C1"/>
    <w:rsid w:val="005053E9"/>
    <w:rsid w:val="005058A8"/>
    <w:rsid w:val="00505E87"/>
    <w:rsid w:val="00506A5B"/>
    <w:rsid w:val="005072F4"/>
    <w:rsid w:val="005117E6"/>
    <w:rsid w:val="00511FBB"/>
    <w:rsid w:val="00511FFA"/>
    <w:rsid w:val="005124C0"/>
    <w:rsid w:val="005133EB"/>
    <w:rsid w:val="00514264"/>
    <w:rsid w:val="00514592"/>
    <w:rsid w:val="00514E3E"/>
    <w:rsid w:val="005154E8"/>
    <w:rsid w:val="00517E11"/>
    <w:rsid w:val="00521178"/>
    <w:rsid w:val="00521582"/>
    <w:rsid w:val="00521971"/>
    <w:rsid w:val="00521C31"/>
    <w:rsid w:val="00522655"/>
    <w:rsid w:val="00523137"/>
    <w:rsid w:val="00524B41"/>
    <w:rsid w:val="00524DE9"/>
    <w:rsid w:val="005255CD"/>
    <w:rsid w:val="005268BB"/>
    <w:rsid w:val="00526B66"/>
    <w:rsid w:val="0052715C"/>
    <w:rsid w:val="005305F3"/>
    <w:rsid w:val="00531190"/>
    <w:rsid w:val="00531BC2"/>
    <w:rsid w:val="005330BF"/>
    <w:rsid w:val="00533231"/>
    <w:rsid w:val="00533291"/>
    <w:rsid w:val="0053358A"/>
    <w:rsid w:val="00533E1E"/>
    <w:rsid w:val="005363A7"/>
    <w:rsid w:val="00537800"/>
    <w:rsid w:val="0054048E"/>
    <w:rsid w:val="00540B27"/>
    <w:rsid w:val="005416EF"/>
    <w:rsid w:val="00541A52"/>
    <w:rsid w:val="005429C6"/>
    <w:rsid w:val="005447B8"/>
    <w:rsid w:val="00544DE0"/>
    <w:rsid w:val="00544E32"/>
    <w:rsid w:val="00545CFA"/>
    <w:rsid w:val="00546667"/>
    <w:rsid w:val="00552A50"/>
    <w:rsid w:val="005548CA"/>
    <w:rsid w:val="00554A56"/>
    <w:rsid w:val="00554BCF"/>
    <w:rsid w:val="00557769"/>
    <w:rsid w:val="00557F77"/>
    <w:rsid w:val="00560C1C"/>
    <w:rsid w:val="00561336"/>
    <w:rsid w:val="005613DD"/>
    <w:rsid w:val="00562106"/>
    <w:rsid w:val="00562C8B"/>
    <w:rsid w:val="00565A80"/>
    <w:rsid w:val="0056623C"/>
    <w:rsid w:val="005662DA"/>
    <w:rsid w:val="00566643"/>
    <w:rsid w:val="0056681F"/>
    <w:rsid w:val="00566CEE"/>
    <w:rsid w:val="00567F6D"/>
    <w:rsid w:val="00570CEA"/>
    <w:rsid w:val="00571B7F"/>
    <w:rsid w:val="00571BBF"/>
    <w:rsid w:val="00572460"/>
    <w:rsid w:val="005734D5"/>
    <w:rsid w:val="0057379C"/>
    <w:rsid w:val="00573898"/>
    <w:rsid w:val="00574BB1"/>
    <w:rsid w:val="00575C95"/>
    <w:rsid w:val="00575F35"/>
    <w:rsid w:val="00576163"/>
    <w:rsid w:val="005763E3"/>
    <w:rsid w:val="0057665F"/>
    <w:rsid w:val="00576681"/>
    <w:rsid w:val="00576F1E"/>
    <w:rsid w:val="005771AB"/>
    <w:rsid w:val="005801F2"/>
    <w:rsid w:val="00582321"/>
    <w:rsid w:val="00582503"/>
    <w:rsid w:val="005827E9"/>
    <w:rsid w:val="005872A8"/>
    <w:rsid w:val="00590273"/>
    <w:rsid w:val="005904F4"/>
    <w:rsid w:val="005907A1"/>
    <w:rsid w:val="00590F17"/>
    <w:rsid w:val="005913B0"/>
    <w:rsid w:val="0059260B"/>
    <w:rsid w:val="005926F8"/>
    <w:rsid w:val="00594546"/>
    <w:rsid w:val="0059563D"/>
    <w:rsid w:val="0059622E"/>
    <w:rsid w:val="00597F13"/>
    <w:rsid w:val="005A1973"/>
    <w:rsid w:val="005A4157"/>
    <w:rsid w:val="005A57B9"/>
    <w:rsid w:val="005A5C56"/>
    <w:rsid w:val="005A6B51"/>
    <w:rsid w:val="005A6C1C"/>
    <w:rsid w:val="005A7E67"/>
    <w:rsid w:val="005B16D1"/>
    <w:rsid w:val="005B1E41"/>
    <w:rsid w:val="005B2D46"/>
    <w:rsid w:val="005B3247"/>
    <w:rsid w:val="005B4556"/>
    <w:rsid w:val="005B505D"/>
    <w:rsid w:val="005B7CCD"/>
    <w:rsid w:val="005C23DC"/>
    <w:rsid w:val="005C2534"/>
    <w:rsid w:val="005C2B64"/>
    <w:rsid w:val="005C30F7"/>
    <w:rsid w:val="005C34FC"/>
    <w:rsid w:val="005C492F"/>
    <w:rsid w:val="005C5C46"/>
    <w:rsid w:val="005C659D"/>
    <w:rsid w:val="005C708A"/>
    <w:rsid w:val="005D1132"/>
    <w:rsid w:val="005D1274"/>
    <w:rsid w:val="005D277F"/>
    <w:rsid w:val="005D2909"/>
    <w:rsid w:val="005D37DD"/>
    <w:rsid w:val="005D42E1"/>
    <w:rsid w:val="005D6A4B"/>
    <w:rsid w:val="005D6B3D"/>
    <w:rsid w:val="005D6F7B"/>
    <w:rsid w:val="005E09F7"/>
    <w:rsid w:val="005E0AE7"/>
    <w:rsid w:val="005E0D99"/>
    <w:rsid w:val="005E3104"/>
    <w:rsid w:val="005E3990"/>
    <w:rsid w:val="005E3F43"/>
    <w:rsid w:val="005E535C"/>
    <w:rsid w:val="005E7271"/>
    <w:rsid w:val="005E7975"/>
    <w:rsid w:val="005F0DDF"/>
    <w:rsid w:val="005F1625"/>
    <w:rsid w:val="005F1B77"/>
    <w:rsid w:val="005F27A4"/>
    <w:rsid w:val="005F3767"/>
    <w:rsid w:val="005F3897"/>
    <w:rsid w:val="005F3B48"/>
    <w:rsid w:val="005F4275"/>
    <w:rsid w:val="005F4CC8"/>
    <w:rsid w:val="005F5FFD"/>
    <w:rsid w:val="005F73FA"/>
    <w:rsid w:val="005F7AA7"/>
    <w:rsid w:val="00600AAE"/>
    <w:rsid w:val="00601292"/>
    <w:rsid w:val="00601E15"/>
    <w:rsid w:val="00602D18"/>
    <w:rsid w:val="00604B7F"/>
    <w:rsid w:val="00605064"/>
    <w:rsid w:val="0060576A"/>
    <w:rsid w:val="0061089B"/>
    <w:rsid w:val="00611153"/>
    <w:rsid w:val="00611DB4"/>
    <w:rsid w:val="00612B2A"/>
    <w:rsid w:val="00613DA0"/>
    <w:rsid w:val="00614338"/>
    <w:rsid w:val="00614A01"/>
    <w:rsid w:val="006151F3"/>
    <w:rsid w:val="00617326"/>
    <w:rsid w:val="006178F6"/>
    <w:rsid w:val="006208EB"/>
    <w:rsid w:val="006209E2"/>
    <w:rsid w:val="00621034"/>
    <w:rsid w:val="00621E58"/>
    <w:rsid w:val="006225AA"/>
    <w:rsid w:val="006226C8"/>
    <w:rsid w:val="00622D3F"/>
    <w:rsid w:val="006249F5"/>
    <w:rsid w:val="006273FF"/>
    <w:rsid w:val="0062776F"/>
    <w:rsid w:val="00627895"/>
    <w:rsid w:val="00627B6C"/>
    <w:rsid w:val="00633488"/>
    <w:rsid w:val="00633549"/>
    <w:rsid w:val="00634597"/>
    <w:rsid w:val="00635041"/>
    <w:rsid w:val="00635BC4"/>
    <w:rsid w:val="0064007B"/>
    <w:rsid w:val="00641C01"/>
    <w:rsid w:val="00642129"/>
    <w:rsid w:val="00643B2E"/>
    <w:rsid w:val="00644BDC"/>
    <w:rsid w:val="00646C71"/>
    <w:rsid w:val="00646FB3"/>
    <w:rsid w:val="0064794D"/>
    <w:rsid w:val="00651162"/>
    <w:rsid w:val="0065213F"/>
    <w:rsid w:val="0065259B"/>
    <w:rsid w:val="00652913"/>
    <w:rsid w:val="006555A4"/>
    <w:rsid w:val="00660C02"/>
    <w:rsid w:val="00661E09"/>
    <w:rsid w:val="00665187"/>
    <w:rsid w:val="00665535"/>
    <w:rsid w:val="00665E53"/>
    <w:rsid w:val="006665AC"/>
    <w:rsid w:val="006670BE"/>
    <w:rsid w:val="0066733E"/>
    <w:rsid w:val="006678E7"/>
    <w:rsid w:val="00672335"/>
    <w:rsid w:val="00672881"/>
    <w:rsid w:val="00672E20"/>
    <w:rsid w:val="00673C26"/>
    <w:rsid w:val="00674BAF"/>
    <w:rsid w:val="00676505"/>
    <w:rsid w:val="00683A2E"/>
    <w:rsid w:val="00684E75"/>
    <w:rsid w:val="00685044"/>
    <w:rsid w:val="00686019"/>
    <w:rsid w:val="00686947"/>
    <w:rsid w:val="00686BD9"/>
    <w:rsid w:val="00686DCB"/>
    <w:rsid w:val="00686F73"/>
    <w:rsid w:val="00687846"/>
    <w:rsid w:val="00690F28"/>
    <w:rsid w:val="0069149A"/>
    <w:rsid w:val="0069192B"/>
    <w:rsid w:val="00692602"/>
    <w:rsid w:val="00692B28"/>
    <w:rsid w:val="0069375D"/>
    <w:rsid w:val="0069400A"/>
    <w:rsid w:val="006945EB"/>
    <w:rsid w:val="006950C3"/>
    <w:rsid w:val="00695E6E"/>
    <w:rsid w:val="006967D8"/>
    <w:rsid w:val="00696B77"/>
    <w:rsid w:val="00696D20"/>
    <w:rsid w:val="00697F43"/>
    <w:rsid w:val="006A2574"/>
    <w:rsid w:val="006A4145"/>
    <w:rsid w:val="006A417D"/>
    <w:rsid w:val="006A56E7"/>
    <w:rsid w:val="006A5BB5"/>
    <w:rsid w:val="006A5C7C"/>
    <w:rsid w:val="006A5CB5"/>
    <w:rsid w:val="006A65D3"/>
    <w:rsid w:val="006A7000"/>
    <w:rsid w:val="006A7ACE"/>
    <w:rsid w:val="006A7E5E"/>
    <w:rsid w:val="006B065D"/>
    <w:rsid w:val="006B15AB"/>
    <w:rsid w:val="006B2C7E"/>
    <w:rsid w:val="006B4DA6"/>
    <w:rsid w:val="006B5DDA"/>
    <w:rsid w:val="006B68D1"/>
    <w:rsid w:val="006C14EE"/>
    <w:rsid w:val="006C198B"/>
    <w:rsid w:val="006C25D1"/>
    <w:rsid w:val="006C3F03"/>
    <w:rsid w:val="006C429D"/>
    <w:rsid w:val="006C457F"/>
    <w:rsid w:val="006C4822"/>
    <w:rsid w:val="006C5D32"/>
    <w:rsid w:val="006C63B1"/>
    <w:rsid w:val="006C68EC"/>
    <w:rsid w:val="006D2BFF"/>
    <w:rsid w:val="006D4383"/>
    <w:rsid w:val="006D558F"/>
    <w:rsid w:val="006D65C5"/>
    <w:rsid w:val="006D713B"/>
    <w:rsid w:val="006D76A9"/>
    <w:rsid w:val="006D7C86"/>
    <w:rsid w:val="006E2282"/>
    <w:rsid w:val="006E275B"/>
    <w:rsid w:val="006E2C16"/>
    <w:rsid w:val="006E30B3"/>
    <w:rsid w:val="006E32BE"/>
    <w:rsid w:val="006E5083"/>
    <w:rsid w:val="006E5CDE"/>
    <w:rsid w:val="006E69FF"/>
    <w:rsid w:val="006E6E9D"/>
    <w:rsid w:val="006E781C"/>
    <w:rsid w:val="006F1CD7"/>
    <w:rsid w:val="006F1E61"/>
    <w:rsid w:val="006F2640"/>
    <w:rsid w:val="006F2D9B"/>
    <w:rsid w:val="006F30F3"/>
    <w:rsid w:val="006F362D"/>
    <w:rsid w:val="006F4587"/>
    <w:rsid w:val="006F4C22"/>
    <w:rsid w:val="006F62DD"/>
    <w:rsid w:val="006F6B85"/>
    <w:rsid w:val="006F6BDA"/>
    <w:rsid w:val="007028F0"/>
    <w:rsid w:val="007037A1"/>
    <w:rsid w:val="00704938"/>
    <w:rsid w:val="00711AEA"/>
    <w:rsid w:val="00712C2F"/>
    <w:rsid w:val="007140CA"/>
    <w:rsid w:val="007145ED"/>
    <w:rsid w:val="00716BEA"/>
    <w:rsid w:val="00716BFD"/>
    <w:rsid w:val="00717F51"/>
    <w:rsid w:val="0072006A"/>
    <w:rsid w:val="007236DC"/>
    <w:rsid w:val="00723F41"/>
    <w:rsid w:val="0072473F"/>
    <w:rsid w:val="00725072"/>
    <w:rsid w:val="00725195"/>
    <w:rsid w:val="007260DB"/>
    <w:rsid w:val="0073218F"/>
    <w:rsid w:val="00732797"/>
    <w:rsid w:val="00733C47"/>
    <w:rsid w:val="00734307"/>
    <w:rsid w:val="00736166"/>
    <w:rsid w:val="007374E0"/>
    <w:rsid w:val="00737D05"/>
    <w:rsid w:val="00741F52"/>
    <w:rsid w:val="007423D0"/>
    <w:rsid w:val="007437ED"/>
    <w:rsid w:val="00743CBE"/>
    <w:rsid w:val="00745EC9"/>
    <w:rsid w:val="007465A8"/>
    <w:rsid w:val="00747EE9"/>
    <w:rsid w:val="00750A00"/>
    <w:rsid w:val="0075118C"/>
    <w:rsid w:val="00752110"/>
    <w:rsid w:val="00753074"/>
    <w:rsid w:val="00753283"/>
    <w:rsid w:val="00753D7A"/>
    <w:rsid w:val="00754888"/>
    <w:rsid w:val="00754E19"/>
    <w:rsid w:val="0075559F"/>
    <w:rsid w:val="00755DBA"/>
    <w:rsid w:val="007574F9"/>
    <w:rsid w:val="00757AB9"/>
    <w:rsid w:val="007618D5"/>
    <w:rsid w:val="0076211E"/>
    <w:rsid w:val="0076212C"/>
    <w:rsid w:val="00764ACF"/>
    <w:rsid w:val="00764B2C"/>
    <w:rsid w:val="007666E8"/>
    <w:rsid w:val="0076688E"/>
    <w:rsid w:val="0076740B"/>
    <w:rsid w:val="007679CA"/>
    <w:rsid w:val="0077022E"/>
    <w:rsid w:val="007703C3"/>
    <w:rsid w:val="00770E8D"/>
    <w:rsid w:val="00772162"/>
    <w:rsid w:val="007728A5"/>
    <w:rsid w:val="007763BB"/>
    <w:rsid w:val="00777697"/>
    <w:rsid w:val="00781122"/>
    <w:rsid w:val="00782152"/>
    <w:rsid w:val="0078272D"/>
    <w:rsid w:val="0078342F"/>
    <w:rsid w:val="007859A2"/>
    <w:rsid w:val="007860DB"/>
    <w:rsid w:val="007871E5"/>
    <w:rsid w:val="00791411"/>
    <w:rsid w:val="00792A33"/>
    <w:rsid w:val="00793011"/>
    <w:rsid w:val="00793D31"/>
    <w:rsid w:val="00796452"/>
    <w:rsid w:val="007A0138"/>
    <w:rsid w:val="007A12E1"/>
    <w:rsid w:val="007A198F"/>
    <w:rsid w:val="007A3BB3"/>
    <w:rsid w:val="007A3BCB"/>
    <w:rsid w:val="007A451B"/>
    <w:rsid w:val="007A5EDA"/>
    <w:rsid w:val="007A760A"/>
    <w:rsid w:val="007A7629"/>
    <w:rsid w:val="007A7CB7"/>
    <w:rsid w:val="007A7D97"/>
    <w:rsid w:val="007B0CFD"/>
    <w:rsid w:val="007B149F"/>
    <w:rsid w:val="007B1915"/>
    <w:rsid w:val="007B229F"/>
    <w:rsid w:val="007B2B32"/>
    <w:rsid w:val="007B6AC4"/>
    <w:rsid w:val="007B6B2F"/>
    <w:rsid w:val="007C01E8"/>
    <w:rsid w:val="007C1C0D"/>
    <w:rsid w:val="007C21A6"/>
    <w:rsid w:val="007C3560"/>
    <w:rsid w:val="007C594E"/>
    <w:rsid w:val="007C6232"/>
    <w:rsid w:val="007C63C7"/>
    <w:rsid w:val="007D13DB"/>
    <w:rsid w:val="007D1C08"/>
    <w:rsid w:val="007D28C7"/>
    <w:rsid w:val="007D29D4"/>
    <w:rsid w:val="007D352C"/>
    <w:rsid w:val="007D4B2E"/>
    <w:rsid w:val="007D6620"/>
    <w:rsid w:val="007D7164"/>
    <w:rsid w:val="007E0C09"/>
    <w:rsid w:val="007E5CE6"/>
    <w:rsid w:val="007E6048"/>
    <w:rsid w:val="007E6EE0"/>
    <w:rsid w:val="007E7688"/>
    <w:rsid w:val="007F191E"/>
    <w:rsid w:val="007F1A7D"/>
    <w:rsid w:val="007F1EB2"/>
    <w:rsid w:val="007F33DB"/>
    <w:rsid w:val="007F569D"/>
    <w:rsid w:val="007F5B5D"/>
    <w:rsid w:val="007F70EF"/>
    <w:rsid w:val="00800873"/>
    <w:rsid w:val="00800F62"/>
    <w:rsid w:val="00801B82"/>
    <w:rsid w:val="00801C5A"/>
    <w:rsid w:val="00801E37"/>
    <w:rsid w:val="00802E04"/>
    <w:rsid w:val="008030F4"/>
    <w:rsid w:val="00803909"/>
    <w:rsid w:val="00803BB2"/>
    <w:rsid w:val="00803FDB"/>
    <w:rsid w:val="008065D9"/>
    <w:rsid w:val="00806E25"/>
    <w:rsid w:val="008074EB"/>
    <w:rsid w:val="00807842"/>
    <w:rsid w:val="00807BD2"/>
    <w:rsid w:val="00811307"/>
    <w:rsid w:val="008115D4"/>
    <w:rsid w:val="00813B25"/>
    <w:rsid w:val="00813F2F"/>
    <w:rsid w:val="00814426"/>
    <w:rsid w:val="00815193"/>
    <w:rsid w:val="008168BD"/>
    <w:rsid w:val="00817C11"/>
    <w:rsid w:val="0082107E"/>
    <w:rsid w:val="008211F2"/>
    <w:rsid w:val="00822936"/>
    <w:rsid w:val="00824EBD"/>
    <w:rsid w:val="00825013"/>
    <w:rsid w:val="0082521D"/>
    <w:rsid w:val="008255DA"/>
    <w:rsid w:val="00826599"/>
    <w:rsid w:val="00827987"/>
    <w:rsid w:val="00830DEA"/>
    <w:rsid w:val="008325AF"/>
    <w:rsid w:val="00833E4F"/>
    <w:rsid w:val="00834453"/>
    <w:rsid w:val="0083786B"/>
    <w:rsid w:val="00840C4D"/>
    <w:rsid w:val="008419B1"/>
    <w:rsid w:val="00842690"/>
    <w:rsid w:val="008443F0"/>
    <w:rsid w:val="00844A9A"/>
    <w:rsid w:val="0084595E"/>
    <w:rsid w:val="00845DD6"/>
    <w:rsid w:val="008471B2"/>
    <w:rsid w:val="008504A5"/>
    <w:rsid w:val="008505D0"/>
    <w:rsid w:val="00850822"/>
    <w:rsid w:val="00852F24"/>
    <w:rsid w:val="0085303D"/>
    <w:rsid w:val="008530DC"/>
    <w:rsid w:val="008537CA"/>
    <w:rsid w:val="008538D7"/>
    <w:rsid w:val="00854D40"/>
    <w:rsid w:val="00856271"/>
    <w:rsid w:val="00856DD8"/>
    <w:rsid w:val="00857129"/>
    <w:rsid w:val="00857369"/>
    <w:rsid w:val="00857546"/>
    <w:rsid w:val="00860AC3"/>
    <w:rsid w:val="008618E7"/>
    <w:rsid w:val="00862223"/>
    <w:rsid w:val="00862AA5"/>
    <w:rsid w:val="00863292"/>
    <w:rsid w:val="008637BC"/>
    <w:rsid w:val="00865A0E"/>
    <w:rsid w:val="0086726C"/>
    <w:rsid w:val="00872240"/>
    <w:rsid w:val="00872C60"/>
    <w:rsid w:val="0087339B"/>
    <w:rsid w:val="00874332"/>
    <w:rsid w:val="008747B4"/>
    <w:rsid w:val="00874850"/>
    <w:rsid w:val="00874A99"/>
    <w:rsid w:val="00875B9C"/>
    <w:rsid w:val="008763C1"/>
    <w:rsid w:val="00876815"/>
    <w:rsid w:val="00880453"/>
    <w:rsid w:val="008805A3"/>
    <w:rsid w:val="00880A03"/>
    <w:rsid w:val="00880F08"/>
    <w:rsid w:val="00881FAB"/>
    <w:rsid w:val="00884B52"/>
    <w:rsid w:val="00885803"/>
    <w:rsid w:val="00885D5E"/>
    <w:rsid w:val="00886A48"/>
    <w:rsid w:val="008914E0"/>
    <w:rsid w:val="008917F2"/>
    <w:rsid w:val="00892B0A"/>
    <w:rsid w:val="0089481C"/>
    <w:rsid w:val="00894C29"/>
    <w:rsid w:val="00895B6F"/>
    <w:rsid w:val="00895C0A"/>
    <w:rsid w:val="00896912"/>
    <w:rsid w:val="00897066"/>
    <w:rsid w:val="00897446"/>
    <w:rsid w:val="008A0556"/>
    <w:rsid w:val="008A3698"/>
    <w:rsid w:val="008A66AD"/>
    <w:rsid w:val="008A759E"/>
    <w:rsid w:val="008B03DC"/>
    <w:rsid w:val="008B0D72"/>
    <w:rsid w:val="008B1020"/>
    <w:rsid w:val="008B2C88"/>
    <w:rsid w:val="008B2FDC"/>
    <w:rsid w:val="008B464C"/>
    <w:rsid w:val="008B4D6B"/>
    <w:rsid w:val="008B5013"/>
    <w:rsid w:val="008B53FD"/>
    <w:rsid w:val="008B6B20"/>
    <w:rsid w:val="008B6D99"/>
    <w:rsid w:val="008B70C0"/>
    <w:rsid w:val="008B7293"/>
    <w:rsid w:val="008C08A9"/>
    <w:rsid w:val="008C093A"/>
    <w:rsid w:val="008C0A09"/>
    <w:rsid w:val="008C132A"/>
    <w:rsid w:val="008C14B9"/>
    <w:rsid w:val="008C17F9"/>
    <w:rsid w:val="008C2019"/>
    <w:rsid w:val="008C20AE"/>
    <w:rsid w:val="008C310E"/>
    <w:rsid w:val="008C3625"/>
    <w:rsid w:val="008C4E29"/>
    <w:rsid w:val="008C5DEE"/>
    <w:rsid w:val="008C7854"/>
    <w:rsid w:val="008D0300"/>
    <w:rsid w:val="008D0B30"/>
    <w:rsid w:val="008D3419"/>
    <w:rsid w:val="008D3F57"/>
    <w:rsid w:val="008D6113"/>
    <w:rsid w:val="008D642F"/>
    <w:rsid w:val="008E17B8"/>
    <w:rsid w:val="008E2DD2"/>
    <w:rsid w:val="008E3554"/>
    <w:rsid w:val="008E541A"/>
    <w:rsid w:val="008E5D60"/>
    <w:rsid w:val="008E5DA3"/>
    <w:rsid w:val="008E5E5E"/>
    <w:rsid w:val="008E79F0"/>
    <w:rsid w:val="008F147B"/>
    <w:rsid w:val="008F28D5"/>
    <w:rsid w:val="008F35ED"/>
    <w:rsid w:val="008F3B4E"/>
    <w:rsid w:val="008F554E"/>
    <w:rsid w:val="008F569B"/>
    <w:rsid w:val="008F5F4B"/>
    <w:rsid w:val="008F61AE"/>
    <w:rsid w:val="009007A3"/>
    <w:rsid w:val="009008EA"/>
    <w:rsid w:val="00901444"/>
    <w:rsid w:val="009014F3"/>
    <w:rsid w:val="009023B4"/>
    <w:rsid w:val="009044DE"/>
    <w:rsid w:val="009054C7"/>
    <w:rsid w:val="00906489"/>
    <w:rsid w:val="00907580"/>
    <w:rsid w:val="009100BB"/>
    <w:rsid w:val="009102A8"/>
    <w:rsid w:val="00914C5A"/>
    <w:rsid w:val="00914E83"/>
    <w:rsid w:val="0091780A"/>
    <w:rsid w:val="00917876"/>
    <w:rsid w:val="00917D35"/>
    <w:rsid w:val="00920195"/>
    <w:rsid w:val="0092362C"/>
    <w:rsid w:val="009244BC"/>
    <w:rsid w:val="00924E9E"/>
    <w:rsid w:val="00924F8B"/>
    <w:rsid w:val="009250A6"/>
    <w:rsid w:val="009256D2"/>
    <w:rsid w:val="00926603"/>
    <w:rsid w:val="009304EA"/>
    <w:rsid w:val="00930B59"/>
    <w:rsid w:val="0093109F"/>
    <w:rsid w:val="00931C08"/>
    <w:rsid w:val="00931F04"/>
    <w:rsid w:val="00932577"/>
    <w:rsid w:val="009327C9"/>
    <w:rsid w:val="00932EE4"/>
    <w:rsid w:val="00933893"/>
    <w:rsid w:val="00934144"/>
    <w:rsid w:val="00934C90"/>
    <w:rsid w:val="0093573E"/>
    <w:rsid w:val="00936788"/>
    <w:rsid w:val="00936A84"/>
    <w:rsid w:val="00937D98"/>
    <w:rsid w:val="0094065B"/>
    <w:rsid w:val="00941AE4"/>
    <w:rsid w:val="00941E0C"/>
    <w:rsid w:val="00943086"/>
    <w:rsid w:val="00944E77"/>
    <w:rsid w:val="00945452"/>
    <w:rsid w:val="009465A3"/>
    <w:rsid w:val="009478E7"/>
    <w:rsid w:val="009512F9"/>
    <w:rsid w:val="00951527"/>
    <w:rsid w:val="00951B24"/>
    <w:rsid w:val="00952DA3"/>
    <w:rsid w:val="009531B7"/>
    <w:rsid w:val="009534C7"/>
    <w:rsid w:val="009536A4"/>
    <w:rsid w:val="00954B74"/>
    <w:rsid w:val="00954C7F"/>
    <w:rsid w:val="009560BB"/>
    <w:rsid w:val="00957AB3"/>
    <w:rsid w:val="00957D9C"/>
    <w:rsid w:val="00962683"/>
    <w:rsid w:val="00962A94"/>
    <w:rsid w:val="009637A1"/>
    <w:rsid w:val="0096655F"/>
    <w:rsid w:val="00967680"/>
    <w:rsid w:val="00971E2E"/>
    <w:rsid w:val="009732C6"/>
    <w:rsid w:val="00973600"/>
    <w:rsid w:val="009738CC"/>
    <w:rsid w:val="00973C87"/>
    <w:rsid w:val="00974D90"/>
    <w:rsid w:val="00974E34"/>
    <w:rsid w:val="0097549C"/>
    <w:rsid w:val="0097557C"/>
    <w:rsid w:val="00975C54"/>
    <w:rsid w:val="00977277"/>
    <w:rsid w:val="009775FC"/>
    <w:rsid w:val="00977729"/>
    <w:rsid w:val="00980FB0"/>
    <w:rsid w:val="009813D0"/>
    <w:rsid w:val="00982886"/>
    <w:rsid w:val="00983F25"/>
    <w:rsid w:val="0098403C"/>
    <w:rsid w:val="00985459"/>
    <w:rsid w:val="0098551A"/>
    <w:rsid w:val="00985A40"/>
    <w:rsid w:val="00985FE5"/>
    <w:rsid w:val="0098721D"/>
    <w:rsid w:val="0098773A"/>
    <w:rsid w:val="009900DE"/>
    <w:rsid w:val="00990A39"/>
    <w:rsid w:val="00990B2E"/>
    <w:rsid w:val="00991D85"/>
    <w:rsid w:val="0099697B"/>
    <w:rsid w:val="009A0AA8"/>
    <w:rsid w:val="009A0EFF"/>
    <w:rsid w:val="009A1461"/>
    <w:rsid w:val="009A1D97"/>
    <w:rsid w:val="009A3B07"/>
    <w:rsid w:val="009A4426"/>
    <w:rsid w:val="009A5A96"/>
    <w:rsid w:val="009A5B12"/>
    <w:rsid w:val="009A5C28"/>
    <w:rsid w:val="009A6DCF"/>
    <w:rsid w:val="009A7430"/>
    <w:rsid w:val="009A7A55"/>
    <w:rsid w:val="009B1F0D"/>
    <w:rsid w:val="009B257B"/>
    <w:rsid w:val="009B3408"/>
    <w:rsid w:val="009B34AD"/>
    <w:rsid w:val="009B4173"/>
    <w:rsid w:val="009B44A8"/>
    <w:rsid w:val="009B5ADD"/>
    <w:rsid w:val="009B6525"/>
    <w:rsid w:val="009B6E19"/>
    <w:rsid w:val="009B7012"/>
    <w:rsid w:val="009B78C2"/>
    <w:rsid w:val="009C094A"/>
    <w:rsid w:val="009C0A26"/>
    <w:rsid w:val="009C1434"/>
    <w:rsid w:val="009C356E"/>
    <w:rsid w:val="009C3959"/>
    <w:rsid w:val="009C3B82"/>
    <w:rsid w:val="009C41F8"/>
    <w:rsid w:val="009C4247"/>
    <w:rsid w:val="009C5316"/>
    <w:rsid w:val="009C542A"/>
    <w:rsid w:val="009C70AA"/>
    <w:rsid w:val="009D0A15"/>
    <w:rsid w:val="009D0FD2"/>
    <w:rsid w:val="009D14FF"/>
    <w:rsid w:val="009D1C5D"/>
    <w:rsid w:val="009D25A9"/>
    <w:rsid w:val="009D31D2"/>
    <w:rsid w:val="009D5923"/>
    <w:rsid w:val="009D6948"/>
    <w:rsid w:val="009D6B8B"/>
    <w:rsid w:val="009D6BAA"/>
    <w:rsid w:val="009D78AD"/>
    <w:rsid w:val="009D7D5D"/>
    <w:rsid w:val="009E0AAE"/>
    <w:rsid w:val="009E0D5D"/>
    <w:rsid w:val="009E17BC"/>
    <w:rsid w:val="009E3D72"/>
    <w:rsid w:val="009E42FF"/>
    <w:rsid w:val="009E4EE0"/>
    <w:rsid w:val="009F14E6"/>
    <w:rsid w:val="009F1EAB"/>
    <w:rsid w:val="009F2291"/>
    <w:rsid w:val="009F269E"/>
    <w:rsid w:val="009F577E"/>
    <w:rsid w:val="009F64E3"/>
    <w:rsid w:val="009F6B31"/>
    <w:rsid w:val="009F6F1E"/>
    <w:rsid w:val="00A0077C"/>
    <w:rsid w:val="00A02018"/>
    <w:rsid w:val="00A02CF0"/>
    <w:rsid w:val="00A0399A"/>
    <w:rsid w:val="00A0430A"/>
    <w:rsid w:val="00A04443"/>
    <w:rsid w:val="00A05169"/>
    <w:rsid w:val="00A062BE"/>
    <w:rsid w:val="00A06366"/>
    <w:rsid w:val="00A11249"/>
    <w:rsid w:val="00A116D8"/>
    <w:rsid w:val="00A12ADE"/>
    <w:rsid w:val="00A12CB5"/>
    <w:rsid w:val="00A12EE1"/>
    <w:rsid w:val="00A13472"/>
    <w:rsid w:val="00A13641"/>
    <w:rsid w:val="00A1643B"/>
    <w:rsid w:val="00A1726F"/>
    <w:rsid w:val="00A17535"/>
    <w:rsid w:val="00A175EC"/>
    <w:rsid w:val="00A1766E"/>
    <w:rsid w:val="00A20776"/>
    <w:rsid w:val="00A2175D"/>
    <w:rsid w:val="00A21E4A"/>
    <w:rsid w:val="00A23587"/>
    <w:rsid w:val="00A24855"/>
    <w:rsid w:val="00A24900"/>
    <w:rsid w:val="00A25503"/>
    <w:rsid w:val="00A25EEC"/>
    <w:rsid w:val="00A272D7"/>
    <w:rsid w:val="00A27462"/>
    <w:rsid w:val="00A277BF"/>
    <w:rsid w:val="00A301EC"/>
    <w:rsid w:val="00A308E3"/>
    <w:rsid w:val="00A311BD"/>
    <w:rsid w:val="00A31609"/>
    <w:rsid w:val="00A31689"/>
    <w:rsid w:val="00A33178"/>
    <w:rsid w:val="00A3371D"/>
    <w:rsid w:val="00A34373"/>
    <w:rsid w:val="00A35BA1"/>
    <w:rsid w:val="00A35E00"/>
    <w:rsid w:val="00A3604A"/>
    <w:rsid w:val="00A368F7"/>
    <w:rsid w:val="00A37149"/>
    <w:rsid w:val="00A37DB9"/>
    <w:rsid w:val="00A40286"/>
    <w:rsid w:val="00A42E1D"/>
    <w:rsid w:val="00A4343E"/>
    <w:rsid w:val="00A43734"/>
    <w:rsid w:val="00A43E4F"/>
    <w:rsid w:val="00A50185"/>
    <w:rsid w:val="00A502CA"/>
    <w:rsid w:val="00A509FB"/>
    <w:rsid w:val="00A50B48"/>
    <w:rsid w:val="00A50B96"/>
    <w:rsid w:val="00A50E90"/>
    <w:rsid w:val="00A50F59"/>
    <w:rsid w:val="00A51382"/>
    <w:rsid w:val="00A54D74"/>
    <w:rsid w:val="00A56B77"/>
    <w:rsid w:val="00A57F09"/>
    <w:rsid w:val="00A6103A"/>
    <w:rsid w:val="00A634A6"/>
    <w:rsid w:val="00A655CE"/>
    <w:rsid w:val="00A66597"/>
    <w:rsid w:val="00A665F3"/>
    <w:rsid w:val="00A67034"/>
    <w:rsid w:val="00A67D59"/>
    <w:rsid w:val="00A710CC"/>
    <w:rsid w:val="00A71A1C"/>
    <w:rsid w:val="00A81977"/>
    <w:rsid w:val="00A8199F"/>
    <w:rsid w:val="00A81A94"/>
    <w:rsid w:val="00A82C63"/>
    <w:rsid w:val="00A82CFF"/>
    <w:rsid w:val="00A82EC5"/>
    <w:rsid w:val="00A82FC6"/>
    <w:rsid w:val="00A83270"/>
    <w:rsid w:val="00A83382"/>
    <w:rsid w:val="00A850D7"/>
    <w:rsid w:val="00A8662A"/>
    <w:rsid w:val="00A87041"/>
    <w:rsid w:val="00A90387"/>
    <w:rsid w:val="00A9209A"/>
    <w:rsid w:val="00A925C4"/>
    <w:rsid w:val="00A94C44"/>
    <w:rsid w:val="00A95CA2"/>
    <w:rsid w:val="00A97944"/>
    <w:rsid w:val="00AA1246"/>
    <w:rsid w:val="00AA1D16"/>
    <w:rsid w:val="00AA28C9"/>
    <w:rsid w:val="00AA30FF"/>
    <w:rsid w:val="00AA52F8"/>
    <w:rsid w:val="00AA5F97"/>
    <w:rsid w:val="00AB2B76"/>
    <w:rsid w:val="00AB39E8"/>
    <w:rsid w:val="00AB454C"/>
    <w:rsid w:val="00AB4810"/>
    <w:rsid w:val="00AB5763"/>
    <w:rsid w:val="00AB59B8"/>
    <w:rsid w:val="00AB5E8F"/>
    <w:rsid w:val="00AC0F25"/>
    <w:rsid w:val="00AC29AC"/>
    <w:rsid w:val="00AC4535"/>
    <w:rsid w:val="00AC4FEE"/>
    <w:rsid w:val="00AC5A5E"/>
    <w:rsid w:val="00AC5B56"/>
    <w:rsid w:val="00AC66EE"/>
    <w:rsid w:val="00AC69C9"/>
    <w:rsid w:val="00AD30F7"/>
    <w:rsid w:val="00AD35F8"/>
    <w:rsid w:val="00AD374A"/>
    <w:rsid w:val="00AD4C0C"/>
    <w:rsid w:val="00AD519B"/>
    <w:rsid w:val="00AD5376"/>
    <w:rsid w:val="00AE007E"/>
    <w:rsid w:val="00AE0965"/>
    <w:rsid w:val="00AE33E6"/>
    <w:rsid w:val="00AE7345"/>
    <w:rsid w:val="00AE783E"/>
    <w:rsid w:val="00AF07CE"/>
    <w:rsid w:val="00AF1BEE"/>
    <w:rsid w:val="00AF2772"/>
    <w:rsid w:val="00AF3342"/>
    <w:rsid w:val="00AF405E"/>
    <w:rsid w:val="00AF4271"/>
    <w:rsid w:val="00AF4653"/>
    <w:rsid w:val="00AF6538"/>
    <w:rsid w:val="00AF656B"/>
    <w:rsid w:val="00B079B2"/>
    <w:rsid w:val="00B07C84"/>
    <w:rsid w:val="00B10786"/>
    <w:rsid w:val="00B11BC4"/>
    <w:rsid w:val="00B13D88"/>
    <w:rsid w:val="00B15488"/>
    <w:rsid w:val="00B1578D"/>
    <w:rsid w:val="00B15ED1"/>
    <w:rsid w:val="00B16DE0"/>
    <w:rsid w:val="00B174F8"/>
    <w:rsid w:val="00B1762F"/>
    <w:rsid w:val="00B23405"/>
    <w:rsid w:val="00B260EC"/>
    <w:rsid w:val="00B268C8"/>
    <w:rsid w:val="00B27C04"/>
    <w:rsid w:val="00B301E0"/>
    <w:rsid w:val="00B31F87"/>
    <w:rsid w:val="00B325AC"/>
    <w:rsid w:val="00B32970"/>
    <w:rsid w:val="00B32C23"/>
    <w:rsid w:val="00B336C5"/>
    <w:rsid w:val="00B34C7A"/>
    <w:rsid w:val="00B350DE"/>
    <w:rsid w:val="00B35603"/>
    <w:rsid w:val="00B36308"/>
    <w:rsid w:val="00B37902"/>
    <w:rsid w:val="00B4011F"/>
    <w:rsid w:val="00B40409"/>
    <w:rsid w:val="00B4106F"/>
    <w:rsid w:val="00B41B07"/>
    <w:rsid w:val="00B42C30"/>
    <w:rsid w:val="00B43921"/>
    <w:rsid w:val="00B43BB7"/>
    <w:rsid w:val="00B450EB"/>
    <w:rsid w:val="00B458C5"/>
    <w:rsid w:val="00B45D36"/>
    <w:rsid w:val="00B45DAF"/>
    <w:rsid w:val="00B45ED1"/>
    <w:rsid w:val="00B46B29"/>
    <w:rsid w:val="00B47B6A"/>
    <w:rsid w:val="00B50F7C"/>
    <w:rsid w:val="00B5296F"/>
    <w:rsid w:val="00B52B4E"/>
    <w:rsid w:val="00B534A8"/>
    <w:rsid w:val="00B53641"/>
    <w:rsid w:val="00B53B2B"/>
    <w:rsid w:val="00B5453D"/>
    <w:rsid w:val="00B54F95"/>
    <w:rsid w:val="00B5661E"/>
    <w:rsid w:val="00B572FE"/>
    <w:rsid w:val="00B5795C"/>
    <w:rsid w:val="00B57C17"/>
    <w:rsid w:val="00B57D12"/>
    <w:rsid w:val="00B61241"/>
    <w:rsid w:val="00B614B8"/>
    <w:rsid w:val="00B61DCF"/>
    <w:rsid w:val="00B626B2"/>
    <w:rsid w:val="00B634D3"/>
    <w:rsid w:val="00B63614"/>
    <w:rsid w:val="00B64402"/>
    <w:rsid w:val="00B64F9E"/>
    <w:rsid w:val="00B651B1"/>
    <w:rsid w:val="00B65370"/>
    <w:rsid w:val="00B6575B"/>
    <w:rsid w:val="00B66A41"/>
    <w:rsid w:val="00B67E09"/>
    <w:rsid w:val="00B70344"/>
    <w:rsid w:val="00B716CD"/>
    <w:rsid w:val="00B7192C"/>
    <w:rsid w:val="00B71A59"/>
    <w:rsid w:val="00B721A8"/>
    <w:rsid w:val="00B7277B"/>
    <w:rsid w:val="00B72FAE"/>
    <w:rsid w:val="00B740E1"/>
    <w:rsid w:val="00B762D0"/>
    <w:rsid w:val="00B766A1"/>
    <w:rsid w:val="00B7685D"/>
    <w:rsid w:val="00B772C1"/>
    <w:rsid w:val="00B7782C"/>
    <w:rsid w:val="00B77897"/>
    <w:rsid w:val="00B82627"/>
    <w:rsid w:val="00B827DE"/>
    <w:rsid w:val="00B83945"/>
    <w:rsid w:val="00B845E2"/>
    <w:rsid w:val="00B853CB"/>
    <w:rsid w:val="00B869CE"/>
    <w:rsid w:val="00B86B07"/>
    <w:rsid w:val="00B8755A"/>
    <w:rsid w:val="00B877BA"/>
    <w:rsid w:val="00B90053"/>
    <w:rsid w:val="00B90C78"/>
    <w:rsid w:val="00B91C71"/>
    <w:rsid w:val="00B94FC7"/>
    <w:rsid w:val="00B95187"/>
    <w:rsid w:val="00B97255"/>
    <w:rsid w:val="00BA046D"/>
    <w:rsid w:val="00BA0E85"/>
    <w:rsid w:val="00BA1A63"/>
    <w:rsid w:val="00BA2272"/>
    <w:rsid w:val="00BA2641"/>
    <w:rsid w:val="00BA48DC"/>
    <w:rsid w:val="00BA600F"/>
    <w:rsid w:val="00BA609A"/>
    <w:rsid w:val="00BA620F"/>
    <w:rsid w:val="00BA71A6"/>
    <w:rsid w:val="00BB07EC"/>
    <w:rsid w:val="00BB1247"/>
    <w:rsid w:val="00BB2D14"/>
    <w:rsid w:val="00BB395B"/>
    <w:rsid w:val="00BB5573"/>
    <w:rsid w:val="00BB5E54"/>
    <w:rsid w:val="00BB673D"/>
    <w:rsid w:val="00BB70D5"/>
    <w:rsid w:val="00BB70FD"/>
    <w:rsid w:val="00BB7E08"/>
    <w:rsid w:val="00BB7E94"/>
    <w:rsid w:val="00BB7EAC"/>
    <w:rsid w:val="00BC01D4"/>
    <w:rsid w:val="00BC0412"/>
    <w:rsid w:val="00BC2993"/>
    <w:rsid w:val="00BC3947"/>
    <w:rsid w:val="00BC4D24"/>
    <w:rsid w:val="00BC546D"/>
    <w:rsid w:val="00BC5AA4"/>
    <w:rsid w:val="00BC5AB0"/>
    <w:rsid w:val="00BC63ED"/>
    <w:rsid w:val="00BC707A"/>
    <w:rsid w:val="00BC7FF7"/>
    <w:rsid w:val="00BD1301"/>
    <w:rsid w:val="00BD13F8"/>
    <w:rsid w:val="00BD244C"/>
    <w:rsid w:val="00BD2CF7"/>
    <w:rsid w:val="00BD2E7C"/>
    <w:rsid w:val="00BD36EF"/>
    <w:rsid w:val="00BD43A2"/>
    <w:rsid w:val="00BD52DD"/>
    <w:rsid w:val="00BD64D1"/>
    <w:rsid w:val="00BD6D72"/>
    <w:rsid w:val="00BD6EBB"/>
    <w:rsid w:val="00BE01A1"/>
    <w:rsid w:val="00BE06EC"/>
    <w:rsid w:val="00BE0802"/>
    <w:rsid w:val="00BE0941"/>
    <w:rsid w:val="00BE0B58"/>
    <w:rsid w:val="00BE16E9"/>
    <w:rsid w:val="00BE1E90"/>
    <w:rsid w:val="00BE2ED1"/>
    <w:rsid w:val="00BE2EFC"/>
    <w:rsid w:val="00BE3EE1"/>
    <w:rsid w:val="00BE5986"/>
    <w:rsid w:val="00BE702F"/>
    <w:rsid w:val="00BE73D9"/>
    <w:rsid w:val="00BE7539"/>
    <w:rsid w:val="00BF004D"/>
    <w:rsid w:val="00BF0E5E"/>
    <w:rsid w:val="00BF3D64"/>
    <w:rsid w:val="00BF473D"/>
    <w:rsid w:val="00BF6BE7"/>
    <w:rsid w:val="00BF7260"/>
    <w:rsid w:val="00BF7473"/>
    <w:rsid w:val="00BF75B4"/>
    <w:rsid w:val="00C0073F"/>
    <w:rsid w:val="00C0136B"/>
    <w:rsid w:val="00C01523"/>
    <w:rsid w:val="00C01A75"/>
    <w:rsid w:val="00C01E9D"/>
    <w:rsid w:val="00C04405"/>
    <w:rsid w:val="00C04E95"/>
    <w:rsid w:val="00C10711"/>
    <w:rsid w:val="00C107CA"/>
    <w:rsid w:val="00C10D1B"/>
    <w:rsid w:val="00C11A83"/>
    <w:rsid w:val="00C12CE5"/>
    <w:rsid w:val="00C12D87"/>
    <w:rsid w:val="00C15075"/>
    <w:rsid w:val="00C15420"/>
    <w:rsid w:val="00C15923"/>
    <w:rsid w:val="00C16013"/>
    <w:rsid w:val="00C16E26"/>
    <w:rsid w:val="00C172D8"/>
    <w:rsid w:val="00C20448"/>
    <w:rsid w:val="00C2253E"/>
    <w:rsid w:val="00C23144"/>
    <w:rsid w:val="00C24961"/>
    <w:rsid w:val="00C2510C"/>
    <w:rsid w:val="00C259DE"/>
    <w:rsid w:val="00C26819"/>
    <w:rsid w:val="00C27BD4"/>
    <w:rsid w:val="00C300A8"/>
    <w:rsid w:val="00C32C83"/>
    <w:rsid w:val="00C33504"/>
    <w:rsid w:val="00C34F06"/>
    <w:rsid w:val="00C37578"/>
    <w:rsid w:val="00C40BC4"/>
    <w:rsid w:val="00C41AA8"/>
    <w:rsid w:val="00C42A7B"/>
    <w:rsid w:val="00C44C45"/>
    <w:rsid w:val="00C46A2B"/>
    <w:rsid w:val="00C5128D"/>
    <w:rsid w:val="00C52461"/>
    <w:rsid w:val="00C54089"/>
    <w:rsid w:val="00C54D12"/>
    <w:rsid w:val="00C55225"/>
    <w:rsid w:val="00C554B3"/>
    <w:rsid w:val="00C6015E"/>
    <w:rsid w:val="00C608A7"/>
    <w:rsid w:val="00C644DD"/>
    <w:rsid w:val="00C65C9B"/>
    <w:rsid w:val="00C6752C"/>
    <w:rsid w:val="00C677A0"/>
    <w:rsid w:val="00C71D27"/>
    <w:rsid w:val="00C73DEA"/>
    <w:rsid w:val="00C74FF3"/>
    <w:rsid w:val="00C758EF"/>
    <w:rsid w:val="00C769F5"/>
    <w:rsid w:val="00C773C7"/>
    <w:rsid w:val="00C80D67"/>
    <w:rsid w:val="00C83E87"/>
    <w:rsid w:val="00C84B43"/>
    <w:rsid w:val="00C85F02"/>
    <w:rsid w:val="00C8602A"/>
    <w:rsid w:val="00C8629F"/>
    <w:rsid w:val="00C87E54"/>
    <w:rsid w:val="00C922A3"/>
    <w:rsid w:val="00C928A1"/>
    <w:rsid w:val="00C92A0C"/>
    <w:rsid w:val="00C93920"/>
    <w:rsid w:val="00C948BF"/>
    <w:rsid w:val="00C94978"/>
    <w:rsid w:val="00C94BDE"/>
    <w:rsid w:val="00C95179"/>
    <w:rsid w:val="00C97EF8"/>
    <w:rsid w:val="00CA0AE1"/>
    <w:rsid w:val="00CA1223"/>
    <w:rsid w:val="00CA1F51"/>
    <w:rsid w:val="00CA38BC"/>
    <w:rsid w:val="00CA4242"/>
    <w:rsid w:val="00CA5868"/>
    <w:rsid w:val="00CA7A7A"/>
    <w:rsid w:val="00CB3019"/>
    <w:rsid w:val="00CB4CCE"/>
    <w:rsid w:val="00CB4E14"/>
    <w:rsid w:val="00CB53F9"/>
    <w:rsid w:val="00CB5738"/>
    <w:rsid w:val="00CB5CCD"/>
    <w:rsid w:val="00CB711A"/>
    <w:rsid w:val="00CC032E"/>
    <w:rsid w:val="00CC17B6"/>
    <w:rsid w:val="00CC2801"/>
    <w:rsid w:val="00CC35F0"/>
    <w:rsid w:val="00CC53A2"/>
    <w:rsid w:val="00CC797A"/>
    <w:rsid w:val="00CC79CA"/>
    <w:rsid w:val="00CD145D"/>
    <w:rsid w:val="00CD3891"/>
    <w:rsid w:val="00CD3BF2"/>
    <w:rsid w:val="00CD7460"/>
    <w:rsid w:val="00CE0298"/>
    <w:rsid w:val="00CE1BF2"/>
    <w:rsid w:val="00CE20A1"/>
    <w:rsid w:val="00CE2839"/>
    <w:rsid w:val="00CE3B9A"/>
    <w:rsid w:val="00CE42DE"/>
    <w:rsid w:val="00CE5054"/>
    <w:rsid w:val="00CE6F7E"/>
    <w:rsid w:val="00CF0332"/>
    <w:rsid w:val="00CF0AF7"/>
    <w:rsid w:val="00CF1439"/>
    <w:rsid w:val="00CF197F"/>
    <w:rsid w:val="00CF230A"/>
    <w:rsid w:val="00CF289C"/>
    <w:rsid w:val="00CF2EBD"/>
    <w:rsid w:val="00CF3408"/>
    <w:rsid w:val="00CF3DC4"/>
    <w:rsid w:val="00CF3F53"/>
    <w:rsid w:val="00CF63E4"/>
    <w:rsid w:val="00D01229"/>
    <w:rsid w:val="00D03A66"/>
    <w:rsid w:val="00D04A53"/>
    <w:rsid w:val="00D051FB"/>
    <w:rsid w:val="00D06157"/>
    <w:rsid w:val="00D0647E"/>
    <w:rsid w:val="00D075F1"/>
    <w:rsid w:val="00D07666"/>
    <w:rsid w:val="00D10B5D"/>
    <w:rsid w:val="00D10F63"/>
    <w:rsid w:val="00D11357"/>
    <w:rsid w:val="00D11463"/>
    <w:rsid w:val="00D1470D"/>
    <w:rsid w:val="00D15260"/>
    <w:rsid w:val="00D156A7"/>
    <w:rsid w:val="00D162D0"/>
    <w:rsid w:val="00D171C2"/>
    <w:rsid w:val="00D17389"/>
    <w:rsid w:val="00D17BF6"/>
    <w:rsid w:val="00D20A1C"/>
    <w:rsid w:val="00D22468"/>
    <w:rsid w:val="00D233B0"/>
    <w:rsid w:val="00D2659F"/>
    <w:rsid w:val="00D30FF7"/>
    <w:rsid w:val="00D310C5"/>
    <w:rsid w:val="00D322FB"/>
    <w:rsid w:val="00D326C1"/>
    <w:rsid w:val="00D32E26"/>
    <w:rsid w:val="00D32E6D"/>
    <w:rsid w:val="00D34070"/>
    <w:rsid w:val="00D34294"/>
    <w:rsid w:val="00D35059"/>
    <w:rsid w:val="00D35995"/>
    <w:rsid w:val="00D36A9F"/>
    <w:rsid w:val="00D375CF"/>
    <w:rsid w:val="00D4041C"/>
    <w:rsid w:val="00D420B3"/>
    <w:rsid w:val="00D430AC"/>
    <w:rsid w:val="00D43125"/>
    <w:rsid w:val="00D4363A"/>
    <w:rsid w:val="00D43ADC"/>
    <w:rsid w:val="00D44365"/>
    <w:rsid w:val="00D4528C"/>
    <w:rsid w:val="00D45B11"/>
    <w:rsid w:val="00D462AE"/>
    <w:rsid w:val="00D5142C"/>
    <w:rsid w:val="00D51CDA"/>
    <w:rsid w:val="00D526CF"/>
    <w:rsid w:val="00D53971"/>
    <w:rsid w:val="00D54D43"/>
    <w:rsid w:val="00D55A18"/>
    <w:rsid w:val="00D56553"/>
    <w:rsid w:val="00D57458"/>
    <w:rsid w:val="00D631C8"/>
    <w:rsid w:val="00D6321A"/>
    <w:rsid w:val="00D63861"/>
    <w:rsid w:val="00D639C1"/>
    <w:rsid w:val="00D63B62"/>
    <w:rsid w:val="00D64409"/>
    <w:rsid w:val="00D655A9"/>
    <w:rsid w:val="00D6755C"/>
    <w:rsid w:val="00D67FB6"/>
    <w:rsid w:val="00D72A32"/>
    <w:rsid w:val="00D72C34"/>
    <w:rsid w:val="00D72EFB"/>
    <w:rsid w:val="00D73E5E"/>
    <w:rsid w:val="00D764BE"/>
    <w:rsid w:val="00D76545"/>
    <w:rsid w:val="00D77CC5"/>
    <w:rsid w:val="00D80B41"/>
    <w:rsid w:val="00D8115F"/>
    <w:rsid w:val="00D82AC8"/>
    <w:rsid w:val="00D83441"/>
    <w:rsid w:val="00D85175"/>
    <w:rsid w:val="00D8614B"/>
    <w:rsid w:val="00D87538"/>
    <w:rsid w:val="00D8756C"/>
    <w:rsid w:val="00D87817"/>
    <w:rsid w:val="00D87E75"/>
    <w:rsid w:val="00D906ED"/>
    <w:rsid w:val="00D90779"/>
    <w:rsid w:val="00D913CE"/>
    <w:rsid w:val="00D9226E"/>
    <w:rsid w:val="00D93632"/>
    <w:rsid w:val="00D938D8"/>
    <w:rsid w:val="00D941E6"/>
    <w:rsid w:val="00D96808"/>
    <w:rsid w:val="00D96B65"/>
    <w:rsid w:val="00D9787A"/>
    <w:rsid w:val="00D97B0B"/>
    <w:rsid w:val="00DA0C31"/>
    <w:rsid w:val="00DA136D"/>
    <w:rsid w:val="00DA33B3"/>
    <w:rsid w:val="00DA3ED8"/>
    <w:rsid w:val="00DA4628"/>
    <w:rsid w:val="00DA4663"/>
    <w:rsid w:val="00DA4F01"/>
    <w:rsid w:val="00DA51CA"/>
    <w:rsid w:val="00DA5708"/>
    <w:rsid w:val="00DA61B8"/>
    <w:rsid w:val="00DA66EC"/>
    <w:rsid w:val="00DA6B26"/>
    <w:rsid w:val="00DA758C"/>
    <w:rsid w:val="00DB04DF"/>
    <w:rsid w:val="00DB09E7"/>
    <w:rsid w:val="00DB130F"/>
    <w:rsid w:val="00DB318C"/>
    <w:rsid w:val="00DB4E0A"/>
    <w:rsid w:val="00DB5634"/>
    <w:rsid w:val="00DB7554"/>
    <w:rsid w:val="00DB7D15"/>
    <w:rsid w:val="00DC0D54"/>
    <w:rsid w:val="00DC15DB"/>
    <w:rsid w:val="00DC199D"/>
    <w:rsid w:val="00DC2E12"/>
    <w:rsid w:val="00DC4D02"/>
    <w:rsid w:val="00DC5D4B"/>
    <w:rsid w:val="00DC5F94"/>
    <w:rsid w:val="00DC691B"/>
    <w:rsid w:val="00DC7057"/>
    <w:rsid w:val="00DC7359"/>
    <w:rsid w:val="00DC76A4"/>
    <w:rsid w:val="00DD30C1"/>
    <w:rsid w:val="00DD370C"/>
    <w:rsid w:val="00DD4908"/>
    <w:rsid w:val="00DD5D7B"/>
    <w:rsid w:val="00DD643E"/>
    <w:rsid w:val="00DD7126"/>
    <w:rsid w:val="00DD73A0"/>
    <w:rsid w:val="00DD7465"/>
    <w:rsid w:val="00DD7499"/>
    <w:rsid w:val="00DE285C"/>
    <w:rsid w:val="00DE31AA"/>
    <w:rsid w:val="00DE54DE"/>
    <w:rsid w:val="00DE563E"/>
    <w:rsid w:val="00DE5C46"/>
    <w:rsid w:val="00DE7A90"/>
    <w:rsid w:val="00DE7E4F"/>
    <w:rsid w:val="00DE7F37"/>
    <w:rsid w:val="00DF03CE"/>
    <w:rsid w:val="00DF08B7"/>
    <w:rsid w:val="00DF2E41"/>
    <w:rsid w:val="00DF44EA"/>
    <w:rsid w:val="00DF4D47"/>
    <w:rsid w:val="00DF4F35"/>
    <w:rsid w:val="00DF525F"/>
    <w:rsid w:val="00DF77F7"/>
    <w:rsid w:val="00E00344"/>
    <w:rsid w:val="00E0290E"/>
    <w:rsid w:val="00E02DCD"/>
    <w:rsid w:val="00E0551A"/>
    <w:rsid w:val="00E077EC"/>
    <w:rsid w:val="00E101CD"/>
    <w:rsid w:val="00E10DA0"/>
    <w:rsid w:val="00E11AC1"/>
    <w:rsid w:val="00E12211"/>
    <w:rsid w:val="00E134BD"/>
    <w:rsid w:val="00E14631"/>
    <w:rsid w:val="00E14CE3"/>
    <w:rsid w:val="00E15188"/>
    <w:rsid w:val="00E170C2"/>
    <w:rsid w:val="00E2024C"/>
    <w:rsid w:val="00E20740"/>
    <w:rsid w:val="00E20B4C"/>
    <w:rsid w:val="00E21BDA"/>
    <w:rsid w:val="00E224A0"/>
    <w:rsid w:val="00E2494C"/>
    <w:rsid w:val="00E24D30"/>
    <w:rsid w:val="00E2722E"/>
    <w:rsid w:val="00E3047D"/>
    <w:rsid w:val="00E31382"/>
    <w:rsid w:val="00E31A16"/>
    <w:rsid w:val="00E31C2A"/>
    <w:rsid w:val="00E350C9"/>
    <w:rsid w:val="00E353FF"/>
    <w:rsid w:val="00E37622"/>
    <w:rsid w:val="00E37AC4"/>
    <w:rsid w:val="00E4247F"/>
    <w:rsid w:val="00E42731"/>
    <w:rsid w:val="00E44194"/>
    <w:rsid w:val="00E47FA3"/>
    <w:rsid w:val="00E50404"/>
    <w:rsid w:val="00E50D1F"/>
    <w:rsid w:val="00E50F49"/>
    <w:rsid w:val="00E51432"/>
    <w:rsid w:val="00E51C51"/>
    <w:rsid w:val="00E56385"/>
    <w:rsid w:val="00E57412"/>
    <w:rsid w:val="00E6054C"/>
    <w:rsid w:val="00E607F3"/>
    <w:rsid w:val="00E60B94"/>
    <w:rsid w:val="00E616A0"/>
    <w:rsid w:val="00E62ECD"/>
    <w:rsid w:val="00E63228"/>
    <w:rsid w:val="00E646BC"/>
    <w:rsid w:val="00E65873"/>
    <w:rsid w:val="00E6714B"/>
    <w:rsid w:val="00E70B28"/>
    <w:rsid w:val="00E70D6F"/>
    <w:rsid w:val="00E70DB5"/>
    <w:rsid w:val="00E71046"/>
    <w:rsid w:val="00E72482"/>
    <w:rsid w:val="00E7264F"/>
    <w:rsid w:val="00E72B29"/>
    <w:rsid w:val="00E7345B"/>
    <w:rsid w:val="00E741F8"/>
    <w:rsid w:val="00E7585B"/>
    <w:rsid w:val="00E76AB7"/>
    <w:rsid w:val="00E805BF"/>
    <w:rsid w:val="00E819E7"/>
    <w:rsid w:val="00E81B86"/>
    <w:rsid w:val="00E82284"/>
    <w:rsid w:val="00E8378E"/>
    <w:rsid w:val="00E83E34"/>
    <w:rsid w:val="00E84EC4"/>
    <w:rsid w:val="00E8510F"/>
    <w:rsid w:val="00E906C3"/>
    <w:rsid w:val="00E90A40"/>
    <w:rsid w:val="00E9129A"/>
    <w:rsid w:val="00E91CF9"/>
    <w:rsid w:val="00E92280"/>
    <w:rsid w:val="00E9335B"/>
    <w:rsid w:val="00E93449"/>
    <w:rsid w:val="00E93518"/>
    <w:rsid w:val="00E93557"/>
    <w:rsid w:val="00E93C03"/>
    <w:rsid w:val="00E95068"/>
    <w:rsid w:val="00E96AD5"/>
    <w:rsid w:val="00EA08F1"/>
    <w:rsid w:val="00EA1B08"/>
    <w:rsid w:val="00EA29A4"/>
    <w:rsid w:val="00EA351B"/>
    <w:rsid w:val="00EA3640"/>
    <w:rsid w:val="00EA3794"/>
    <w:rsid w:val="00EA3CAC"/>
    <w:rsid w:val="00EA3D62"/>
    <w:rsid w:val="00EA54B8"/>
    <w:rsid w:val="00EA6AC4"/>
    <w:rsid w:val="00EB0795"/>
    <w:rsid w:val="00EB09A1"/>
    <w:rsid w:val="00EB0BF2"/>
    <w:rsid w:val="00EB1E99"/>
    <w:rsid w:val="00EB246F"/>
    <w:rsid w:val="00EB25D5"/>
    <w:rsid w:val="00EB38C9"/>
    <w:rsid w:val="00EB40F7"/>
    <w:rsid w:val="00EB4F89"/>
    <w:rsid w:val="00EB59D9"/>
    <w:rsid w:val="00EB7396"/>
    <w:rsid w:val="00EB7C80"/>
    <w:rsid w:val="00EC0C44"/>
    <w:rsid w:val="00EC1DBD"/>
    <w:rsid w:val="00EC246E"/>
    <w:rsid w:val="00EC3B5B"/>
    <w:rsid w:val="00EC44EB"/>
    <w:rsid w:val="00EC5109"/>
    <w:rsid w:val="00EC5427"/>
    <w:rsid w:val="00EC5B96"/>
    <w:rsid w:val="00EC6978"/>
    <w:rsid w:val="00EC6C1E"/>
    <w:rsid w:val="00ED0652"/>
    <w:rsid w:val="00ED0F68"/>
    <w:rsid w:val="00ED16F6"/>
    <w:rsid w:val="00ED36F4"/>
    <w:rsid w:val="00ED5B91"/>
    <w:rsid w:val="00ED61EE"/>
    <w:rsid w:val="00ED6427"/>
    <w:rsid w:val="00ED6B5D"/>
    <w:rsid w:val="00EE06D3"/>
    <w:rsid w:val="00EE08F0"/>
    <w:rsid w:val="00EE1ADA"/>
    <w:rsid w:val="00EE26C7"/>
    <w:rsid w:val="00EE2E32"/>
    <w:rsid w:val="00EE2F02"/>
    <w:rsid w:val="00EE332B"/>
    <w:rsid w:val="00EE6F56"/>
    <w:rsid w:val="00EE7A2C"/>
    <w:rsid w:val="00EF08F4"/>
    <w:rsid w:val="00EF0C2A"/>
    <w:rsid w:val="00EF0CA0"/>
    <w:rsid w:val="00EF106C"/>
    <w:rsid w:val="00EF3EC1"/>
    <w:rsid w:val="00EF5D25"/>
    <w:rsid w:val="00F000F3"/>
    <w:rsid w:val="00F00B0B"/>
    <w:rsid w:val="00F00DA2"/>
    <w:rsid w:val="00F00E5E"/>
    <w:rsid w:val="00F00F45"/>
    <w:rsid w:val="00F0424B"/>
    <w:rsid w:val="00F04282"/>
    <w:rsid w:val="00F059D1"/>
    <w:rsid w:val="00F05AE3"/>
    <w:rsid w:val="00F06249"/>
    <w:rsid w:val="00F0634F"/>
    <w:rsid w:val="00F078E4"/>
    <w:rsid w:val="00F10054"/>
    <w:rsid w:val="00F10671"/>
    <w:rsid w:val="00F1219A"/>
    <w:rsid w:val="00F12825"/>
    <w:rsid w:val="00F12999"/>
    <w:rsid w:val="00F13C85"/>
    <w:rsid w:val="00F14098"/>
    <w:rsid w:val="00F1797E"/>
    <w:rsid w:val="00F17F61"/>
    <w:rsid w:val="00F20E3F"/>
    <w:rsid w:val="00F22339"/>
    <w:rsid w:val="00F22668"/>
    <w:rsid w:val="00F22C67"/>
    <w:rsid w:val="00F233F8"/>
    <w:rsid w:val="00F2355B"/>
    <w:rsid w:val="00F2515F"/>
    <w:rsid w:val="00F26F38"/>
    <w:rsid w:val="00F273FD"/>
    <w:rsid w:val="00F3106F"/>
    <w:rsid w:val="00F33756"/>
    <w:rsid w:val="00F4014A"/>
    <w:rsid w:val="00F401EA"/>
    <w:rsid w:val="00F40F8A"/>
    <w:rsid w:val="00F4208A"/>
    <w:rsid w:val="00F425CC"/>
    <w:rsid w:val="00F42969"/>
    <w:rsid w:val="00F43D24"/>
    <w:rsid w:val="00F43E7D"/>
    <w:rsid w:val="00F450AA"/>
    <w:rsid w:val="00F451CF"/>
    <w:rsid w:val="00F45255"/>
    <w:rsid w:val="00F4792D"/>
    <w:rsid w:val="00F50950"/>
    <w:rsid w:val="00F50E57"/>
    <w:rsid w:val="00F50EBD"/>
    <w:rsid w:val="00F51F43"/>
    <w:rsid w:val="00F52E19"/>
    <w:rsid w:val="00F55D19"/>
    <w:rsid w:val="00F57616"/>
    <w:rsid w:val="00F57AA3"/>
    <w:rsid w:val="00F57BE1"/>
    <w:rsid w:val="00F60429"/>
    <w:rsid w:val="00F60652"/>
    <w:rsid w:val="00F61DDB"/>
    <w:rsid w:val="00F6205B"/>
    <w:rsid w:val="00F623E0"/>
    <w:rsid w:val="00F6365B"/>
    <w:rsid w:val="00F659E7"/>
    <w:rsid w:val="00F65D61"/>
    <w:rsid w:val="00F67147"/>
    <w:rsid w:val="00F677B5"/>
    <w:rsid w:val="00F710FE"/>
    <w:rsid w:val="00F73076"/>
    <w:rsid w:val="00F731DF"/>
    <w:rsid w:val="00F750A6"/>
    <w:rsid w:val="00F760BF"/>
    <w:rsid w:val="00F7669C"/>
    <w:rsid w:val="00F81BB6"/>
    <w:rsid w:val="00F81F53"/>
    <w:rsid w:val="00F829E9"/>
    <w:rsid w:val="00F83594"/>
    <w:rsid w:val="00F85994"/>
    <w:rsid w:val="00F85AA3"/>
    <w:rsid w:val="00F867C2"/>
    <w:rsid w:val="00F8765F"/>
    <w:rsid w:val="00F87A6E"/>
    <w:rsid w:val="00F91473"/>
    <w:rsid w:val="00F9325C"/>
    <w:rsid w:val="00F940C5"/>
    <w:rsid w:val="00F9605B"/>
    <w:rsid w:val="00F964CF"/>
    <w:rsid w:val="00F96515"/>
    <w:rsid w:val="00F96D68"/>
    <w:rsid w:val="00FA2A02"/>
    <w:rsid w:val="00FA47F9"/>
    <w:rsid w:val="00FA58B8"/>
    <w:rsid w:val="00FA5992"/>
    <w:rsid w:val="00FA5A11"/>
    <w:rsid w:val="00FA5EB6"/>
    <w:rsid w:val="00FA6DF4"/>
    <w:rsid w:val="00FB000E"/>
    <w:rsid w:val="00FB0789"/>
    <w:rsid w:val="00FB242E"/>
    <w:rsid w:val="00FB3073"/>
    <w:rsid w:val="00FB31A2"/>
    <w:rsid w:val="00FB39AD"/>
    <w:rsid w:val="00FB3F0B"/>
    <w:rsid w:val="00FB3FCB"/>
    <w:rsid w:val="00FB472C"/>
    <w:rsid w:val="00FB505E"/>
    <w:rsid w:val="00FB53E0"/>
    <w:rsid w:val="00FB713E"/>
    <w:rsid w:val="00FB7AE4"/>
    <w:rsid w:val="00FB7C0E"/>
    <w:rsid w:val="00FB7CCA"/>
    <w:rsid w:val="00FC0133"/>
    <w:rsid w:val="00FC0694"/>
    <w:rsid w:val="00FC0B45"/>
    <w:rsid w:val="00FC1D25"/>
    <w:rsid w:val="00FC2197"/>
    <w:rsid w:val="00FC3515"/>
    <w:rsid w:val="00FC5083"/>
    <w:rsid w:val="00FC58EE"/>
    <w:rsid w:val="00FC5A28"/>
    <w:rsid w:val="00FC7B83"/>
    <w:rsid w:val="00FD205A"/>
    <w:rsid w:val="00FD2155"/>
    <w:rsid w:val="00FD2AEF"/>
    <w:rsid w:val="00FD51A1"/>
    <w:rsid w:val="00FD5216"/>
    <w:rsid w:val="00FD6EC1"/>
    <w:rsid w:val="00FD7F6B"/>
    <w:rsid w:val="00FE2566"/>
    <w:rsid w:val="00FE2996"/>
    <w:rsid w:val="00FE3CFF"/>
    <w:rsid w:val="00FE459B"/>
    <w:rsid w:val="00FE7A14"/>
    <w:rsid w:val="00FF25CA"/>
    <w:rsid w:val="00FF552A"/>
    <w:rsid w:val="00FF5656"/>
    <w:rsid w:val="00FF624D"/>
    <w:rsid w:val="00FF6F2D"/>
    <w:rsid w:val="00FF6FAD"/>
    <w:rsid w:val="00FF7B50"/>
    <w:rsid w:val="00FF7E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2318D"/>
  <w15:chartTrackingRefBased/>
  <w15:docId w15:val="{7146F67E-97AA-4668-AB51-1E1EBB3E6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2C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CF0"/>
  </w:style>
  <w:style w:type="paragraph" w:styleId="Footer">
    <w:name w:val="footer"/>
    <w:basedOn w:val="Normal"/>
    <w:link w:val="FooterChar"/>
    <w:uiPriority w:val="99"/>
    <w:unhideWhenUsed/>
    <w:rsid w:val="00A02C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3CEFF4-321E-844E-9D8D-FFEF8D621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8</TotalTime>
  <Pages>48</Pages>
  <Words>8892</Words>
  <Characters>50691</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Jameson</dc:creator>
  <cp:keywords/>
  <dc:description/>
  <cp:lastModifiedBy>Jake Jameson</cp:lastModifiedBy>
  <cp:revision>811</cp:revision>
  <dcterms:created xsi:type="dcterms:W3CDTF">2020-07-13T00:20:00Z</dcterms:created>
  <dcterms:modified xsi:type="dcterms:W3CDTF">2020-10-23T02:35:00Z</dcterms:modified>
</cp:coreProperties>
</file>